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C3B367" w14:textId="6709F69F" w:rsidR="00DD3040" w:rsidRPr="00380F57" w:rsidRDefault="007C4A9B" w:rsidP="00A03D38">
      <w:pPr>
        <w:keepNext/>
        <w:keepLines/>
        <w:spacing w:line="259" w:lineRule="auto"/>
        <w:jc w:val="center"/>
        <w:outlineLvl w:val="0"/>
        <w:rPr>
          <w:rFonts w:asciiTheme="majorHAnsi" w:eastAsia="Calibri" w:hAnsiTheme="majorHAnsi" w:cstheme="majorHAnsi"/>
          <w:b/>
          <w:color w:val="8064A2" w:themeColor="accent4"/>
          <w:sz w:val="32"/>
          <w:szCs w:val="32"/>
          <w:lang w:val="en-IE" w:eastAsia="en-IE"/>
        </w:rPr>
      </w:pPr>
      <w:r>
        <w:rPr>
          <w:rFonts w:asciiTheme="majorHAnsi" w:eastAsia="Calibri" w:hAnsiTheme="majorHAnsi" w:cstheme="majorHAnsi"/>
          <w:b/>
          <w:noProof/>
          <w:color w:val="8064A2" w:themeColor="accent4"/>
          <w:sz w:val="32"/>
          <w:szCs w:val="32"/>
          <w:lang w:val="en-IE" w:eastAsia="en-IE"/>
        </w:rPr>
        <w:drawing>
          <wp:anchor distT="0" distB="0" distL="114300" distR="114300" simplePos="0" relativeHeight="251659269" behindDoc="0" locked="0" layoutInCell="1" allowOverlap="1" wp14:anchorId="63C25798" wp14:editId="0CF2F274">
            <wp:simplePos x="0" y="0"/>
            <wp:positionH relativeFrom="column">
              <wp:posOffset>4933950</wp:posOffset>
            </wp:positionH>
            <wp:positionV relativeFrom="paragraph">
              <wp:posOffset>-59055</wp:posOffset>
            </wp:positionV>
            <wp:extent cx="2079625" cy="506730"/>
            <wp:effectExtent l="0" t="0" r="0" b="0"/>
            <wp:wrapNone/>
            <wp:docPr id="583095636" name="Picture 1"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95636" name="Picture 1" descr="A black background with blue text&#10;&#10;Description automatically generated"/>
                    <pic:cNvPicPr/>
                  </pic:nvPicPr>
                  <pic:blipFill>
                    <a:blip r:embed="rId10"/>
                    <a:stretch>
                      <a:fillRect/>
                    </a:stretch>
                  </pic:blipFill>
                  <pic:spPr>
                    <a:xfrm>
                      <a:off x="0" y="0"/>
                      <a:ext cx="2079625" cy="506730"/>
                    </a:xfrm>
                    <a:prstGeom prst="rect">
                      <a:avLst/>
                    </a:prstGeom>
                  </pic:spPr>
                </pic:pic>
              </a:graphicData>
            </a:graphic>
            <wp14:sizeRelH relativeFrom="page">
              <wp14:pctWidth>0</wp14:pctWidth>
            </wp14:sizeRelH>
            <wp14:sizeRelV relativeFrom="page">
              <wp14:pctHeight>0</wp14:pctHeight>
            </wp14:sizeRelV>
          </wp:anchor>
        </w:drawing>
      </w:r>
      <w:r>
        <w:rPr>
          <w:rFonts w:asciiTheme="majorHAnsi" w:eastAsia="Calibri" w:hAnsiTheme="majorHAnsi" w:cstheme="majorHAnsi"/>
          <w:b/>
          <w:noProof/>
          <w:color w:val="8064A2" w:themeColor="accent4"/>
          <w:sz w:val="32"/>
          <w:szCs w:val="32"/>
          <w:lang w:val="en-IE" w:eastAsia="en-IE"/>
        </w:rPr>
        <mc:AlternateContent>
          <mc:Choice Requires="wps">
            <w:drawing>
              <wp:anchor distT="0" distB="0" distL="114300" distR="114300" simplePos="0" relativeHeight="251658241" behindDoc="0" locked="0" layoutInCell="1" allowOverlap="1" wp14:anchorId="1C8A4468" wp14:editId="3A8EA23E">
                <wp:simplePos x="0" y="0"/>
                <wp:positionH relativeFrom="column">
                  <wp:posOffset>-41910</wp:posOffset>
                </wp:positionH>
                <wp:positionV relativeFrom="paragraph">
                  <wp:posOffset>-46482</wp:posOffset>
                </wp:positionV>
                <wp:extent cx="5486400" cy="43878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5486400" cy="438785"/>
                        </a:xfrm>
                        <a:prstGeom prst="rect">
                          <a:avLst/>
                        </a:prstGeom>
                        <a:noFill/>
                        <a:ln w="6350">
                          <a:noFill/>
                        </a:ln>
                      </wps:spPr>
                      <wps:txbx>
                        <w:txbxContent>
                          <w:p w14:paraId="35EA71D2" w14:textId="77777777" w:rsidR="0092590D" w:rsidRPr="00D017B8" w:rsidRDefault="001B4502" w:rsidP="000E716F">
                            <w:pPr>
                              <w:rPr>
                                <w:rStyle w:val="Heading1Char"/>
                                <w:rFonts w:asciiTheme="majorHAnsi" w:hAnsiTheme="majorHAnsi" w:cstheme="majorHAnsi"/>
                                <w:b/>
                                <w:bCs w:val="0"/>
                                <w:color w:val="005951"/>
                                <w:sz w:val="40"/>
                                <w:szCs w:val="40"/>
                                <w:lang w:val="en-IE" w:eastAsia="en-IE"/>
                              </w:rPr>
                            </w:pPr>
                            <w:r w:rsidRPr="00D017B8">
                              <w:rPr>
                                <w:rStyle w:val="Heading1Char"/>
                                <w:rFonts w:asciiTheme="majorHAnsi" w:hAnsiTheme="majorHAnsi" w:cstheme="majorHAnsi"/>
                                <w:b/>
                                <w:bCs w:val="0"/>
                                <w:color w:val="005951"/>
                                <w:sz w:val="40"/>
                                <w:szCs w:val="40"/>
                              </w:rPr>
                              <w:t>MUSIC</w:t>
                            </w:r>
                            <w:r w:rsidR="0092590D" w:rsidRPr="00D017B8">
                              <w:rPr>
                                <w:rStyle w:val="Heading1Char"/>
                                <w:rFonts w:asciiTheme="majorHAnsi" w:hAnsiTheme="majorHAnsi" w:cstheme="majorHAnsi"/>
                                <w:b/>
                                <w:bCs w:val="0"/>
                                <w:color w:val="005951"/>
                                <w:sz w:val="40"/>
                                <w:szCs w:val="40"/>
                              </w:rPr>
                              <w:t xml:space="preserve"> </w:t>
                            </w:r>
                            <w:r w:rsidR="009215BE" w:rsidRPr="00D017B8">
                              <w:rPr>
                                <w:rStyle w:val="Heading1Char"/>
                                <w:rFonts w:asciiTheme="majorHAnsi" w:hAnsiTheme="majorHAnsi" w:cstheme="majorHAnsi"/>
                                <w:b/>
                                <w:bCs w:val="0"/>
                                <w:color w:val="005951"/>
                                <w:sz w:val="40"/>
                                <w:szCs w:val="40"/>
                              </w:rPr>
                              <w:t xml:space="preserve">Interactive </w:t>
                            </w:r>
                            <w:r w:rsidR="0092590D" w:rsidRPr="00D017B8">
                              <w:rPr>
                                <w:rStyle w:val="Heading1Char"/>
                                <w:rFonts w:asciiTheme="majorHAnsi" w:hAnsiTheme="majorHAnsi" w:cstheme="majorHAnsi"/>
                                <w:b/>
                                <w:bCs w:val="0"/>
                                <w:color w:val="005951"/>
                                <w:sz w:val="40"/>
                                <w:szCs w:val="40"/>
                              </w:rPr>
                              <w:t>Planning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http://schemas.openxmlformats.org/drawingml/2006/main">
            <w:pict>
              <v:shapetype id="_x0000_t202" coordsize="21600,21600" o:spt="202" path="m,l,21600r21600,l21600,xe" w14:anchorId="1C8A4468">
                <v:stroke joinstyle="miter"/>
                <v:path gradientshapeok="t" o:connecttype="rect"/>
              </v:shapetype>
              <v:shape id="Text Box 12" style="position:absolute;left:0;text-align:left;margin-left:-3.3pt;margin-top:-3.65pt;width:6in;height:34.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">
                <v:textbox>
                  <w:txbxContent>
                    <w:p w:rsidRPr="00D017B8" w:rsidR="0092590D" w:rsidP="000E716F" w:rsidRDefault="001B4502" w14:paraId="35EA71D2" w14:textId="77777777">
                      <w:pPr>
                        <w:rPr>
                          <w:rStyle w:val="Heading1Char"/>
                          <w:rFonts w:asciiTheme="majorHAnsi" w:hAnsiTheme="majorHAnsi" w:cstheme="majorHAnsi"/>
                          <w:b/>
                          <w:bCs w:val="0"/>
                          <w:color w:val="005951"/>
                          <w:sz w:val="40"/>
                          <w:szCs w:val="40"/>
                          <w:lang w:val="en-IE" w:eastAsia="en-IE"/>
                        </w:rPr>
                      </w:pPr>
                      <w:r w:rsidRPr="00D017B8">
                        <w:rPr>
                          <w:rStyle w:val="Heading1Char"/>
                          <w:rFonts w:asciiTheme="majorHAnsi" w:hAnsiTheme="majorHAnsi" w:cstheme="majorHAnsi"/>
                          <w:b/>
                          <w:bCs w:val="0"/>
                          <w:color w:val="005951"/>
                          <w:sz w:val="40"/>
                          <w:szCs w:val="40"/>
                        </w:rPr>
                        <w:t>MUSIC</w:t>
                      </w:r>
                      <w:r w:rsidRPr="00D017B8" w:rsidR="0092590D">
                        <w:rPr>
                          <w:rStyle w:val="Heading1Char"/>
                          <w:rFonts w:asciiTheme="majorHAnsi" w:hAnsiTheme="majorHAnsi" w:cstheme="majorHAnsi"/>
                          <w:b/>
                          <w:bCs w:val="0"/>
                          <w:color w:val="005951"/>
                          <w:sz w:val="40"/>
                          <w:szCs w:val="40"/>
                        </w:rPr>
                        <w:t xml:space="preserve"> </w:t>
                      </w:r>
                      <w:r w:rsidRPr="00D017B8" w:rsidR="009215BE">
                        <w:rPr>
                          <w:rStyle w:val="Heading1Char"/>
                          <w:rFonts w:asciiTheme="majorHAnsi" w:hAnsiTheme="majorHAnsi" w:cstheme="majorHAnsi"/>
                          <w:b/>
                          <w:bCs w:val="0"/>
                          <w:color w:val="005951"/>
                          <w:sz w:val="40"/>
                          <w:szCs w:val="40"/>
                        </w:rPr>
                        <w:t xml:space="preserve">Interactive </w:t>
                      </w:r>
                      <w:r w:rsidRPr="00D017B8" w:rsidR="0092590D">
                        <w:rPr>
                          <w:rStyle w:val="Heading1Char"/>
                          <w:rFonts w:asciiTheme="majorHAnsi" w:hAnsiTheme="majorHAnsi" w:cstheme="majorHAnsi"/>
                          <w:b/>
                          <w:bCs w:val="0"/>
                          <w:color w:val="005951"/>
                          <w:sz w:val="40"/>
                          <w:szCs w:val="40"/>
                        </w:rPr>
                        <w:t>Planning Template</w:t>
                      </w:r>
                    </w:p>
                  </w:txbxContent>
                </v:textbox>
              </v:shape>
            </w:pict>
          </mc:Fallback>
        </mc:AlternateContent>
      </w:r>
    </w:p>
    <w:p w14:paraId="51AB3FC2" w14:textId="77777777" w:rsidR="00FA218B" w:rsidRDefault="00FA218B" w:rsidP="00A82710">
      <w:pPr>
        <w:pStyle w:val="NormalWeb"/>
        <w:spacing w:before="0" w:beforeAutospacing="0" w:after="0" w:afterAutospacing="0"/>
        <w:rPr>
          <w:rFonts w:ascii="Calibri" w:hAnsi="Calibri" w:cs="Calibri"/>
          <w:sz w:val="22"/>
          <w:szCs w:val="22"/>
        </w:rPr>
      </w:pPr>
    </w:p>
    <w:p w14:paraId="18BCCB00" w14:textId="77777777" w:rsidR="007C4A9B" w:rsidRDefault="007C4A9B" w:rsidP="00E54031">
      <w:pPr>
        <w:pStyle w:val="NormalWeb"/>
        <w:spacing w:before="0" w:beforeAutospacing="0" w:after="0" w:afterAutospacing="0"/>
        <w:jc w:val="center"/>
        <w:rPr>
          <w:rFonts w:ascii="Calibri" w:hAnsi="Calibri" w:cs="Calibri"/>
          <w:sz w:val="20"/>
          <w:szCs w:val="20"/>
        </w:rPr>
      </w:pPr>
    </w:p>
    <w:p w14:paraId="505AEE0F" w14:textId="49CEAC82" w:rsidR="00CA59B2" w:rsidRPr="00A7087C" w:rsidRDefault="00CA59B2" w:rsidP="00E54031">
      <w:pPr>
        <w:pStyle w:val="NormalWeb"/>
        <w:spacing w:before="0" w:beforeAutospacing="0" w:after="0" w:afterAutospacing="0"/>
        <w:jc w:val="center"/>
        <w:rPr>
          <w:rFonts w:ascii="Calibri" w:hAnsi="Calibri" w:cs="Calibri"/>
          <w:sz w:val="20"/>
          <w:szCs w:val="20"/>
        </w:rPr>
      </w:pPr>
      <w:r w:rsidRPr="00A7087C">
        <w:rPr>
          <w:rFonts w:ascii="Calibri" w:hAnsi="Calibri" w:cs="Calibri"/>
          <w:sz w:val="20"/>
          <w:szCs w:val="20"/>
        </w:rPr>
        <w:t xml:space="preserve">The purpose of this </w:t>
      </w:r>
      <w:r w:rsidR="005C3B58" w:rsidRPr="00A7087C">
        <w:rPr>
          <w:rFonts w:ascii="Calibri" w:hAnsi="Calibri" w:cs="Calibri"/>
          <w:sz w:val="20"/>
          <w:szCs w:val="20"/>
        </w:rPr>
        <w:t>interactive planning template</w:t>
      </w:r>
      <w:r w:rsidRPr="00A7087C">
        <w:rPr>
          <w:rFonts w:ascii="Calibri" w:hAnsi="Calibri" w:cs="Calibri"/>
          <w:sz w:val="20"/>
          <w:szCs w:val="20"/>
        </w:rPr>
        <w:t xml:space="preserve"> is to support the music teacher </w:t>
      </w:r>
      <w:r w:rsidR="005B724F">
        <w:rPr>
          <w:rFonts w:ascii="Calibri" w:hAnsi="Calibri" w:cs="Calibri"/>
          <w:sz w:val="20"/>
          <w:szCs w:val="20"/>
        </w:rPr>
        <w:t>if</w:t>
      </w:r>
      <w:r w:rsidRPr="00A7087C">
        <w:rPr>
          <w:rFonts w:ascii="Calibri" w:hAnsi="Calibri" w:cs="Calibri"/>
          <w:sz w:val="20"/>
          <w:szCs w:val="20"/>
        </w:rPr>
        <w:t xml:space="preserve"> inclusively planning for students at all </w:t>
      </w:r>
      <w:r w:rsidR="00DE2715" w:rsidRPr="00A7087C">
        <w:rPr>
          <w:rFonts w:ascii="Calibri" w:hAnsi="Calibri" w:cs="Calibri"/>
          <w:sz w:val="20"/>
          <w:szCs w:val="20"/>
        </w:rPr>
        <w:t xml:space="preserve">three </w:t>
      </w:r>
      <w:r w:rsidRPr="00A7087C">
        <w:rPr>
          <w:rFonts w:ascii="Calibri" w:hAnsi="Calibri" w:cs="Calibri"/>
          <w:sz w:val="20"/>
          <w:szCs w:val="20"/>
        </w:rPr>
        <w:t>levels</w:t>
      </w:r>
      <w:r w:rsidR="0028292A" w:rsidRPr="00A7087C">
        <w:rPr>
          <w:rFonts w:ascii="Calibri" w:hAnsi="Calibri" w:cs="Calibri"/>
          <w:sz w:val="20"/>
          <w:szCs w:val="20"/>
        </w:rPr>
        <w:t xml:space="preserve"> in Junior Cycle Music within the mainstream music classroom.</w:t>
      </w:r>
    </w:p>
    <w:p w14:paraId="4C435980" w14:textId="77777777" w:rsidR="0047600C" w:rsidRPr="00A7087C" w:rsidRDefault="0047600C" w:rsidP="0047600C">
      <w:pPr>
        <w:pStyle w:val="NormalWeb"/>
        <w:spacing w:before="0" w:beforeAutospacing="0" w:after="0" w:afterAutospacing="0"/>
        <w:rPr>
          <w:rFonts w:ascii="Calibri" w:hAnsi="Calibri" w:cs="Calibri"/>
          <w:sz w:val="20"/>
          <w:szCs w:val="20"/>
        </w:rPr>
      </w:pPr>
    </w:p>
    <w:p w14:paraId="686480F7" w14:textId="092C8027" w:rsidR="00C940D5" w:rsidRPr="00A7087C" w:rsidRDefault="00C940D5" w:rsidP="00C940D5">
      <w:pPr>
        <w:pStyle w:val="NormalWeb"/>
        <w:spacing w:before="0" w:beforeAutospacing="0" w:after="0" w:afterAutospacing="0"/>
        <w:rPr>
          <w:rFonts w:ascii="Calibri" w:hAnsi="Calibri" w:cs="Calibri"/>
          <w:sz w:val="20"/>
          <w:szCs w:val="20"/>
        </w:rPr>
      </w:pPr>
      <w:r w:rsidRPr="00A7087C">
        <w:rPr>
          <w:rFonts w:ascii="Calibri" w:hAnsi="Calibri" w:cs="Calibri"/>
          <w:sz w:val="20"/>
          <w:szCs w:val="20"/>
        </w:rPr>
        <w:t xml:space="preserve">This </w:t>
      </w:r>
      <w:r w:rsidR="00C377DC">
        <w:rPr>
          <w:rFonts w:ascii="Calibri" w:hAnsi="Calibri" w:cs="Calibri"/>
          <w:sz w:val="20"/>
          <w:szCs w:val="20"/>
        </w:rPr>
        <w:t>support</w:t>
      </w:r>
      <w:r w:rsidRPr="00A7087C">
        <w:rPr>
          <w:rFonts w:ascii="Calibri" w:hAnsi="Calibri" w:cs="Calibri"/>
          <w:sz w:val="20"/>
          <w:szCs w:val="20"/>
        </w:rPr>
        <w:t xml:space="preserve"> may be used to capture what learning outcomes will inform the intended learning, the design of learning experiences and how evidence of learning may contribute to the demonstration of the learning at Level 3, the achievement of the Priority Learning Units (PLUs) at Level 2 and the </w:t>
      </w:r>
      <w:r w:rsidR="00406AA2">
        <w:rPr>
          <w:rFonts w:ascii="Calibri" w:hAnsi="Calibri" w:cs="Calibri"/>
          <w:sz w:val="20"/>
          <w:szCs w:val="20"/>
        </w:rPr>
        <w:t>successful completion or achieve</w:t>
      </w:r>
      <w:r w:rsidR="00767333">
        <w:rPr>
          <w:rFonts w:ascii="Calibri" w:hAnsi="Calibri" w:cs="Calibri"/>
          <w:sz w:val="20"/>
          <w:szCs w:val="20"/>
        </w:rPr>
        <w:t xml:space="preserve">ment of progress </w:t>
      </w:r>
      <w:r w:rsidR="00406AA2">
        <w:rPr>
          <w:rFonts w:ascii="Calibri" w:hAnsi="Calibri" w:cs="Calibri"/>
          <w:sz w:val="20"/>
          <w:szCs w:val="20"/>
        </w:rPr>
        <w:t>of</w:t>
      </w:r>
      <w:r w:rsidRPr="00A7087C">
        <w:rPr>
          <w:rFonts w:ascii="Calibri" w:hAnsi="Calibri" w:cs="Calibri"/>
          <w:sz w:val="20"/>
          <w:szCs w:val="20"/>
        </w:rPr>
        <w:t xml:space="preserve"> the Priority Learning Units (PLUs) at Level 1</w:t>
      </w:r>
      <w:r w:rsidR="00767333">
        <w:rPr>
          <w:rFonts w:ascii="Calibri" w:hAnsi="Calibri" w:cs="Calibri"/>
          <w:sz w:val="20"/>
          <w:szCs w:val="20"/>
        </w:rPr>
        <w:t>.</w:t>
      </w:r>
    </w:p>
    <w:p w14:paraId="26B3E985" w14:textId="77777777" w:rsidR="00C940D5" w:rsidRDefault="00C940D5" w:rsidP="0047600C">
      <w:pPr>
        <w:pStyle w:val="NormalWeb"/>
        <w:spacing w:before="0" w:beforeAutospacing="0" w:after="0" w:afterAutospacing="0"/>
        <w:rPr>
          <w:rFonts w:ascii="Calibri" w:hAnsi="Calibri" w:cs="Calibri"/>
          <w:sz w:val="20"/>
          <w:szCs w:val="20"/>
        </w:rPr>
      </w:pPr>
    </w:p>
    <w:p w14:paraId="2455DA71" w14:textId="7A2A8BF8" w:rsidR="00DE2715" w:rsidRDefault="00A051F8" w:rsidP="0047600C">
      <w:pPr>
        <w:pStyle w:val="NormalWeb"/>
        <w:spacing w:before="0" w:beforeAutospacing="0" w:after="0" w:afterAutospacing="0"/>
        <w:rPr>
          <w:rFonts w:ascii="Calibri" w:hAnsi="Calibri" w:cs="Calibri"/>
          <w:sz w:val="20"/>
          <w:szCs w:val="20"/>
        </w:rPr>
      </w:pPr>
      <w:r>
        <w:rPr>
          <w:rFonts w:ascii="Calibri" w:hAnsi="Calibri" w:cs="Calibri"/>
          <w:sz w:val="20"/>
          <w:szCs w:val="20"/>
        </w:rPr>
        <w:t>The three</w:t>
      </w:r>
      <w:r w:rsidR="00DE2715" w:rsidRPr="00A7087C">
        <w:rPr>
          <w:rFonts w:ascii="Calibri" w:hAnsi="Calibri" w:cs="Calibri"/>
          <w:sz w:val="20"/>
          <w:szCs w:val="20"/>
        </w:rPr>
        <w:t xml:space="preserve"> </w:t>
      </w:r>
      <w:r w:rsidR="0080257C" w:rsidRPr="00A7087C">
        <w:rPr>
          <w:rFonts w:ascii="Calibri" w:hAnsi="Calibri" w:cs="Calibri"/>
          <w:sz w:val="20"/>
          <w:szCs w:val="20"/>
        </w:rPr>
        <w:t>levels</w:t>
      </w:r>
      <w:r>
        <w:rPr>
          <w:rFonts w:ascii="Calibri" w:hAnsi="Calibri" w:cs="Calibri"/>
          <w:sz w:val="20"/>
          <w:szCs w:val="20"/>
        </w:rPr>
        <w:t xml:space="preserve"> at Junior Cycle Music</w:t>
      </w:r>
      <w:r w:rsidR="0080257C" w:rsidRPr="00A7087C">
        <w:rPr>
          <w:rFonts w:ascii="Calibri" w:hAnsi="Calibri" w:cs="Calibri"/>
          <w:sz w:val="20"/>
          <w:szCs w:val="20"/>
        </w:rPr>
        <w:t xml:space="preserve"> comprise</w:t>
      </w:r>
      <w:r w:rsidR="00DE2715" w:rsidRPr="00A7087C">
        <w:rPr>
          <w:rFonts w:ascii="Calibri" w:hAnsi="Calibri" w:cs="Calibri"/>
          <w:sz w:val="20"/>
          <w:szCs w:val="20"/>
        </w:rPr>
        <w:t>…</w:t>
      </w:r>
    </w:p>
    <w:p w14:paraId="37CC429E" w14:textId="69F281A3" w:rsidR="00DE2715" w:rsidRPr="00A7087C" w:rsidRDefault="00F86DB6" w:rsidP="00B80A98">
      <w:pPr>
        <w:pStyle w:val="NormalWeb"/>
        <w:numPr>
          <w:ilvl w:val="0"/>
          <w:numId w:val="46"/>
        </w:numPr>
        <w:spacing w:before="0" w:beforeAutospacing="0" w:after="0" w:afterAutospacing="0"/>
        <w:rPr>
          <w:rFonts w:ascii="Calibri" w:hAnsi="Calibri" w:cs="Calibri"/>
          <w:sz w:val="20"/>
          <w:szCs w:val="20"/>
        </w:rPr>
      </w:pPr>
      <w:hyperlink r:id="rId11" w:history="1">
        <w:r w:rsidR="00FF697C">
          <w:rPr>
            <w:rStyle w:val="Hyperlink"/>
            <w:rFonts w:ascii="Calibri" w:hAnsi="Calibri" w:cs="Calibri"/>
            <w:sz w:val="20"/>
            <w:szCs w:val="20"/>
          </w:rPr>
          <w:t>Level 3 Junior Cycle Music Specification</w:t>
        </w:r>
      </w:hyperlink>
    </w:p>
    <w:p w14:paraId="68A117D0" w14:textId="6CD13731" w:rsidR="005C3B58" w:rsidRPr="00A7087C" w:rsidRDefault="00F86DB6" w:rsidP="0047600C">
      <w:pPr>
        <w:pStyle w:val="NormalWeb"/>
        <w:numPr>
          <w:ilvl w:val="0"/>
          <w:numId w:val="46"/>
        </w:numPr>
        <w:spacing w:before="0" w:beforeAutospacing="0" w:after="0" w:afterAutospacing="0"/>
        <w:rPr>
          <w:rFonts w:ascii="Calibri" w:hAnsi="Calibri" w:cs="Calibri"/>
          <w:sz w:val="20"/>
          <w:szCs w:val="20"/>
        </w:rPr>
      </w:pPr>
      <w:hyperlink r:id="rId12" w:history="1">
        <w:r w:rsidR="0080257C" w:rsidRPr="00411A42">
          <w:rPr>
            <w:rStyle w:val="Hyperlink"/>
            <w:rFonts w:ascii="Calibri" w:hAnsi="Calibri" w:cs="Calibri"/>
            <w:sz w:val="20"/>
            <w:szCs w:val="20"/>
          </w:rPr>
          <w:t>Level 2 Learning Programmes</w:t>
        </w:r>
        <w:r w:rsidR="00DE2715" w:rsidRPr="00411A42">
          <w:rPr>
            <w:rStyle w:val="Hyperlink"/>
            <w:rFonts w:ascii="Calibri" w:hAnsi="Calibri" w:cs="Calibri"/>
            <w:sz w:val="20"/>
            <w:szCs w:val="20"/>
          </w:rPr>
          <w:t xml:space="preserve"> (L2LPs)</w:t>
        </w:r>
      </w:hyperlink>
      <w:r w:rsidR="00441230" w:rsidRPr="00A7087C">
        <w:rPr>
          <w:rFonts w:ascii="Calibri" w:hAnsi="Calibri" w:cs="Calibri"/>
          <w:sz w:val="20"/>
          <w:szCs w:val="20"/>
        </w:rPr>
        <w:t xml:space="preserve"> - </w:t>
      </w:r>
      <w:r w:rsidR="00A55A27" w:rsidRPr="00A7087C">
        <w:rPr>
          <w:rFonts w:ascii="Calibri" w:hAnsi="Calibri" w:cs="Calibri"/>
          <w:sz w:val="20"/>
          <w:szCs w:val="20"/>
        </w:rPr>
        <w:t>for students within</w:t>
      </w:r>
      <w:r w:rsidR="0057601E" w:rsidRPr="00A7087C">
        <w:rPr>
          <w:rFonts w:ascii="Calibri" w:hAnsi="Calibri" w:cs="Calibri"/>
          <w:sz w:val="20"/>
          <w:szCs w:val="20"/>
        </w:rPr>
        <w:t xml:space="preserve"> </w:t>
      </w:r>
      <w:r w:rsidR="00A55A27" w:rsidRPr="00A7087C">
        <w:rPr>
          <w:rFonts w:ascii="Calibri" w:hAnsi="Calibri" w:cs="Calibri"/>
          <w:sz w:val="20"/>
          <w:szCs w:val="20"/>
        </w:rPr>
        <w:t>the low mild to moderate range of general learning</w:t>
      </w:r>
      <w:r w:rsidR="0057601E" w:rsidRPr="00A7087C">
        <w:rPr>
          <w:rFonts w:ascii="Calibri" w:hAnsi="Calibri" w:cs="Calibri"/>
          <w:sz w:val="20"/>
          <w:szCs w:val="20"/>
        </w:rPr>
        <w:t xml:space="preserve"> </w:t>
      </w:r>
      <w:r w:rsidR="00A55A27" w:rsidRPr="00A7087C">
        <w:rPr>
          <w:rFonts w:ascii="Calibri" w:hAnsi="Calibri" w:cs="Calibri"/>
          <w:sz w:val="20"/>
          <w:szCs w:val="20"/>
        </w:rPr>
        <w:t>disabilities</w:t>
      </w:r>
    </w:p>
    <w:p w14:paraId="0D8F70BE" w14:textId="2B7D43BB" w:rsidR="00CA59B2" w:rsidRPr="00912F4D" w:rsidRDefault="00F86DB6" w:rsidP="00912F4D">
      <w:pPr>
        <w:pStyle w:val="NormalWeb"/>
        <w:numPr>
          <w:ilvl w:val="0"/>
          <w:numId w:val="46"/>
        </w:numPr>
        <w:spacing w:before="0" w:beforeAutospacing="0" w:after="0" w:afterAutospacing="0"/>
        <w:rPr>
          <w:rFonts w:ascii="Calibri" w:hAnsi="Calibri" w:cs="Calibri"/>
          <w:sz w:val="20"/>
          <w:szCs w:val="20"/>
        </w:rPr>
      </w:pPr>
      <w:hyperlink r:id="rId13" w:history="1">
        <w:r w:rsidR="00DE2715" w:rsidRPr="00092103">
          <w:rPr>
            <w:rStyle w:val="Hyperlink"/>
            <w:rFonts w:ascii="Calibri" w:hAnsi="Calibri" w:cs="Calibri"/>
            <w:sz w:val="20"/>
            <w:szCs w:val="20"/>
          </w:rPr>
          <w:t>Level 1 Learning Programmes (L1LPs)</w:t>
        </w:r>
      </w:hyperlink>
      <w:r w:rsidR="00441230" w:rsidRPr="00A7087C">
        <w:rPr>
          <w:rFonts w:ascii="Calibri" w:hAnsi="Calibri" w:cs="Calibri"/>
          <w:sz w:val="20"/>
          <w:szCs w:val="20"/>
        </w:rPr>
        <w:t xml:space="preserve"> - </w:t>
      </w:r>
      <w:r w:rsidR="0057601E" w:rsidRPr="00A7087C">
        <w:rPr>
          <w:rFonts w:ascii="Calibri" w:hAnsi="Calibri" w:cs="Calibri"/>
          <w:sz w:val="20"/>
          <w:szCs w:val="20"/>
        </w:rPr>
        <w:t>for students who have learning disabilities in the range of low moderate to severe and profound</w:t>
      </w:r>
    </w:p>
    <w:p w14:paraId="181D83FF" w14:textId="77777777" w:rsidR="00024F7B" w:rsidRPr="00B03353" w:rsidRDefault="00024F7B" w:rsidP="00FA218B">
      <w:pPr>
        <w:pStyle w:val="NormalWeb"/>
        <w:spacing w:before="0" w:beforeAutospacing="0" w:after="0" w:afterAutospacing="0"/>
        <w:jc w:val="center"/>
        <w:rPr>
          <w:rFonts w:ascii="Calibri" w:hAnsi="Calibri" w:cs="Calibri"/>
          <w:i/>
          <w:iCs/>
          <w:sz w:val="28"/>
          <w:szCs w:val="28"/>
        </w:rPr>
      </w:pPr>
    </w:p>
    <w:tbl>
      <w:tblPr>
        <w:tblStyle w:val="TableGrid"/>
        <w:tblW w:w="1108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57" w:type="dxa"/>
        </w:tblCellMar>
        <w:tblLook w:val="04A0" w:firstRow="1" w:lastRow="0" w:firstColumn="1" w:lastColumn="0" w:noHBand="0" w:noVBand="1"/>
      </w:tblPr>
      <w:tblGrid>
        <w:gridCol w:w="4817"/>
        <w:gridCol w:w="2977"/>
        <w:gridCol w:w="3294"/>
      </w:tblGrid>
      <w:tr w:rsidR="00745DDF" w:rsidRPr="00380F57" w14:paraId="3129D8E7" w14:textId="77777777" w:rsidTr="007C4A9B">
        <w:trPr>
          <w:trHeight w:val="1238"/>
        </w:trPr>
        <w:tc>
          <w:tcPr>
            <w:tcW w:w="4817" w:type="dxa"/>
            <w:shd w:val="clear" w:color="auto" w:fill="auto"/>
          </w:tcPr>
          <w:p w14:paraId="3AF14490" w14:textId="77777777" w:rsidR="00AA2DA9" w:rsidRDefault="00AA2DA9" w:rsidP="00024F7B">
            <w:pPr>
              <w:keepNext/>
              <w:keepLines/>
              <w:spacing w:line="259" w:lineRule="auto"/>
              <w:outlineLvl w:val="0"/>
              <w:rPr>
                <w:rFonts w:asciiTheme="majorHAnsi" w:eastAsia="Calibri" w:hAnsiTheme="majorHAnsi" w:cstheme="majorHAnsi"/>
                <w:color w:val="000000" w:themeColor="text1"/>
                <w:sz w:val="22"/>
                <w:szCs w:val="28"/>
                <w:lang w:val="en-IE" w:eastAsia="en-IE"/>
              </w:rPr>
            </w:pPr>
            <w:r>
              <w:rPr>
                <w:rFonts w:asciiTheme="majorHAnsi" w:eastAsia="Calibri" w:hAnsiTheme="majorHAnsi" w:cstheme="majorHAnsi"/>
                <w:b/>
                <w:bCs/>
                <w:color w:val="002060"/>
                <w:sz w:val="22"/>
                <w:szCs w:val="28"/>
                <w:lang w:val="en-IE" w:eastAsia="en-IE"/>
              </w:rPr>
              <w:t>Year/</w:t>
            </w:r>
            <w:r w:rsidRPr="007820C5">
              <w:rPr>
                <w:rFonts w:asciiTheme="majorHAnsi" w:eastAsia="Calibri" w:hAnsiTheme="majorHAnsi" w:cstheme="majorHAnsi"/>
                <w:b/>
                <w:bCs/>
                <w:color w:val="002060"/>
                <w:sz w:val="22"/>
                <w:szCs w:val="28"/>
                <w:lang w:val="en-IE" w:eastAsia="en-IE"/>
              </w:rPr>
              <w:t>Class Group</w:t>
            </w:r>
            <w:r w:rsidRPr="007375FC">
              <w:rPr>
                <w:rFonts w:asciiTheme="majorHAnsi" w:eastAsia="Calibri" w:hAnsiTheme="majorHAnsi" w:cstheme="majorHAnsi"/>
                <w:b/>
                <w:bCs/>
                <w:color w:val="7030A0"/>
                <w:sz w:val="22"/>
                <w:szCs w:val="28"/>
                <w:lang w:val="en-IE" w:eastAsia="en-IE"/>
              </w:rPr>
              <w:t>:</w:t>
            </w:r>
            <w:r>
              <w:rPr>
                <w:rFonts w:asciiTheme="majorHAnsi" w:eastAsia="Calibri" w:hAnsiTheme="majorHAnsi" w:cstheme="majorHAnsi"/>
                <w:b/>
                <w:bCs/>
                <w:color w:val="7030A0"/>
                <w:sz w:val="22"/>
                <w:szCs w:val="28"/>
                <w:lang w:val="en-IE" w:eastAsia="en-IE"/>
              </w:rPr>
              <w:t xml:space="preserve"> </w:t>
            </w:r>
            <w:r>
              <w:rPr>
                <w:rFonts w:asciiTheme="majorHAnsi" w:eastAsia="Calibri" w:hAnsiTheme="majorHAnsi" w:cstheme="majorHAnsi"/>
                <w:color w:val="000000" w:themeColor="text1"/>
                <w:sz w:val="22"/>
                <w:szCs w:val="28"/>
                <w:lang w:val="en-IE" w:eastAsia="en-IE"/>
              </w:rPr>
              <w:t>Name here</w:t>
            </w:r>
          </w:p>
          <w:p w14:paraId="6A4B8158" w14:textId="77777777" w:rsidR="001B4502" w:rsidRDefault="001B4502" w:rsidP="00024F7B">
            <w:pPr>
              <w:keepNext/>
              <w:keepLines/>
              <w:spacing w:line="259" w:lineRule="auto"/>
              <w:outlineLvl w:val="0"/>
              <w:rPr>
                <w:rFonts w:asciiTheme="majorHAnsi" w:eastAsia="Calibri" w:hAnsiTheme="majorHAnsi" w:cstheme="majorHAnsi"/>
                <w:b/>
                <w:bCs/>
                <w:color w:val="7030A0"/>
                <w:sz w:val="22"/>
                <w:szCs w:val="28"/>
                <w:lang w:val="en-IE" w:eastAsia="en-IE"/>
              </w:rPr>
            </w:pPr>
            <w:r w:rsidRPr="007820C5">
              <w:rPr>
                <w:rFonts w:asciiTheme="majorHAnsi" w:eastAsia="Calibri" w:hAnsiTheme="majorHAnsi" w:cstheme="majorHAnsi"/>
                <w:b/>
                <w:bCs/>
                <w:color w:val="002060"/>
                <w:sz w:val="22"/>
                <w:szCs w:val="28"/>
                <w:lang w:val="en-IE" w:eastAsia="en-IE"/>
              </w:rPr>
              <w:t xml:space="preserve">Teacher: </w:t>
            </w:r>
            <w:r w:rsidRPr="007820C5">
              <w:rPr>
                <w:rFonts w:asciiTheme="majorHAnsi" w:eastAsia="Calibri" w:hAnsiTheme="majorHAnsi" w:cstheme="majorHAnsi"/>
                <w:color w:val="002060"/>
                <w:sz w:val="22"/>
                <w:szCs w:val="28"/>
                <w:lang w:val="en-IE" w:eastAsia="en-IE"/>
              </w:rPr>
              <w:t xml:space="preserve"> </w:t>
            </w:r>
            <w:r w:rsidRPr="007375FC">
              <w:rPr>
                <w:rFonts w:asciiTheme="majorHAnsi" w:eastAsia="Calibri" w:hAnsiTheme="majorHAnsi" w:cstheme="majorHAnsi"/>
                <w:color w:val="auto"/>
                <w:sz w:val="22"/>
                <w:szCs w:val="28"/>
                <w:lang w:val="en-IE" w:eastAsia="en-IE"/>
              </w:rPr>
              <w:t xml:space="preserve">Name here                       </w:t>
            </w:r>
            <w:r w:rsidRPr="007375FC">
              <w:rPr>
                <w:rFonts w:asciiTheme="majorHAnsi" w:eastAsia="Calibri" w:hAnsiTheme="majorHAnsi" w:cstheme="majorHAnsi"/>
                <w:b/>
                <w:bCs/>
                <w:color w:val="7030A0"/>
                <w:sz w:val="22"/>
                <w:szCs w:val="28"/>
                <w:lang w:val="en-IE" w:eastAsia="en-IE"/>
              </w:rPr>
              <w:t xml:space="preserve">                          </w:t>
            </w:r>
          </w:p>
          <w:p w14:paraId="45EB7479" w14:textId="77777777" w:rsidR="00AA2DA9" w:rsidRDefault="001B4502" w:rsidP="00024F7B">
            <w:pPr>
              <w:keepNext/>
              <w:keepLines/>
              <w:spacing w:line="259" w:lineRule="auto"/>
              <w:outlineLvl w:val="0"/>
              <w:rPr>
                <w:rFonts w:asciiTheme="majorHAnsi" w:eastAsia="Calibri" w:hAnsiTheme="majorHAnsi" w:cstheme="majorHAnsi"/>
                <w:color w:val="auto"/>
                <w:sz w:val="22"/>
                <w:szCs w:val="28"/>
                <w:lang w:val="en-IE" w:eastAsia="en-IE"/>
              </w:rPr>
            </w:pPr>
            <w:r w:rsidRPr="007820C5">
              <w:rPr>
                <w:rFonts w:asciiTheme="majorHAnsi" w:eastAsia="Calibri" w:hAnsiTheme="majorHAnsi" w:cstheme="majorHAnsi"/>
                <w:b/>
                <w:bCs/>
                <w:color w:val="002060"/>
                <w:sz w:val="22"/>
                <w:szCs w:val="28"/>
                <w:lang w:val="en-IE" w:eastAsia="en-IE"/>
              </w:rPr>
              <w:t xml:space="preserve">SEN Link: </w:t>
            </w:r>
            <w:r w:rsidRPr="007820C5">
              <w:rPr>
                <w:rFonts w:asciiTheme="majorHAnsi" w:eastAsia="Calibri" w:hAnsiTheme="majorHAnsi" w:cstheme="majorHAnsi"/>
                <w:color w:val="002060"/>
                <w:sz w:val="22"/>
                <w:szCs w:val="28"/>
                <w:lang w:val="en-IE" w:eastAsia="en-IE"/>
              </w:rPr>
              <w:t xml:space="preserve"> </w:t>
            </w:r>
            <w:r w:rsidRPr="007375FC">
              <w:rPr>
                <w:rFonts w:asciiTheme="majorHAnsi" w:eastAsia="Calibri" w:hAnsiTheme="majorHAnsi" w:cstheme="majorHAnsi"/>
                <w:color w:val="auto"/>
                <w:sz w:val="22"/>
                <w:szCs w:val="28"/>
                <w:lang w:val="en-IE" w:eastAsia="en-IE"/>
              </w:rPr>
              <w:t xml:space="preserve">Name here            </w:t>
            </w:r>
          </w:p>
          <w:p w14:paraId="3A0D19A3" w14:textId="55E5BEA2" w:rsidR="00745DDF" w:rsidRPr="00813575" w:rsidRDefault="001B4502" w:rsidP="00024F7B">
            <w:pPr>
              <w:keepNext/>
              <w:keepLines/>
              <w:spacing w:line="259" w:lineRule="auto"/>
              <w:outlineLvl w:val="0"/>
              <w:rPr>
                <w:rFonts w:asciiTheme="majorHAnsi" w:eastAsia="Calibri" w:hAnsiTheme="majorHAnsi" w:cstheme="majorHAnsi"/>
                <w:color w:val="auto"/>
                <w:sz w:val="22"/>
                <w:szCs w:val="28"/>
                <w:lang w:val="en-IE" w:eastAsia="en-IE"/>
              </w:rPr>
            </w:pPr>
            <w:r w:rsidRPr="007375FC">
              <w:rPr>
                <w:rFonts w:asciiTheme="majorHAnsi" w:eastAsia="Calibri" w:hAnsiTheme="majorHAnsi" w:cstheme="majorHAnsi"/>
                <w:color w:val="auto"/>
                <w:sz w:val="22"/>
                <w:szCs w:val="28"/>
                <w:lang w:val="en-IE" w:eastAsia="en-IE"/>
              </w:rPr>
              <w:t xml:space="preserve">           </w:t>
            </w:r>
          </w:p>
        </w:tc>
        <w:tc>
          <w:tcPr>
            <w:tcW w:w="2977" w:type="dxa"/>
            <w:shd w:val="clear" w:color="auto" w:fill="auto"/>
          </w:tcPr>
          <w:p w14:paraId="3E303ED7" w14:textId="6551FC2C" w:rsidR="00AA2DA9" w:rsidRDefault="006F553E" w:rsidP="00024F7B">
            <w:pPr>
              <w:keepNext/>
              <w:keepLines/>
              <w:spacing w:line="259" w:lineRule="auto"/>
              <w:outlineLvl w:val="0"/>
              <w:rPr>
                <w:rFonts w:asciiTheme="majorHAnsi" w:eastAsia="Calibri" w:hAnsiTheme="majorHAnsi" w:cstheme="majorHAnsi"/>
                <w:b/>
                <w:bCs/>
                <w:color w:val="002060"/>
                <w:sz w:val="22"/>
                <w:szCs w:val="28"/>
                <w:lang w:val="en-IE" w:eastAsia="en-IE"/>
              </w:rPr>
            </w:pPr>
            <w:r w:rsidRPr="007820C5">
              <w:rPr>
                <w:rFonts w:asciiTheme="majorHAnsi" w:eastAsia="Calibri" w:hAnsiTheme="majorHAnsi" w:cstheme="majorHAnsi"/>
                <w:b/>
                <w:bCs/>
                <w:color w:val="002060"/>
                <w:sz w:val="22"/>
                <w:szCs w:val="28"/>
                <w:lang w:val="en-IE" w:eastAsia="en-IE"/>
              </w:rPr>
              <w:t>Student</w:t>
            </w:r>
            <w:r>
              <w:rPr>
                <w:rFonts w:asciiTheme="majorHAnsi" w:eastAsia="Calibri" w:hAnsiTheme="majorHAnsi" w:cstheme="majorHAnsi"/>
                <w:b/>
                <w:bCs/>
                <w:color w:val="002060"/>
                <w:sz w:val="22"/>
                <w:szCs w:val="28"/>
                <w:lang w:val="en-IE" w:eastAsia="en-IE"/>
              </w:rPr>
              <w:t>(s)</w:t>
            </w:r>
            <w:r w:rsidR="00AA2DA9">
              <w:rPr>
                <w:rFonts w:asciiTheme="majorHAnsi" w:eastAsia="Calibri" w:hAnsiTheme="majorHAnsi" w:cstheme="majorHAnsi"/>
                <w:b/>
                <w:bCs/>
                <w:color w:val="002060"/>
                <w:sz w:val="22"/>
                <w:szCs w:val="28"/>
                <w:lang w:val="en-IE" w:eastAsia="en-IE"/>
              </w:rPr>
              <w:t xml:space="preserve"> participating in…</w:t>
            </w:r>
          </w:p>
          <w:p w14:paraId="1346C005" w14:textId="331108FC" w:rsidR="00A00AF6" w:rsidRDefault="00A00AF6" w:rsidP="00024F7B">
            <w:pPr>
              <w:keepNext/>
              <w:keepLines/>
              <w:spacing w:line="259" w:lineRule="auto"/>
              <w:outlineLvl w:val="0"/>
              <w:rPr>
                <w:rFonts w:asciiTheme="majorHAnsi" w:eastAsia="Calibri" w:hAnsiTheme="majorHAnsi" w:cstheme="majorHAnsi"/>
                <w:b/>
                <w:bCs/>
                <w:color w:val="002060"/>
                <w:sz w:val="22"/>
                <w:szCs w:val="28"/>
                <w:lang w:val="en-IE" w:eastAsia="en-IE"/>
              </w:rPr>
            </w:pPr>
            <w:r>
              <w:rPr>
                <w:rFonts w:asciiTheme="majorHAnsi" w:eastAsia="Calibri" w:hAnsiTheme="majorHAnsi" w:cstheme="majorHAnsi"/>
                <w:b/>
                <w:bCs/>
                <w:color w:val="002060"/>
                <w:sz w:val="22"/>
                <w:szCs w:val="28"/>
                <w:lang w:val="en-IE" w:eastAsia="en-IE"/>
              </w:rPr>
              <w:t xml:space="preserve">Level </w:t>
            </w:r>
            <w:r w:rsidR="003F0166">
              <w:rPr>
                <w:rFonts w:asciiTheme="majorHAnsi" w:eastAsia="Calibri" w:hAnsiTheme="majorHAnsi" w:cstheme="majorHAnsi"/>
                <w:b/>
                <w:bCs/>
                <w:color w:val="002060"/>
                <w:sz w:val="22"/>
                <w:szCs w:val="28"/>
                <w:lang w:val="en-IE" w:eastAsia="en-IE"/>
              </w:rPr>
              <w:t>3</w:t>
            </w:r>
            <w:r>
              <w:rPr>
                <w:rFonts w:asciiTheme="majorHAnsi" w:eastAsia="Calibri" w:hAnsiTheme="majorHAnsi" w:cstheme="majorHAnsi"/>
                <w:b/>
                <w:bCs/>
                <w:color w:val="002060"/>
                <w:sz w:val="22"/>
                <w:szCs w:val="28"/>
                <w:lang w:val="en-IE" w:eastAsia="en-IE"/>
              </w:rPr>
              <w:t xml:space="preserve">: </w:t>
            </w:r>
            <w:r w:rsidRPr="00AA2DA9">
              <w:rPr>
                <w:rFonts w:asciiTheme="majorHAnsi" w:eastAsia="Calibri" w:hAnsiTheme="majorHAnsi" w:cstheme="majorHAnsi"/>
                <w:color w:val="000000" w:themeColor="text1"/>
                <w:sz w:val="22"/>
                <w:szCs w:val="28"/>
                <w:lang w:val="en-IE" w:eastAsia="en-IE"/>
              </w:rPr>
              <w:t>Number here</w:t>
            </w:r>
          </w:p>
          <w:p w14:paraId="4774C262" w14:textId="22170405" w:rsidR="00AA2DA9" w:rsidRDefault="00AA2DA9" w:rsidP="00024F7B">
            <w:pPr>
              <w:keepNext/>
              <w:keepLines/>
              <w:spacing w:line="259" w:lineRule="auto"/>
              <w:outlineLvl w:val="0"/>
              <w:rPr>
                <w:rFonts w:asciiTheme="majorHAnsi" w:eastAsia="Calibri" w:hAnsiTheme="majorHAnsi" w:cstheme="majorHAnsi"/>
                <w:b/>
                <w:bCs/>
                <w:color w:val="002060"/>
                <w:sz w:val="22"/>
                <w:szCs w:val="28"/>
                <w:lang w:val="en-IE" w:eastAsia="en-IE"/>
              </w:rPr>
            </w:pPr>
            <w:r>
              <w:rPr>
                <w:rFonts w:asciiTheme="majorHAnsi" w:eastAsia="Calibri" w:hAnsiTheme="majorHAnsi" w:cstheme="majorHAnsi"/>
                <w:b/>
                <w:bCs/>
                <w:color w:val="002060"/>
                <w:sz w:val="22"/>
                <w:szCs w:val="28"/>
                <w:lang w:val="en-IE" w:eastAsia="en-IE"/>
              </w:rPr>
              <w:t xml:space="preserve">Level </w:t>
            </w:r>
            <w:r w:rsidR="003F0166">
              <w:rPr>
                <w:rFonts w:asciiTheme="majorHAnsi" w:eastAsia="Calibri" w:hAnsiTheme="majorHAnsi" w:cstheme="majorHAnsi"/>
                <w:b/>
                <w:bCs/>
                <w:color w:val="002060"/>
                <w:sz w:val="22"/>
                <w:szCs w:val="28"/>
                <w:lang w:val="en-IE" w:eastAsia="en-IE"/>
              </w:rPr>
              <w:t>2</w:t>
            </w:r>
            <w:r>
              <w:rPr>
                <w:rFonts w:asciiTheme="majorHAnsi" w:eastAsia="Calibri" w:hAnsiTheme="majorHAnsi" w:cstheme="majorHAnsi"/>
                <w:b/>
                <w:bCs/>
                <w:color w:val="002060"/>
                <w:sz w:val="22"/>
                <w:szCs w:val="28"/>
                <w:lang w:val="en-IE" w:eastAsia="en-IE"/>
              </w:rPr>
              <w:t xml:space="preserve">: </w:t>
            </w:r>
            <w:r w:rsidRPr="00AA2DA9">
              <w:rPr>
                <w:rFonts w:asciiTheme="majorHAnsi" w:eastAsia="Calibri" w:hAnsiTheme="majorHAnsi" w:cstheme="majorHAnsi"/>
                <w:color w:val="000000" w:themeColor="text1"/>
                <w:sz w:val="22"/>
                <w:szCs w:val="28"/>
                <w:lang w:val="en-IE" w:eastAsia="en-IE"/>
              </w:rPr>
              <w:t>Number here</w:t>
            </w:r>
          </w:p>
          <w:p w14:paraId="66C4980D" w14:textId="2E9C9CB1" w:rsidR="006F553E" w:rsidRPr="00AA2DA9" w:rsidRDefault="00AA2DA9" w:rsidP="00024F7B">
            <w:pPr>
              <w:keepNext/>
              <w:keepLines/>
              <w:spacing w:line="259" w:lineRule="auto"/>
              <w:outlineLvl w:val="0"/>
              <w:rPr>
                <w:rFonts w:asciiTheme="majorHAnsi" w:eastAsia="Calibri" w:hAnsiTheme="majorHAnsi" w:cstheme="majorHAnsi"/>
                <w:b/>
                <w:color w:val="002060"/>
                <w:sz w:val="22"/>
                <w:szCs w:val="28"/>
                <w:lang w:val="en-IE" w:eastAsia="en-IE"/>
              </w:rPr>
            </w:pPr>
            <w:r>
              <w:rPr>
                <w:rFonts w:asciiTheme="majorHAnsi" w:eastAsia="Calibri" w:hAnsiTheme="majorHAnsi" w:cstheme="majorHAnsi"/>
                <w:b/>
                <w:bCs/>
                <w:color w:val="002060"/>
                <w:sz w:val="22"/>
                <w:szCs w:val="28"/>
                <w:lang w:val="en-IE" w:eastAsia="en-IE"/>
              </w:rPr>
              <w:t xml:space="preserve">Level </w:t>
            </w:r>
            <w:r w:rsidR="003F0166">
              <w:rPr>
                <w:rFonts w:asciiTheme="majorHAnsi" w:eastAsia="Calibri" w:hAnsiTheme="majorHAnsi" w:cstheme="majorHAnsi"/>
                <w:b/>
                <w:bCs/>
                <w:color w:val="002060"/>
                <w:sz w:val="22"/>
                <w:szCs w:val="28"/>
                <w:lang w:val="en-IE" w:eastAsia="en-IE"/>
              </w:rPr>
              <w:t>1</w:t>
            </w:r>
            <w:r w:rsidR="006F553E" w:rsidRPr="007820C5">
              <w:rPr>
                <w:rFonts w:asciiTheme="majorHAnsi" w:eastAsia="Calibri" w:hAnsiTheme="majorHAnsi" w:cstheme="majorHAnsi"/>
                <w:b/>
                <w:bCs/>
                <w:color w:val="002060"/>
                <w:sz w:val="22"/>
                <w:szCs w:val="28"/>
                <w:lang w:val="en-IE" w:eastAsia="en-IE"/>
              </w:rPr>
              <w:t xml:space="preserve">: </w:t>
            </w:r>
            <w:r w:rsidRPr="00AA2DA9">
              <w:rPr>
                <w:rFonts w:asciiTheme="majorHAnsi" w:eastAsia="Calibri" w:hAnsiTheme="majorHAnsi" w:cstheme="majorHAnsi"/>
                <w:color w:val="000000" w:themeColor="text1"/>
                <w:sz w:val="22"/>
                <w:szCs w:val="28"/>
                <w:lang w:val="en-IE" w:eastAsia="en-IE"/>
              </w:rPr>
              <w:t>Number</w:t>
            </w:r>
            <w:r w:rsidR="006F553E" w:rsidRPr="007375FC">
              <w:rPr>
                <w:rFonts w:asciiTheme="majorHAnsi" w:eastAsia="Calibri" w:hAnsiTheme="majorHAnsi" w:cstheme="majorHAnsi"/>
                <w:color w:val="000000" w:themeColor="text1"/>
                <w:sz w:val="22"/>
                <w:szCs w:val="28"/>
                <w:lang w:val="en-IE" w:eastAsia="en-IE"/>
              </w:rPr>
              <w:t xml:space="preserve"> here</w:t>
            </w:r>
          </w:p>
        </w:tc>
        <w:tc>
          <w:tcPr>
            <w:tcW w:w="3294" w:type="dxa"/>
            <w:shd w:val="clear" w:color="auto" w:fill="auto"/>
          </w:tcPr>
          <w:p w14:paraId="5EB9D5D8" w14:textId="5597C99E" w:rsidR="00745DDF" w:rsidRPr="007820C5" w:rsidRDefault="00745DDF" w:rsidP="00024F7B">
            <w:pPr>
              <w:keepNext/>
              <w:keepLines/>
              <w:spacing w:line="259" w:lineRule="auto"/>
              <w:outlineLvl w:val="0"/>
              <w:rPr>
                <w:rFonts w:asciiTheme="majorHAnsi" w:eastAsia="Calibri" w:hAnsiTheme="majorHAnsi" w:cstheme="majorHAnsi"/>
                <w:b/>
                <w:bCs/>
                <w:color w:val="002060"/>
                <w:sz w:val="22"/>
                <w:szCs w:val="28"/>
                <w:lang w:val="en-IE" w:eastAsia="en-IE"/>
              </w:rPr>
            </w:pPr>
            <w:r w:rsidRPr="007820C5">
              <w:rPr>
                <w:rFonts w:asciiTheme="majorHAnsi" w:eastAsia="Calibri" w:hAnsiTheme="majorHAnsi" w:cstheme="majorHAnsi"/>
                <w:b/>
                <w:bCs/>
                <w:color w:val="002060"/>
                <w:sz w:val="22"/>
                <w:szCs w:val="28"/>
                <w:lang w:val="en-IE" w:eastAsia="en-IE"/>
              </w:rPr>
              <w:t>Term:</w:t>
            </w:r>
            <w:r w:rsidR="00FA218B">
              <w:rPr>
                <w:rFonts w:asciiTheme="majorHAnsi" w:eastAsia="Calibri" w:hAnsiTheme="majorHAnsi" w:cstheme="majorHAnsi"/>
                <w:b/>
                <w:bCs/>
                <w:color w:val="002060"/>
                <w:sz w:val="22"/>
                <w:szCs w:val="28"/>
                <w:lang w:val="en-IE" w:eastAsia="en-IE"/>
              </w:rPr>
              <w:t xml:space="preserve"> </w:t>
            </w:r>
            <w:r w:rsidR="00FA218B">
              <w:rPr>
                <w:rFonts w:asciiTheme="majorHAnsi" w:eastAsia="Calibri" w:hAnsiTheme="majorHAnsi" w:cstheme="majorHAnsi"/>
                <w:color w:val="000000" w:themeColor="text1"/>
                <w:sz w:val="22"/>
                <w:szCs w:val="28"/>
                <w:lang w:val="en-IE" w:eastAsia="en-IE"/>
              </w:rPr>
              <w:t xml:space="preserve"> Name/Dates here</w:t>
            </w:r>
          </w:p>
          <w:p w14:paraId="1A4DAE71" w14:textId="41F02249" w:rsidR="00745DDF" w:rsidRPr="00756FC1" w:rsidRDefault="00756FC1" w:rsidP="00024F7B">
            <w:pPr>
              <w:keepNext/>
              <w:keepLines/>
              <w:spacing w:line="259" w:lineRule="auto"/>
              <w:outlineLvl w:val="0"/>
              <w:rPr>
                <w:rFonts w:asciiTheme="majorHAnsi" w:eastAsia="Calibri" w:hAnsiTheme="majorHAnsi" w:cstheme="majorHAnsi"/>
                <w:b/>
                <w:color w:val="002060"/>
                <w:sz w:val="22"/>
                <w:szCs w:val="28"/>
                <w:lang w:val="en-IE" w:eastAsia="en-IE"/>
              </w:rPr>
            </w:pPr>
            <w:r>
              <w:rPr>
                <w:rFonts w:asciiTheme="majorHAnsi" w:eastAsia="Calibri" w:hAnsiTheme="majorHAnsi" w:cstheme="majorHAnsi"/>
                <w:b/>
                <w:bCs/>
                <w:color w:val="002060"/>
                <w:sz w:val="22"/>
                <w:szCs w:val="28"/>
                <w:lang w:val="en-IE" w:eastAsia="en-IE"/>
              </w:rPr>
              <w:t xml:space="preserve">Duration: </w:t>
            </w:r>
            <w:r w:rsidR="004853C0" w:rsidRPr="00FA218B">
              <w:rPr>
                <w:rFonts w:asciiTheme="majorHAnsi" w:eastAsia="Calibri" w:hAnsiTheme="majorHAnsi" w:cstheme="majorHAnsi"/>
                <w:color w:val="000000" w:themeColor="text1"/>
                <w:sz w:val="22"/>
                <w:szCs w:val="28"/>
                <w:lang w:val="en-IE" w:eastAsia="en-IE"/>
              </w:rPr>
              <w:t>x</w:t>
            </w:r>
            <w:r w:rsidRPr="00FA218B">
              <w:rPr>
                <w:rFonts w:asciiTheme="majorHAnsi" w:eastAsia="Calibri" w:hAnsiTheme="majorHAnsi" w:cstheme="majorHAnsi"/>
                <w:color w:val="000000" w:themeColor="text1"/>
                <w:sz w:val="22"/>
                <w:szCs w:val="28"/>
                <w:lang w:val="en-IE" w:eastAsia="en-IE"/>
              </w:rPr>
              <w:t xml:space="preserve"> weeks</w:t>
            </w:r>
            <w:r w:rsidR="00745DDF" w:rsidRPr="00FA218B">
              <w:rPr>
                <w:rFonts w:asciiTheme="majorHAnsi" w:eastAsia="Calibri" w:hAnsiTheme="majorHAnsi" w:cstheme="majorHAnsi"/>
                <w:color w:val="000000" w:themeColor="text1"/>
                <w:sz w:val="22"/>
                <w:szCs w:val="28"/>
                <w:lang w:val="en-IE" w:eastAsia="en-IE"/>
              </w:rPr>
              <w:t xml:space="preserve">                      </w:t>
            </w:r>
          </w:p>
        </w:tc>
      </w:tr>
    </w:tbl>
    <w:p w14:paraId="7E3DC2D1" w14:textId="676AABAD" w:rsidR="00930358" w:rsidRPr="00B03353" w:rsidRDefault="00930358" w:rsidP="00812416">
      <w:pPr>
        <w:keepNext/>
        <w:keepLines/>
        <w:outlineLvl w:val="0"/>
        <w:rPr>
          <w:rFonts w:asciiTheme="majorHAnsi" w:eastAsia="Calibri" w:hAnsiTheme="majorHAnsi" w:cstheme="majorHAnsi"/>
          <w:color w:val="002060"/>
          <w:sz w:val="11"/>
          <w:szCs w:val="11"/>
          <w:lang w:val="en-IE" w:eastAsia="en-IE"/>
        </w:rPr>
      </w:pPr>
    </w:p>
    <w:p w14:paraId="50C4C2C1" w14:textId="77777777" w:rsidR="00B87178" w:rsidRPr="00B03353" w:rsidRDefault="00B87178" w:rsidP="00812416">
      <w:pPr>
        <w:keepNext/>
        <w:keepLines/>
        <w:outlineLvl w:val="0"/>
        <w:rPr>
          <w:rFonts w:asciiTheme="majorHAnsi" w:eastAsia="Calibri" w:hAnsiTheme="majorHAnsi" w:cstheme="majorHAnsi"/>
          <w:color w:val="002060"/>
          <w:sz w:val="11"/>
          <w:szCs w:val="11"/>
          <w:lang w:val="en-IE" w:eastAsia="en-IE"/>
        </w:rPr>
      </w:pPr>
    </w:p>
    <w:p w14:paraId="6F849341" w14:textId="77777777" w:rsidR="00B87178" w:rsidRPr="00B03353" w:rsidRDefault="00B87178" w:rsidP="00812416">
      <w:pPr>
        <w:keepNext/>
        <w:keepLines/>
        <w:outlineLvl w:val="0"/>
        <w:rPr>
          <w:rFonts w:asciiTheme="majorHAnsi" w:eastAsia="Calibri" w:hAnsiTheme="majorHAnsi" w:cstheme="majorHAnsi"/>
          <w:color w:val="002060"/>
          <w:sz w:val="11"/>
          <w:szCs w:val="11"/>
          <w:lang w:val="en-IE" w:eastAsia="en-IE"/>
        </w:rPr>
      </w:pPr>
    </w:p>
    <w:p w14:paraId="6B1BE5B6" w14:textId="77777777" w:rsidR="00B87178" w:rsidRPr="00B03353" w:rsidRDefault="00B87178" w:rsidP="00812416">
      <w:pPr>
        <w:keepNext/>
        <w:keepLines/>
        <w:outlineLvl w:val="0"/>
        <w:rPr>
          <w:rFonts w:asciiTheme="majorHAnsi" w:eastAsia="Calibri" w:hAnsiTheme="majorHAnsi" w:cstheme="majorHAnsi"/>
          <w:color w:val="002060"/>
          <w:sz w:val="11"/>
          <w:szCs w:val="11"/>
          <w:lang w:val="en-IE" w:eastAsia="en-IE"/>
        </w:rPr>
      </w:pPr>
    </w:p>
    <w:tbl>
      <w:tblPr>
        <w:tblStyle w:val="TableGrid"/>
        <w:tblW w:w="1104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1049"/>
      </w:tblGrid>
      <w:tr w:rsidR="00756FC1" w:rsidRPr="00380F57" w14:paraId="6839FABE" w14:textId="77777777" w:rsidTr="00024F7B">
        <w:trPr>
          <w:trHeight w:val="411"/>
        </w:trPr>
        <w:tc>
          <w:tcPr>
            <w:tcW w:w="11049" w:type="dxa"/>
            <w:shd w:val="clear" w:color="auto" w:fill="auto"/>
            <w:vAlign w:val="center"/>
          </w:tcPr>
          <w:p w14:paraId="47B7F7D1" w14:textId="77777777" w:rsidR="006C19F6" w:rsidRDefault="00756FC1" w:rsidP="00024F7B">
            <w:pPr>
              <w:keepNext/>
              <w:keepLines/>
              <w:outlineLvl w:val="0"/>
              <w:rPr>
                <w:rFonts w:asciiTheme="majorHAnsi" w:eastAsia="Calibri" w:hAnsiTheme="majorHAnsi" w:cstheme="majorHAnsi"/>
                <w:b/>
                <w:bCs/>
                <w:color w:val="7030A0"/>
                <w:sz w:val="22"/>
                <w:szCs w:val="28"/>
                <w:lang w:val="en-IE" w:eastAsia="en-IE"/>
              </w:rPr>
            </w:pPr>
            <w:r w:rsidRPr="00813575">
              <w:rPr>
                <w:rFonts w:asciiTheme="majorHAnsi" w:eastAsia="Calibri" w:hAnsiTheme="majorHAnsi" w:cstheme="majorHAnsi"/>
                <w:b/>
                <w:bCs/>
                <w:color w:val="7030A0"/>
                <w:sz w:val="22"/>
                <w:szCs w:val="28"/>
                <w:lang w:val="en-IE" w:eastAsia="en-IE"/>
              </w:rPr>
              <w:t>Context/Prior Learning</w:t>
            </w:r>
            <w:r w:rsidR="00FA218B">
              <w:rPr>
                <w:rFonts w:asciiTheme="majorHAnsi" w:eastAsia="Calibri" w:hAnsiTheme="majorHAnsi" w:cstheme="majorHAnsi"/>
                <w:b/>
                <w:bCs/>
                <w:color w:val="7030A0"/>
                <w:sz w:val="22"/>
                <w:szCs w:val="28"/>
                <w:lang w:val="en-IE" w:eastAsia="en-IE"/>
              </w:rPr>
              <w:t xml:space="preserve">    </w:t>
            </w:r>
          </w:p>
          <w:p w14:paraId="416F5C70" w14:textId="71BD1C8B" w:rsidR="00756FC1" w:rsidRPr="00523D1D" w:rsidRDefault="006C19F6" w:rsidP="00024F7B">
            <w:pPr>
              <w:keepNext/>
              <w:keepLines/>
              <w:outlineLvl w:val="0"/>
              <w:rPr>
                <w:rFonts w:asciiTheme="majorHAnsi" w:eastAsia="Calibri" w:hAnsiTheme="majorHAnsi" w:cstheme="majorHAnsi"/>
                <w:b/>
                <w:color w:val="FFFFFF" w:themeColor="background1"/>
                <w:sz w:val="28"/>
                <w:szCs w:val="28"/>
                <w:lang w:val="en-IE" w:eastAsia="en-IE"/>
              </w:rPr>
            </w:pPr>
            <w:r>
              <w:rPr>
                <w:rFonts w:asciiTheme="majorHAnsi" w:eastAsia="Calibri" w:hAnsiTheme="majorHAnsi" w:cstheme="majorHAnsi"/>
                <w:color w:val="000000" w:themeColor="text1"/>
                <w:sz w:val="22"/>
                <w:szCs w:val="28"/>
                <w:lang w:val="en-IE" w:eastAsia="en-IE"/>
              </w:rPr>
              <w:t>A description of where the student learning is at, what they already know and any other relevant information</w:t>
            </w:r>
          </w:p>
        </w:tc>
      </w:tr>
      <w:tr w:rsidR="00756FC1" w:rsidRPr="00380F57" w14:paraId="3808FACE" w14:textId="77777777" w:rsidTr="00912F4D">
        <w:trPr>
          <w:trHeight w:val="2352"/>
        </w:trPr>
        <w:tc>
          <w:tcPr>
            <w:tcW w:w="11049" w:type="dxa"/>
            <w:shd w:val="clear" w:color="auto" w:fill="auto"/>
            <w:vAlign w:val="center"/>
          </w:tcPr>
          <w:p w14:paraId="7B138CAE" w14:textId="26278B12" w:rsidR="00756FC1" w:rsidRPr="00AE5135" w:rsidRDefault="00756FC1" w:rsidP="00024F7B">
            <w:pPr>
              <w:keepNext/>
              <w:keepLines/>
              <w:spacing w:line="259" w:lineRule="auto"/>
              <w:outlineLvl w:val="0"/>
              <w:rPr>
                <w:rFonts w:asciiTheme="majorHAnsi" w:hAnsiTheme="majorHAnsi" w:cstheme="majorHAnsi"/>
                <w:bCs/>
                <w:color w:val="auto"/>
                <w:sz w:val="22"/>
                <w:szCs w:val="22"/>
              </w:rPr>
            </w:pPr>
          </w:p>
        </w:tc>
      </w:tr>
    </w:tbl>
    <w:p w14:paraId="4BA22AFF" w14:textId="77777777" w:rsidR="00A909B8" w:rsidRDefault="00A909B8" w:rsidP="002B5577">
      <w:pPr>
        <w:rPr>
          <w:rFonts w:ascii="Calibri" w:hAnsi="Calibri" w:cs="Calibri"/>
          <w:color w:val="000000" w:themeColor="text1"/>
          <w:sz w:val="11"/>
          <w:szCs w:val="11"/>
        </w:rPr>
      </w:pPr>
    </w:p>
    <w:p w14:paraId="015B4FC4" w14:textId="77777777" w:rsidR="00A909B8" w:rsidRDefault="00A909B8" w:rsidP="002B5577">
      <w:pPr>
        <w:rPr>
          <w:rFonts w:ascii="Calibri" w:hAnsi="Calibri" w:cs="Calibri"/>
          <w:color w:val="000000" w:themeColor="text1"/>
          <w:sz w:val="11"/>
          <w:szCs w:val="11"/>
        </w:rPr>
      </w:pPr>
    </w:p>
    <w:p w14:paraId="21C3A589" w14:textId="77777777" w:rsidR="00A909B8" w:rsidRDefault="00A909B8" w:rsidP="002B5577">
      <w:pPr>
        <w:rPr>
          <w:rFonts w:ascii="Calibri" w:hAnsi="Calibri" w:cs="Calibri"/>
          <w:color w:val="000000" w:themeColor="text1"/>
          <w:sz w:val="11"/>
          <w:szCs w:val="11"/>
        </w:rPr>
      </w:pPr>
    </w:p>
    <w:p w14:paraId="74FD5B9C" w14:textId="77777777" w:rsidR="00A909B8" w:rsidRPr="00A00AF6" w:rsidRDefault="00A909B8" w:rsidP="002B5577">
      <w:pPr>
        <w:rPr>
          <w:rFonts w:ascii="Calibri" w:hAnsi="Calibri" w:cs="Calibri"/>
          <w:color w:val="000000" w:themeColor="text1"/>
          <w:sz w:val="11"/>
          <w:szCs w:val="11"/>
        </w:rPr>
      </w:pPr>
    </w:p>
    <w:tbl>
      <w:tblPr>
        <w:tblStyle w:val="TableGrid"/>
        <w:tblW w:w="1106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288"/>
        <w:gridCol w:w="8774"/>
      </w:tblGrid>
      <w:tr w:rsidR="001C5425" w:rsidRPr="00380F57" w14:paraId="6928529B" w14:textId="77777777" w:rsidTr="00024F7B">
        <w:trPr>
          <w:trHeight w:val="411"/>
        </w:trPr>
        <w:tc>
          <w:tcPr>
            <w:tcW w:w="11062" w:type="dxa"/>
            <w:gridSpan w:val="2"/>
            <w:shd w:val="clear" w:color="auto" w:fill="auto"/>
            <w:vAlign w:val="center"/>
          </w:tcPr>
          <w:p w14:paraId="65831E66" w14:textId="356E3F34" w:rsidR="00812416" w:rsidRPr="00A61F7A" w:rsidRDefault="00A41B68" w:rsidP="00024F7B">
            <w:pPr>
              <w:keepNext/>
              <w:keepLines/>
              <w:outlineLvl w:val="0"/>
              <w:rPr>
                <w:rFonts w:asciiTheme="majorHAnsi" w:eastAsia="Calibri" w:hAnsiTheme="majorHAnsi" w:cstheme="majorHAnsi"/>
                <w:b/>
                <w:color w:val="00B0F0"/>
                <w:sz w:val="28"/>
                <w:szCs w:val="28"/>
                <w:lang w:val="en-IE" w:eastAsia="en-IE"/>
              </w:rPr>
            </w:pPr>
            <w:r>
              <w:rPr>
                <w:rFonts w:asciiTheme="majorHAnsi" w:hAnsiTheme="majorHAnsi" w:cstheme="majorHAnsi"/>
                <w:bCs/>
                <w:noProof/>
                <w:color w:val="auto"/>
                <w:sz w:val="22"/>
                <w:szCs w:val="22"/>
              </w:rPr>
              <mc:AlternateContent>
                <mc:Choice Requires="wpg">
                  <w:drawing>
                    <wp:anchor distT="0" distB="0" distL="114300" distR="114300" simplePos="0" relativeHeight="251658245" behindDoc="0" locked="0" layoutInCell="1" allowOverlap="1" wp14:anchorId="127A202A" wp14:editId="73046878">
                      <wp:simplePos x="0" y="0"/>
                      <wp:positionH relativeFrom="column">
                        <wp:posOffset>4716145</wp:posOffset>
                      </wp:positionH>
                      <wp:positionV relativeFrom="paragraph">
                        <wp:posOffset>687705</wp:posOffset>
                      </wp:positionV>
                      <wp:extent cx="2345055" cy="1736090"/>
                      <wp:effectExtent l="25400" t="25400" r="106045" b="105410"/>
                      <wp:wrapNone/>
                      <wp:docPr id="5" name="Group 5"/>
                      <wp:cNvGraphicFramePr/>
                      <a:graphic xmlns:a="http://schemas.openxmlformats.org/drawingml/2006/main">
                        <a:graphicData uri="http://schemas.microsoft.com/office/word/2010/wordprocessingGroup">
                          <wpg:wgp>
                            <wpg:cNvGrpSpPr/>
                            <wpg:grpSpPr>
                              <a:xfrm>
                                <a:off x="0" y="0"/>
                                <a:ext cx="2345055" cy="1736090"/>
                                <a:chOff x="0" y="0"/>
                                <a:chExt cx="2345055" cy="1736090"/>
                              </a:xfrm>
                            </wpg:grpSpPr>
                            <wps:wsp>
                              <wps:cNvPr id="3" name="Oval 3"/>
                              <wps:cNvSpPr/>
                              <wps:spPr>
                                <a:xfrm>
                                  <a:off x="0" y="0"/>
                                  <a:ext cx="2345055" cy="1736090"/>
                                </a:xfrm>
                                <a:prstGeom prst="ellipse">
                                  <a:avLst/>
                                </a:prstGeom>
                                <a:solidFill>
                                  <a:srgbClr val="FFFF00"/>
                                </a:solidFill>
                                <a:ln>
                                  <a:solidFill>
                                    <a:schemeClr val="tx1"/>
                                  </a:solidFill>
                                </a:ln>
                                <a:effectLst>
                                  <a:outerShdw blurRad="50800" dist="38100" dir="2700000" algn="tl" rotWithShape="0">
                                    <a:prstClr val="black">
                                      <a:alpha val="40000"/>
                                    </a:prstClr>
                                  </a:outerShdw>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 name="Text Box 1"/>
                              <wps:cNvSpPr txBox="1">
                                <a:spLocks noChangeAspect="1"/>
                              </wps:cNvSpPr>
                              <wps:spPr>
                                <a:xfrm>
                                  <a:off x="247274" y="176619"/>
                                  <a:ext cx="1850065" cy="1360805"/>
                                </a:xfrm>
                                <a:prstGeom prst="rect">
                                  <a:avLst/>
                                </a:prstGeom>
                                <a:noFill/>
                                <a:ln w="6350">
                                  <a:noFill/>
                                </a:ln>
                              </wps:spPr>
                              <wps:txbx>
                                <w:txbxContent>
                                  <w:p w14:paraId="03A53EE0" w14:textId="4C40FF75" w:rsidR="00A41B68" w:rsidRPr="007D2FD9" w:rsidRDefault="00A41B68" w:rsidP="00960E35">
                                    <w:pPr>
                                      <w:pStyle w:val="ListParagraph"/>
                                      <w:rPr>
                                        <w:sz w:val="20"/>
                                        <w:szCs w:val="20"/>
                                      </w:rPr>
                                    </w:pPr>
                                    <w:r w:rsidRPr="007D2FD9">
                                      <w:rPr>
                                        <w:sz w:val="20"/>
                                        <w:szCs w:val="20"/>
                                      </w:rPr>
                                      <w:t>Select Learning Outcomes from the dropdown</w:t>
                                    </w:r>
                                    <w:r w:rsidR="002A703D">
                                      <w:rPr>
                                        <w:sz w:val="20"/>
                                        <w:szCs w:val="20"/>
                                      </w:rPr>
                                      <w:t xml:space="preserve"> </w:t>
                                    </w:r>
                                    <w:r w:rsidRPr="007D2FD9">
                                      <w:rPr>
                                        <w:sz w:val="20"/>
                                        <w:szCs w:val="20"/>
                                      </w:rPr>
                                      <w:t>lists</w:t>
                                    </w:r>
                                  </w:p>
                                  <w:p w14:paraId="7569C454" w14:textId="11A65D8E" w:rsidR="00A41B68" w:rsidRPr="007D2FD9" w:rsidRDefault="00A41B68" w:rsidP="00960E35">
                                    <w:pPr>
                                      <w:pStyle w:val="ListParagraph"/>
                                      <w:rPr>
                                        <w:sz w:val="20"/>
                                        <w:szCs w:val="20"/>
                                      </w:rPr>
                                    </w:pPr>
                                    <w:r w:rsidRPr="007D2FD9">
                                      <w:rPr>
                                        <w:sz w:val="20"/>
                                        <w:szCs w:val="20"/>
                                      </w:rPr>
                                      <w:t>Embolden parts of the Learning Outcomes to focus on</w:t>
                                    </w:r>
                                  </w:p>
                                  <w:p w14:paraId="759DCA1E" w14:textId="77777777" w:rsidR="00A41B68" w:rsidRPr="007D2FD9" w:rsidRDefault="00A41B68" w:rsidP="00960E35">
                                    <w:pPr>
                                      <w:pStyle w:val="ListParagraph"/>
                                      <w:rPr>
                                        <w:sz w:val="20"/>
                                        <w:szCs w:val="20"/>
                                      </w:rPr>
                                    </w:pPr>
                                    <w:r w:rsidRPr="007D2FD9">
                                      <w:rPr>
                                        <w:sz w:val="20"/>
                                        <w:szCs w:val="20"/>
                                      </w:rPr>
                                      <w:t>Copy and paste the dropdown from the first column to add more Learning Outcomes as required</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pic="http://schemas.openxmlformats.org/drawingml/2006/picture" xmlns:a="http://schemas.openxmlformats.org/drawingml/2006/main">
                  <w:pict>
                    <v:group id="Group 5" style="position:absolute;margin-left:371.35pt;margin-top:54.15pt;width:184.65pt;height:136.7pt;z-index:251658245;mso-width-relative:margin;mso-height-relative:margin" coordsize="23450,17360" o:spid="_x0000_s1027" w14:anchorId="127A20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">
                      <v:oval id="Oval 3" style="position:absolute;width:23450;height:17360;visibility:visible;mso-wrap-style:square;v-text-anchor:middle" o:spid="_x0000_s1028" fillcolor="yellow" strokecolor="black [3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">
                        <v:shadow on="t" color="black" opacity="26214f" offset=".74836mm,.74836mm" origin="-.5,-.5"/>
                      </v:oval>
                      <v:shape id="Text Box 1" style="position:absolute;left:2472;top:1766;width:18501;height:13608;visibility:visible;mso-wrap-style:square;v-text-anchor:middle" o:spid="_x0000_s1029"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">
                        <o:lock v:ext="edit" aspectratio="t"/>
                        <v:textbox inset="0,0,0,0">
                          <w:txbxContent>
                            <w:p w:rsidRPr="007D2FD9" w:rsidR="00A41B68" w:rsidP="00960E35" w:rsidRDefault="00A41B68" w14:paraId="03A53EE0" w14:textId="4C40FF75">
                              <w:pPr>
                                <w:pStyle w:val="ListParagraph"/>
                                <w:rPr>
                                  <w:sz w:val="20"/>
                                  <w:szCs w:val="20"/>
                                </w:rPr>
                              </w:pPr>
                              <w:r w:rsidRPr="007D2FD9">
                                <w:rPr>
                                  <w:sz w:val="20"/>
                                  <w:szCs w:val="20"/>
                                </w:rPr>
                                <w:t>Select Learning Outcomes from the dropdown</w:t>
                              </w:r>
                              <w:r w:rsidR="002A703D">
                                <w:rPr>
                                  <w:sz w:val="20"/>
                                  <w:szCs w:val="20"/>
                                </w:rPr>
                                <w:t xml:space="preserve"> </w:t>
                              </w:r>
                              <w:r w:rsidRPr="007D2FD9">
                                <w:rPr>
                                  <w:sz w:val="20"/>
                                  <w:szCs w:val="20"/>
                                </w:rPr>
                                <w:t>lists</w:t>
                              </w:r>
                            </w:p>
                            <w:p w:rsidRPr="007D2FD9" w:rsidR="00A41B68" w:rsidP="00960E35" w:rsidRDefault="00A41B68" w14:paraId="7569C454" w14:textId="11A65D8E">
                              <w:pPr>
                                <w:pStyle w:val="ListParagraph"/>
                                <w:rPr>
                                  <w:sz w:val="20"/>
                                  <w:szCs w:val="20"/>
                                </w:rPr>
                              </w:pPr>
                              <w:r w:rsidRPr="007D2FD9">
                                <w:rPr>
                                  <w:sz w:val="20"/>
                                  <w:szCs w:val="20"/>
                                </w:rPr>
                                <w:t>Embolden parts of the Learning Outcomes to focus on</w:t>
                              </w:r>
                            </w:p>
                            <w:p w:rsidRPr="007D2FD9" w:rsidR="00A41B68" w:rsidP="00960E35" w:rsidRDefault="00A41B68" w14:paraId="759DCA1E" w14:textId="77777777">
                              <w:pPr>
                                <w:pStyle w:val="ListParagraph"/>
                                <w:rPr>
                                  <w:sz w:val="20"/>
                                  <w:szCs w:val="20"/>
                                </w:rPr>
                              </w:pPr>
                              <w:r w:rsidRPr="007D2FD9">
                                <w:rPr>
                                  <w:sz w:val="20"/>
                                  <w:szCs w:val="20"/>
                                </w:rPr>
                                <w:t>Copy and paste the dropdown from the first column to add more Learning Outcomes as required</w:t>
                              </w:r>
                            </w:p>
                          </w:txbxContent>
                        </v:textbox>
                      </v:shape>
                    </v:group>
                  </w:pict>
                </mc:Fallback>
              </mc:AlternateContent>
            </w:r>
            <w:r w:rsidR="00812416" w:rsidRPr="00A61F7A">
              <w:rPr>
                <w:rFonts w:asciiTheme="majorHAnsi" w:eastAsia="Calibri" w:hAnsiTheme="majorHAnsi" w:cstheme="majorHAnsi"/>
                <w:b/>
                <w:color w:val="00B0F0"/>
                <w:sz w:val="28"/>
                <w:szCs w:val="28"/>
                <w:lang w:val="en-IE" w:eastAsia="en-IE"/>
              </w:rPr>
              <w:t>Level 3 - Learning Outcomes</w:t>
            </w:r>
            <w:r w:rsidR="00812416">
              <w:rPr>
                <w:rFonts w:asciiTheme="majorHAnsi" w:eastAsia="Calibri" w:hAnsiTheme="majorHAnsi" w:cstheme="majorHAnsi"/>
                <w:b/>
                <w:color w:val="00B0F0"/>
                <w:sz w:val="28"/>
                <w:szCs w:val="28"/>
                <w:lang w:val="en-IE" w:eastAsia="en-IE"/>
              </w:rPr>
              <w:t xml:space="preserve"> in focus</w:t>
            </w:r>
          </w:p>
        </w:tc>
      </w:tr>
      <w:tr w:rsidR="003B2A77" w:rsidRPr="00380F57" w14:paraId="7AB291A6" w14:textId="77777777" w:rsidTr="00912F4D">
        <w:trPr>
          <w:trHeight w:val="1600"/>
        </w:trPr>
        <w:tc>
          <w:tcPr>
            <w:tcW w:w="2288" w:type="dxa"/>
            <w:shd w:val="clear" w:color="auto" w:fill="FFFF00"/>
            <w:vAlign w:val="center"/>
          </w:tcPr>
          <w:p w14:paraId="5423A8FA" w14:textId="77777777" w:rsidR="001C5425" w:rsidRDefault="001C5425" w:rsidP="00024F7B">
            <w:pPr>
              <w:keepNext/>
              <w:keepLines/>
              <w:jc w:val="center"/>
              <w:outlineLvl w:val="0"/>
              <w:rPr>
                <w:rFonts w:asciiTheme="majorHAnsi" w:eastAsia="Calibri" w:hAnsiTheme="majorHAnsi" w:cstheme="majorHAnsi"/>
                <w:b/>
                <w:color w:val="auto"/>
                <w:sz w:val="22"/>
                <w:szCs w:val="22"/>
                <w:lang w:val="en-IE" w:eastAsia="en-IE"/>
              </w:rPr>
            </w:pPr>
            <w:r w:rsidRPr="00422A97">
              <w:rPr>
                <w:rFonts w:asciiTheme="majorHAnsi" w:eastAsia="Calibri" w:hAnsiTheme="majorHAnsi" w:cstheme="majorHAnsi"/>
                <w:b/>
                <w:color w:val="auto"/>
                <w:sz w:val="22"/>
                <w:szCs w:val="22"/>
                <w:lang w:val="en-IE" w:eastAsia="en-IE"/>
              </w:rPr>
              <w:t>Strand</w:t>
            </w:r>
            <w:r>
              <w:rPr>
                <w:rFonts w:asciiTheme="majorHAnsi" w:eastAsia="Calibri" w:hAnsiTheme="majorHAnsi" w:cstheme="majorHAnsi"/>
                <w:b/>
                <w:color w:val="auto"/>
                <w:sz w:val="22"/>
                <w:szCs w:val="22"/>
                <w:lang w:val="en-IE" w:eastAsia="en-IE"/>
              </w:rPr>
              <w:t>:</w:t>
            </w:r>
            <w:r w:rsidRPr="00422A97">
              <w:rPr>
                <w:rFonts w:asciiTheme="majorHAnsi" w:eastAsia="Calibri" w:hAnsiTheme="majorHAnsi" w:cstheme="majorHAnsi"/>
                <w:b/>
                <w:color w:val="auto"/>
                <w:sz w:val="22"/>
                <w:szCs w:val="22"/>
                <w:lang w:val="en-IE" w:eastAsia="en-IE"/>
              </w:rPr>
              <w:t xml:space="preserve"> Procedural Knowledge</w:t>
            </w:r>
          </w:p>
          <w:p w14:paraId="56609D94" w14:textId="6FEEA8D8" w:rsidR="001B7494" w:rsidRPr="00FB1C10" w:rsidRDefault="00F86DB6" w:rsidP="00024F7B">
            <w:pPr>
              <w:keepNext/>
              <w:keepLines/>
              <w:jc w:val="center"/>
              <w:outlineLvl w:val="0"/>
              <w:rPr>
                <w:rFonts w:asciiTheme="majorHAnsi" w:eastAsia="Calibri" w:hAnsiTheme="majorHAnsi" w:cstheme="majorHAnsi"/>
                <w:b/>
                <w:color w:val="auto"/>
                <w:sz w:val="22"/>
                <w:szCs w:val="22"/>
                <w:lang w:val="en-IE" w:eastAsia="en-IE"/>
              </w:rPr>
            </w:pPr>
            <w:sdt>
              <w:sdtPr>
                <w:rPr>
                  <w:rFonts w:asciiTheme="majorHAnsi" w:eastAsia="Calibri" w:hAnsiTheme="majorHAnsi" w:cstheme="majorHAnsi"/>
                  <w:bCs/>
                  <w:color w:val="auto"/>
                  <w:sz w:val="22"/>
                  <w:szCs w:val="22"/>
                  <w:lang w:val="en-GB"/>
                </w:rPr>
                <w:alias w:val="Procedural Knowledge Learning Outcomes"/>
                <w:tag w:val="Procedural Knowledge Learning Outcomes"/>
                <w:id w:val="-299146459"/>
                <w:placeholder>
                  <w:docPart w:val="DDC5B736572B4C3686F83B52103206C7"/>
                </w:placeholder>
                <w:temporary/>
                <w:showingPlcHdr/>
                <w15:color w:val="FFFF00"/>
                <w:dropDownList>
                  <w:listItem w:value="Choose a Procedural Knowledge Learning Outcome"/>
                  <w:listItem w:displayText="1.1 compose and perform or play back short musical phrases and support these phrases by creating rhythmic/melodic/harmonic ostinati to accompany them" w:value="1.1 compose and perform or play back short musical phrases and support these phrases by creating rhythmic/melodic/harmonic ostinati to accompany them"/>
                  <w:listItem w:displayText="1.2 create and present a short piece, using instruments and/or other sounds in response to a stimulus" w:value="1.2 create and present a short piece, using instruments and/or other sounds in response to a stimulus"/>
                  <w:listItem w:displayText="1.3 design a harmonic or rhythmic accompaniment, record this accompaniment and improvise over this recording" w:value="1.3 design a harmonic or rhythmic accompaniment, record this accompaniment and improvise over this recording"/>
                  <w:listItem w:displayText="1.4 indicate chords that are suitable to provide harmonic support to a single melody line" w:value="1.4 indicate chords that are suitable to provide harmonic support to a single melody line"/>
                  <w:listItem w:displayText="1.5 read, interpret and play from symbolic representations of sounds" w:value="1.5 read, interpret and play from symbolic representations of sounds"/>
                  <w:listItem w:displayText="1.6 listen to and transcribe rhythmic phrases of up to four bars and melodic phrases of up to two bars" w:value="1.6 listen to and transcribe rhythmic phrases of up to four bars and melodic phrases of up to two bars"/>
                  <w:listItem w:displayText="1.7 perform music at sight through playing, singing or clapping melodic and rhythmic phrases" w:value="1.7 perform music at sight through playing, singing or clapping melodic and rhythmic phrases"/>
                  <w:listItem w:displayText="1.8 rehearse and perform pieces of music that use common structural devices and textures" w:value="1.8 rehearse and perform pieces of music that use common structural devices and textures"/>
                  <w:listItem w:displayText="1.9 demonstrate an understanding of a range of metres and pulses through the use of body percussion or other means of movement" w:value="1.9 demonstrate an understanding of a range of metres and pulses through the use of body percussion or other means of movement"/>
                  <w:listItem w:displayText="1.10 discuss the characteristics and defining features of contrasting styles of music represented in the local school or community" w:value="1.10 discuss the characteristics and defining features of contrasting styles of music represented in the local school or community"/>
                  <w:listItem w:displayText="1.11 illustrate the structure of a piece of music through a physical or visual representation" w:value="1.11 illustrate the structure of a piece of music through a physical or visual representation"/>
                  <w:listItem w:displayText="1.12 indicate where chord changes occur in extracts from a selection of songs" w:value="1.12 indicate where chord changes occur in extracts from a selection of songs"/>
                  <w:listItem w:displayText="1.13 compare different interpretations or arrangements of a piece of Irish traditional or folk music, paying attention to musical elements and other influences" w:value="1.13 compare different interpretations or arrangements of a piece of Irish traditional or folk music, paying attention to musical elements and other influences"/>
                  <w:listItem w:displayText="1.14 compare pieces of music that are similar in period and style by different composers from different countries" w:value="1.14 compare pieces of music that are similar in period and style by different composers from different countries"/>
                </w:dropDownList>
              </w:sdtPr>
              <w:sdtEndPr/>
              <w:sdtContent>
                <w:r w:rsidR="001B7494" w:rsidRPr="00DD6D3D">
                  <w:rPr>
                    <w:rFonts w:asciiTheme="majorHAnsi" w:eastAsia="Calibri" w:hAnsiTheme="majorHAnsi" w:cstheme="majorHAnsi"/>
                    <w:bCs/>
                    <w:color w:val="000000" w:themeColor="text1"/>
                    <w:sz w:val="22"/>
                    <w:szCs w:val="22"/>
                    <w:lang w:val="en-GB"/>
                  </w:rPr>
                  <w:t>Choose a Procedural Knowledge Learning Outcome</w:t>
                </w:r>
              </w:sdtContent>
            </w:sdt>
          </w:p>
        </w:tc>
        <w:tc>
          <w:tcPr>
            <w:tcW w:w="8774" w:type="dxa"/>
            <w:shd w:val="clear" w:color="auto" w:fill="FFFFFF" w:themeFill="background1"/>
            <w:vAlign w:val="center"/>
          </w:tcPr>
          <w:p w14:paraId="339EDD51" w14:textId="77777777" w:rsidR="00CF4179" w:rsidRDefault="00F86DB6" w:rsidP="00024F7B">
            <w:pPr>
              <w:rPr>
                <w:rFonts w:asciiTheme="majorHAnsi" w:eastAsia="Calibri" w:hAnsiTheme="majorHAnsi" w:cstheme="majorHAnsi"/>
                <w:bCs/>
                <w:color w:val="auto"/>
                <w:sz w:val="22"/>
                <w:szCs w:val="22"/>
                <w:lang w:val="en-GB"/>
              </w:rPr>
            </w:pPr>
            <w:sdt>
              <w:sdtPr>
                <w:rPr>
                  <w:rFonts w:asciiTheme="majorHAnsi" w:eastAsia="Calibri" w:hAnsiTheme="majorHAnsi" w:cstheme="majorHAnsi"/>
                  <w:bCs/>
                  <w:color w:val="auto"/>
                  <w:sz w:val="22"/>
                  <w:szCs w:val="22"/>
                  <w:lang w:val="en-GB"/>
                </w:rPr>
                <w:alias w:val="Procedural Knowledge Learning Outcomes"/>
                <w:tag w:val="Procedural Knowledge Learning Outcomes"/>
                <w:id w:val="-1651820820"/>
                <w:placeholder>
                  <w:docPart w:val="43D6D70EA7CE42A984205B3E7D43286F"/>
                </w:placeholder>
                <w:temporary/>
                <w:showingPlcHdr/>
                <w15:color w:val="FFFF00"/>
                <w:dropDownList>
                  <w:listItem w:value="Choose a Procedural Knowledge Learning Outcome"/>
                  <w:listItem w:displayText="1.1 compose and perform or play back short musical phrases and support these phrases by creating rhythmic/melodic/harmonic ostinati to accompany them" w:value="1.1 compose and perform or play back short musical phrases and support these phrases by creating rhythmic/melodic/harmonic ostinati to accompany them"/>
                  <w:listItem w:displayText="1.2 create and present a short piece, using instruments and/or other sounds in response to a stimulus" w:value="1.2 create and present a short piece, using instruments and/or other sounds in response to a stimulus"/>
                  <w:listItem w:displayText="1.3 design a harmonic or rhythmic accompaniment, record this accompaniment and improvise over this recording" w:value="1.3 design a harmonic or rhythmic accompaniment, record this accompaniment and improvise over this recording"/>
                  <w:listItem w:displayText="1.4 indicate chords that are suitable to provide harmonic support to a single melody line" w:value="1.4 indicate chords that are suitable to provide harmonic support to a single melody line"/>
                  <w:listItem w:displayText="1.5 read, interpret and play from symbolic representations of sounds" w:value="1.5 read, interpret and play from symbolic representations of sounds"/>
                  <w:listItem w:displayText="1.6 listen to and transcribe rhythmic phrases of up to four bars and melodic phrases of up to two bars" w:value="1.6 listen to and transcribe rhythmic phrases of up to four bars and melodic phrases of up to two bars"/>
                  <w:listItem w:displayText="1.7 perform music at sight through playing, singing or clapping melodic and rhythmic phrases" w:value="1.7 perform music at sight through playing, singing or clapping melodic and rhythmic phrases"/>
                  <w:listItem w:displayText="1.8 rehearse and perform pieces of music that use common structural devices and textures" w:value="1.8 rehearse and perform pieces of music that use common structural devices and textures"/>
                  <w:listItem w:displayText="1.9 demonstrate an understanding of a range of metres and pulses through the use of body percussion or other means of movement" w:value="1.9 demonstrate an understanding of a range of metres and pulses through the use of body percussion or other means of movement"/>
                  <w:listItem w:displayText="1.10 discuss the characteristics and defining features of contrasting styles of music represented in the local school or community" w:value="1.10 discuss the characteristics and defining features of contrasting styles of music represented in the local school or community"/>
                  <w:listItem w:displayText="1.11 illustrate the structure of a piece of music through a physical or visual representation" w:value="1.11 illustrate the structure of a piece of music through a physical or visual representation"/>
                  <w:listItem w:displayText="1.12 indicate where chord changes occur in extracts from a selection of songs" w:value="1.12 indicate where chord changes occur in extracts from a selection of songs"/>
                  <w:listItem w:displayText="1.13 compare different interpretations or arrangements of a piece of Irish traditional or folk music, paying attention to musical elements and other influences" w:value="1.13 compare different interpretations or arrangements of a piece of Irish traditional or folk music, paying attention to musical elements and other influences"/>
                  <w:listItem w:displayText="1.14 compare pieces of music that are similar in period and style by different composers from different countries" w:value="1.14 compare pieces of music that are similar in period and style by different composers from different countries"/>
                </w:dropDownList>
              </w:sdtPr>
              <w:sdtEndPr/>
              <w:sdtContent>
                <w:r w:rsidR="007B77D0" w:rsidRPr="00DD6D3D">
                  <w:rPr>
                    <w:rFonts w:asciiTheme="majorHAnsi" w:eastAsia="Calibri" w:hAnsiTheme="majorHAnsi" w:cstheme="majorHAnsi"/>
                    <w:bCs/>
                    <w:color w:val="000000" w:themeColor="text1"/>
                    <w:sz w:val="22"/>
                    <w:szCs w:val="22"/>
                    <w:lang w:val="en-GB"/>
                  </w:rPr>
                  <w:t>Choose a Procedural Knowledge Learning Outcome</w:t>
                </w:r>
              </w:sdtContent>
            </w:sdt>
          </w:p>
          <w:p w14:paraId="3369C8EB" w14:textId="77777777" w:rsidR="001B7494" w:rsidRDefault="00F86DB6" w:rsidP="00024F7B">
            <w:pPr>
              <w:rPr>
                <w:rFonts w:asciiTheme="majorHAnsi" w:eastAsia="Calibri" w:hAnsiTheme="majorHAnsi" w:cstheme="majorHAnsi"/>
                <w:bCs/>
                <w:color w:val="auto"/>
                <w:sz w:val="22"/>
                <w:szCs w:val="22"/>
                <w:lang w:val="en-GB"/>
              </w:rPr>
            </w:pPr>
            <w:sdt>
              <w:sdtPr>
                <w:rPr>
                  <w:rFonts w:asciiTheme="majorHAnsi" w:eastAsia="Calibri" w:hAnsiTheme="majorHAnsi" w:cstheme="majorHAnsi"/>
                  <w:bCs/>
                  <w:color w:val="auto"/>
                  <w:sz w:val="22"/>
                  <w:szCs w:val="22"/>
                  <w:lang w:val="en-GB"/>
                </w:rPr>
                <w:alias w:val="Procedural Knowledge Learning Outcomes"/>
                <w:tag w:val="Procedural Knowledge Learning Outcomes"/>
                <w:id w:val="-516311387"/>
                <w:placeholder>
                  <w:docPart w:val="84EA09A804AD489EA3B5F1B7FA6B55EA"/>
                </w:placeholder>
                <w:temporary/>
                <w:showingPlcHdr/>
                <w15:color w:val="FFFF00"/>
                <w:dropDownList>
                  <w:listItem w:value="Choose a Procedural Knowledge Learning Outcome"/>
                  <w:listItem w:displayText="1.1 compose and perform or play back short musical phrases and support these phrases by creating rhythmic/melodic/harmonic ostinati to accompany them" w:value="1.1 compose and perform or play back short musical phrases and support these phrases by creating rhythmic/melodic/harmonic ostinati to accompany them"/>
                  <w:listItem w:displayText="1.2 create and present a short piece, using instruments and/or other sounds in response to a stimulus" w:value="1.2 create and present a short piece, using instruments and/or other sounds in response to a stimulus"/>
                  <w:listItem w:displayText="1.3 design a harmonic or rhythmic accompaniment, record this accompaniment and improvise over this recording" w:value="1.3 design a harmonic or rhythmic accompaniment, record this accompaniment and improvise over this recording"/>
                  <w:listItem w:displayText="1.4 indicate chords that are suitable to provide harmonic support to a single melody line" w:value="1.4 indicate chords that are suitable to provide harmonic support to a single melody line"/>
                  <w:listItem w:displayText="1.5 read, interpret and play from symbolic representations of sounds" w:value="1.5 read, interpret and play from symbolic representations of sounds"/>
                  <w:listItem w:displayText="1.6 listen to and transcribe rhythmic phrases of up to four bars and melodic phrases of up to two bars" w:value="1.6 listen to and transcribe rhythmic phrases of up to four bars and melodic phrases of up to two bars"/>
                  <w:listItem w:displayText="1.7 perform music at sight through playing, singing or clapping melodic and rhythmic phrases" w:value="1.7 perform music at sight through playing, singing or clapping melodic and rhythmic phrases"/>
                  <w:listItem w:displayText="1.8 rehearse and perform pieces of music that use common structural devices and textures" w:value="1.8 rehearse and perform pieces of music that use common structural devices and textures"/>
                  <w:listItem w:displayText="1.9 demonstrate an understanding of a range of metres and pulses through the use of body percussion or other means of movement" w:value="1.9 demonstrate an understanding of a range of metres and pulses through the use of body percussion or other means of movement"/>
                  <w:listItem w:displayText="1.10 discuss the characteristics and defining features of contrasting styles of music represented in the local school or community" w:value="1.10 discuss the characteristics and defining features of contrasting styles of music represented in the local school or community"/>
                  <w:listItem w:displayText="1.11 illustrate the structure of a piece of music through a physical or visual representation" w:value="1.11 illustrate the structure of a piece of music through a physical or visual representation"/>
                  <w:listItem w:displayText="1.12 indicate where chord changes occur in extracts from a selection of songs" w:value="1.12 indicate where chord changes occur in extracts from a selection of songs"/>
                  <w:listItem w:displayText="1.13 compare different interpretations or arrangements of a piece of Irish traditional or folk music, paying attention to musical elements and other influences" w:value="1.13 compare different interpretations or arrangements of a piece of Irish traditional or folk music, paying attention to musical elements and other influences"/>
                  <w:listItem w:displayText="1.14 compare pieces of music that are similar in period and style by different composers from different countries" w:value="1.14 compare pieces of music that are similar in period and style by different composers from different countries"/>
                </w:dropDownList>
              </w:sdtPr>
              <w:sdtEndPr/>
              <w:sdtContent>
                <w:r w:rsidR="001B7494" w:rsidRPr="00DD6D3D">
                  <w:rPr>
                    <w:rFonts w:asciiTheme="majorHAnsi" w:eastAsia="Calibri" w:hAnsiTheme="majorHAnsi" w:cstheme="majorHAnsi"/>
                    <w:bCs/>
                    <w:color w:val="000000" w:themeColor="text1"/>
                    <w:sz w:val="22"/>
                    <w:szCs w:val="22"/>
                    <w:lang w:val="en-GB"/>
                  </w:rPr>
                  <w:t>Choose a Procedural Knowledge Learning Outcome</w:t>
                </w:r>
              </w:sdtContent>
            </w:sdt>
          </w:p>
          <w:p w14:paraId="5BD4484D" w14:textId="77777777" w:rsidR="001B7494" w:rsidRDefault="00F86DB6" w:rsidP="00024F7B">
            <w:pPr>
              <w:rPr>
                <w:rFonts w:asciiTheme="majorHAnsi" w:eastAsia="Calibri" w:hAnsiTheme="majorHAnsi" w:cstheme="majorHAnsi"/>
                <w:bCs/>
                <w:color w:val="auto"/>
                <w:sz w:val="22"/>
                <w:szCs w:val="22"/>
                <w:lang w:val="en-GB"/>
              </w:rPr>
            </w:pPr>
            <w:sdt>
              <w:sdtPr>
                <w:rPr>
                  <w:rFonts w:asciiTheme="majorHAnsi" w:eastAsia="Calibri" w:hAnsiTheme="majorHAnsi" w:cstheme="majorHAnsi"/>
                  <w:bCs/>
                  <w:color w:val="auto"/>
                  <w:sz w:val="22"/>
                  <w:szCs w:val="22"/>
                  <w:lang w:val="en-GB"/>
                </w:rPr>
                <w:alias w:val="Procedural Knowledge Learning Outcomes"/>
                <w:tag w:val="Procedural Knowledge Learning Outcomes"/>
                <w:id w:val="-124087864"/>
                <w:placeholder>
                  <w:docPart w:val="53386D1F67FE4455922D01870492693B"/>
                </w:placeholder>
                <w:temporary/>
                <w:showingPlcHdr/>
                <w15:color w:val="FFFF00"/>
                <w:dropDownList>
                  <w:listItem w:value="Choose a Procedural Knowledge Learning Outcome"/>
                  <w:listItem w:displayText="1.1 compose and perform or play back short musical phrases and support these phrases by creating rhythmic/melodic/harmonic ostinati to accompany them" w:value="1.1 compose and perform or play back short musical phrases and support these phrases by creating rhythmic/melodic/harmonic ostinati to accompany them"/>
                  <w:listItem w:displayText="1.2 create and present a short piece, using instruments and/or other sounds in response to a stimulus" w:value="1.2 create and present a short piece, using instruments and/or other sounds in response to a stimulus"/>
                  <w:listItem w:displayText="1.3 design a harmonic or rhythmic accompaniment, record this accompaniment and improvise over this recording" w:value="1.3 design a harmonic or rhythmic accompaniment, record this accompaniment and improvise over this recording"/>
                  <w:listItem w:displayText="1.4 indicate chords that are suitable to provide harmonic support to a single melody line" w:value="1.4 indicate chords that are suitable to provide harmonic support to a single melody line"/>
                  <w:listItem w:displayText="1.5 read, interpret and play from symbolic representations of sounds" w:value="1.5 read, interpret and play from symbolic representations of sounds"/>
                  <w:listItem w:displayText="1.6 listen to and transcribe rhythmic phrases of up to four bars and melodic phrases of up to two bars" w:value="1.6 listen to and transcribe rhythmic phrases of up to four bars and melodic phrases of up to two bars"/>
                  <w:listItem w:displayText="1.7 perform music at sight through playing, singing or clapping melodic and rhythmic phrases" w:value="1.7 perform music at sight through playing, singing or clapping melodic and rhythmic phrases"/>
                  <w:listItem w:displayText="1.8 rehearse and perform pieces of music that use common structural devices and textures" w:value="1.8 rehearse and perform pieces of music that use common structural devices and textures"/>
                  <w:listItem w:displayText="1.9 demonstrate an understanding of a range of metres and pulses through the use of body percussion or other means of movement" w:value="1.9 demonstrate an understanding of a range of metres and pulses through the use of body percussion or other means of movement"/>
                  <w:listItem w:displayText="1.10 discuss the characteristics and defining features of contrasting styles of music represented in the local school or community" w:value="1.10 discuss the characteristics and defining features of contrasting styles of music represented in the local school or community"/>
                  <w:listItem w:displayText="1.11 illustrate the structure of a piece of music through a physical or visual representation" w:value="1.11 illustrate the structure of a piece of music through a physical or visual representation"/>
                  <w:listItem w:displayText="1.12 indicate where chord changes occur in extracts from a selection of songs" w:value="1.12 indicate where chord changes occur in extracts from a selection of songs"/>
                  <w:listItem w:displayText="1.13 compare different interpretations or arrangements of a piece of Irish traditional or folk music, paying attention to musical elements and other influences" w:value="1.13 compare different interpretations or arrangements of a piece of Irish traditional or folk music, paying attention to musical elements and other influences"/>
                  <w:listItem w:displayText="1.14 compare pieces of music that are similar in period and style by different composers from different countries" w:value="1.14 compare pieces of music that are similar in period and style by different composers from different countries"/>
                </w:dropDownList>
              </w:sdtPr>
              <w:sdtEndPr/>
              <w:sdtContent>
                <w:r w:rsidR="001B7494" w:rsidRPr="00DD6D3D">
                  <w:rPr>
                    <w:rFonts w:asciiTheme="majorHAnsi" w:eastAsia="Calibri" w:hAnsiTheme="majorHAnsi" w:cstheme="majorHAnsi"/>
                    <w:bCs/>
                    <w:color w:val="000000" w:themeColor="text1"/>
                    <w:sz w:val="22"/>
                    <w:szCs w:val="22"/>
                    <w:lang w:val="en-GB"/>
                  </w:rPr>
                  <w:t>Choose a Procedural Knowledge Learning Outcome</w:t>
                </w:r>
              </w:sdtContent>
            </w:sdt>
          </w:p>
          <w:p w14:paraId="26559E6A" w14:textId="10F1BCCB" w:rsidR="001B7494" w:rsidRDefault="00F86DB6" w:rsidP="00024F7B">
            <w:pPr>
              <w:rPr>
                <w:rFonts w:asciiTheme="majorHAnsi" w:eastAsia="Calibri" w:hAnsiTheme="majorHAnsi" w:cstheme="majorHAnsi"/>
                <w:bCs/>
                <w:color w:val="auto"/>
                <w:sz w:val="22"/>
                <w:szCs w:val="22"/>
                <w:lang w:val="en-GB"/>
              </w:rPr>
            </w:pPr>
            <w:sdt>
              <w:sdtPr>
                <w:rPr>
                  <w:rFonts w:asciiTheme="majorHAnsi" w:eastAsia="Calibri" w:hAnsiTheme="majorHAnsi" w:cstheme="majorHAnsi"/>
                  <w:bCs/>
                  <w:color w:val="auto"/>
                  <w:sz w:val="22"/>
                  <w:szCs w:val="22"/>
                  <w:lang w:val="en-GB"/>
                </w:rPr>
                <w:alias w:val="Procedural Knowledge Learning Outcomes"/>
                <w:tag w:val="Procedural Knowledge Learning Outcomes"/>
                <w:id w:val="-204718136"/>
                <w:placeholder>
                  <w:docPart w:val="E019592553B7408A9ABBF0E3D4AE0D4D"/>
                </w:placeholder>
                <w:temporary/>
                <w:showingPlcHdr/>
                <w15:color w:val="FFFF00"/>
                <w:dropDownList>
                  <w:listItem w:value="Choose a Procedural Knowledge Learning Outcome"/>
                  <w:listItem w:displayText="1.1 compose and perform or play back short musical phrases and support these phrases by creating rhythmic/melodic/harmonic ostinati to accompany them" w:value="1.1 compose and perform or play back short musical phrases and support these phrases by creating rhythmic/melodic/harmonic ostinati to accompany them"/>
                  <w:listItem w:displayText="1.2 create and present a short piece, using instruments and/or other sounds in response to a stimulus" w:value="1.2 create and present a short piece, using instruments and/or other sounds in response to a stimulus"/>
                  <w:listItem w:displayText="1.3 design a harmonic or rhythmic accompaniment, record this accompaniment and improvise over this recording" w:value="1.3 design a harmonic or rhythmic accompaniment, record this accompaniment and improvise over this recording"/>
                  <w:listItem w:displayText="1.4 indicate chords that are suitable to provide harmonic support to a single melody line" w:value="1.4 indicate chords that are suitable to provide harmonic support to a single melody line"/>
                  <w:listItem w:displayText="1.5 read, interpret and play from symbolic representations of sounds" w:value="1.5 read, interpret and play from symbolic representations of sounds"/>
                  <w:listItem w:displayText="1.6 listen to and transcribe rhythmic phrases of up to four bars and melodic phrases of up to two bars" w:value="1.6 listen to and transcribe rhythmic phrases of up to four bars and melodic phrases of up to two bars"/>
                  <w:listItem w:displayText="1.7 perform music at sight through playing, singing or clapping melodic and rhythmic phrases" w:value="1.7 perform music at sight through playing, singing or clapping melodic and rhythmic phrases"/>
                  <w:listItem w:displayText="1.8 rehearse and perform pieces of music that use common structural devices and textures" w:value="1.8 rehearse and perform pieces of music that use common structural devices and textures"/>
                  <w:listItem w:displayText="1.9 demonstrate an understanding of a range of metres and pulses through the use of body percussion or other means of movement" w:value="1.9 demonstrate an understanding of a range of metres and pulses through the use of body percussion or other means of movement"/>
                  <w:listItem w:displayText="1.10 discuss the characteristics and defining features of contrasting styles of music represented in the local school or community" w:value="1.10 discuss the characteristics and defining features of contrasting styles of music represented in the local school or community"/>
                  <w:listItem w:displayText="1.11 illustrate the structure of a piece of music through a physical or visual representation" w:value="1.11 illustrate the structure of a piece of music through a physical or visual representation"/>
                  <w:listItem w:displayText="1.12 indicate where chord changes occur in extracts from a selection of songs" w:value="1.12 indicate where chord changes occur in extracts from a selection of songs"/>
                  <w:listItem w:displayText="1.13 compare different interpretations or arrangements of a piece of Irish traditional or folk music, paying attention to musical elements and other influences" w:value="1.13 compare different interpretations or arrangements of a piece of Irish traditional or folk music, paying attention to musical elements and other influences"/>
                  <w:listItem w:displayText="1.14 compare pieces of music that are similar in period and style by different composers from different countries" w:value="1.14 compare pieces of music that are similar in period and style by different composers from different countries"/>
                </w:dropDownList>
              </w:sdtPr>
              <w:sdtEndPr/>
              <w:sdtContent>
                <w:r w:rsidR="001B7494" w:rsidRPr="00DD6D3D">
                  <w:rPr>
                    <w:rFonts w:asciiTheme="majorHAnsi" w:eastAsia="Calibri" w:hAnsiTheme="majorHAnsi" w:cstheme="majorHAnsi"/>
                    <w:bCs/>
                    <w:color w:val="000000" w:themeColor="text1"/>
                    <w:sz w:val="22"/>
                    <w:szCs w:val="22"/>
                    <w:lang w:val="en-GB"/>
                  </w:rPr>
                  <w:t>Choose a Procedural Knowledge Learning Outcome</w:t>
                </w:r>
              </w:sdtContent>
            </w:sdt>
          </w:p>
        </w:tc>
      </w:tr>
      <w:tr w:rsidR="001C5425" w:rsidRPr="00380F57" w14:paraId="158DDCB5" w14:textId="77777777" w:rsidTr="00912F4D">
        <w:trPr>
          <w:trHeight w:val="1538"/>
        </w:trPr>
        <w:tc>
          <w:tcPr>
            <w:tcW w:w="2288" w:type="dxa"/>
            <w:shd w:val="clear" w:color="auto" w:fill="FF00FF"/>
            <w:vAlign w:val="center"/>
          </w:tcPr>
          <w:p w14:paraId="1CC26C69" w14:textId="77777777" w:rsidR="001C5425" w:rsidRDefault="001C5425" w:rsidP="00024F7B">
            <w:pPr>
              <w:keepNext/>
              <w:keepLines/>
              <w:jc w:val="center"/>
              <w:outlineLvl w:val="0"/>
              <w:rPr>
                <w:rFonts w:asciiTheme="majorHAnsi" w:eastAsia="Calibri" w:hAnsiTheme="majorHAnsi" w:cstheme="majorHAnsi"/>
                <w:bCs/>
                <w:color w:val="auto"/>
                <w:sz w:val="22"/>
                <w:szCs w:val="22"/>
                <w:lang w:val="en-GB"/>
              </w:rPr>
            </w:pPr>
            <w:r w:rsidRPr="00AE5135">
              <w:rPr>
                <w:rFonts w:asciiTheme="majorHAnsi" w:eastAsia="Calibri" w:hAnsiTheme="majorHAnsi" w:cstheme="majorHAnsi"/>
                <w:b/>
                <w:color w:val="FFFFFF" w:themeColor="background1"/>
                <w:sz w:val="22"/>
                <w:szCs w:val="22"/>
                <w:lang w:val="en-IE" w:eastAsia="en-IE"/>
              </w:rPr>
              <w:t xml:space="preserve">Strand: </w:t>
            </w:r>
            <w:r>
              <w:rPr>
                <w:rFonts w:asciiTheme="majorHAnsi" w:eastAsia="Calibri" w:hAnsiTheme="majorHAnsi" w:cstheme="majorHAnsi"/>
                <w:b/>
                <w:color w:val="FFFFFF" w:themeColor="background1"/>
                <w:sz w:val="22"/>
                <w:szCs w:val="22"/>
                <w:lang w:val="en-IE" w:eastAsia="en-IE"/>
              </w:rPr>
              <w:t>Innovate and Ideate</w:t>
            </w:r>
          </w:p>
          <w:p w14:paraId="7091AF7D" w14:textId="3AF9CB99" w:rsidR="001B7494" w:rsidRPr="00744236" w:rsidRDefault="00F86DB6" w:rsidP="00024F7B">
            <w:pPr>
              <w:keepNext/>
              <w:keepLines/>
              <w:jc w:val="center"/>
              <w:outlineLvl w:val="0"/>
              <w:rPr>
                <w:rFonts w:asciiTheme="majorHAnsi" w:eastAsia="Calibri" w:hAnsiTheme="majorHAnsi" w:cstheme="majorHAnsi"/>
                <w:b/>
                <w:color w:val="FFFFFF" w:themeColor="background1"/>
                <w:sz w:val="22"/>
                <w:szCs w:val="22"/>
                <w:lang w:val="en-IE" w:eastAsia="en-IE"/>
              </w:rPr>
            </w:pPr>
            <w:sdt>
              <w:sdtPr>
                <w:rPr>
                  <w:rFonts w:asciiTheme="majorHAnsi" w:eastAsia="Calibri" w:hAnsiTheme="majorHAnsi" w:cstheme="majorHAnsi"/>
                  <w:bCs/>
                  <w:color w:val="auto"/>
                  <w:sz w:val="22"/>
                  <w:szCs w:val="22"/>
                  <w:lang w:val="en-GB"/>
                </w:rPr>
                <w:alias w:val="Innovate and Ideate Learning Outcomes"/>
                <w:tag w:val="nnovate and Ideate Learning Outcomes"/>
                <w:id w:val="-745880884"/>
                <w:placeholder>
                  <w:docPart w:val="FFE2E19C7BBD4E01B3BA5FBBDB88D865"/>
                </w:placeholder>
                <w:temporary/>
                <w:showingPlcHdr/>
                <w15:color w:val="FF00FF"/>
                <w:dropDownList>
                  <w:listItem w:displayText="Choose an Innovate &amp; Ideate Learning Outcome" w:value="Choose an Innovate &amp; Ideate Learning Outcome"/>
                  <w:listItem w:displayText="2.1 experiment and improvise with making different types of sounds on a sound source and notate a brief piece that incorporates the sounds by devising symbolic representations for these sounds" w:value="2.1 experiment and improvise with making different types of sounds on a sound source and notate a brief piece that incorporates the sounds by devising symbolic representations for these sounds"/>
                  <w:listItem w:displayText="2.2 create a musical statement (such as a rap or an advertising jingle) about a topical issue or current event and share with others the statement’s purpose and development" w:value="2.2 create a musical statement (such as a rap or an advertising jingle) about a topical issue or current event and share with others the statement’s purpose and development"/>
                  <w:listItem w:displayText="2.3 adapt excerpts/motifs/themes from an existing piece of music by changing its feel, style, or underlying harmony" w:value="2.3 adapt excerpts/motifs/themes from an existing piece of music by changing its feel, style, or underlying harmony"/>
                  <w:listItem w:displayText="2.4 rehearse and present a song or brief instrumental piece; identify and discuss the performance skills and techniques that were necessary to interpret the music effectively" w:value="2.4 rehearse and present a song or brief instrumental piece; identify and discuss the performance skills and techniques that were necessary to interpret the music effectively"/>
                  <w:listItem w:displayText="2.5 prepare and rehearse a musical work for an ensemble focusing on co-operation and listening for balance and intonation; refine the interpretation by considering elements such as clarity, fluency, musical effect and style" w:value="2.5 prepare and rehearse a musical work for an ensemble focusing on co-operation and listening for balance and intonation; refine the interpretation by considering elements such as clarity, fluency, musical effect and style"/>
                  <w:listItem w:displayText="2.6 design a rhythmic or melodic ostinato and add layers of sound over the pattern as it repeats, varying the texture to create a mood piece to accompany a film clip or sequence of images" w:value="2.6 design a rhythmic or melodic ostinato and add layers of sound over the pattern as it repeats, varying the texture to create a mood piece to accompany a film clip or sequence of images"/>
                  <w:listItem w:displayText="2.7 create and present some musical ideas using instruments and/or found sounds to illustrate moods or feelings expressed in a poem, story or newspaper article" w:value="2.7 create and present some musical ideas using instruments and/or found sounds to illustrate moods or feelings expressed in a poem, story or newspaper article"/>
                  <w:listItem w:displayText="2.8 analyse the chordal structure of excerpts from a range of songs and compile a list of songs with similar chord structures and progressions" w:value="2.8 analyse the chordal structure of excerpts from a range of songs and compile a list of songs with similar chord structures and progressions"/>
                  <w:listItem w:displayText="2.9 distinguish between the sonorities, ranges and timbres of selections of instruments and voices; identify how these sounds are produced and propose their strengths and limitations in performance" w:value="2.9 distinguish between the sonorities, ranges and timbres of selections of instruments and voices; identify how these sounds are produced and propose their strengths and limitations in performance"/>
                  <w:listItem w:displayText="2.10 develop a set of criteria for evaluating a live or recorded performance; use these criteria to complete an in-depth review of a performance" w:value="2.10 develop a set of criteria for evaluating a live or recorded performance; use these criteria to complete an in-depth review of a performance"/>
                  <w:listItem w:displayText="2.11 evaluate the impact that technology is having in how we access music; propose ways that their music, and that of their fellow students, can be shared to reach a global audience" w:value="2.11 evaluate the impact that technology is having in how we access music; propose ways that their music, and that of their fellow students, can be shared to reach a global audience"/>
                </w:dropDownList>
              </w:sdtPr>
              <w:sdtEndPr/>
              <w:sdtContent>
                <w:r w:rsidR="001B7494" w:rsidRPr="00AE5135">
                  <w:rPr>
                    <w:rFonts w:asciiTheme="majorHAnsi" w:eastAsia="Calibri" w:hAnsiTheme="majorHAnsi" w:cstheme="majorHAnsi"/>
                    <w:bCs/>
                    <w:color w:val="auto"/>
                    <w:sz w:val="22"/>
                    <w:szCs w:val="22"/>
                    <w:lang w:val="en-GB"/>
                  </w:rPr>
                  <w:t>Choose a</w:t>
                </w:r>
                <w:r w:rsidR="001B7494">
                  <w:rPr>
                    <w:rFonts w:asciiTheme="majorHAnsi" w:eastAsia="Calibri" w:hAnsiTheme="majorHAnsi" w:cstheme="majorHAnsi"/>
                    <w:bCs/>
                    <w:color w:val="auto"/>
                    <w:sz w:val="22"/>
                    <w:szCs w:val="22"/>
                    <w:lang w:val="en-GB"/>
                  </w:rPr>
                  <w:t xml:space="preserve">n Innovate and Ideate </w:t>
                </w:r>
                <w:r w:rsidR="001B7494" w:rsidRPr="00AE5135">
                  <w:rPr>
                    <w:rFonts w:asciiTheme="majorHAnsi" w:eastAsia="Calibri" w:hAnsiTheme="majorHAnsi" w:cstheme="majorHAnsi"/>
                    <w:bCs/>
                    <w:color w:val="auto"/>
                    <w:sz w:val="22"/>
                    <w:szCs w:val="22"/>
                    <w:lang w:val="en-GB"/>
                  </w:rPr>
                  <w:t>Learning Outcome</w:t>
                </w:r>
              </w:sdtContent>
            </w:sdt>
          </w:p>
        </w:tc>
        <w:tc>
          <w:tcPr>
            <w:tcW w:w="8774" w:type="dxa"/>
            <w:shd w:val="clear" w:color="auto" w:fill="FFFFFF" w:themeFill="background1"/>
            <w:vAlign w:val="center"/>
          </w:tcPr>
          <w:p w14:paraId="1E7F0040" w14:textId="494793C2" w:rsidR="001B7494" w:rsidRDefault="00F86DB6" w:rsidP="00024F7B">
            <w:pPr>
              <w:rPr>
                <w:rFonts w:asciiTheme="majorHAnsi" w:eastAsia="Calibri" w:hAnsiTheme="majorHAnsi" w:cstheme="majorHAnsi"/>
                <w:bCs/>
                <w:color w:val="auto"/>
                <w:sz w:val="22"/>
                <w:szCs w:val="22"/>
                <w:lang w:val="en-GB"/>
              </w:rPr>
            </w:pPr>
            <w:sdt>
              <w:sdtPr>
                <w:rPr>
                  <w:rFonts w:asciiTheme="majorHAnsi" w:eastAsia="Calibri" w:hAnsiTheme="majorHAnsi" w:cstheme="majorHAnsi"/>
                  <w:bCs/>
                  <w:color w:val="auto"/>
                  <w:sz w:val="22"/>
                  <w:szCs w:val="22"/>
                  <w:lang w:val="en-GB"/>
                </w:rPr>
                <w:alias w:val="Innovate and Ideate Learning Outcomes"/>
                <w:tag w:val="nnovate and Ideate Learning Outcomes"/>
                <w:id w:val="-279342203"/>
                <w:placeholder>
                  <w:docPart w:val="CBD5757F38D1476C907B971023F5A4D0"/>
                </w:placeholder>
                <w:temporary/>
                <w:showingPlcHdr/>
                <w15:color w:val="FF00FF"/>
                <w:dropDownList>
                  <w:listItem w:displayText="Choose an Innovate &amp; Ideate Learning Outcome" w:value="Choose an Innovate &amp; Ideate Learning Outcome"/>
                  <w:listItem w:displayText="2.1 experiment and improvise with making different types of sounds on a sound source and notate a brief piece that incorporates the sounds by devising symbolic representations for these sounds" w:value="2.1 experiment and improvise with making different types of sounds on a sound source and notate a brief piece that incorporates the sounds by devising symbolic representations for these sounds"/>
                  <w:listItem w:displayText="2.2 create a musical statement (such as a rap or an advertising jingle) about a topical issue or current event and share with others the statement’s purpose and development" w:value="2.2 create a musical statement (such as a rap or an advertising jingle) about a topical issue or current event and share with others the statement’s purpose and development"/>
                  <w:listItem w:displayText="2.3 adapt excerpts/motifs/themes from an existing piece of music by changing its feel, style, or underlying harmony" w:value="2.3 adapt excerpts/motifs/themes from an existing piece of music by changing its feel, style, or underlying harmony"/>
                  <w:listItem w:displayText="2.4 rehearse and present a song or brief instrumental piece; identify and discuss the performance skills and techniques that were necessary to interpret the music effectively" w:value="2.4 rehearse and present a song or brief instrumental piece; identify and discuss the performance skills and techniques that were necessary to interpret the music effectively"/>
                  <w:listItem w:displayText="2.5 prepare and rehearse a musical work for an ensemble focusing on co-operation and listening for balance and intonation; refine the interpretation by considering elements such as clarity, fluency, musical effect and style" w:value="2.5 prepare and rehearse a musical work for an ensemble focusing on co-operation and listening for balance and intonation; refine the interpretation by considering elements such as clarity, fluency, musical effect and style"/>
                  <w:listItem w:displayText="2.6 design a rhythmic or melodic ostinato and add layers of sound over the pattern as it repeats, varying the texture to create a mood piece to accompany a film clip or sequence of images" w:value="2.6 design a rhythmic or melodic ostinato and add layers of sound over the pattern as it repeats, varying the texture to create a mood piece to accompany a film clip or sequence of images"/>
                  <w:listItem w:displayText="2.7 create and present some musical ideas using instruments and/or found sounds to illustrate moods or feelings expressed in a poem, story or newspaper article" w:value="2.7 create and present some musical ideas using instruments and/or found sounds to illustrate moods or feelings expressed in a poem, story or newspaper article"/>
                  <w:listItem w:displayText="2.8 analyse the chordal structure of excerpts from a range of songs and compile a list of songs with similar chord structures and progressions" w:value="2.8 analyse the chordal structure of excerpts from a range of songs and compile a list of songs with similar chord structures and progressions"/>
                  <w:listItem w:displayText="2.9 distinguish between the sonorities, ranges and timbres of selections of instruments and voices; identify how these sounds are produced and propose their strengths and limitations in performance" w:value="2.9 distinguish between the sonorities, ranges and timbres of selections of instruments and voices; identify how these sounds are produced and propose their strengths and limitations in performance"/>
                  <w:listItem w:displayText="2.10 develop a set of criteria for evaluating a live or recorded performance; use these criteria to complete an in-depth review of a performance" w:value="2.10 develop a set of criteria for evaluating a live or recorded performance; use these criteria to complete an in-depth review of a performance"/>
                  <w:listItem w:displayText="2.11 evaluate the impact that technology is having in how we access music; propose ways that their music, and that of their fellow students, can be shared to reach a global audience" w:value="2.11 evaluate the impact that technology is having in how we access music; propose ways that their music, and that of their fellow students, can be shared to reach a global audience"/>
                </w:dropDownList>
              </w:sdtPr>
              <w:sdtEndPr/>
              <w:sdtContent>
                <w:r w:rsidR="00DB2249" w:rsidRPr="00AE5135">
                  <w:rPr>
                    <w:rFonts w:asciiTheme="majorHAnsi" w:eastAsia="Calibri" w:hAnsiTheme="majorHAnsi" w:cstheme="majorHAnsi"/>
                    <w:bCs/>
                    <w:color w:val="auto"/>
                    <w:sz w:val="22"/>
                    <w:szCs w:val="22"/>
                    <w:lang w:val="en-GB"/>
                  </w:rPr>
                  <w:t>Choose a</w:t>
                </w:r>
                <w:r w:rsidR="00DB2249">
                  <w:rPr>
                    <w:rFonts w:asciiTheme="majorHAnsi" w:eastAsia="Calibri" w:hAnsiTheme="majorHAnsi" w:cstheme="majorHAnsi"/>
                    <w:bCs/>
                    <w:color w:val="auto"/>
                    <w:sz w:val="22"/>
                    <w:szCs w:val="22"/>
                    <w:lang w:val="en-GB"/>
                  </w:rPr>
                  <w:t xml:space="preserve">n Innovate and Ideate </w:t>
                </w:r>
                <w:r w:rsidR="00DB2249" w:rsidRPr="00AE5135">
                  <w:rPr>
                    <w:rFonts w:asciiTheme="majorHAnsi" w:eastAsia="Calibri" w:hAnsiTheme="majorHAnsi" w:cstheme="majorHAnsi"/>
                    <w:bCs/>
                    <w:color w:val="auto"/>
                    <w:sz w:val="22"/>
                    <w:szCs w:val="22"/>
                    <w:lang w:val="en-GB"/>
                  </w:rPr>
                  <w:t>Learning Outcome</w:t>
                </w:r>
              </w:sdtContent>
            </w:sdt>
          </w:p>
          <w:p w14:paraId="3B433638" w14:textId="77777777" w:rsidR="001B7494" w:rsidRPr="00AE5135" w:rsidRDefault="00F86DB6" w:rsidP="00024F7B">
            <w:pPr>
              <w:rPr>
                <w:rFonts w:asciiTheme="majorHAnsi" w:hAnsiTheme="majorHAnsi" w:cstheme="majorHAnsi"/>
                <w:color w:val="auto"/>
                <w:sz w:val="22"/>
                <w:szCs w:val="22"/>
              </w:rPr>
            </w:pPr>
            <w:sdt>
              <w:sdtPr>
                <w:rPr>
                  <w:rFonts w:asciiTheme="majorHAnsi" w:eastAsia="Calibri" w:hAnsiTheme="majorHAnsi" w:cstheme="majorHAnsi"/>
                  <w:bCs/>
                  <w:color w:val="auto"/>
                  <w:sz w:val="22"/>
                  <w:szCs w:val="22"/>
                  <w:lang w:val="en-GB"/>
                </w:rPr>
                <w:alias w:val="Innovate and Ideate Learning Outcomes"/>
                <w:tag w:val="nnovate and Ideate Learning Outcomes"/>
                <w:id w:val="1247696937"/>
                <w:placeholder>
                  <w:docPart w:val="DC562DE194CE49F1BC1B3DC116F93E71"/>
                </w:placeholder>
                <w:temporary/>
                <w:showingPlcHdr/>
                <w15:color w:val="FF00FF"/>
                <w:dropDownList>
                  <w:listItem w:displayText="Choose an Innovate &amp; Ideate Learning Outcome" w:value="Choose an Innovate &amp; Ideate Learning Outcome"/>
                  <w:listItem w:displayText="2.1 experiment and improvise with making different types of sounds on a sound source and notate a brief piece that incorporates the sounds by devising symbolic representations for these sounds" w:value="2.1 experiment and improvise with making different types of sounds on a sound source and notate a brief piece that incorporates the sounds by devising symbolic representations for these sounds"/>
                  <w:listItem w:displayText="2.2 create a musical statement (such as a rap or an advertising jingle) about a topical issue or current event and share with others the statement’s purpose and development" w:value="2.2 create a musical statement (such as a rap or an advertising jingle) about a topical issue or current event and share with others the statement’s purpose and development"/>
                  <w:listItem w:displayText="2.3 adapt excerpts/motifs/themes from an existing piece of music by changing its feel, style, or underlying harmony" w:value="2.3 adapt excerpts/motifs/themes from an existing piece of music by changing its feel, style, or underlying harmony"/>
                  <w:listItem w:displayText="2.4 rehearse and present a song or brief instrumental piece; identify and discuss the performance skills and techniques that were necessary to interpret the music effectively" w:value="2.4 rehearse and present a song or brief instrumental piece; identify and discuss the performance skills and techniques that were necessary to interpret the music effectively"/>
                  <w:listItem w:displayText="2.5 prepare and rehearse a musical work for an ensemble focusing on co-operation and listening for balance and intonation; refine the interpretation by considering elements such as clarity, fluency, musical effect and style" w:value="2.5 prepare and rehearse a musical work for an ensemble focusing on co-operation and listening for balance and intonation; refine the interpretation by considering elements such as clarity, fluency, musical effect and style"/>
                  <w:listItem w:displayText="2.6 design a rhythmic or melodic ostinato and add layers of sound over the pattern as it repeats, varying the texture to create a mood piece to accompany a film clip or sequence of images" w:value="2.6 design a rhythmic or melodic ostinato and add layers of sound over the pattern as it repeats, varying the texture to create a mood piece to accompany a film clip or sequence of images"/>
                  <w:listItem w:displayText="2.7 create and present some musical ideas using instruments and/or found sounds to illustrate moods or feelings expressed in a poem, story or newspaper article" w:value="2.7 create and present some musical ideas using instruments and/or found sounds to illustrate moods or feelings expressed in a poem, story or newspaper article"/>
                  <w:listItem w:displayText="2.8 analyse the chordal structure of excerpts from a range of songs and compile a list of songs with similar chord structures and progressions" w:value="2.8 analyse the chordal structure of excerpts from a range of songs and compile a list of songs with similar chord structures and progressions"/>
                  <w:listItem w:displayText="2.9 distinguish between the sonorities, ranges and timbres of selections of instruments and voices; identify how these sounds are produced and propose their strengths and limitations in performance" w:value="2.9 distinguish between the sonorities, ranges and timbres of selections of instruments and voices; identify how these sounds are produced and propose their strengths and limitations in performance"/>
                  <w:listItem w:displayText="2.10 develop a set of criteria for evaluating a live or recorded performance; use these criteria to complete an in-depth review of a performance" w:value="2.10 develop a set of criteria for evaluating a live or recorded performance; use these criteria to complete an in-depth review of a performance"/>
                  <w:listItem w:displayText="2.11 evaluate the impact that technology is having in how we access music; propose ways that their music, and that of their fellow students, can be shared to reach a global audience" w:value="2.11 evaluate the impact that technology is having in how we access music; propose ways that their music, and that of their fellow students, can be shared to reach a global audience"/>
                </w:dropDownList>
              </w:sdtPr>
              <w:sdtEndPr/>
              <w:sdtContent>
                <w:r w:rsidR="001B7494" w:rsidRPr="00AE5135">
                  <w:rPr>
                    <w:rFonts w:asciiTheme="majorHAnsi" w:eastAsia="Calibri" w:hAnsiTheme="majorHAnsi" w:cstheme="majorHAnsi"/>
                    <w:bCs/>
                    <w:color w:val="auto"/>
                    <w:sz w:val="22"/>
                    <w:szCs w:val="22"/>
                    <w:lang w:val="en-GB"/>
                  </w:rPr>
                  <w:t>Choose a</w:t>
                </w:r>
                <w:r w:rsidR="001B7494">
                  <w:rPr>
                    <w:rFonts w:asciiTheme="majorHAnsi" w:eastAsia="Calibri" w:hAnsiTheme="majorHAnsi" w:cstheme="majorHAnsi"/>
                    <w:bCs/>
                    <w:color w:val="auto"/>
                    <w:sz w:val="22"/>
                    <w:szCs w:val="22"/>
                    <w:lang w:val="en-GB"/>
                  </w:rPr>
                  <w:t xml:space="preserve">n Innovate and Ideate </w:t>
                </w:r>
                <w:r w:rsidR="001B7494" w:rsidRPr="00AE5135">
                  <w:rPr>
                    <w:rFonts w:asciiTheme="majorHAnsi" w:eastAsia="Calibri" w:hAnsiTheme="majorHAnsi" w:cstheme="majorHAnsi"/>
                    <w:bCs/>
                    <w:color w:val="auto"/>
                    <w:sz w:val="22"/>
                    <w:szCs w:val="22"/>
                    <w:lang w:val="en-GB"/>
                  </w:rPr>
                  <w:t>Learning Outcome</w:t>
                </w:r>
              </w:sdtContent>
            </w:sdt>
          </w:p>
          <w:p w14:paraId="75E61642" w14:textId="77777777" w:rsidR="001B7494" w:rsidRPr="00AE5135" w:rsidRDefault="00F86DB6" w:rsidP="00024F7B">
            <w:pPr>
              <w:rPr>
                <w:rFonts w:asciiTheme="majorHAnsi" w:hAnsiTheme="majorHAnsi" w:cstheme="majorHAnsi"/>
                <w:color w:val="auto"/>
                <w:sz w:val="22"/>
                <w:szCs w:val="22"/>
              </w:rPr>
            </w:pPr>
            <w:sdt>
              <w:sdtPr>
                <w:rPr>
                  <w:rFonts w:asciiTheme="majorHAnsi" w:eastAsia="Calibri" w:hAnsiTheme="majorHAnsi" w:cstheme="majorHAnsi"/>
                  <w:bCs/>
                  <w:color w:val="auto"/>
                  <w:sz w:val="22"/>
                  <w:szCs w:val="22"/>
                  <w:lang w:val="en-GB"/>
                </w:rPr>
                <w:alias w:val="Innovate and Ideate Learning Outcomes"/>
                <w:tag w:val="nnovate and Ideate Learning Outcomes"/>
                <w:id w:val="-798070498"/>
                <w:placeholder>
                  <w:docPart w:val="6FFFAFD553BE48B0AA1D180C36E1744B"/>
                </w:placeholder>
                <w:temporary/>
                <w:showingPlcHdr/>
                <w15:color w:val="FF00FF"/>
                <w:dropDownList>
                  <w:listItem w:displayText="Choose an Innovate &amp; Ideate Learning Outcome" w:value="Choose an Innovate &amp; Ideate Learning Outcome"/>
                  <w:listItem w:displayText="2.1 experiment and improvise with making different types of sounds on a sound source and notate a brief piece that incorporates the sounds by devising symbolic representations for these sounds" w:value="2.1 experiment and improvise with making different types of sounds on a sound source and notate a brief piece that incorporates the sounds by devising symbolic representations for these sounds"/>
                  <w:listItem w:displayText="2.2 create a musical statement (such as a rap or an advertising jingle) about a topical issue or current event and share with others the statement’s purpose and development" w:value="2.2 create a musical statement (such as a rap or an advertising jingle) about a topical issue or current event and share with others the statement’s purpose and development"/>
                  <w:listItem w:displayText="2.3 adapt excerpts/motifs/themes from an existing piece of music by changing its feel, style, or underlying harmony" w:value="2.3 adapt excerpts/motifs/themes from an existing piece of music by changing its feel, style, or underlying harmony"/>
                  <w:listItem w:displayText="2.4 rehearse and present a song or brief instrumental piece; identify and discuss the performance skills and techniques that were necessary to interpret the music effectively" w:value="2.4 rehearse and present a song or brief instrumental piece; identify and discuss the performance skills and techniques that were necessary to interpret the music effectively"/>
                  <w:listItem w:displayText="2.5 prepare and rehearse a musical work for an ensemble focusing on co-operation and listening for balance and intonation; refine the interpretation by considering elements such as clarity, fluency, musical effect and style" w:value="2.5 prepare and rehearse a musical work for an ensemble focusing on co-operation and listening for balance and intonation; refine the interpretation by considering elements such as clarity, fluency, musical effect and style"/>
                  <w:listItem w:displayText="2.6 design a rhythmic or melodic ostinato and add layers of sound over the pattern as it repeats, varying the texture to create a mood piece to accompany a film clip or sequence of images" w:value="2.6 design a rhythmic or melodic ostinato and add layers of sound over the pattern as it repeats, varying the texture to create a mood piece to accompany a film clip or sequence of images"/>
                  <w:listItem w:displayText="2.7 create and present some musical ideas using instruments and/or found sounds to illustrate moods or feelings expressed in a poem, story or newspaper article" w:value="2.7 create and present some musical ideas using instruments and/or found sounds to illustrate moods or feelings expressed in a poem, story or newspaper article"/>
                  <w:listItem w:displayText="2.8 analyse the chordal structure of excerpts from a range of songs and compile a list of songs with similar chord structures and progressions" w:value="2.8 analyse the chordal structure of excerpts from a range of songs and compile a list of songs with similar chord structures and progressions"/>
                  <w:listItem w:displayText="2.9 distinguish between the sonorities, ranges and timbres of selections of instruments and voices; identify how these sounds are produced and propose their strengths and limitations in performance" w:value="2.9 distinguish between the sonorities, ranges and timbres of selections of instruments and voices; identify how these sounds are produced and propose their strengths and limitations in performance"/>
                  <w:listItem w:displayText="2.10 develop a set of criteria for evaluating a live or recorded performance; use these criteria to complete an in-depth review of a performance" w:value="2.10 develop a set of criteria for evaluating a live or recorded performance; use these criteria to complete an in-depth review of a performance"/>
                  <w:listItem w:displayText="2.11 evaluate the impact that technology is having in how we access music; propose ways that their music, and that of their fellow students, can be shared to reach a global audience" w:value="2.11 evaluate the impact that technology is having in how we access music; propose ways that their music, and that of their fellow students, can be shared to reach a global audience"/>
                </w:dropDownList>
              </w:sdtPr>
              <w:sdtEndPr/>
              <w:sdtContent>
                <w:r w:rsidR="001B7494" w:rsidRPr="00AE5135">
                  <w:rPr>
                    <w:rFonts w:asciiTheme="majorHAnsi" w:eastAsia="Calibri" w:hAnsiTheme="majorHAnsi" w:cstheme="majorHAnsi"/>
                    <w:bCs/>
                    <w:color w:val="auto"/>
                    <w:sz w:val="22"/>
                    <w:szCs w:val="22"/>
                    <w:lang w:val="en-GB"/>
                  </w:rPr>
                  <w:t>Choose a</w:t>
                </w:r>
                <w:r w:rsidR="001B7494">
                  <w:rPr>
                    <w:rFonts w:asciiTheme="majorHAnsi" w:eastAsia="Calibri" w:hAnsiTheme="majorHAnsi" w:cstheme="majorHAnsi"/>
                    <w:bCs/>
                    <w:color w:val="auto"/>
                    <w:sz w:val="22"/>
                    <w:szCs w:val="22"/>
                    <w:lang w:val="en-GB"/>
                  </w:rPr>
                  <w:t xml:space="preserve">n Innovate and Ideate </w:t>
                </w:r>
                <w:r w:rsidR="001B7494" w:rsidRPr="00AE5135">
                  <w:rPr>
                    <w:rFonts w:asciiTheme="majorHAnsi" w:eastAsia="Calibri" w:hAnsiTheme="majorHAnsi" w:cstheme="majorHAnsi"/>
                    <w:bCs/>
                    <w:color w:val="auto"/>
                    <w:sz w:val="22"/>
                    <w:szCs w:val="22"/>
                    <w:lang w:val="en-GB"/>
                  </w:rPr>
                  <w:t>Learning Outcome</w:t>
                </w:r>
              </w:sdtContent>
            </w:sdt>
          </w:p>
          <w:p w14:paraId="757EBB77" w14:textId="5B5EEFD9" w:rsidR="00CF4179" w:rsidRPr="001B7494" w:rsidRDefault="00F86DB6" w:rsidP="00024F7B">
            <w:pPr>
              <w:rPr>
                <w:rFonts w:asciiTheme="majorHAnsi" w:hAnsiTheme="majorHAnsi" w:cstheme="majorHAnsi"/>
                <w:color w:val="auto"/>
                <w:sz w:val="22"/>
                <w:szCs w:val="22"/>
              </w:rPr>
            </w:pPr>
            <w:sdt>
              <w:sdtPr>
                <w:rPr>
                  <w:rFonts w:asciiTheme="majorHAnsi" w:eastAsia="Calibri" w:hAnsiTheme="majorHAnsi" w:cstheme="majorHAnsi"/>
                  <w:bCs/>
                  <w:color w:val="auto"/>
                  <w:sz w:val="22"/>
                  <w:szCs w:val="22"/>
                  <w:lang w:val="en-GB"/>
                </w:rPr>
                <w:alias w:val="Innovate and Ideate Learning Outcomes"/>
                <w:tag w:val="nnovate and Ideate Learning Outcomes"/>
                <w:id w:val="-1403515959"/>
                <w:placeholder>
                  <w:docPart w:val="5F56B22DA77C429892519EC4B868B24B"/>
                </w:placeholder>
                <w:temporary/>
                <w:showingPlcHdr/>
                <w15:color w:val="FF00FF"/>
                <w:dropDownList>
                  <w:listItem w:displayText="Choose an Innovate &amp; Ideate Learning Outcome" w:value="Choose an Innovate &amp; Ideate Learning Outcome"/>
                  <w:listItem w:displayText="2.1 experiment and improvise with making different types of sounds on a sound source and notate a brief piece that incorporates the sounds by devising symbolic representations for these sounds" w:value="2.1 experiment and improvise with making different types of sounds on a sound source and notate a brief piece that incorporates the sounds by devising symbolic representations for these sounds"/>
                  <w:listItem w:displayText="2.2 create a musical statement (such as a rap or an advertising jingle) about a topical issue or current event and share with others the statement’s purpose and development" w:value="2.2 create a musical statement (such as a rap or an advertising jingle) about a topical issue or current event and share with others the statement’s purpose and development"/>
                  <w:listItem w:displayText="2.3 adapt excerpts/motifs/themes from an existing piece of music by changing its feel, style, or underlying harmony" w:value="2.3 adapt excerpts/motifs/themes from an existing piece of music by changing its feel, style, or underlying harmony"/>
                  <w:listItem w:displayText="2.4 rehearse and present a song or brief instrumental piece; identify and discuss the performance skills and techniques that were necessary to interpret the music effectively" w:value="2.4 rehearse and present a song or brief instrumental piece; identify and discuss the performance skills and techniques that were necessary to interpret the music effectively"/>
                  <w:listItem w:displayText="2.5 prepare and rehearse a musical work for an ensemble focusing on co-operation and listening for balance and intonation; refine the interpretation by considering elements such as clarity, fluency, musical effect and style" w:value="2.5 prepare and rehearse a musical work for an ensemble focusing on co-operation and listening for balance and intonation; refine the interpretation by considering elements such as clarity, fluency, musical effect and style"/>
                  <w:listItem w:displayText="2.6 design a rhythmic or melodic ostinato and add layers of sound over the pattern as it repeats, varying the texture to create a mood piece to accompany a film clip or sequence of images" w:value="2.6 design a rhythmic or melodic ostinato and add layers of sound over the pattern as it repeats, varying the texture to create a mood piece to accompany a film clip or sequence of images"/>
                  <w:listItem w:displayText="2.7 create and present some musical ideas using instruments and/or found sounds to illustrate moods or feelings expressed in a poem, story or newspaper article" w:value="2.7 create and present some musical ideas using instruments and/or found sounds to illustrate moods or feelings expressed in a poem, story or newspaper article"/>
                  <w:listItem w:displayText="2.8 analyse the chordal structure of excerpts from a range of songs and compile a list of songs with similar chord structures and progressions" w:value="2.8 analyse the chordal structure of excerpts from a range of songs and compile a list of songs with similar chord structures and progressions"/>
                  <w:listItem w:displayText="2.9 distinguish between the sonorities, ranges and timbres of selections of instruments and voices; identify how these sounds are produced and propose their strengths and limitations in performance" w:value="2.9 distinguish between the sonorities, ranges and timbres of selections of instruments and voices; identify how these sounds are produced and propose their strengths and limitations in performance"/>
                  <w:listItem w:displayText="2.10 develop a set of criteria for evaluating a live or recorded performance; use these criteria to complete an in-depth review of a performance" w:value="2.10 develop a set of criteria for evaluating a live or recorded performance; use these criteria to complete an in-depth review of a performance"/>
                  <w:listItem w:displayText="2.11 evaluate the impact that technology is having in how we access music; propose ways that their music, and that of their fellow students, can be shared to reach a global audience" w:value="2.11 evaluate the impact that technology is having in how we access music; propose ways that their music, and that of their fellow students, can be shared to reach a global audience"/>
                </w:dropDownList>
              </w:sdtPr>
              <w:sdtEndPr/>
              <w:sdtContent>
                <w:r w:rsidR="001B7494" w:rsidRPr="00AE5135">
                  <w:rPr>
                    <w:rFonts w:asciiTheme="majorHAnsi" w:eastAsia="Calibri" w:hAnsiTheme="majorHAnsi" w:cstheme="majorHAnsi"/>
                    <w:bCs/>
                    <w:color w:val="auto"/>
                    <w:sz w:val="22"/>
                    <w:szCs w:val="22"/>
                    <w:lang w:val="en-GB"/>
                  </w:rPr>
                  <w:t>Choose a</w:t>
                </w:r>
                <w:r w:rsidR="001B7494">
                  <w:rPr>
                    <w:rFonts w:asciiTheme="majorHAnsi" w:eastAsia="Calibri" w:hAnsiTheme="majorHAnsi" w:cstheme="majorHAnsi"/>
                    <w:bCs/>
                    <w:color w:val="auto"/>
                    <w:sz w:val="22"/>
                    <w:szCs w:val="22"/>
                    <w:lang w:val="en-GB"/>
                  </w:rPr>
                  <w:t xml:space="preserve">n Innovate and Ideate </w:t>
                </w:r>
                <w:r w:rsidR="001B7494" w:rsidRPr="00AE5135">
                  <w:rPr>
                    <w:rFonts w:asciiTheme="majorHAnsi" w:eastAsia="Calibri" w:hAnsiTheme="majorHAnsi" w:cstheme="majorHAnsi"/>
                    <w:bCs/>
                    <w:color w:val="auto"/>
                    <w:sz w:val="22"/>
                    <w:szCs w:val="22"/>
                    <w:lang w:val="en-GB"/>
                  </w:rPr>
                  <w:t>Learning Outcome</w:t>
                </w:r>
              </w:sdtContent>
            </w:sdt>
          </w:p>
        </w:tc>
      </w:tr>
      <w:tr w:rsidR="001C5425" w:rsidRPr="00380F57" w14:paraId="7AE61D7E" w14:textId="77777777" w:rsidTr="00912F4D">
        <w:trPr>
          <w:trHeight w:val="1546"/>
        </w:trPr>
        <w:tc>
          <w:tcPr>
            <w:tcW w:w="2288" w:type="dxa"/>
            <w:shd w:val="clear" w:color="auto" w:fill="00B050"/>
            <w:vAlign w:val="center"/>
          </w:tcPr>
          <w:p w14:paraId="7E58D4F5" w14:textId="77777777" w:rsidR="001C5425" w:rsidRPr="00AE5135" w:rsidRDefault="001C5425" w:rsidP="00024F7B">
            <w:pPr>
              <w:keepNext/>
              <w:keepLines/>
              <w:jc w:val="center"/>
              <w:outlineLvl w:val="0"/>
              <w:rPr>
                <w:rFonts w:asciiTheme="majorHAnsi" w:eastAsia="Calibri" w:hAnsiTheme="majorHAnsi" w:cstheme="majorHAnsi"/>
                <w:b/>
                <w:color w:val="FFFFFF" w:themeColor="background1"/>
                <w:sz w:val="22"/>
                <w:szCs w:val="22"/>
                <w:lang w:val="en-IE" w:eastAsia="en-IE"/>
              </w:rPr>
            </w:pPr>
            <w:r w:rsidRPr="00AE5135">
              <w:rPr>
                <w:rFonts w:asciiTheme="majorHAnsi" w:eastAsia="Calibri" w:hAnsiTheme="majorHAnsi" w:cstheme="majorHAnsi"/>
                <w:b/>
                <w:color w:val="FFFFFF" w:themeColor="background1"/>
                <w:sz w:val="22"/>
                <w:szCs w:val="22"/>
                <w:lang w:val="en-IE" w:eastAsia="en-IE"/>
              </w:rPr>
              <w:t xml:space="preserve">Strand: </w:t>
            </w:r>
            <w:r>
              <w:rPr>
                <w:rFonts w:asciiTheme="majorHAnsi" w:eastAsia="Calibri" w:hAnsiTheme="majorHAnsi" w:cstheme="majorHAnsi"/>
                <w:b/>
                <w:color w:val="FFFFFF" w:themeColor="background1"/>
                <w:sz w:val="22"/>
                <w:szCs w:val="22"/>
                <w:lang w:val="en-IE" w:eastAsia="en-IE"/>
              </w:rPr>
              <w:t>Culture</w:t>
            </w:r>
            <w:r w:rsidRPr="00AE5135">
              <w:rPr>
                <w:rFonts w:asciiTheme="majorHAnsi" w:eastAsia="Calibri" w:hAnsiTheme="majorHAnsi" w:cstheme="majorHAnsi"/>
                <w:b/>
                <w:color w:val="FFFFFF" w:themeColor="background1"/>
                <w:sz w:val="22"/>
                <w:szCs w:val="22"/>
                <w:lang w:val="en-IE" w:eastAsia="en-IE"/>
              </w:rPr>
              <w:t xml:space="preserve"> and</w:t>
            </w:r>
          </w:p>
          <w:p w14:paraId="2FD92CA4" w14:textId="6DCC570A" w:rsidR="001C5425" w:rsidRDefault="001C5425" w:rsidP="00024F7B">
            <w:pPr>
              <w:keepNext/>
              <w:keepLines/>
              <w:jc w:val="center"/>
              <w:outlineLvl w:val="0"/>
              <w:rPr>
                <w:rFonts w:asciiTheme="majorHAnsi" w:eastAsia="Calibri" w:hAnsiTheme="majorHAnsi" w:cstheme="majorHAnsi"/>
                <w:b/>
                <w:color w:val="FFFFFF" w:themeColor="background1"/>
                <w:sz w:val="22"/>
                <w:szCs w:val="22"/>
                <w:lang w:val="en-IE" w:eastAsia="en-IE"/>
              </w:rPr>
            </w:pPr>
            <w:r>
              <w:rPr>
                <w:rFonts w:asciiTheme="majorHAnsi" w:eastAsia="Calibri" w:hAnsiTheme="majorHAnsi" w:cstheme="majorHAnsi"/>
                <w:b/>
                <w:color w:val="FFFFFF" w:themeColor="background1"/>
                <w:sz w:val="22"/>
                <w:szCs w:val="22"/>
                <w:lang w:val="en-IE" w:eastAsia="en-IE"/>
              </w:rPr>
              <w:t>Context</w:t>
            </w:r>
          </w:p>
          <w:p w14:paraId="30EEA69A" w14:textId="5EC032F4" w:rsidR="001B7494" w:rsidRPr="000D580A" w:rsidRDefault="00F86DB6" w:rsidP="00024F7B">
            <w:pPr>
              <w:keepNext/>
              <w:keepLines/>
              <w:jc w:val="center"/>
              <w:outlineLvl w:val="0"/>
              <w:rPr>
                <w:rFonts w:asciiTheme="majorHAnsi" w:eastAsia="Calibri" w:hAnsiTheme="majorHAnsi" w:cstheme="majorHAnsi"/>
                <w:b/>
                <w:color w:val="FFFFFF" w:themeColor="background1"/>
                <w:sz w:val="22"/>
                <w:szCs w:val="22"/>
                <w:lang w:val="en-IE" w:eastAsia="en-IE"/>
              </w:rPr>
            </w:pPr>
            <w:sdt>
              <w:sdtPr>
                <w:rPr>
                  <w:rStyle w:val="Style4"/>
                  <w:rFonts w:asciiTheme="majorHAnsi" w:hAnsiTheme="majorHAnsi" w:cstheme="majorHAnsi"/>
                  <w:b w:val="0"/>
                  <w:bCs/>
                  <w:color w:val="auto"/>
                  <w:sz w:val="22"/>
                  <w:szCs w:val="22"/>
                </w:rPr>
                <w:alias w:val="Culture &amp; Context Learning Outcomes"/>
                <w:tag w:val="Culture &amp; Context  Learning Outcomes"/>
                <w:id w:val="462544437"/>
                <w:placeholder>
                  <w:docPart w:val="66A0E05A4AE34ECF997CD4B733E1C83B"/>
                </w:placeholder>
                <w:temporary/>
                <w:showingPlcHdr/>
                <w15:color w:val="339966"/>
                <w:dropDownList>
                  <w:listItem w:value="Choose a Strand 3 Learning Outcome"/>
                  <w:listItem w:displayText="3.1 collaborate with fellow students and peers to produce a playlist and a set of recordings to accompany a local historical event or community celebration" w:value="3.1 collaborate with fellow students and peers to produce a playlist and a set of recordings to accompany a local historical event or community celebration"/>
                  <w:listItem w:displayText="3.2 examine and interpret the impact of music on the depiction of characters, their relationships and their emotions, as explored in instrumental music of different genres" w:value="3.2 examine and interpret the impact of music on the depiction of characters, their relationships and their emotions, as explored in instrumental music of different genres"/>
                  <w:listItem w:displayText="3.3 make a study of a particular contemporary or historical musical style; analyse its structures and use of musical devices, and describe the influence of other styles on it" w:value="3.3 make a study of a particular contemporary or historical musical style; analyse its structures and use of musical devices, and describe the influence of other styles on it"/>
                  <w:listItem w:displayText="3.4 compose and perform an original jingle or brief piece of music for use in a new advertisement for a product, and record the composition" w:value="3.4 compose and perform an original jingle or brief piece of music for use in a new advertisement for a product, and record the composition"/>
                  <w:listItem w:displayText="3.5 devise and perform examples of incidental music that could be used in a variety of contexts or environments" w:value="3.5 devise and perform examples of incidental music that could be used in a variety of contexts or environments"/>
                  <w:listItem w:displayText="3.6 associate/match music excerpts to a variety of texts (words, film, language) and justify the reasons as to why this piece of music was chosen to match the text" w:value="3.6 associate/match music excerpts to a variety of texts (words, film, language) and justify the reasons as to why this piece of music was chosen to match the text"/>
                  <w:listItem w:displayText="3.7 compare compositions by two or more Irish composers or songwriters; use listening, background reading, and scores (where appropriate) to explain and describe differences and similarities in the compositions" w:value="3.7 compare compositions by two or more Irish composers or songwriters; use listening, background reading, and scores (where appropriate) to explain and describe differences and similarities in the compositions"/>
                  <w:listItem w:displayText="3.8 select a particular advertisement and analyse the role music plays in supporting the message and promoting the product" w:value="3.8 select a particular advertisement and analyse the role music plays in supporting the message and promoting the product"/>
                  <w:listItem w:displayText="3.9 investigate the influence of processing effects (e.g., distortion, reverb, compression) on the recording process; select some recordings and evaluate the use and effectiveness of such effects within them" w:value="3.9 investigate the influence of processing effects (e.g., distortion, reverb, compression) on the recording process; select some recordings and evaluate the use and effectiveness of such effects within them"/>
                  <w:listItem w:displayText="3.10 discuss the principles of music property rights and explain how this can impact on the sharing and publishing of music" w:value="3.10 discuss the principles of music property rights and explain how this can impact on the sharing and publishing of music"/>
                  <w:listItem w:displayText="3.11 explore the time allocated to Irish artists and performers on a variety of local or national Irish media and present these findings to your class " w:value="3.11 explore the time allocated to Irish artists and performers on a variety of local or national Irish media and present these findings to your class "/>
                </w:dropDownList>
              </w:sdtPr>
              <w:sdtEndPr>
                <w:rPr>
                  <w:rStyle w:val="DefaultParagraphFont"/>
                  <w:b/>
                </w:rPr>
              </w:sdtEndPr>
              <w:sdtContent>
                <w:r w:rsidR="001B7494" w:rsidRPr="008F1D13">
                  <w:rPr>
                    <w:rStyle w:val="PlaceholderText"/>
                    <w:rFonts w:asciiTheme="majorHAnsi" w:hAnsiTheme="majorHAnsi" w:cstheme="majorHAnsi"/>
                    <w:color w:val="auto"/>
                    <w:sz w:val="22"/>
                    <w:szCs w:val="22"/>
                  </w:rPr>
                  <w:t>Choose a Culture and Context Learning Outcome</w:t>
                </w:r>
              </w:sdtContent>
            </w:sdt>
          </w:p>
        </w:tc>
        <w:tc>
          <w:tcPr>
            <w:tcW w:w="8774" w:type="dxa"/>
            <w:shd w:val="clear" w:color="auto" w:fill="FFFFFF" w:themeFill="background1"/>
            <w:vAlign w:val="center"/>
          </w:tcPr>
          <w:p w14:paraId="1232494A" w14:textId="1D6C7D39" w:rsidR="001B7494" w:rsidRDefault="00F86DB6" w:rsidP="00024F7B">
            <w:pPr>
              <w:rPr>
                <w:rStyle w:val="Style4"/>
                <w:rFonts w:asciiTheme="majorHAnsi" w:hAnsiTheme="majorHAnsi" w:cstheme="majorHAnsi"/>
                <w:b w:val="0"/>
                <w:bCs/>
                <w:color w:val="auto"/>
                <w:sz w:val="22"/>
                <w:szCs w:val="22"/>
              </w:rPr>
            </w:pPr>
            <w:sdt>
              <w:sdtPr>
                <w:rPr>
                  <w:rStyle w:val="Style4"/>
                  <w:rFonts w:asciiTheme="majorHAnsi" w:hAnsiTheme="majorHAnsi" w:cstheme="majorHAnsi"/>
                  <w:b w:val="0"/>
                  <w:bCs/>
                  <w:color w:val="auto"/>
                  <w:sz w:val="22"/>
                  <w:szCs w:val="22"/>
                </w:rPr>
                <w:alias w:val="Culture &amp; Context Learning Outcomes"/>
                <w:tag w:val="Culture &amp; Context  Learning Outcomes"/>
                <w:id w:val="983817002"/>
                <w:placeholder>
                  <w:docPart w:val="BEF73B58166D44D0A6C2D3C2289E8C2E"/>
                </w:placeholder>
                <w:temporary/>
                <w:showingPlcHdr/>
                <w15:color w:val="339966"/>
                <w:dropDownList>
                  <w:listItem w:value="Choose a Strand 3 Learning Outcome"/>
                  <w:listItem w:displayText="3.1 collaborate with fellow students and peers to produce a playlist and a set of recordings to accompany a local historical event or community celebration" w:value="3.1 collaborate with fellow students and peers to produce a playlist and a set of recordings to accompany a local historical event or community celebration"/>
                  <w:listItem w:displayText="3.2 examine and interpret the impact of music on the depiction of characters, their relationships and their emotions, as explored in instrumental music of different genres" w:value="3.2 examine and interpret the impact of music on the depiction of characters, their relationships and their emotions, as explored in instrumental music of different genres"/>
                  <w:listItem w:displayText="3.3 make a study of a particular contemporary or historical musical style; analyse its structures and use of musical devices, and describe the influence of other styles on it" w:value="3.3 make a study of a particular contemporary or historical musical style; analyse its structures and use of musical devices, and describe the influence of other styles on it"/>
                  <w:listItem w:displayText="3.4 compose and perform an original jingle or brief piece of music for use in a new advertisement for a product, and record the composition" w:value="3.4 compose and perform an original jingle or brief piece of music for use in a new advertisement for a product, and record the composition"/>
                  <w:listItem w:displayText="3.5 devise and perform examples of incidental music that could be used in a variety of contexts or environments" w:value="3.5 devise and perform examples of incidental music that could be used in a variety of contexts or environments"/>
                  <w:listItem w:displayText="3.6 associate/match music excerpts to a variety of texts (words, film, language) and justify the reasons as to why this piece of music was chosen to match the text" w:value="3.6 associate/match music excerpts to a variety of texts (words, film, language) and justify the reasons as to why this piece of music was chosen to match the text"/>
                  <w:listItem w:displayText="3.7 compare compositions by two or more Irish composers or songwriters; use listening, background reading, and scores (where appropriate) to explain and describe differences and similarities in the compositions" w:value="3.7 compare compositions by two or more Irish composers or songwriters; use listening, background reading, and scores (where appropriate) to explain and describe differences and similarities in the compositions"/>
                  <w:listItem w:displayText="3.8 select a particular advertisement and analyse the role music plays in supporting the message and promoting the product" w:value="3.8 select a particular advertisement and analyse the role music plays in supporting the message and promoting the product"/>
                  <w:listItem w:displayText="3.9 investigate the influence of processing effects (e.g., distortion, reverb, compression) on the recording process; select some recordings and evaluate the use and effectiveness of such effects within them" w:value="3.9 investigate the influence of processing effects (e.g., distortion, reverb, compression) on the recording process; select some recordings and evaluate the use and effectiveness of such effects within them"/>
                  <w:listItem w:displayText="3.10 discuss the principles of music property rights and explain how this can impact on the sharing and publishing of music" w:value="3.10 discuss the principles of music property rights and explain how this can impact on the sharing and publishing of music"/>
                  <w:listItem w:displayText="3.11 explore the time allocated to Irish artists and performers on a variety of local or national Irish media and present these findings to your class " w:value="3.11 explore the time allocated to Irish artists and performers on a variety of local or national Irish media and present these findings to your class "/>
                </w:dropDownList>
              </w:sdtPr>
              <w:sdtEndPr>
                <w:rPr>
                  <w:rStyle w:val="DefaultParagraphFont"/>
                  <w:b/>
                </w:rPr>
              </w:sdtEndPr>
              <w:sdtContent>
                <w:r w:rsidR="00DB2249" w:rsidRPr="008F1D13">
                  <w:rPr>
                    <w:rStyle w:val="PlaceholderText"/>
                    <w:rFonts w:asciiTheme="majorHAnsi" w:hAnsiTheme="majorHAnsi" w:cstheme="majorHAnsi"/>
                    <w:color w:val="auto"/>
                    <w:sz w:val="22"/>
                    <w:szCs w:val="22"/>
                  </w:rPr>
                  <w:t>Choose a Culture and Context Learning Outcome</w:t>
                </w:r>
              </w:sdtContent>
            </w:sdt>
          </w:p>
          <w:p w14:paraId="21B853F5" w14:textId="77777777" w:rsidR="001B7494" w:rsidRDefault="00F86DB6" w:rsidP="00024F7B">
            <w:pPr>
              <w:rPr>
                <w:rStyle w:val="Style4"/>
                <w:rFonts w:asciiTheme="majorHAnsi" w:hAnsiTheme="majorHAnsi" w:cstheme="majorHAnsi"/>
                <w:b w:val="0"/>
                <w:bCs/>
                <w:color w:val="auto"/>
                <w:sz w:val="22"/>
                <w:szCs w:val="22"/>
              </w:rPr>
            </w:pPr>
            <w:sdt>
              <w:sdtPr>
                <w:rPr>
                  <w:rStyle w:val="Style4"/>
                  <w:rFonts w:asciiTheme="majorHAnsi" w:hAnsiTheme="majorHAnsi" w:cstheme="majorHAnsi"/>
                  <w:b w:val="0"/>
                  <w:bCs/>
                  <w:color w:val="auto"/>
                  <w:sz w:val="22"/>
                  <w:szCs w:val="22"/>
                </w:rPr>
                <w:alias w:val="Culture &amp; Context Learning Outcomes"/>
                <w:tag w:val="Culture &amp; Context  Learning Outcomes"/>
                <w:id w:val="1356693847"/>
                <w:placeholder>
                  <w:docPart w:val="5E024B3C43DC4D3B8B9D4D8517A48C98"/>
                </w:placeholder>
                <w:temporary/>
                <w:showingPlcHdr/>
                <w15:color w:val="339966"/>
                <w:dropDownList>
                  <w:listItem w:value="Choose a Strand 3 Learning Outcome"/>
                  <w:listItem w:displayText="3.1 collaborate with fellow students and peers to produce a playlist and a set of recordings to accompany a local historical event or community celebration" w:value="3.1 collaborate with fellow students and peers to produce a playlist and a set of recordings to accompany a local historical event or community celebration"/>
                  <w:listItem w:displayText="3.2 examine and interpret the impact of music on the depiction of characters, their relationships and their emotions, as explored in instrumental music of different genres" w:value="3.2 examine and interpret the impact of music on the depiction of characters, their relationships and their emotions, as explored in instrumental music of different genres"/>
                  <w:listItem w:displayText="3.3 make a study of a particular contemporary or historical musical style; analyse its structures and use of musical devices, and describe the influence of other styles on it" w:value="3.3 make a study of a particular contemporary or historical musical style; analyse its structures and use of musical devices, and describe the influence of other styles on it"/>
                  <w:listItem w:displayText="3.4 compose and perform an original jingle or brief piece of music for use in a new advertisement for a product, and record the composition" w:value="3.4 compose and perform an original jingle or brief piece of music for use in a new advertisement for a product, and record the composition"/>
                  <w:listItem w:displayText="3.5 devise and perform examples of incidental music that could be used in a variety of contexts or environments" w:value="3.5 devise and perform examples of incidental music that could be used in a variety of contexts or environments"/>
                  <w:listItem w:displayText="3.6 associate/match music excerpts to a variety of texts (words, film, language) and justify the reasons as to why this piece of music was chosen to match the text" w:value="3.6 associate/match music excerpts to a variety of texts (words, film, language) and justify the reasons as to why this piece of music was chosen to match the text"/>
                  <w:listItem w:displayText="3.7 compare compositions by two or more Irish composers or songwriters; use listening, background reading, and scores (where appropriate) to explain and describe differences and similarities in the compositions" w:value="3.7 compare compositions by two or more Irish composers or songwriters; use listening, background reading, and scores (where appropriate) to explain and describe differences and similarities in the compositions"/>
                  <w:listItem w:displayText="3.8 select a particular advertisement and analyse the role music plays in supporting the message and promoting the product" w:value="3.8 select a particular advertisement and analyse the role music plays in supporting the message and promoting the product"/>
                  <w:listItem w:displayText="3.9 investigate the influence of processing effects (e.g., distortion, reverb, compression) on the recording process; select some recordings and evaluate the use and effectiveness of such effects within them" w:value="3.9 investigate the influence of processing effects (e.g., distortion, reverb, compression) on the recording process; select some recordings and evaluate the use and effectiveness of such effects within them"/>
                  <w:listItem w:displayText="3.10 discuss the principles of music property rights and explain how this can impact on the sharing and publishing of music" w:value="3.10 discuss the principles of music property rights and explain how this can impact on the sharing and publishing of music"/>
                  <w:listItem w:displayText="3.11 explore the time allocated to Irish artists and performers on a variety of local or national Irish media and present these findings to your class " w:value="3.11 explore the time allocated to Irish artists and performers on a variety of local or national Irish media and present these findings to your class "/>
                </w:dropDownList>
              </w:sdtPr>
              <w:sdtEndPr>
                <w:rPr>
                  <w:rStyle w:val="DefaultParagraphFont"/>
                  <w:b/>
                </w:rPr>
              </w:sdtEndPr>
              <w:sdtContent>
                <w:r w:rsidR="001B7494" w:rsidRPr="008F1D13">
                  <w:rPr>
                    <w:rStyle w:val="PlaceholderText"/>
                    <w:rFonts w:asciiTheme="majorHAnsi" w:hAnsiTheme="majorHAnsi" w:cstheme="majorHAnsi"/>
                    <w:color w:val="auto"/>
                    <w:sz w:val="22"/>
                    <w:szCs w:val="22"/>
                  </w:rPr>
                  <w:t>Choose a Culture and Context Learning Outcome</w:t>
                </w:r>
              </w:sdtContent>
            </w:sdt>
          </w:p>
          <w:p w14:paraId="629E7991" w14:textId="414C4E5D" w:rsidR="00CF4179" w:rsidRDefault="00F86DB6" w:rsidP="00024F7B">
            <w:pPr>
              <w:rPr>
                <w:rStyle w:val="Style4"/>
                <w:rFonts w:asciiTheme="majorHAnsi" w:hAnsiTheme="majorHAnsi" w:cstheme="majorHAnsi"/>
                <w:b w:val="0"/>
                <w:bCs/>
                <w:color w:val="auto"/>
                <w:sz w:val="22"/>
                <w:szCs w:val="22"/>
              </w:rPr>
            </w:pPr>
            <w:sdt>
              <w:sdtPr>
                <w:rPr>
                  <w:rStyle w:val="Style4"/>
                  <w:rFonts w:asciiTheme="majorHAnsi" w:hAnsiTheme="majorHAnsi" w:cstheme="majorHAnsi"/>
                  <w:b w:val="0"/>
                  <w:bCs/>
                  <w:color w:val="auto"/>
                  <w:sz w:val="22"/>
                  <w:szCs w:val="22"/>
                </w:rPr>
                <w:alias w:val="Culture &amp; Context Learning Outcomes"/>
                <w:tag w:val="Culture &amp; Context  Learning Outcomes"/>
                <w:id w:val="817532941"/>
                <w:placeholder>
                  <w:docPart w:val="1D0BFF45CF684EBFA415F4457FABECC2"/>
                </w:placeholder>
                <w:temporary/>
                <w:showingPlcHdr/>
                <w15:color w:val="339966"/>
                <w:dropDownList>
                  <w:listItem w:value="Choose a Strand 3 Learning Outcome"/>
                  <w:listItem w:displayText="3.1 collaborate with fellow students and peers to produce a playlist and a set of recordings to accompany a local historical event or community celebration" w:value="3.1 collaborate with fellow students and peers to produce a playlist and a set of recordings to accompany a local historical event or community celebration"/>
                  <w:listItem w:displayText="3.2 examine and interpret the impact of music on the depiction of characters, their relationships and their emotions, as explored in instrumental music of different genres" w:value="3.2 examine and interpret the impact of music on the depiction of characters, their relationships and their emotions, as explored in instrumental music of different genres"/>
                  <w:listItem w:displayText="3.3 make a study of a particular contemporary or historical musical style; analyse its structures and use of musical devices, and describe the influence of other styles on it" w:value="3.3 make a study of a particular contemporary or historical musical style; analyse its structures and use of musical devices, and describe the influence of other styles on it"/>
                  <w:listItem w:displayText="3.4 compose and perform an original jingle or brief piece of music for use in a new advertisement for a product, and record the composition" w:value="3.4 compose and perform an original jingle or brief piece of music for use in a new advertisement for a product, and record the composition"/>
                  <w:listItem w:displayText="3.5 devise and perform examples of incidental music that could be used in a variety of contexts or environments" w:value="3.5 devise and perform examples of incidental music that could be used in a variety of contexts or environments"/>
                  <w:listItem w:displayText="3.6 associate/match music excerpts to a variety of texts (words, film, language) and justify the reasons as to why this piece of music was chosen to match the text" w:value="3.6 associate/match music excerpts to a variety of texts (words, film, language) and justify the reasons as to why this piece of music was chosen to match the text"/>
                  <w:listItem w:displayText="3.7 compare compositions by two or more Irish composers or songwriters; use listening, background reading, and scores (where appropriate) to explain and describe differences and similarities in the compositions" w:value="3.7 compare compositions by two or more Irish composers or songwriters; use listening, background reading, and scores (where appropriate) to explain and describe differences and similarities in the compositions"/>
                  <w:listItem w:displayText="3.8 select a particular advertisement and analyse the role music plays in supporting the message and promoting the product" w:value="3.8 select a particular advertisement and analyse the role music plays in supporting the message and promoting the product"/>
                  <w:listItem w:displayText="3.9 investigate the influence of processing effects (e.g., distortion, reverb, compression) on the recording process; select some recordings and evaluate the use and effectiveness of such effects within them" w:value="3.9 investigate the influence of processing effects (e.g., distortion, reverb, compression) on the recording process; select some recordings and evaluate the use and effectiveness of such effects within them"/>
                  <w:listItem w:displayText="3.10 discuss the principles of music property rights and explain how this can impact on the sharing and publishing of music" w:value="3.10 discuss the principles of music property rights and explain how this can impact on the sharing and publishing of music"/>
                  <w:listItem w:displayText="3.11 explore the time allocated to Irish artists and performers on a variety of local or national Irish media and present these findings to your class " w:value="3.11 explore the time allocated to Irish artists and performers on a variety of local or national Irish media and present these findings to your class "/>
                </w:dropDownList>
              </w:sdtPr>
              <w:sdtEndPr>
                <w:rPr>
                  <w:rStyle w:val="DefaultParagraphFont"/>
                  <w:b/>
                </w:rPr>
              </w:sdtEndPr>
              <w:sdtContent>
                <w:r w:rsidR="001B7494" w:rsidRPr="008F1D13">
                  <w:rPr>
                    <w:rStyle w:val="PlaceholderText"/>
                    <w:rFonts w:asciiTheme="majorHAnsi" w:hAnsiTheme="majorHAnsi" w:cstheme="majorHAnsi"/>
                    <w:color w:val="auto"/>
                    <w:sz w:val="22"/>
                    <w:szCs w:val="22"/>
                  </w:rPr>
                  <w:t>Choose a Culture and Context Learning Outcome</w:t>
                </w:r>
              </w:sdtContent>
            </w:sdt>
          </w:p>
          <w:p w14:paraId="5859AD22" w14:textId="4F62061A" w:rsidR="001B7494" w:rsidRDefault="00F86DB6" w:rsidP="00024F7B">
            <w:pPr>
              <w:rPr>
                <w:rStyle w:val="Style4"/>
                <w:rFonts w:asciiTheme="majorHAnsi" w:hAnsiTheme="majorHAnsi" w:cstheme="majorHAnsi"/>
                <w:b w:val="0"/>
                <w:bCs/>
                <w:color w:val="auto"/>
                <w:sz w:val="22"/>
                <w:szCs w:val="22"/>
              </w:rPr>
            </w:pPr>
            <w:sdt>
              <w:sdtPr>
                <w:rPr>
                  <w:rStyle w:val="Style4"/>
                  <w:rFonts w:asciiTheme="majorHAnsi" w:hAnsiTheme="majorHAnsi" w:cstheme="majorHAnsi"/>
                  <w:b w:val="0"/>
                  <w:bCs/>
                  <w:color w:val="auto"/>
                  <w:sz w:val="22"/>
                  <w:szCs w:val="22"/>
                </w:rPr>
                <w:alias w:val="Culture &amp; Context Learning Outcomes"/>
                <w:tag w:val="Culture &amp; Context  Learning Outcomes"/>
                <w:id w:val="-260684930"/>
                <w:placeholder>
                  <w:docPart w:val="1D5A7147FF19421EB3E320A5209D4D39"/>
                </w:placeholder>
                <w:temporary/>
                <w:showingPlcHdr/>
                <w15:color w:val="339966"/>
                <w:dropDownList>
                  <w:listItem w:value="Choose a Strand 3 Learning Outcome"/>
                  <w:listItem w:displayText="3.1 collaborate with fellow students and peers to produce a playlist and a set of recordings to accompany a local historical event or community celebration" w:value="3.1 collaborate with fellow students and peers to produce a playlist and a set of recordings to accompany a local historical event or community celebration"/>
                  <w:listItem w:displayText="3.2 examine and interpret the impact of music on the depiction of characters, their relationships and their emotions, as explored in instrumental music of different genres" w:value="3.2 examine and interpret the impact of music on the depiction of characters, their relationships and their emotions, as explored in instrumental music of different genres"/>
                  <w:listItem w:displayText="3.3 make a study of a particular contemporary or historical musical style; analyse its structures and use of musical devices, and describe the influence of other styles on it" w:value="3.3 make a study of a particular contemporary or historical musical style; analyse its structures and use of musical devices, and describe the influence of other styles on it"/>
                  <w:listItem w:displayText="3.4 compose and perform an original jingle or brief piece of music for use in a new advertisement for a product, and record the composition" w:value="3.4 compose and perform an original jingle or brief piece of music for use in a new advertisement for a product, and record the composition"/>
                  <w:listItem w:displayText="3.5 devise and perform examples of incidental music that could be used in a variety of contexts or environments" w:value="3.5 devise and perform examples of incidental music that could be used in a variety of contexts or environments"/>
                  <w:listItem w:displayText="3.6 associate/match music excerpts to a variety of texts (words, film, language) and justify the reasons as to why this piece of music was chosen to match the text" w:value="3.6 associate/match music excerpts to a variety of texts (words, film, language) and justify the reasons as to why this piece of music was chosen to match the text"/>
                  <w:listItem w:displayText="3.7 compare compositions by two or more Irish composers or songwriters; use listening, background reading, and scores (where appropriate) to explain and describe differences and similarities in the compositions" w:value="3.7 compare compositions by two or more Irish composers or songwriters; use listening, background reading, and scores (where appropriate) to explain and describe differences and similarities in the compositions"/>
                  <w:listItem w:displayText="3.8 select a particular advertisement and analyse the role music plays in supporting the message and promoting the product" w:value="3.8 select a particular advertisement and analyse the role music plays in supporting the message and promoting the product"/>
                  <w:listItem w:displayText="3.9 investigate the influence of processing effects (e.g., distortion, reverb, compression) on the recording process; select some recordings and evaluate the use and effectiveness of such effects within them" w:value="3.9 investigate the influence of processing effects (e.g., distortion, reverb, compression) on the recording process; select some recordings and evaluate the use and effectiveness of such effects within them"/>
                  <w:listItem w:displayText="3.10 discuss the principles of music property rights and explain how this can impact on the sharing and publishing of music" w:value="3.10 discuss the principles of music property rights and explain how this can impact on the sharing and publishing of music"/>
                  <w:listItem w:displayText="3.11 explore the time allocated to Irish artists and performers on a variety of local or national Irish media and present these findings to your class " w:value="3.11 explore the time allocated to Irish artists and performers on a variety of local or national Irish media and present these findings to your class "/>
                </w:dropDownList>
              </w:sdtPr>
              <w:sdtEndPr>
                <w:rPr>
                  <w:rStyle w:val="DefaultParagraphFont"/>
                  <w:b/>
                </w:rPr>
              </w:sdtEndPr>
              <w:sdtContent>
                <w:r w:rsidR="001B7494" w:rsidRPr="008F1D13">
                  <w:rPr>
                    <w:rStyle w:val="PlaceholderText"/>
                    <w:rFonts w:asciiTheme="majorHAnsi" w:hAnsiTheme="majorHAnsi" w:cstheme="majorHAnsi"/>
                    <w:color w:val="auto"/>
                    <w:sz w:val="22"/>
                    <w:szCs w:val="22"/>
                  </w:rPr>
                  <w:t>Choose a Culture and Context Learning Outcome</w:t>
                </w:r>
              </w:sdtContent>
            </w:sdt>
          </w:p>
        </w:tc>
      </w:tr>
    </w:tbl>
    <w:p w14:paraId="70D93B70" w14:textId="77777777" w:rsidR="00CB5F23" w:rsidRDefault="00CB5F23">
      <w:r>
        <w:br w:type="page"/>
      </w:r>
    </w:p>
    <w:p w14:paraId="6622F28A" w14:textId="57ECD5BE" w:rsidR="00377D7B" w:rsidRDefault="007C4A9B">
      <w:r>
        <w:rPr>
          <w:rFonts w:asciiTheme="majorHAnsi" w:eastAsia="Calibri" w:hAnsiTheme="majorHAnsi" w:cstheme="majorHAnsi"/>
          <w:b/>
          <w:noProof/>
          <w:color w:val="8064A2" w:themeColor="accent4"/>
          <w:sz w:val="32"/>
          <w:szCs w:val="32"/>
          <w:lang w:val="en-IE" w:eastAsia="en-IE"/>
        </w:rPr>
        <w:drawing>
          <wp:anchor distT="0" distB="0" distL="114300" distR="114300" simplePos="0" relativeHeight="251662341" behindDoc="0" locked="0" layoutInCell="1" allowOverlap="1" wp14:anchorId="21A3C452" wp14:editId="36A4F8B3">
            <wp:simplePos x="0" y="0"/>
            <wp:positionH relativeFrom="column">
              <wp:posOffset>4904232</wp:posOffset>
            </wp:positionH>
            <wp:positionV relativeFrom="paragraph">
              <wp:posOffset>-635</wp:posOffset>
            </wp:positionV>
            <wp:extent cx="2079625" cy="506730"/>
            <wp:effectExtent l="0" t="0" r="0" b="0"/>
            <wp:wrapNone/>
            <wp:docPr id="1158428803" name="Picture 1158428803"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95636" name="Picture 1" descr="A black background with blue text&#10;&#10;Description automatically generated"/>
                    <pic:cNvPicPr/>
                  </pic:nvPicPr>
                  <pic:blipFill>
                    <a:blip r:embed="rId10"/>
                    <a:stretch>
                      <a:fillRect/>
                    </a:stretch>
                  </pic:blipFill>
                  <pic:spPr>
                    <a:xfrm>
                      <a:off x="0" y="0"/>
                      <a:ext cx="2079625" cy="506730"/>
                    </a:xfrm>
                    <a:prstGeom prst="rect">
                      <a:avLst/>
                    </a:prstGeom>
                  </pic:spPr>
                </pic:pic>
              </a:graphicData>
            </a:graphic>
            <wp14:sizeRelH relativeFrom="page">
              <wp14:pctWidth>0</wp14:pctWidth>
            </wp14:sizeRelH>
            <wp14:sizeRelV relativeFrom="page">
              <wp14:pctHeight>0</wp14:pctHeight>
            </wp14:sizeRelV>
          </wp:anchor>
        </w:drawing>
      </w:r>
      <w:r>
        <w:rPr>
          <w:rFonts w:asciiTheme="majorHAnsi" w:eastAsia="Calibri" w:hAnsiTheme="majorHAnsi" w:cstheme="majorHAnsi"/>
          <w:b/>
          <w:noProof/>
          <w:color w:val="8064A2" w:themeColor="accent4"/>
          <w:sz w:val="32"/>
          <w:szCs w:val="32"/>
          <w:lang w:val="en-IE" w:eastAsia="en-IE"/>
        </w:rPr>
        <mc:AlternateContent>
          <mc:Choice Requires="wps">
            <w:drawing>
              <wp:anchor distT="0" distB="0" distL="114300" distR="114300" simplePos="0" relativeHeight="251661317" behindDoc="0" locked="0" layoutInCell="1" allowOverlap="1" wp14:anchorId="69865C5D" wp14:editId="1C8F585B">
                <wp:simplePos x="0" y="0"/>
                <wp:positionH relativeFrom="column">
                  <wp:posOffset>20320</wp:posOffset>
                </wp:positionH>
                <wp:positionV relativeFrom="paragraph">
                  <wp:posOffset>3683</wp:posOffset>
                </wp:positionV>
                <wp:extent cx="5486400" cy="748030"/>
                <wp:effectExtent l="0" t="0" r="0" b="0"/>
                <wp:wrapNone/>
                <wp:docPr id="724383926" name="Text Box 724383926"/>
                <wp:cNvGraphicFramePr/>
                <a:graphic xmlns:a="http://schemas.openxmlformats.org/drawingml/2006/main">
                  <a:graphicData uri="http://schemas.microsoft.com/office/word/2010/wordprocessingShape">
                    <wps:wsp>
                      <wps:cNvSpPr txBox="1"/>
                      <wps:spPr>
                        <a:xfrm>
                          <a:off x="0" y="0"/>
                          <a:ext cx="5486400" cy="748030"/>
                        </a:xfrm>
                        <a:prstGeom prst="rect">
                          <a:avLst/>
                        </a:prstGeom>
                        <a:noFill/>
                        <a:ln w="6350">
                          <a:noFill/>
                        </a:ln>
                      </wps:spPr>
                      <wps:txbx>
                        <w:txbxContent>
                          <w:p w14:paraId="13FDE33A" w14:textId="77777777" w:rsidR="00377D7B" w:rsidRDefault="00377D7B" w:rsidP="00377D7B">
                            <w:pPr>
                              <w:rPr>
                                <w:rStyle w:val="Heading1Char"/>
                                <w:rFonts w:asciiTheme="majorHAnsi" w:hAnsiTheme="majorHAnsi" w:cstheme="majorHAnsi"/>
                                <w:b/>
                                <w:bCs w:val="0"/>
                                <w:color w:val="005951"/>
                                <w:sz w:val="40"/>
                                <w:szCs w:val="40"/>
                              </w:rPr>
                            </w:pPr>
                            <w:r w:rsidRPr="00D017B8">
                              <w:rPr>
                                <w:rStyle w:val="Heading1Char"/>
                                <w:rFonts w:asciiTheme="majorHAnsi" w:hAnsiTheme="majorHAnsi" w:cstheme="majorHAnsi"/>
                                <w:b/>
                                <w:bCs w:val="0"/>
                                <w:color w:val="005951"/>
                                <w:sz w:val="40"/>
                                <w:szCs w:val="40"/>
                              </w:rPr>
                              <w:t>MUSIC Interactive Planning Template</w:t>
                            </w:r>
                          </w:p>
                          <w:p w14:paraId="00788CC2" w14:textId="2A66A246" w:rsidR="00912F4D" w:rsidRPr="00D017B8" w:rsidRDefault="00912F4D" w:rsidP="00377D7B">
                            <w:pPr>
                              <w:rPr>
                                <w:rStyle w:val="Heading1Char"/>
                                <w:rFonts w:asciiTheme="majorHAnsi" w:hAnsiTheme="majorHAnsi" w:cstheme="majorHAnsi"/>
                                <w:b/>
                                <w:bCs w:val="0"/>
                                <w:color w:val="005951"/>
                                <w:sz w:val="40"/>
                                <w:szCs w:val="40"/>
                                <w:lang w:val="en-IE" w:eastAsia="en-IE"/>
                              </w:rPr>
                            </w:pPr>
                            <w:r>
                              <w:rPr>
                                <w:rStyle w:val="Heading1Char"/>
                                <w:rFonts w:asciiTheme="majorHAnsi" w:hAnsiTheme="majorHAnsi" w:cstheme="majorHAnsi"/>
                                <w:b/>
                                <w:bCs w:val="0"/>
                                <w:color w:val="005951"/>
                                <w:sz w:val="40"/>
                                <w:szCs w:val="40"/>
                              </w:rPr>
                              <w:t>Pag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http://schemas.openxmlformats.org/drawingml/2006/main">
            <w:pict>
              <v:shape id="Text Box 724383926" style="position:absolute;margin-left:1.6pt;margin-top:.3pt;width:6in;height:58.9pt;z-index:2516613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0"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" w14:anchorId="69865C5D">
                <v:textbox>
                  <w:txbxContent>
                    <w:p w:rsidR="00377D7B" w:rsidP="00377D7B" w:rsidRDefault="00377D7B" w14:paraId="13FDE33A" w14:textId="77777777">
                      <w:pPr>
                        <w:rPr>
                          <w:rStyle w:val="Heading1Char"/>
                          <w:rFonts w:asciiTheme="majorHAnsi" w:hAnsiTheme="majorHAnsi" w:cstheme="majorHAnsi"/>
                          <w:b/>
                          <w:bCs w:val="0"/>
                          <w:color w:val="005951"/>
                          <w:sz w:val="40"/>
                          <w:szCs w:val="40"/>
                        </w:rPr>
                      </w:pPr>
                      <w:r w:rsidRPr="00D017B8">
                        <w:rPr>
                          <w:rStyle w:val="Heading1Char"/>
                          <w:rFonts w:asciiTheme="majorHAnsi" w:hAnsiTheme="majorHAnsi" w:cstheme="majorHAnsi"/>
                          <w:b/>
                          <w:bCs w:val="0"/>
                          <w:color w:val="005951"/>
                          <w:sz w:val="40"/>
                          <w:szCs w:val="40"/>
                        </w:rPr>
                        <w:t>MUSIC Interactive Planning Template</w:t>
                      </w:r>
                    </w:p>
                    <w:p w:rsidRPr="00D017B8" w:rsidR="00912F4D" w:rsidP="00377D7B" w:rsidRDefault="00912F4D" w14:paraId="00788CC2" w14:textId="2A66A246">
                      <w:pPr>
                        <w:rPr>
                          <w:rStyle w:val="Heading1Char"/>
                          <w:rFonts w:asciiTheme="majorHAnsi" w:hAnsiTheme="majorHAnsi" w:cstheme="majorHAnsi"/>
                          <w:b/>
                          <w:bCs w:val="0"/>
                          <w:color w:val="005951"/>
                          <w:sz w:val="40"/>
                          <w:szCs w:val="40"/>
                          <w:lang w:val="en-IE" w:eastAsia="en-IE"/>
                        </w:rPr>
                      </w:pPr>
                      <w:r>
                        <w:rPr>
                          <w:rStyle w:val="Heading1Char"/>
                          <w:rFonts w:asciiTheme="majorHAnsi" w:hAnsiTheme="majorHAnsi" w:cstheme="majorHAnsi"/>
                          <w:b/>
                          <w:bCs w:val="0"/>
                          <w:color w:val="005951"/>
                          <w:sz w:val="40"/>
                          <w:szCs w:val="40"/>
                        </w:rPr>
                        <w:t>Page 2</w:t>
                      </w:r>
                    </w:p>
                  </w:txbxContent>
                </v:textbox>
              </v:shape>
            </w:pict>
          </mc:Fallback>
        </mc:AlternateContent>
      </w:r>
    </w:p>
    <w:p w14:paraId="7D0E28EB" w14:textId="59342279" w:rsidR="00377D7B" w:rsidRDefault="00377D7B"/>
    <w:p w14:paraId="1E7F0746" w14:textId="77777777" w:rsidR="00377D7B" w:rsidRDefault="00377D7B"/>
    <w:p w14:paraId="3DE1A183" w14:textId="77777777" w:rsidR="00377D7B" w:rsidRDefault="00377D7B"/>
    <w:tbl>
      <w:tblPr>
        <w:tblStyle w:val="TableGrid"/>
        <w:tblpPr w:leftFromText="180" w:rightFromText="180" w:vertAnchor="text" w:horzAnchor="margin" w:tblpY="274"/>
        <w:tblW w:w="1108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300"/>
        <w:gridCol w:w="2925"/>
        <w:gridCol w:w="2925"/>
        <w:gridCol w:w="2931"/>
      </w:tblGrid>
      <w:tr w:rsidR="00024F7B" w:rsidRPr="00380F57" w14:paraId="033112FB" w14:textId="77777777" w:rsidTr="00024F7B">
        <w:trPr>
          <w:trHeight w:val="507"/>
        </w:trPr>
        <w:tc>
          <w:tcPr>
            <w:tcW w:w="11081" w:type="dxa"/>
            <w:gridSpan w:val="4"/>
            <w:shd w:val="clear" w:color="auto" w:fill="auto"/>
            <w:vAlign w:val="center"/>
          </w:tcPr>
          <w:p w14:paraId="7CAFE6AA" w14:textId="18CFA427" w:rsidR="00024F7B" w:rsidRPr="003F423A" w:rsidRDefault="00024F7B" w:rsidP="00024F7B">
            <w:pPr>
              <w:keepNext/>
              <w:keepLines/>
              <w:outlineLvl w:val="0"/>
              <w:rPr>
                <w:rFonts w:asciiTheme="majorHAnsi" w:eastAsia="Calibri" w:hAnsiTheme="majorHAnsi" w:cstheme="majorHAnsi"/>
                <w:b/>
                <w:color w:val="FFFFFF" w:themeColor="background1"/>
                <w:sz w:val="32"/>
                <w:szCs w:val="32"/>
                <w:lang w:val="en-IE" w:eastAsia="en-IE"/>
              </w:rPr>
            </w:pPr>
            <w:r w:rsidRPr="00DB2249">
              <w:rPr>
                <w:rFonts w:asciiTheme="majorHAnsi" w:eastAsia="Calibri" w:hAnsiTheme="majorHAnsi" w:cstheme="majorHAnsi"/>
                <w:b/>
                <w:color w:val="00B0F0"/>
                <w:sz w:val="28"/>
                <w:szCs w:val="28"/>
                <w:lang w:val="en-IE" w:eastAsia="en-IE"/>
              </w:rPr>
              <w:t>Level 2 - Learning Outcomes</w:t>
            </w:r>
          </w:p>
        </w:tc>
      </w:tr>
      <w:tr w:rsidR="00024F7B" w:rsidRPr="00380F57" w14:paraId="6C7CFD48" w14:textId="77777777" w:rsidTr="00912F4D">
        <w:trPr>
          <w:trHeight w:val="1168"/>
        </w:trPr>
        <w:tc>
          <w:tcPr>
            <w:tcW w:w="2300" w:type="dxa"/>
            <w:shd w:val="clear" w:color="auto" w:fill="F79646" w:themeFill="accent6"/>
            <w:vAlign w:val="center"/>
          </w:tcPr>
          <w:p w14:paraId="0CB1C72E" w14:textId="77777777" w:rsidR="00024F7B" w:rsidRDefault="00024F7B" w:rsidP="00024F7B">
            <w:pPr>
              <w:keepNext/>
              <w:keepLines/>
              <w:jc w:val="center"/>
              <w:outlineLvl w:val="0"/>
              <w:rPr>
                <w:rFonts w:asciiTheme="majorHAnsi" w:eastAsia="Calibri" w:hAnsiTheme="majorHAnsi" w:cstheme="majorHAnsi"/>
                <w:b/>
                <w:color w:val="FFFFFF" w:themeColor="background1"/>
                <w:sz w:val="22"/>
                <w:szCs w:val="22"/>
                <w:lang w:val="en-IE" w:eastAsia="en-IE"/>
              </w:rPr>
            </w:pPr>
            <w:r w:rsidRPr="0062023A">
              <w:rPr>
                <w:rFonts w:asciiTheme="majorHAnsi" w:eastAsia="Calibri" w:hAnsiTheme="majorHAnsi" w:cstheme="majorHAnsi"/>
                <w:b/>
                <w:color w:val="FFFFFF" w:themeColor="background1"/>
                <w:sz w:val="22"/>
                <w:szCs w:val="22"/>
                <w:lang w:val="en-IE" w:eastAsia="en-IE"/>
              </w:rPr>
              <w:t>Communication &amp; Literacy</w:t>
            </w:r>
          </w:p>
          <w:p w14:paraId="1B32F8B2" w14:textId="77777777" w:rsidR="00024F7B" w:rsidRPr="00380F57" w:rsidRDefault="00F86DB6" w:rsidP="00024F7B">
            <w:pPr>
              <w:keepNext/>
              <w:keepLines/>
              <w:jc w:val="center"/>
              <w:outlineLvl w:val="0"/>
              <w:rPr>
                <w:rFonts w:asciiTheme="majorHAnsi" w:eastAsia="Calibri" w:hAnsiTheme="majorHAnsi" w:cstheme="majorHAnsi"/>
                <w:b/>
                <w:color w:val="000000" w:themeColor="text1"/>
                <w:sz w:val="22"/>
                <w:szCs w:val="22"/>
                <w:lang w:val="en-IE" w:eastAsia="en-IE"/>
              </w:rPr>
            </w:pPr>
            <w:sdt>
              <w:sdtPr>
                <w:rPr>
                  <w:rFonts w:asciiTheme="majorHAnsi" w:eastAsia="Calibri" w:hAnsiTheme="majorHAnsi" w:cstheme="majorHAnsi"/>
                  <w:color w:val="auto"/>
                  <w:szCs w:val="20"/>
                  <w:lang w:val="en-GB"/>
                </w:rPr>
                <w:alias w:val="PLU 1: Communicating and Literacy"/>
                <w:tag w:val="PLU 1: Communicating and Literacy"/>
                <w:id w:val="-1583600052"/>
                <w:placeholder>
                  <w:docPart w:val="C5041BDAC2A346829CB67D3768062030"/>
                </w:placeholder>
                <w:temporary/>
                <w:showingPlcHdr/>
                <w15:color w:val="FF9900"/>
                <w:dropDownList>
                  <w:listItem w:value="Choose an item."/>
                  <w:listItem w:displayText="1.1 Listen to obtain information relating to more than one option" w:value="1.1 Listen to obtain information relating to more than one option"/>
                  <w:listItem w:displayText="1.2 Ask questions to obtain information" w:value="1.2 Ask questions to obtain information"/>
                  <w:listItem w:displayText="1.3 Follow a series of spoken instructions under supervision" w:value="1.3 Follow a series of spoken instructions under supervision"/>
                  <w:listItem w:displayText="1.4 Express personal opinions, facts and feelings appropriately " w:value="1.4 Express personal opinions, facts and feelings appropriately "/>
                  <w:listItem w:displayText="1.5 Participate in practical, formal and informal communications" w:value="1.5 Participate in practical, formal and informal communications"/>
                  <w:listItem w:displayText="1.6 Listen to and respond to a range of stories" w:value="1.6 Listen to and respond to a range of stories"/>
                  <w:listItem w:displayText="1.7 Identify a range of non-verbal communication methods" w:value="1.7 Identify a range of non-verbal communication methods"/>
                  <w:listItem w:displayText="1.8 Use appropriate non-verbal behaviour in communicating a simple idea" w:value="1.8 Use appropriate non-verbal behaviour in communicating a simple idea"/>
                  <w:listItem w:displayText="1.9 Relay a response or request non-verbally" w:value="1.9 Relay a response or request non-verbally"/>
                  <w:listItem w:displayText="1.10 Respond to non-verbal signals and signs encountered in daily life" w:value="1.10 Respond to non-verbal signals and signs encountered in daily life"/>
                  <w:listItem w:displayText="1.11 Follow the sequence of non-verbal instructions or directions for a frequent activity" w:value="1.11 Follow the sequence of non-verbal instructions or directions for a frequent activity"/>
                  <w:listItem w:displayText="1.12 Read familiar words that are commonly used and personally relevant" w:value="1.12 Read familiar words that are commonly used and personally relevant"/>
                  <w:listItem w:displayText="1.13 Use simple rules and text conventions that support meaning" w:value="1.13 Use simple rules and text conventions that support meaning"/>
                  <w:listItem w:displayText="1.14 Interpret different forms of writing and text, including social signs and symbols" w:value="1.14 Interpret different forms of writing and text, including social signs and symbols"/>
                  <w:listItem w:displayText="1.15 Find key information from different forms of writing" w:value="1.15 Find key information from different forms of writing"/>
                  <w:listItem w:displayText="1.16 Use a range of reading strategies" w:value="1.16 Use a range of reading strategies"/>
                  <w:listItem w:displayText="1.17 Write/type notes and messages needed for simple tasks" w:value="1.17 Write/type notes and messages needed for simple tasks"/>
                  <w:listItem w:displayText="1.18 Write/type at least five sentences so that they convey meaning or information " w:value="1.18 Write/type at least five sentences so that they convey meaning or information"/>
                  <w:listItem w:displayText="1.19 Use the main rules of writing appropriately" w:value="1.19 Use the main rules of writing appropriately"/>
                  <w:listItem w:displayText="1.20 Use a range of spelling patterns" w:value="1.20 Use a range of spelling patterns"/>
                  <w:listItem w:displayText="1.21 Use a range of different forms of writing to suit purpose and audience " w:value="1.21 Use a range of different forms of writing to suit purpose and audience"/>
                  <w:listItem w:displayText="1.22 Participate in a performance or a presentation, e.g. presentation of a short drama piece to members of the class, performance of dance or music to parents" w:value="1.22 Participate in a performance or a presentation, e.g. presentation of a short drama piece to members of the class, performance of dance or music to parents"/>
                  <w:listItem w:displayText="1.23 Create a range of images using a variety of materials" w:value="1.23 Create a range of images using a variety of materials"/>
                  <w:listItem w:displayText="1.24 Produce a piece of work for display" w:value="1.24 Produce a piece of work for display"/>
                  <w:listItem w:displayText="1.25 Listen to a range of music and respond by discussing thoughts and feelings, e.g. favourite singer and say why they like their music" w:value="1.25 Listen to a range of music and respond by discussing thoughts and feelings, e.g. favourite singer and say why they like their music"/>
                  <w:listItem w:displayText="1.26 Use drama or dance to explore real and imaginary situations" w:value="1.26 Use drama or dance to explore real and imaginary situations"/>
                  <w:listItem w:displayText="1.27 Identify three everyday uses of technology, e.g. for learning, working, and for fun" w:value="1.27 Identify three everyday uses of technology, e.g. for learning, working, and for fun"/>
                  <w:listItem w:displayText="1.28 Use technology requiring not more than three functions, for personal, home and educational/workplace use, e.g. assistive technologies, mobile phone (pre-programmed numbers), photocopier, computer, camera, DVD/video player, household appliances" w:value="1.28 Use technology requiring not more than three functions, for personal, home and educational/workplace use, e.g. assistive technologies, mobile phone (pre-programmed numbers), photocopier, computer, camera, DVD/video player, household appliances"/>
                  <w:listItem w:displayText="1.29 Use technology to communicate in an activity with others" w:value="1.29 Use technology to communicate in an activity with others"/>
                  <w:listItem w:displayText="1.30 Use a new piece of ICT equipment" w:value="1.30 Use a new piece of ICT equipment"/>
                  <w:listItem w:displayText="1.31 Turn a personal computer on and off safely" w:value="1.31 Turn a personal computer on and off safely"/>
                  <w:listItem w:displayText="1.32 Identify the information symbols on a desktop" w:value="1.32 Identify the information symbols on a desktop"/>
                  <w:listItem w:displayText="1.33 Use frequently used keys appropriately" w:value="1.33 Use frequently used keys appropriately"/>
                  <w:listItem w:displayText="1.34 Use a software package, involving opening a package, entering and manipulating text/image/data, save to file, print and exit safely" w:value="1.34 Use a software package, involving opening a package, entering and manipulating text/image/data, save to file, print and exit safely"/>
                  <w:listItem w:displayText="1.35 Access a range of websites on the internet" w:value="1.35 Access a range of websites on the internet"/>
                  <w:listItem w:displayText="1.36 Find information for a project on the web" w:value="1.36 Find information for a project on the web"/>
                  <w:listItem w:displayText="1.37 Send and open an email" w:value="1.37 Send and open an email"/>
                </w:dropDownList>
              </w:sdtPr>
              <w:sdtEndPr/>
              <w:sdtContent>
                <w:r w:rsidR="00024F7B" w:rsidRPr="00DB2249">
                  <w:rPr>
                    <w:rStyle w:val="PlaceholderText"/>
                    <w:color w:val="auto"/>
                    <w:szCs w:val="20"/>
                  </w:rPr>
                  <w:t>Choose a PLU 1 Learning Outcome</w:t>
                </w:r>
                <w:r w:rsidR="00024F7B"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0D7B8BFD" w14:textId="77777777" w:rsidR="00024F7B" w:rsidRPr="001B7494" w:rsidRDefault="00F86DB6" w:rsidP="00024F7B">
            <w:pPr>
              <w:rPr>
                <w:rFonts w:asciiTheme="majorHAnsi" w:eastAsia="Calibri" w:hAnsiTheme="majorHAnsi" w:cstheme="majorHAnsi"/>
                <w:color w:val="auto"/>
                <w:szCs w:val="20"/>
                <w:lang w:val="en-GB"/>
              </w:rPr>
            </w:pPr>
            <w:sdt>
              <w:sdtPr>
                <w:rPr>
                  <w:rFonts w:asciiTheme="majorHAnsi" w:eastAsia="Calibri" w:hAnsiTheme="majorHAnsi" w:cstheme="majorHAnsi"/>
                  <w:color w:val="auto"/>
                  <w:szCs w:val="20"/>
                  <w:lang w:val="en-GB"/>
                </w:rPr>
                <w:alias w:val="PLU 1: Communicating and Literacy"/>
                <w:tag w:val="PLU 1: Communicating and Literacy"/>
                <w:id w:val="-62565193"/>
                <w:placeholder>
                  <w:docPart w:val="24A7A0D7BE3D4D538D9EF71AF437F062"/>
                </w:placeholder>
                <w:temporary/>
                <w:showingPlcHdr/>
                <w15:color w:val="FF9900"/>
                <w:dropDownList>
                  <w:listItem w:value="Choose an item."/>
                  <w:listItem w:displayText="1.1 Listen to obtain information relating to more than one option" w:value="1.1 Listen to obtain information relating to more than one option"/>
                  <w:listItem w:displayText="1.2 Ask questions to obtain information" w:value="1.2 Ask questions to obtain information"/>
                  <w:listItem w:displayText="1.3 Follow a series of spoken instructions under supervision" w:value="1.3 Follow a series of spoken instructions under supervision"/>
                  <w:listItem w:displayText="1.4 Express personal opinions, facts and feelings appropriately " w:value="1.4 Express personal opinions, facts and feelings appropriately "/>
                  <w:listItem w:displayText="1.5 Participate in practical, formal and informal communications" w:value="1.5 Participate in practical, formal and informal communications"/>
                  <w:listItem w:displayText="1.6 Listen to and respond to a range of stories" w:value="1.6 Listen to and respond to a range of stories"/>
                  <w:listItem w:displayText="1.7 Identify a range of non-verbal communication methods" w:value="1.7 Identify a range of non-verbal communication methods"/>
                  <w:listItem w:displayText="1.8 Use appropriate non-verbal behaviour in communicating a simple idea" w:value="1.8 Use appropriate non-verbal behaviour in communicating a simple idea"/>
                  <w:listItem w:displayText="1.9 Relay a response or request non-verbally" w:value="1.9 Relay a response or request non-verbally"/>
                  <w:listItem w:displayText="1.10 Respond to non-verbal signals and signs encountered in daily life" w:value="1.10 Respond to non-verbal signals and signs encountered in daily life"/>
                  <w:listItem w:displayText="1.11 Follow the sequence of non-verbal instructions or directions for a frequent activity" w:value="1.11 Follow the sequence of non-verbal instructions or directions for a frequent activity"/>
                  <w:listItem w:displayText="1.12 Read familiar words that are commonly used and personally relevant" w:value="1.12 Read familiar words that are commonly used and personally relevant"/>
                  <w:listItem w:displayText="1.13 Use simple rules and text conventions that support meaning" w:value="1.13 Use simple rules and text conventions that support meaning"/>
                  <w:listItem w:displayText="1.14 Interpret different forms of writing and text, including social signs and symbols" w:value="1.14 Interpret different forms of writing and text, including social signs and symbols"/>
                  <w:listItem w:displayText="1.15 Find key information from different forms of writing" w:value="1.15 Find key information from different forms of writing"/>
                  <w:listItem w:displayText="1.16 Use a range of reading strategies" w:value="1.16 Use a range of reading strategies"/>
                  <w:listItem w:displayText="1.17 Write/type notes and messages needed for simple tasks" w:value="1.17 Write/type notes and messages needed for simple tasks"/>
                  <w:listItem w:displayText="1.18 Write/type at least five sentences so that they convey meaning or information " w:value="1.18 Write/type at least five sentences so that they convey meaning or information"/>
                  <w:listItem w:displayText="1.19 Use the main rules of writing appropriately" w:value="1.19 Use the main rules of writing appropriately"/>
                  <w:listItem w:displayText="1.20 Use a range of spelling patterns" w:value="1.20 Use a range of spelling patterns"/>
                  <w:listItem w:displayText="1.21 Use a range of different forms of writing to suit purpose and audience " w:value="1.21 Use a range of different forms of writing to suit purpose and audience"/>
                  <w:listItem w:displayText="1.22 Participate in a performance or a presentation, e.g. presentation of a short drama piece to members of the class, performance of dance or music to parents" w:value="1.22 Participate in a performance or a presentation, e.g. presentation of a short drama piece to members of the class, performance of dance or music to parents"/>
                  <w:listItem w:displayText="1.23 Create a range of images using a variety of materials" w:value="1.23 Create a range of images using a variety of materials"/>
                  <w:listItem w:displayText="1.24 Produce a piece of work for display" w:value="1.24 Produce a piece of work for display"/>
                  <w:listItem w:displayText="1.25 Listen to a range of music and respond by discussing thoughts and feelings, e.g. favourite singer and say why they like their music" w:value="1.25 Listen to a range of music and respond by discussing thoughts and feelings, e.g. favourite singer and say why they like their music"/>
                  <w:listItem w:displayText="1.26 Use drama or dance to explore real and imaginary situations" w:value="1.26 Use drama or dance to explore real and imaginary situations"/>
                  <w:listItem w:displayText="1.27 Identify three everyday uses of technology, e.g. for learning, working, and for fun" w:value="1.27 Identify three everyday uses of technology, e.g. for learning, working, and for fun"/>
                  <w:listItem w:displayText="1.28 Use technology requiring not more than three functions, for personal, home and educational/workplace use, e.g. assistive technologies, mobile phone (pre-programmed numbers), photocopier, computer, camera, DVD/video player, household appliances" w:value="1.28 Use technology requiring not more than three functions, for personal, home and educational/workplace use, e.g. assistive technologies, mobile phone (pre-programmed numbers), photocopier, computer, camera, DVD/video player, household appliances"/>
                  <w:listItem w:displayText="1.29 Use technology to communicate in an activity with others" w:value="1.29 Use technology to communicate in an activity with others"/>
                  <w:listItem w:displayText="1.30 Use a new piece of ICT equipment" w:value="1.30 Use a new piece of ICT equipment"/>
                  <w:listItem w:displayText="1.31 Turn a personal computer on and off safely" w:value="1.31 Turn a personal computer on and off safely"/>
                  <w:listItem w:displayText="1.32 Identify the information symbols on a desktop" w:value="1.32 Identify the information symbols on a desktop"/>
                  <w:listItem w:displayText="1.33 Use frequently used keys appropriately" w:value="1.33 Use frequently used keys appropriately"/>
                  <w:listItem w:displayText="1.34 Use a software package, involving opening a package, entering and manipulating text/image/data, save to file, print and exit safely" w:value="1.34 Use a software package, involving opening a package, entering and manipulating text/image/data, save to file, print and exit safely"/>
                  <w:listItem w:displayText="1.35 Access a range of websites on the internet" w:value="1.35 Access a range of websites on the internet"/>
                  <w:listItem w:displayText="1.36 Find information for a project on the web" w:value="1.36 Find information for a project on the web"/>
                  <w:listItem w:displayText="1.37 Send and open an email" w:value="1.37 Send and open an email"/>
                </w:dropDownList>
              </w:sdtPr>
              <w:sdtEndPr/>
              <w:sdtContent>
                <w:r w:rsidR="00024F7B" w:rsidRPr="00DB2249">
                  <w:rPr>
                    <w:rStyle w:val="PlaceholderText"/>
                    <w:color w:val="auto"/>
                    <w:szCs w:val="20"/>
                  </w:rPr>
                  <w:t>Choose a PLU 1 Learning Outcome</w:t>
                </w:r>
                <w:r w:rsidR="00024F7B"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57B63081" w14:textId="77777777" w:rsidR="00024F7B" w:rsidRPr="00DB2249" w:rsidRDefault="00F86DB6" w:rsidP="00024F7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1: Communicating and Literacy"/>
                <w:tag w:val="PLU 1: Communicating and Literacy"/>
                <w:id w:val="291631959"/>
                <w:placeholder>
                  <w:docPart w:val="5C0AC4F3781546449523BA2BDB745651"/>
                </w:placeholder>
                <w:temporary/>
                <w:showingPlcHdr/>
                <w15:color w:val="FF9900"/>
                <w:dropDownList>
                  <w:listItem w:value="Choose an item."/>
                  <w:listItem w:displayText="1.1 Listen to obtain information relating to more than one option" w:value="1.1 Listen to obtain information relating to more than one option"/>
                  <w:listItem w:displayText="1.2 Ask questions to obtain information" w:value="1.2 Ask questions to obtain information"/>
                  <w:listItem w:displayText="1.3 Follow a series of spoken instructions under supervision" w:value="1.3 Follow a series of spoken instructions under supervision"/>
                  <w:listItem w:displayText="1.4 Express personal opinions, facts and feelings appropriately " w:value="1.4 Express personal opinions, facts and feelings appropriately "/>
                  <w:listItem w:displayText="1.5 Participate in practical, formal and informal communications" w:value="1.5 Participate in practical, formal and informal communications"/>
                  <w:listItem w:displayText="1.6 Listen to and respond to a range of stories" w:value="1.6 Listen to and respond to a range of stories"/>
                  <w:listItem w:displayText="1.7 Identify a range of non-verbal communication methods" w:value="1.7 Identify a range of non-verbal communication methods"/>
                  <w:listItem w:displayText="1.8 Use appropriate non-verbal behaviour in communicating a simple idea" w:value="1.8 Use appropriate non-verbal behaviour in communicating a simple idea"/>
                  <w:listItem w:displayText="1.9 Relay a response or request non-verbally" w:value="1.9 Relay a response or request non-verbally"/>
                  <w:listItem w:displayText="1.10 Respond to non-verbal signals and signs encountered in daily life" w:value="1.10 Respond to non-verbal signals and signs encountered in daily life"/>
                  <w:listItem w:displayText="1.11 Follow the sequence of non-verbal instructions or directions for a frequent activity" w:value="1.11 Follow the sequence of non-verbal instructions or directions for a frequent activity"/>
                  <w:listItem w:displayText="1.12 Read familiar words that are commonly used and personally relevant" w:value="1.12 Read familiar words that are commonly used and personally relevant"/>
                  <w:listItem w:displayText="1.13 Use simple rules and text conventions that support meaning" w:value="1.13 Use simple rules and text conventions that support meaning"/>
                  <w:listItem w:displayText="1.14 Interpret different forms of writing and text, including social signs and symbols" w:value="1.14 Interpret different forms of writing and text, including social signs and symbols"/>
                  <w:listItem w:displayText="1.15 Find key information from different forms of writing" w:value="1.15 Find key information from different forms of writing"/>
                  <w:listItem w:displayText="1.16 Use a range of reading strategies" w:value="1.16 Use a range of reading strategies"/>
                  <w:listItem w:displayText="1.17 Write/type notes and messages needed for simple tasks" w:value="1.17 Write/type notes and messages needed for simple tasks"/>
                  <w:listItem w:displayText="1.18 Write/type at least five sentences so that they convey meaning or information " w:value="1.18 Write/type at least five sentences so that they convey meaning or information"/>
                  <w:listItem w:displayText="1.19 Use the main rules of writing appropriately" w:value="1.19 Use the main rules of writing appropriately"/>
                  <w:listItem w:displayText="1.20 Use a range of spelling patterns" w:value="1.20 Use a range of spelling patterns"/>
                  <w:listItem w:displayText="1.21 Use a range of different forms of writing to suit purpose and audience " w:value="1.21 Use a range of different forms of writing to suit purpose and audience"/>
                  <w:listItem w:displayText="1.22 Participate in a performance or a presentation, e.g. presentation of a short drama piece to members of the class, performance of dance or music to parents" w:value="1.22 Participate in a performance or a presentation, e.g. presentation of a short drama piece to members of the class, performance of dance or music to parents"/>
                  <w:listItem w:displayText="1.23 Create a range of images using a variety of materials" w:value="1.23 Create a range of images using a variety of materials"/>
                  <w:listItem w:displayText="1.24 Produce a piece of work for display" w:value="1.24 Produce a piece of work for display"/>
                  <w:listItem w:displayText="1.25 Listen to a range of music and respond by discussing thoughts and feelings, e.g. favourite singer and say why they like their music" w:value="1.25 Listen to a range of music and respond by discussing thoughts and feelings, e.g. favourite singer and say why they like their music"/>
                  <w:listItem w:displayText="1.26 Use drama or dance to explore real and imaginary situations" w:value="1.26 Use drama or dance to explore real and imaginary situations"/>
                  <w:listItem w:displayText="1.27 Identify three everyday uses of technology, e.g. for learning, working, and for fun" w:value="1.27 Identify three everyday uses of technology, e.g. for learning, working, and for fun"/>
                  <w:listItem w:displayText="1.28 Use technology requiring not more than three functions, for personal, home and educational/workplace use, e.g. assistive technologies, mobile phone (pre-programmed numbers), photocopier, computer, camera, DVD/video player, household appliances" w:value="1.28 Use technology requiring not more than three functions, for personal, home and educational/workplace use, e.g. assistive technologies, mobile phone (pre-programmed numbers), photocopier, computer, camera, DVD/video player, household appliances"/>
                  <w:listItem w:displayText="1.29 Use technology to communicate in an activity with others" w:value="1.29 Use technology to communicate in an activity with others"/>
                  <w:listItem w:displayText="1.30 Use a new piece of ICT equipment" w:value="1.30 Use a new piece of ICT equipment"/>
                  <w:listItem w:displayText="1.31 Turn a personal computer on and off safely" w:value="1.31 Turn a personal computer on and off safely"/>
                  <w:listItem w:displayText="1.32 Identify the information symbols on a desktop" w:value="1.32 Identify the information symbols on a desktop"/>
                  <w:listItem w:displayText="1.33 Use frequently used keys appropriately" w:value="1.33 Use frequently used keys appropriately"/>
                  <w:listItem w:displayText="1.34 Use a software package, involving opening a package, entering and manipulating text/image/data, save to file, print and exit safely" w:value="1.34 Use a software package, involving opening a package, entering and manipulating text/image/data, save to file, print and exit safely"/>
                  <w:listItem w:displayText="1.35 Access a range of websites on the internet" w:value="1.35 Access a range of websites on the internet"/>
                  <w:listItem w:displayText="1.36 Find information for a project on the web" w:value="1.36 Find information for a project on the web"/>
                  <w:listItem w:displayText="1.37 Send and open an email" w:value="1.37 Send and open an email"/>
                </w:dropDownList>
              </w:sdtPr>
              <w:sdtEndPr/>
              <w:sdtContent>
                <w:r w:rsidR="00024F7B" w:rsidRPr="00DB2249">
                  <w:rPr>
                    <w:rStyle w:val="PlaceholderText"/>
                    <w:color w:val="auto"/>
                    <w:szCs w:val="20"/>
                  </w:rPr>
                  <w:t>Choose a PLU 1 Learning Outcome</w:t>
                </w:r>
                <w:r w:rsidR="00024F7B" w:rsidRPr="00DB2249">
                  <w:rPr>
                    <w:rFonts w:asciiTheme="majorHAnsi" w:eastAsia="Calibri" w:hAnsiTheme="majorHAnsi" w:cstheme="majorHAnsi"/>
                    <w:color w:val="auto"/>
                    <w:szCs w:val="20"/>
                    <w:lang w:val="en-GB"/>
                  </w:rPr>
                  <w:t xml:space="preserve"> </w:t>
                </w:r>
              </w:sdtContent>
            </w:sdt>
          </w:p>
        </w:tc>
        <w:tc>
          <w:tcPr>
            <w:tcW w:w="2931" w:type="dxa"/>
            <w:shd w:val="clear" w:color="auto" w:fill="FFFFFF" w:themeFill="background1"/>
            <w:vAlign w:val="center"/>
          </w:tcPr>
          <w:p w14:paraId="036FA0EB" w14:textId="77777777" w:rsidR="00024F7B" w:rsidRPr="00DB2249" w:rsidRDefault="00F86DB6" w:rsidP="00024F7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1: Communicating and Literacy"/>
                <w:tag w:val="PLU 1: Communicating and Literacy"/>
                <w:id w:val="2127031682"/>
                <w:placeholder>
                  <w:docPart w:val="396A4E1DFB524E9FA6E16BF7819F5017"/>
                </w:placeholder>
                <w:temporary/>
                <w:showingPlcHdr/>
                <w15:color w:val="FF9900"/>
                <w:dropDownList>
                  <w:listItem w:value="Choose an item."/>
                  <w:listItem w:displayText="1.1 Listen to obtain information relating to more than one option" w:value="1.1 Listen to obtain information relating to more than one option"/>
                  <w:listItem w:displayText="1.2 Ask questions to obtain information" w:value="1.2 Ask questions to obtain information"/>
                  <w:listItem w:displayText="1.3 Follow a series of spoken instructions under supervision" w:value="1.3 Follow a series of spoken instructions under supervision"/>
                  <w:listItem w:displayText="1.4 Express personal opinions, facts and feelings appropriately " w:value="1.4 Express personal opinions, facts and feelings appropriately "/>
                  <w:listItem w:displayText="1.5 Participate in practical, formal and informal communications" w:value="1.5 Participate in practical, formal and informal communications"/>
                  <w:listItem w:displayText="1.6 Listen to and respond to a range of stories" w:value="1.6 Listen to and respond to a range of stories"/>
                  <w:listItem w:displayText="1.7 Identify a range of non-verbal communication methods" w:value="1.7 Identify a range of non-verbal communication methods"/>
                  <w:listItem w:displayText="1.8 Use appropriate non-verbal behaviour in communicating a simple idea" w:value="1.8 Use appropriate non-verbal behaviour in communicating a simple idea"/>
                  <w:listItem w:displayText="1.9 Relay a response or request non-verbally" w:value="1.9 Relay a response or request non-verbally"/>
                  <w:listItem w:displayText="1.10 Respond to non-verbal signals and signs encountered in daily life" w:value="1.10 Respond to non-verbal signals and signs encountered in daily life"/>
                  <w:listItem w:displayText="1.11 Follow the sequence of non-verbal instructions or directions for a frequent activity" w:value="1.11 Follow the sequence of non-verbal instructions or directions for a frequent activity"/>
                  <w:listItem w:displayText="1.12 Read familiar words that are commonly used and personally relevant" w:value="1.12 Read familiar words that are commonly used and personally relevant"/>
                  <w:listItem w:displayText="1.13 Use simple rules and text conventions that support meaning" w:value="1.13 Use simple rules and text conventions that support meaning"/>
                  <w:listItem w:displayText="1.14 Interpret different forms of writing and text, including social signs and symbols" w:value="1.14 Interpret different forms of writing and text, including social signs and symbols"/>
                  <w:listItem w:displayText="1.15 Find key information from different forms of writing" w:value="1.15 Find key information from different forms of writing"/>
                  <w:listItem w:displayText="1.16 Use a range of reading strategies" w:value="1.16 Use a range of reading strategies"/>
                  <w:listItem w:displayText="1.17 Write/type notes and messages needed for simple tasks" w:value="1.17 Write/type notes and messages needed for simple tasks"/>
                  <w:listItem w:displayText="1.18 Write/type at least five sentences so that they convey meaning or information " w:value="1.18 Write/type at least five sentences so that they convey meaning or information"/>
                  <w:listItem w:displayText="1.19 Use the main rules of writing appropriately" w:value="1.19 Use the main rules of writing appropriately"/>
                  <w:listItem w:displayText="1.20 Use a range of spelling patterns" w:value="1.20 Use a range of spelling patterns"/>
                  <w:listItem w:displayText="1.21 Use a range of different forms of writing to suit purpose and audience " w:value="1.21 Use a range of different forms of writing to suit purpose and audience"/>
                  <w:listItem w:displayText="1.22 Participate in a performance or a presentation, e.g. presentation of a short drama piece to members of the class, performance of dance or music to parents" w:value="1.22 Participate in a performance or a presentation, e.g. presentation of a short drama piece to members of the class, performance of dance or music to parents"/>
                  <w:listItem w:displayText="1.23 Create a range of images using a variety of materials" w:value="1.23 Create a range of images using a variety of materials"/>
                  <w:listItem w:displayText="1.24 Produce a piece of work for display" w:value="1.24 Produce a piece of work for display"/>
                  <w:listItem w:displayText="1.25 Listen to a range of music and respond by discussing thoughts and feelings, e.g. favourite singer and say why they like their music" w:value="1.25 Listen to a range of music and respond by discussing thoughts and feelings, e.g. favourite singer and say why they like their music"/>
                  <w:listItem w:displayText="1.26 Use drama or dance to explore real and imaginary situations" w:value="1.26 Use drama or dance to explore real and imaginary situations"/>
                  <w:listItem w:displayText="1.27 Identify three everyday uses of technology, e.g. for learning, working, and for fun" w:value="1.27 Identify three everyday uses of technology, e.g. for learning, working, and for fun"/>
                  <w:listItem w:displayText="1.28 Use technology requiring not more than three functions, for personal, home and educational/workplace use, e.g. assistive technologies, mobile phone (pre-programmed numbers), photocopier, computer, camera, DVD/video player, household appliances" w:value="1.28 Use technology requiring not more than three functions, for personal, home and educational/workplace use, e.g. assistive technologies, mobile phone (pre-programmed numbers), photocopier, computer, camera, DVD/video player, household appliances"/>
                  <w:listItem w:displayText="1.29 Use technology to communicate in an activity with others" w:value="1.29 Use technology to communicate in an activity with others"/>
                  <w:listItem w:displayText="1.30 Use a new piece of ICT equipment" w:value="1.30 Use a new piece of ICT equipment"/>
                  <w:listItem w:displayText="1.31 Turn a personal computer on and off safely" w:value="1.31 Turn a personal computer on and off safely"/>
                  <w:listItem w:displayText="1.32 Identify the information symbols on a desktop" w:value="1.32 Identify the information symbols on a desktop"/>
                  <w:listItem w:displayText="1.33 Use frequently used keys appropriately" w:value="1.33 Use frequently used keys appropriately"/>
                  <w:listItem w:displayText="1.34 Use a software package, involving opening a package, entering and manipulating text/image/data, save to file, print and exit safely" w:value="1.34 Use a software package, involving opening a package, entering and manipulating text/image/data, save to file, print and exit safely"/>
                  <w:listItem w:displayText="1.35 Access a range of websites on the internet" w:value="1.35 Access a range of websites on the internet"/>
                  <w:listItem w:displayText="1.36 Find information for a project on the web" w:value="1.36 Find information for a project on the web"/>
                  <w:listItem w:displayText="1.37 Send and open an email" w:value="1.37 Send and open an email"/>
                </w:dropDownList>
              </w:sdtPr>
              <w:sdtEndPr/>
              <w:sdtContent>
                <w:r w:rsidR="00024F7B" w:rsidRPr="00DB2249">
                  <w:rPr>
                    <w:rStyle w:val="PlaceholderText"/>
                    <w:color w:val="auto"/>
                    <w:szCs w:val="20"/>
                  </w:rPr>
                  <w:t>Choose a PLU 1 Learning Outcome</w:t>
                </w:r>
                <w:r w:rsidR="00024F7B" w:rsidRPr="00DB2249">
                  <w:rPr>
                    <w:rFonts w:asciiTheme="majorHAnsi" w:eastAsia="Calibri" w:hAnsiTheme="majorHAnsi" w:cstheme="majorHAnsi"/>
                    <w:color w:val="auto"/>
                    <w:szCs w:val="20"/>
                    <w:lang w:val="en-GB"/>
                  </w:rPr>
                  <w:t xml:space="preserve"> </w:t>
                </w:r>
              </w:sdtContent>
            </w:sdt>
          </w:p>
        </w:tc>
      </w:tr>
      <w:tr w:rsidR="00024F7B" w:rsidRPr="00380F57" w14:paraId="6C8E42B8" w14:textId="77777777" w:rsidTr="00024F7B">
        <w:trPr>
          <w:trHeight w:val="955"/>
        </w:trPr>
        <w:tc>
          <w:tcPr>
            <w:tcW w:w="2300" w:type="dxa"/>
            <w:shd w:val="clear" w:color="auto" w:fill="00B050"/>
            <w:vAlign w:val="center"/>
          </w:tcPr>
          <w:p w14:paraId="120DAFEA" w14:textId="77777777" w:rsidR="00024F7B" w:rsidRDefault="00024F7B" w:rsidP="00024F7B">
            <w:pPr>
              <w:keepNext/>
              <w:keepLines/>
              <w:jc w:val="center"/>
              <w:outlineLvl w:val="0"/>
              <w:rPr>
                <w:rFonts w:asciiTheme="majorHAnsi" w:eastAsia="Calibri" w:hAnsiTheme="majorHAnsi" w:cstheme="majorHAnsi"/>
                <w:b/>
                <w:color w:val="FFFFFF" w:themeColor="background1"/>
                <w:sz w:val="22"/>
                <w:szCs w:val="22"/>
                <w:lang w:val="en-IE" w:eastAsia="en-IE"/>
              </w:rPr>
            </w:pPr>
            <w:r w:rsidRPr="0062023A">
              <w:rPr>
                <w:rFonts w:asciiTheme="majorHAnsi" w:eastAsia="Calibri" w:hAnsiTheme="majorHAnsi" w:cstheme="majorHAnsi"/>
                <w:b/>
                <w:color w:val="FFFFFF" w:themeColor="background1"/>
                <w:sz w:val="22"/>
                <w:szCs w:val="22"/>
                <w:lang w:val="en-IE" w:eastAsia="en-IE"/>
              </w:rPr>
              <w:t>Numeracy</w:t>
            </w:r>
          </w:p>
          <w:sdt>
            <w:sdtPr>
              <w:rPr>
                <w:rFonts w:asciiTheme="majorHAnsi" w:hAnsiTheme="majorHAnsi" w:cstheme="majorHAnsi"/>
                <w:szCs w:val="20"/>
              </w:rPr>
              <w:alias w:val="PLU 2: Numeracy"/>
              <w:tag w:val="PLU 2: Numeracy"/>
              <w:id w:val="156967044"/>
              <w:placeholder>
                <w:docPart w:val="4075648E884649DF95B2D9A6A1B11E21"/>
              </w:placeholder>
              <w:temporary/>
              <w:showingPlcHdr/>
              <w15:color w:val="339966"/>
              <w:dropDownList>
                <w:listItem w:value="Choose a PLU 2 Learning Outcome "/>
                <w:listItem w:displayText="2.1 Recognise frequently used Euro notes and coins" w:value="2.1 Recognise frequently used Euro notes and coins"/>
                <w:listItem w:displayText="2.2 Pay for an item correctly and count the change in a mock-up or real-life shopping transaction" w:value="2.2 Pay for an item correctly and count the change in a mock-up or real-life shopping transaction"/>
                <w:listItem w:displayText="2.3 Explain a shopping receipt, in relation to what was bought, money tendered and correct change given" w:value="2.3 Explain a shopping receipt, in relation to what was bought, money tendered and correct change given"/>
                <w:listItem w:displayText="2.4 Understand a common household bill in relation to the service provided, how much being charged and how can it be paid for" w:value="2.4 Understand a common household bill in relation to the service provided, how much being charged and how can it be paid for"/>
                <w:listItem w:displayText="2.5 Recognise the difference between using money to buy essential and luxury items" w:value="2.5 Recognise the difference between using money to buy essential and luxury items"/>
                <w:listItem w:displayText="2.6 Plan a personal budget for a week" w:value="2.6 Plan a personal budget for a week"/>
                <w:listItem w:displayText="2.7 Save a small amount of money each week to buy an item" w:value="2.7 Save a small amount of money each week to buy an item"/>
                <w:listItem w:displayText="2.8 Recognise numbers up to 100 in ℕ" w:value="2.8 Recognise numbers up to 100 in ℕ"/>
                <w:listItem w:displayText="2.9 Recognise place value in relation to units, tens and hundreds" w:value="2.9 Recognise place value in relation to units, tens and hundreds"/>
                <w:listItem w:displayText="2.10 Add two-digit whole numbers that total less than 100 in the context of an everyday situation" w:value="2.10 Add two-digit whole numbers that total less than 100 in the context of an everyday situation"/>
                <w:listItem w:displayText="2.11 Subtract two-digit whole numbers in the context of an everyday situation" w:value="2.11 Subtract two-digit whole numbers in the context of an everyday situation"/>
                <w:listItem w:displayText="2.12 Estimate quantities to the nearest value in broad terms" w:value="2.12 Estimate quantities to the nearest value in broad terms"/>
                <w:listItem w:displayText="2.13 Use appropriate words to describe temperature" w:value="2.13 Use appropriate words to describe temperature"/>
                <w:listItem w:displayText="2.14 Identify instruments used for indicating and adjusting temperature" w:value="2.14 Identify instruments used for indicating and adjusting temperature"/>
                <w:listItem w:displayText="2.15 Relate temperatures to everyday situations" w:value="2.15 Relate temperatures to everyday situations"/>
                <w:listItem w:displayText="2.16 Locate appropriate temperatures on a cooker dial" w:value="2.16 Locate appropriate temperatures on a cooker dial"/>
                <w:listItem w:displayText="2.17 Compare temperatures for the different times of the year" w:value="2.17 Compare temperatures for the different times of the year"/>
                <w:listItem w:displayText="2.18 Use appropriate vocabulary to describe the units of weight and capacity" w:value="2.18 Use appropriate vocabulary to describe the units of weight and capacity"/>
                <w:listItem w:displayText="2.19 Identify the marks for the units of weight and capacity" w:value="2.19 Identify the marks for the units of weight and capacity"/>
                <w:listItem w:displayText="2.20 List some examples of weight and capacity from daily life" w:value="2.20 List some examples of weight and capacity from daily life"/>
                <w:listItem w:displayText="2.21 Use a graduated vessel to work out the capacity of liquids" w:value="2.21 Use a graduated vessel to work out the capacity of liquids"/>
                <w:listItem w:displayText="2.22 Use a weighing scales to work out the weight of powders and solids" w:value="2.22 Use a weighing scales to work out the weight of powders and solids"/>
                <w:listItem w:displayText="2.23 Use appropriate vocabulary to describe the units in length and distance" w:value="2.23 Use appropriate vocabulary to describe the units in length and distance"/>
                <w:listItem w:displayText="2.24 Identify the units of length and distance on a ruler, metre stick and measuring tape" w:value="2.24 Identify the units of length and distance on a ruler, metre stick and measuring tape"/>
                <w:listItem w:displayText="2.25 Use a ruler to draw and measure different lengths of lines" w:value="2.25 Use a ruler to draw and measure different lengths of lines"/>
                <w:listItem w:displayText="2.26 Estimate the length of common objects" w:value="2.26 Estimate the length of common objects"/>
                <w:listItem w:displayText="2.27 Measure the length of common places" w:value="2.27 Measure the length of common places"/>
                <w:listItem w:displayText="2.28 Find digits 0-9 and the decimal point and necessary operations buttons (+, -, ×, ÷, =) on a calculator" w:value="2.28 Find digits 0-9 and the decimal point and necessary operations buttons (+, -, ×, ÷, =) on a calculator"/>
                <w:listItem w:displayText="2.29 Use a calculator to solve simple problems" w:value="2.29 Use a calculator to solve simple problems"/>
                <w:listItem w:displayText="2.30 Use a calculator to correct work which has been completed without the use of a calculator" w:value="2.30 Use a calculator to correct work which has been completed without the use of a calculator"/>
                <w:listItem w:displayText="2.31 Find and use a calculator on a mobile phone to work out how much several items will cost in a shopping trip" w:value="2.31 Find and use a calculator on a mobile phone to work out how much several items will cost in a shopping trip"/>
                <w:listItem w:displayText="2.32 Use appropriate vocabulary to describe direction" w:value="2.32 Use appropriate vocabulary to describe direction"/>
                <w:listItem w:displayText="2.33 Use a simple map to find a given location" w:value="2.33 Use a simple map to find a given location"/>
                <w:listItem w:displayText="2.34 Draw a simple map to give directions" w:value="2.34 Draw a simple map to give directions"/>
                <w:listItem w:displayText="2.35 Calculate the distance between two places on a map" w:value="2.35 Calculate the distance between two places on a map"/>
                <w:listItem w:displayText="2.36 Use the body or body parts to move in a given direction" w:value="2.36 Use the body or body parts to move in a given direction"/>
                <w:listItem w:displayText="2.37 Move a range of objects in given directions" w:value="2.37 Move a range of objects in given directions"/>
                <w:listItem w:displayText="2.38 Identify uses of data in everyday life2.38 Identify uses of data in everyday life" w:value="2.38 Identify uses of data in everyday life2.38 Identify uses of data in everyday life"/>
                <w:listItem w:displayText="2.39 Identify basic approaches to data collection" w:value="2.39 Identify basic approaches to data collection"/>
                <w:listItem w:displayText="2.40 Collect a range of data using one of the following: a survey, record sheet, tally system or audio-visual records" w:value="2.40 Collect a range of data using one of the following: a survey, record sheet, tally system or audio-visual records"/>
                <w:listItem w:displayText="2.41 Interpret basic data of two criteria" w:value="2.41 Interpret basic data of two criteria"/>
                <w:listItem w:displayText="2.42 Construct basic representations to communicate data with two criteria" w:value="2.42 Construct basic representations to communicate data with two criteria"/>
                <w:listItem w:displayText="2.43 Talk about /discuss information from basic data" w:value="2.43 Talk about /discuss information from basic data"/>
                <w:listItem w:displayText="2.44 Name common 2D and 3D shapes in everyday life" w:value="2.44 Name common 2D and 3D shapes in everyday life"/>
                <w:listItem w:displayText="2.45 Divide a line into two equal segments without measuring" w:value="2.45 Divide a line into two equal segments without measuring"/>
                <w:listItem w:displayText="2.46 Find axes of symmetry of familiar 2D shapes and figures, by folding and marking them" w:value="2.46 Find axes of symmetry of familiar 2D shapes and figures, by folding and marking them"/>
                <w:listItem w:displayText="2.47 List the properties of common 2D shapes and 3D forms" w:value="2.47 List the properties of common 2D shapes and 3D forms"/>
                <w:listItem w:displayText="2.48 Sort 2D and 3D shapes and forms in relation to size" w:value="2.48 Sort 2D and 3D shapes and forms in relation to size"/>
                <w:listItem w:displayText="2.49 Tell the time from an analogue clock for the hour, half hour and quarter hour" w:value="2.49 Tell the time from an analogue clock for the hour, half hour and quarter hour"/>
                <w:listItem w:displayText="2.50 Tell the time from a digital clock for the hour, half hour and quarter hour" w:value="2.50 Tell the time from a digital clock for the hour, half hour and quarter hour"/>
                <w:listItem w:displayText="2.51 Identify key times during the day, on the hour, half hour and quarter hour" w:value="2.51 Identify key times during the day, on the hour, half hour and quarter hour"/>
                <w:listItem w:displayText="2.52 Solve problems to work out the passage of time" w:value="2.52 Solve problems to work out the passage of time"/>
                <w:listItem w:displayText="2.53 Find a specified day or date on a calendar or timetable" w:value="2.53 Find a specified day or date on a calendar or timetable"/>
                <w:listItem w:displayText="2.54 Match months or activities with their seasons" w:value="2.54 Match months or activities with their seasons"/>
              </w:dropDownList>
            </w:sdtPr>
            <w:sdtEndPr/>
            <w:sdtContent>
              <w:p w14:paraId="3222681E" w14:textId="77777777" w:rsidR="00024F7B" w:rsidRPr="001B7494" w:rsidRDefault="00024F7B" w:rsidP="00024F7B">
                <w:pPr>
                  <w:keepNext/>
                  <w:keepLines/>
                  <w:jc w:val="center"/>
                  <w:outlineLvl w:val="0"/>
                  <w:rPr>
                    <w:rFonts w:asciiTheme="majorHAnsi" w:hAnsiTheme="majorHAnsi" w:cstheme="majorHAnsi"/>
                    <w:szCs w:val="20"/>
                  </w:rPr>
                </w:pPr>
                <w:r w:rsidRPr="00DB2249">
                  <w:rPr>
                    <w:rStyle w:val="PlaceholderText"/>
                    <w:color w:val="auto"/>
                    <w:szCs w:val="20"/>
                  </w:rPr>
                  <w:t>Choose a PLU 2 Learning Outcome</w:t>
                </w:r>
              </w:p>
            </w:sdtContent>
          </w:sdt>
        </w:tc>
        <w:tc>
          <w:tcPr>
            <w:tcW w:w="2925" w:type="dxa"/>
            <w:shd w:val="clear" w:color="auto" w:fill="FFFFFF" w:themeFill="background1"/>
            <w:vAlign w:val="center"/>
          </w:tcPr>
          <w:sdt>
            <w:sdtPr>
              <w:rPr>
                <w:rFonts w:asciiTheme="majorHAnsi" w:hAnsiTheme="majorHAnsi" w:cstheme="majorHAnsi"/>
                <w:szCs w:val="20"/>
              </w:rPr>
              <w:alias w:val="PLU 2: Numeracy"/>
              <w:tag w:val="PLU 2: Numeracy"/>
              <w:id w:val="-786736922"/>
              <w:placeholder>
                <w:docPart w:val="287A8A798FFD475F9B4D6AB825CE7335"/>
              </w:placeholder>
              <w:temporary/>
              <w:showingPlcHdr/>
              <w15:color w:val="339966"/>
              <w:dropDownList>
                <w:listItem w:value="Choose a PLU 2 Learning Outcome "/>
                <w:listItem w:displayText="2.1 Recognise frequently used Euro notes and coins" w:value="2.1 Recognise frequently used Euro notes and coins"/>
                <w:listItem w:displayText="2.2 Pay for an item correctly and count the change in a mock-up or real-life shopping transaction" w:value="2.2 Pay for an item correctly and count the change in a mock-up or real-life shopping transaction"/>
                <w:listItem w:displayText="2.3 Explain a shopping receipt, in relation to what was bought, money tendered and correct change given" w:value="2.3 Explain a shopping receipt, in relation to what was bought, money tendered and correct change given"/>
                <w:listItem w:displayText="2.4 Understand a common household bill in relation to the service provided, how much being charged and how can it be paid for" w:value="2.4 Understand a common household bill in relation to the service provided, how much being charged and how can it be paid for"/>
                <w:listItem w:displayText="2.5 Recognise the difference between using money to buy essential and luxury items" w:value="2.5 Recognise the difference between using money to buy essential and luxury items"/>
                <w:listItem w:displayText="2.6 Plan a personal budget for a week" w:value="2.6 Plan a personal budget for a week"/>
                <w:listItem w:displayText="2.7 Save a small amount of money each week to buy an item" w:value="2.7 Save a small amount of money each week to buy an item"/>
                <w:listItem w:displayText="2.8 Recognise numbers up to 100 in ℕ" w:value="2.8 Recognise numbers up to 100 in ℕ"/>
                <w:listItem w:displayText="2.9 Recognise place value in relation to units, tens and hundreds" w:value="2.9 Recognise place value in relation to units, tens and hundreds"/>
                <w:listItem w:displayText="2.10 Add two-digit whole numbers that total less than 100 in the context of an everyday situation" w:value="2.10 Add two-digit whole numbers that total less than 100 in the context of an everyday situation"/>
                <w:listItem w:displayText="2.11 Subtract two-digit whole numbers in the context of an everyday situation" w:value="2.11 Subtract two-digit whole numbers in the context of an everyday situation"/>
                <w:listItem w:displayText="2.12 Estimate quantities to the nearest value in broad terms" w:value="2.12 Estimate quantities to the nearest value in broad terms"/>
                <w:listItem w:displayText="2.13 Use appropriate words to describe temperature" w:value="2.13 Use appropriate words to describe temperature"/>
                <w:listItem w:displayText="2.14 Identify instruments used for indicating and adjusting temperature" w:value="2.14 Identify instruments used for indicating and adjusting temperature"/>
                <w:listItem w:displayText="2.15 Relate temperatures to everyday situations" w:value="2.15 Relate temperatures to everyday situations"/>
                <w:listItem w:displayText="2.16 Locate appropriate temperatures on a cooker dial" w:value="2.16 Locate appropriate temperatures on a cooker dial"/>
                <w:listItem w:displayText="2.17 Compare temperatures for the different times of the year" w:value="2.17 Compare temperatures for the different times of the year"/>
                <w:listItem w:displayText="2.18 Use appropriate vocabulary to describe the units of weight and capacity" w:value="2.18 Use appropriate vocabulary to describe the units of weight and capacity"/>
                <w:listItem w:displayText="2.19 Identify the marks for the units of weight and capacity" w:value="2.19 Identify the marks for the units of weight and capacity"/>
                <w:listItem w:displayText="2.20 List some examples of weight and capacity from daily life" w:value="2.20 List some examples of weight and capacity from daily life"/>
                <w:listItem w:displayText="2.21 Use a graduated vessel to work out the capacity of liquids" w:value="2.21 Use a graduated vessel to work out the capacity of liquids"/>
                <w:listItem w:displayText="2.22 Use a weighing scales to work out the weight of powders and solids" w:value="2.22 Use a weighing scales to work out the weight of powders and solids"/>
                <w:listItem w:displayText="2.23 Use appropriate vocabulary to describe the units in length and distance" w:value="2.23 Use appropriate vocabulary to describe the units in length and distance"/>
                <w:listItem w:displayText="2.24 Identify the units of length and distance on a ruler, metre stick and measuring tape" w:value="2.24 Identify the units of length and distance on a ruler, metre stick and measuring tape"/>
                <w:listItem w:displayText="2.25 Use a ruler to draw and measure different lengths of lines" w:value="2.25 Use a ruler to draw and measure different lengths of lines"/>
                <w:listItem w:displayText="2.26 Estimate the length of common objects" w:value="2.26 Estimate the length of common objects"/>
                <w:listItem w:displayText="2.27 Measure the length of common places" w:value="2.27 Measure the length of common places"/>
                <w:listItem w:displayText="2.28 Find digits 0-9 and the decimal point and necessary operations buttons (+, -, ×, ÷, =) on a calculator" w:value="2.28 Find digits 0-9 and the decimal point and necessary operations buttons (+, -, ×, ÷, =) on a calculator"/>
                <w:listItem w:displayText="2.29 Use a calculator to solve simple problems" w:value="2.29 Use a calculator to solve simple problems"/>
                <w:listItem w:displayText="2.30 Use a calculator to correct work which has been completed without the use of a calculator" w:value="2.30 Use a calculator to correct work which has been completed without the use of a calculator"/>
                <w:listItem w:displayText="2.31 Find and use a calculator on a mobile phone to work out how much several items will cost in a shopping trip" w:value="2.31 Find and use a calculator on a mobile phone to work out how much several items will cost in a shopping trip"/>
                <w:listItem w:displayText="2.32 Use appropriate vocabulary to describe direction" w:value="2.32 Use appropriate vocabulary to describe direction"/>
                <w:listItem w:displayText="2.33 Use a simple map to find a given location" w:value="2.33 Use a simple map to find a given location"/>
                <w:listItem w:displayText="2.34 Draw a simple map to give directions" w:value="2.34 Draw a simple map to give directions"/>
                <w:listItem w:displayText="2.35 Calculate the distance between two places on a map" w:value="2.35 Calculate the distance between two places on a map"/>
                <w:listItem w:displayText="2.36 Use the body or body parts to move in a given direction" w:value="2.36 Use the body or body parts to move in a given direction"/>
                <w:listItem w:displayText="2.37 Move a range of objects in given directions" w:value="2.37 Move a range of objects in given directions"/>
                <w:listItem w:displayText="2.38 Identify uses of data in everyday life2.38 Identify uses of data in everyday life" w:value="2.38 Identify uses of data in everyday life2.38 Identify uses of data in everyday life"/>
                <w:listItem w:displayText="2.39 Identify basic approaches to data collection" w:value="2.39 Identify basic approaches to data collection"/>
                <w:listItem w:displayText="2.40 Collect a range of data using one of the following: a survey, record sheet, tally system or audio-visual records" w:value="2.40 Collect a range of data using one of the following: a survey, record sheet, tally system or audio-visual records"/>
                <w:listItem w:displayText="2.41 Interpret basic data of two criteria" w:value="2.41 Interpret basic data of two criteria"/>
                <w:listItem w:displayText="2.42 Construct basic representations to communicate data with two criteria" w:value="2.42 Construct basic representations to communicate data with two criteria"/>
                <w:listItem w:displayText="2.43 Talk about /discuss information from basic data" w:value="2.43 Talk about /discuss information from basic data"/>
                <w:listItem w:displayText="2.44 Name common 2D and 3D shapes in everyday life" w:value="2.44 Name common 2D and 3D shapes in everyday life"/>
                <w:listItem w:displayText="2.45 Divide a line into two equal segments without measuring" w:value="2.45 Divide a line into two equal segments without measuring"/>
                <w:listItem w:displayText="2.46 Find axes of symmetry of familiar 2D shapes and figures, by folding and marking them" w:value="2.46 Find axes of symmetry of familiar 2D shapes and figures, by folding and marking them"/>
                <w:listItem w:displayText="2.47 List the properties of common 2D shapes and 3D forms" w:value="2.47 List the properties of common 2D shapes and 3D forms"/>
                <w:listItem w:displayText="2.48 Sort 2D and 3D shapes and forms in relation to size" w:value="2.48 Sort 2D and 3D shapes and forms in relation to size"/>
                <w:listItem w:displayText="2.49 Tell the time from an analogue clock for the hour, half hour and quarter hour" w:value="2.49 Tell the time from an analogue clock for the hour, half hour and quarter hour"/>
                <w:listItem w:displayText="2.50 Tell the time from a digital clock for the hour, half hour and quarter hour" w:value="2.50 Tell the time from a digital clock for the hour, half hour and quarter hour"/>
                <w:listItem w:displayText="2.51 Identify key times during the day, on the hour, half hour and quarter hour" w:value="2.51 Identify key times during the day, on the hour, half hour and quarter hour"/>
                <w:listItem w:displayText="2.52 Solve problems to work out the passage of time" w:value="2.52 Solve problems to work out the passage of time"/>
                <w:listItem w:displayText="2.53 Find a specified day or date on a calendar or timetable" w:value="2.53 Find a specified day or date on a calendar or timetable"/>
                <w:listItem w:displayText="2.54 Match months or activities with their seasons" w:value="2.54 Match months or activities with their seasons"/>
              </w:dropDownList>
            </w:sdtPr>
            <w:sdtEndPr/>
            <w:sdtContent>
              <w:p w14:paraId="6D012502" w14:textId="77777777" w:rsidR="00024F7B" w:rsidRPr="00DB2249" w:rsidRDefault="00024F7B" w:rsidP="00024F7B">
                <w:pPr>
                  <w:keepNext/>
                  <w:keepLines/>
                  <w:outlineLvl w:val="0"/>
                  <w:rPr>
                    <w:rFonts w:asciiTheme="majorHAnsi" w:hAnsiTheme="majorHAnsi" w:cstheme="majorHAnsi"/>
                    <w:szCs w:val="20"/>
                  </w:rPr>
                </w:pPr>
                <w:r w:rsidRPr="00DB2249">
                  <w:rPr>
                    <w:rStyle w:val="PlaceholderText"/>
                    <w:color w:val="auto"/>
                    <w:szCs w:val="20"/>
                  </w:rPr>
                  <w:t>Choose a PLU 2 Learning Outcome</w:t>
                </w:r>
              </w:p>
            </w:sdtContent>
          </w:sdt>
        </w:tc>
        <w:tc>
          <w:tcPr>
            <w:tcW w:w="2925" w:type="dxa"/>
            <w:shd w:val="clear" w:color="auto" w:fill="FFFFFF" w:themeFill="background1"/>
            <w:vAlign w:val="center"/>
          </w:tcPr>
          <w:sdt>
            <w:sdtPr>
              <w:rPr>
                <w:rFonts w:asciiTheme="majorHAnsi" w:hAnsiTheme="majorHAnsi" w:cstheme="majorHAnsi"/>
                <w:szCs w:val="20"/>
              </w:rPr>
              <w:alias w:val="PLU 2: Numeracy"/>
              <w:tag w:val="PLU 2: Numeracy"/>
              <w:id w:val="-522779921"/>
              <w:placeholder>
                <w:docPart w:val="BEB5341C6E44456CBFD2673877B7DDA4"/>
              </w:placeholder>
              <w:temporary/>
              <w:showingPlcHdr/>
              <w15:color w:val="339966"/>
              <w:dropDownList>
                <w:listItem w:value="Choose a PLU 2 Learning Outcome "/>
                <w:listItem w:displayText="2.1 Recognise frequently used Euro notes and coins" w:value="2.1 Recognise frequently used Euro notes and coins"/>
                <w:listItem w:displayText="2.2 Pay for an item correctly and count the change in a mock-up or real-life shopping transaction" w:value="2.2 Pay for an item correctly and count the change in a mock-up or real-life shopping transaction"/>
                <w:listItem w:displayText="2.3 Explain a shopping receipt, in relation to what was bought, money tendered and correct change given" w:value="2.3 Explain a shopping receipt, in relation to what was bought, money tendered and correct change given"/>
                <w:listItem w:displayText="2.4 Understand a common household bill in relation to the service provided, how much being charged and how can it be paid for" w:value="2.4 Understand a common household bill in relation to the service provided, how much being charged and how can it be paid for"/>
                <w:listItem w:displayText="2.5 Recognise the difference between using money to buy essential and luxury items" w:value="2.5 Recognise the difference between using money to buy essential and luxury items"/>
                <w:listItem w:displayText="2.6 Plan a personal budget for a week" w:value="2.6 Plan a personal budget for a week"/>
                <w:listItem w:displayText="2.7 Save a small amount of money each week to buy an item" w:value="2.7 Save a small amount of money each week to buy an item"/>
                <w:listItem w:displayText="2.8 Recognise numbers up to 100 in ℕ" w:value="2.8 Recognise numbers up to 100 in ℕ"/>
                <w:listItem w:displayText="2.9 Recognise place value in relation to units, tens and hundreds" w:value="2.9 Recognise place value in relation to units, tens and hundreds"/>
                <w:listItem w:displayText="2.10 Add two-digit whole numbers that total less than 100 in the context of an everyday situation" w:value="2.10 Add two-digit whole numbers that total less than 100 in the context of an everyday situation"/>
                <w:listItem w:displayText="2.11 Subtract two-digit whole numbers in the context of an everyday situation" w:value="2.11 Subtract two-digit whole numbers in the context of an everyday situation"/>
                <w:listItem w:displayText="2.12 Estimate quantities to the nearest value in broad terms" w:value="2.12 Estimate quantities to the nearest value in broad terms"/>
                <w:listItem w:displayText="2.13 Use appropriate words to describe temperature" w:value="2.13 Use appropriate words to describe temperature"/>
                <w:listItem w:displayText="2.14 Identify instruments used for indicating and adjusting temperature" w:value="2.14 Identify instruments used for indicating and adjusting temperature"/>
                <w:listItem w:displayText="2.15 Relate temperatures to everyday situations" w:value="2.15 Relate temperatures to everyday situations"/>
                <w:listItem w:displayText="2.16 Locate appropriate temperatures on a cooker dial" w:value="2.16 Locate appropriate temperatures on a cooker dial"/>
                <w:listItem w:displayText="2.17 Compare temperatures for the different times of the year" w:value="2.17 Compare temperatures for the different times of the year"/>
                <w:listItem w:displayText="2.18 Use appropriate vocabulary to describe the units of weight and capacity" w:value="2.18 Use appropriate vocabulary to describe the units of weight and capacity"/>
                <w:listItem w:displayText="2.19 Identify the marks for the units of weight and capacity" w:value="2.19 Identify the marks for the units of weight and capacity"/>
                <w:listItem w:displayText="2.20 List some examples of weight and capacity from daily life" w:value="2.20 List some examples of weight and capacity from daily life"/>
                <w:listItem w:displayText="2.21 Use a graduated vessel to work out the capacity of liquids" w:value="2.21 Use a graduated vessel to work out the capacity of liquids"/>
                <w:listItem w:displayText="2.22 Use a weighing scales to work out the weight of powders and solids" w:value="2.22 Use a weighing scales to work out the weight of powders and solids"/>
                <w:listItem w:displayText="2.23 Use appropriate vocabulary to describe the units in length and distance" w:value="2.23 Use appropriate vocabulary to describe the units in length and distance"/>
                <w:listItem w:displayText="2.24 Identify the units of length and distance on a ruler, metre stick and measuring tape" w:value="2.24 Identify the units of length and distance on a ruler, metre stick and measuring tape"/>
                <w:listItem w:displayText="2.25 Use a ruler to draw and measure different lengths of lines" w:value="2.25 Use a ruler to draw and measure different lengths of lines"/>
                <w:listItem w:displayText="2.26 Estimate the length of common objects" w:value="2.26 Estimate the length of common objects"/>
                <w:listItem w:displayText="2.27 Measure the length of common places" w:value="2.27 Measure the length of common places"/>
                <w:listItem w:displayText="2.28 Find digits 0-9 and the decimal point and necessary operations buttons (+, -, ×, ÷, =) on a calculator" w:value="2.28 Find digits 0-9 and the decimal point and necessary operations buttons (+, -, ×, ÷, =) on a calculator"/>
                <w:listItem w:displayText="2.29 Use a calculator to solve simple problems" w:value="2.29 Use a calculator to solve simple problems"/>
                <w:listItem w:displayText="2.30 Use a calculator to correct work which has been completed without the use of a calculator" w:value="2.30 Use a calculator to correct work which has been completed without the use of a calculator"/>
                <w:listItem w:displayText="2.31 Find and use a calculator on a mobile phone to work out how much several items will cost in a shopping trip" w:value="2.31 Find and use a calculator on a mobile phone to work out how much several items will cost in a shopping trip"/>
                <w:listItem w:displayText="2.32 Use appropriate vocabulary to describe direction" w:value="2.32 Use appropriate vocabulary to describe direction"/>
                <w:listItem w:displayText="2.33 Use a simple map to find a given location" w:value="2.33 Use a simple map to find a given location"/>
                <w:listItem w:displayText="2.34 Draw a simple map to give directions" w:value="2.34 Draw a simple map to give directions"/>
                <w:listItem w:displayText="2.35 Calculate the distance between two places on a map" w:value="2.35 Calculate the distance between two places on a map"/>
                <w:listItem w:displayText="2.36 Use the body or body parts to move in a given direction" w:value="2.36 Use the body or body parts to move in a given direction"/>
                <w:listItem w:displayText="2.37 Move a range of objects in given directions" w:value="2.37 Move a range of objects in given directions"/>
                <w:listItem w:displayText="2.38 Identify uses of data in everyday life2.38 Identify uses of data in everyday life" w:value="2.38 Identify uses of data in everyday life2.38 Identify uses of data in everyday life"/>
                <w:listItem w:displayText="2.39 Identify basic approaches to data collection" w:value="2.39 Identify basic approaches to data collection"/>
                <w:listItem w:displayText="2.40 Collect a range of data using one of the following: a survey, record sheet, tally system or audio-visual records" w:value="2.40 Collect a range of data using one of the following: a survey, record sheet, tally system or audio-visual records"/>
                <w:listItem w:displayText="2.41 Interpret basic data of two criteria" w:value="2.41 Interpret basic data of two criteria"/>
                <w:listItem w:displayText="2.42 Construct basic representations to communicate data with two criteria" w:value="2.42 Construct basic representations to communicate data with two criteria"/>
                <w:listItem w:displayText="2.43 Talk about /discuss information from basic data" w:value="2.43 Talk about /discuss information from basic data"/>
                <w:listItem w:displayText="2.44 Name common 2D and 3D shapes in everyday life" w:value="2.44 Name common 2D and 3D shapes in everyday life"/>
                <w:listItem w:displayText="2.45 Divide a line into two equal segments without measuring" w:value="2.45 Divide a line into two equal segments without measuring"/>
                <w:listItem w:displayText="2.46 Find axes of symmetry of familiar 2D shapes and figures, by folding and marking them" w:value="2.46 Find axes of symmetry of familiar 2D shapes and figures, by folding and marking them"/>
                <w:listItem w:displayText="2.47 List the properties of common 2D shapes and 3D forms" w:value="2.47 List the properties of common 2D shapes and 3D forms"/>
                <w:listItem w:displayText="2.48 Sort 2D and 3D shapes and forms in relation to size" w:value="2.48 Sort 2D and 3D shapes and forms in relation to size"/>
                <w:listItem w:displayText="2.49 Tell the time from an analogue clock for the hour, half hour and quarter hour" w:value="2.49 Tell the time from an analogue clock for the hour, half hour and quarter hour"/>
                <w:listItem w:displayText="2.50 Tell the time from a digital clock for the hour, half hour and quarter hour" w:value="2.50 Tell the time from a digital clock for the hour, half hour and quarter hour"/>
                <w:listItem w:displayText="2.51 Identify key times during the day, on the hour, half hour and quarter hour" w:value="2.51 Identify key times during the day, on the hour, half hour and quarter hour"/>
                <w:listItem w:displayText="2.52 Solve problems to work out the passage of time" w:value="2.52 Solve problems to work out the passage of time"/>
                <w:listItem w:displayText="2.53 Find a specified day or date on a calendar or timetable" w:value="2.53 Find a specified day or date on a calendar or timetable"/>
                <w:listItem w:displayText="2.54 Match months or activities with their seasons" w:value="2.54 Match months or activities with their seasons"/>
              </w:dropDownList>
            </w:sdtPr>
            <w:sdtEndPr/>
            <w:sdtContent>
              <w:p w14:paraId="5FF59CF5" w14:textId="77777777" w:rsidR="00024F7B" w:rsidRPr="001B7494" w:rsidRDefault="00024F7B" w:rsidP="00024F7B">
                <w:pPr>
                  <w:keepNext/>
                  <w:keepLines/>
                  <w:outlineLvl w:val="0"/>
                  <w:rPr>
                    <w:rFonts w:asciiTheme="majorHAnsi" w:hAnsiTheme="majorHAnsi" w:cstheme="majorHAnsi"/>
                    <w:szCs w:val="20"/>
                  </w:rPr>
                </w:pPr>
                <w:r w:rsidRPr="00DB2249">
                  <w:rPr>
                    <w:rStyle w:val="PlaceholderText"/>
                    <w:color w:val="auto"/>
                    <w:szCs w:val="20"/>
                  </w:rPr>
                  <w:t>Choose a PLU 2 Learning Outcome</w:t>
                </w:r>
              </w:p>
            </w:sdtContent>
          </w:sdt>
        </w:tc>
        <w:tc>
          <w:tcPr>
            <w:tcW w:w="2931" w:type="dxa"/>
            <w:shd w:val="clear" w:color="auto" w:fill="FFFFFF" w:themeFill="background1"/>
            <w:vAlign w:val="center"/>
          </w:tcPr>
          <w:sdt>
            <w:sdtPr>
              <w:rPr>
                <w:rFonts w:asciiTheme="majorHAnsi" w:hAnsiTheme="majorHAnsi" w:cstheme="majorHAnsi"/>
                <w:szCs w:val="20"/>
              </w:rPr>
              <w:alias w:val="PLU 2: Numeracy"/>
              <w:tag w:val="PLU 2: Numeracy"/>
              <w:id w:val="-261303247"/>
              <w:placeholder>
                <w:docPart w:val="2D715295353C4DDEB884AE9F48C45BFA"/>
              </w:placeholder>
              <w:temporary/>
              <w:showingPlcHdr/>
              <w15:color w:val="339966"/>
              <w:dropDownList>
                <w:listItem w:value="Choose a PLU 2 Learning Outcome "/>
                <w:listItem w:displayText="2.1 Recognise frequently used Euro notes and coins" w:value="2.1 Recognise frequently used Euro notes and coins"/>
                <w:listItem w:displayText="2.2 Pay for an item correctly and count the change in a mock-up or real-life shopping transaction" w:value="2.2 Pay for an item correctly and count the change in a mock-up or real-life shopping transaction"/>
                <w:listItem w:displayText="2.3 Explain a shopping receipt, in relation to what was bought, money tendered and correct change given" w:value="2.3 Explain a shopping receipt, in relation to what was bought, money tendered and correct change given"/>
                <w:listItem w:displayText="2.4 Understand a common household bill in relation to the service provided, how much being charged and how can it be paid for" w:value="2.4 Understand a common household bill in relation to the service provided, how much being charged and how can it be paid for"/>
                <w:listItem w:displayText="2.5 Recognise the difference between using money to buy essential and luxury items" w:value="2.5 Recognise the difference between using money to buy essential and luxury items"/>
                <w:listItem w:displayText="2.6 Plan a personal budget for a week" w:value="2.6 Plan a personal budget for a week"/>
                <w:listItem w:displayText="2.7 Save a small amount of money each week to buy an item" w:value="2.7 Save a small amount of money each week to buy an item"/>
                <w:listItem w:displayText="2.8 Recognise numbers up to 100 in ℕ" w:value="2.8 Recognise numbers up to 100 in ℕ"/>
                <w:listItem w:displayText="2.9 Recognise place value in relation to units, tens and hundreds" w:value="2.9 Recognise place value in relation to units, tens and hundreds"/>
                <w:listItem w:displayText="2.10 Add two-digit whole numbers that total less than 100 in the context of an everyday situation" w:value="2.10 Add two-digit whole numbers that total less than 100 in the context of an everyday situation"/>
                <w:listItem w:displayText="2.11 Subtract two-digit whole numbers in the context of an everyday situation" w:value="2.11 Subtract two-digit whole numbers in the context of an everyday situation"/>
                <w:listItem w:displayText="2.12 Estimate quantities to the nearest value in broad terms" w:value="2.12 Estimate quantities to the nearest value in broad terms"/>
                <w:listItem w:displayText="2.13 Use appropriate words to describe temperature" w:value="2.13 Use appropriate words to describe temperature"/>
                <w:listItem w:displayText="2.14 Identify instruments used for indicating and adjusting temperature" w:value="2.14 Identify instruments used for indicating and adjusting temperature"/>
                <w:listItem w:displayText="2.15 Relate temperatures to everyday situations" w:value="2.15 Relate temperatures to everyday situations"/>
                <w:listItem w:displayText="2.16 Locate appropriate temperatures on a cooker dial" w:value="2.16 Locate appropriate temperatures on a cooker dial"/>
                <w:listItem w:displayText="2.17 Compare temperatures for the different times of the year" w:value="2.17 Compare temperatures for the different times of the year"/>
                <w:listItem w:displayText="2.18 Use appropriate vocabulary to describe the units of weight and capacity" w:value="2.18 Use appropriate vocabulary to describe the units of weight and capacity"/>
                <w:listItem w:displayText="2.19 Identify the marks for the units of weight and capacity" w:value="2.19 Identify the marks for the units of weight and capacity"/>
                <w:listItem w:displayText="2.20 List some examples of weight and capacity from daily life" w:value="2.20 List some examples of weight and capacity from daily life"/>
                <w:listItem w:displayText="2.21 Use a graduated vessel to work out the capacity of liquids" w:value="2.21 Use a graduated vessel to work out the capacity of liquids"/>
                <w:listItem w:displayText="2.22 Use a weighing scales to work out the weight of powders and solids" w:value="2.22 Use a weighing scales to work out the weight of powders and solids"/>
                <w:listItem w:displayText="2.23 Use appropriate vocabulary to describe the units in length and distance" w:value="2.23 Use appropriate vocabulary to describe the units in length and distance"/>
                <w:listItem w:displayText="2.24 Identify the units of length and distance on a ruler, metre stick and measuring tape" w:value="2.24 Identify the units of length and distance on a ruler, metre stick and measuring tape"/>
                <w:listItem w:displayText="2.25 Use a ruler to draw and measure different lengths of lines" w:value="2.25 Use a ruler to draw and measure different lengths of lines"/>
                <w:listItem w:displayText="2.26 Estimate the length of common objects" w:value="2.26 Estimate the length of common objects"/>
                <w:listItem w:displayText="2.27 Measure the length of common places" w:value="2.27 Measure the length of common places"/>
                <w:listItem w:displayText="2.28 Find digits 0-9 and the decimal point and necessary operations buttons (+, -, ×, ÷, =) on a calculator" w:value="2.28 Find digits 0-9 and the decimal point and necessary operations buttons (+, -, ×, ÷, =) on a calculator"/>
                <w:listItem w:displayText="2.29 Use a calculator to solve simple problems" w:value="2.29 Use a calculator to solve simple problems"/>
                <w:listItem w:displayText="2.30 Use a calculator to correct work which has been completed without the use of a calculator" w:value="2.30 Use a calculator to correct work which has been completed without the use of a calculator"/>
                <w:listItem w:displayText="2.31 Find and use a calculator on a mobile phone to work out how much several items will cost in a shopping trip" w:value="2.31 Find and use a calculator on a mobile phone to work out how much several items will cost in a shopping trip"/>
                <w:listItem w:displayText="2.32 Use appropriate vocabulary to describe direction" w:value="2.32 Use appropriate vocabulary to describe direction"/>
                <w:listItem w:displayText="2.33 Use a simple map to find a given location" w:value="2.33 Use a simple map to find a given location"/>
                <w:listItem w:displayText="2.34 Draw a simple map to give directions" w:value="2.34 Draw a simple map to give directions"/>
                <w:listItem w:displayText="2.35 Calculate the distance between two places on a map" w:value="2.35 Calculate the distance between two places on a map"/>
                <w:listItem w:displayText="2.36 Use the body or body parts to move in a given direction" w:value="2.36 Use the body or body parts to move in a given direction"/>
                <w:listItem w:displayText="2.37 Move a range of objects in given directions" w:value="2.37 Move a range of objects in given directions"/>
                <w:listItem w:displayText="2.38 Identify uses of data in everyday life2.38 Identify uses of data in everyday life" w:value="2.38 Identify uses of data in everyday life2.38 Identify uses of data in everyday life"/>
                <w:listItem w:displayText="2.39 Identify basic approaches to data collection" w:value="2.39 Identify basic approaches to data collection"/>
                <w:listItem w:displayText="2.40 Collect a range of data using one of the following: a survey, record sheet, tally system or audio-visual records" w:value="2.40 Collect a range of data using one of the following: a survey, record sheet, tally system or audio-visual records"/>
                <w:listItem w:displayText="2.41 Interpret basic data of two criteria" w:value="2.41 Interpret basic data of two criteria"/>
                <w:listItem w:displayText="2.42 Construct basic representations to communicate data with two criteria" w:value="2.42 Construct basic representations to communicate data with two criteria"/>
                <w:listItem w:displayText="2.43 Talk about /discuss information from basic data" w:value="2.43 Talk about /discuss information from basic data"/>
                <w:listItem w:displayText="2.44 Name common 2D and 3D shapes in everyday life" w:value="2.44 Name common 2D and 3D shapes in everyday life"/>
                <w:listItem w:displayText="2.45 Divide a line into two equal segments without measuring" w:value="2.45 Divide a line into two equal segments without measuring"/>
                <w:listItem w:displayText="2.46 Find axes of symmetry of familiar 2D shapes and figures, by folding and marking them" w:value="2.46 Find axes of symmetry of familiar 2D shapes and figures, by folding and marking them"/>
                <w:listItem w:displayText="2.47 List the properties of common 2D shapes and 3D forms" w:value="2.47 List the properties of common 2D shapes and 3D forms"/>
                <w:listItem w:displayText="2.48 Sort 2D and 3D shapes and forms in relation to size" w:value="2.48 Sort 2D and 3D shapes and forms in relation to size"/>
                <w:listItem w:displayText="2.49 Tell the time from an analogue clock for the hour, half hour and quarter hour" w:value="2.49 Tell the time from an analogue clock for the hour, half hour and quarter hour"/>
                <w:listItem w:displayText="2.50 Tell the time from a digital clock for the hour, half hour and quarter hour" w:value="2.50 Tell the time from a digital clock for the hour, half hour and quarter hour"/>
                <w:listItem w:displayText="2.51 Identify key times during the day, on the hour, half hour and quarter hour" w:value="2.51 Identify key times during the day, on the hour, half hour and quarter hour"/>
                <w:listItem w:displayText="2.52 Solve problems to work out the passage of time" w:value="2.52 Solve problems to work out the passage of time"/>
                <w:listItem w:displayText="2.53 Find a specified day or date on a calendar or timetable" w:value="2.53 Find a specified day or date on a calendar or timetable"/>
                <w:listItem w:displayText="2.54 Match months or activities with their seasons" w:value="2.54 Match months or activities with their seasons"/>
              </w:dropDownList>
            </w:sdtPr>
            <w:sdtEndPr/>
            <w:sdtContent>
              <w:p w14:paraId="6C935E1C" w14:textId="77777777" w:rsidR="00024F7B" w:rsidRPr="001B7494" w:rsidRDefault="00024F7B" w:rsidP="00024F7B">
                <w:pPr>
                  <w:keepNext/>
                  <w:keepLines/>
                  <w:outlineLvl w:val="0"/>
                  <w:rPr>
                    <w:rFonts w:asciiTheme="majorHAnsi" w:hAnsiTheme="majorHAnsi" w:cstheme="majorHAnsi"/>
                    <w:szCs w:val="20"/>
                  </w:rPr>
                </w:pPr>
                <w:r w:rsidRPr="00DB2249">
                  <w:rPr>
                    <w:rStyle w:val="PlaceholderText"/>
                    <w:color w:val="auto"/>
                    <w:szCs w:val="20"/>
                  </w:rPr>
                  <w:t>Choose a PLU 2 Learning Outcome</w:t>
                </w:r>
              </w:p>
            </w:sdtContent>
          </w:sdt>
        </w:tc>
      </w:tr>
      <w:tr w:rsidR="00024F7B" w:rsidRPr="00380F57" w14:paraId="58F4EDF2" w14:textId="77777777" w:rsidTr="00024F7B">
        <w:trPr>
          <w:trHeight w:val="955"/>
        </w:trPr>
        <w:tc>
          <w:tcPr>
            <w:tcW w:w="2300" w:type="dxa"/>
            <w:shd w:val="clear" w:color="auto" w:fill="A6A6A6" w:themeFill="background1" w:themeFillShade="A6"/>
            <w:vAlign w:val="center"/>
          </w:tcPr>
          <w:p w14:paraId="28A27213" w14:textId="77777777" w:rsidR="00024F7B" w:rsidRDefault="00024F7B" w:rsidP="00024F7B">
            <w:pPr>
              <w:keepNext/>
              <w:keepLines/>
              <w:jc w:val="center"/>
              <w:outlineLvl w:val="0"/>
              <w:rPr>
                <w:rFonts w:asciiTheme="majorHAnsi" w:hAnsiTheme="majorHAnsi" w:cstheme="majorHAnsi"/>
                <w:sz w:val="22"/>
                <w:szCs w:val="28"/>
              </w:rPr>
            </w:pPr>
            <w:r w:rsidRPr="0062023A">
              <w:rPr>
                <w:rFonts w:asciiTheme="majorHAnsi" w:eastAsia="Calibri" w:hAnsiTheme="majorHAnsi" w:cstheme="majorHAnsi"/>
                <w:b/>
                <w:color w:val="FFFFFF" w:themeColor="background1"/>
                <w:sz w:val="22"/>
                <w:szCs w:val="22"/>
                <w:lang w:val="en-IE" w:eastAsia="en-IE"/>
              </w:rPr>
              <w:t>Personal care</w:t>
            </w:r>
          </w:p>
          <w:sdt>
            <w:sdtPr>
              <w:rPr>
                <w:rFonts w:asciiTheme="majorHAnsi" w:hAnsiTheme="majorHAnsi" w:cstheme="majorHAnsi"/>
                <w:color w:val="auto"/>
                <w:szCs w:val="20"/>
              </w:rPr>
              <w:alias w:val="PLU 3: Personal Care"/>
              <w:tag w:val="PLU 3: Personal Care"/>
              <w:id w:val="1501930319"/>
              <w:placeholder>
                <w:docPart w:val="E726C214B98A4CC59CB0FC78FB8337BC"/>
              </w:placeholder>
              <w:temporary/>
              <w:showingPlcHdr/>
              <w15:color w:val="808080"/>
              <w:dropDownList>
                <w:listItem w:displayText="Choose a PLU 3 Learning Outcome" w:value="Choose a PLU 3 Learning Outcome"/>
                <w:listItem w:displayText="3.1 Identify essential daily personal care practices" w:value="3.1 Identify essential daily personal care practices"/>
                <w:listItem w:displayText="3.2 Describe the most important ways of keeping the body clean" w:value="3.2 Describe the most important ways of keeping the body clean"/>
                <w:listItem w:displayText="3.3 Identify some benefits of good personal care" w:value="3.3 Identify some benefits of good personal care"/>
                <w:listItem w:displayText="3.4 Explain the benefits of a range of daily personal care products" w:value="3.4 Explain the benefits of a range of daily personal care products"/>
                <w:listItem w:displayText="3.5 Maintain an agreed personal care plan" w:value="3.5 Maintain an agreed personal care plan"/>
                <w:listItem w:displayText="3.6 Give two or three reasons to care for personal belongings" w:value="3.6 Give two or three reasons to care for personal belongings"/>
                <w:listItem w:displayText="3.7 Identify appropriate clothing for a range of routine activities at home, at work and in the community" w:value="3.7 Identify appropriate clothing for a range of routine activities at home, at work and in the community"/>
                <w:listItem w:displayText="3.8 Sort familiar foods according to food group" w:value="3.8 Sort familiar foods according to food group"/>
                <w:listItem w:displayText="3.9 Describe typical foods and drinks associated with a well-balanced diet" w:value="3.9 Describe typical foods and drinks associated with a well-balanced diet"/>
                <w:listItem w:displayText="3.10 Describe common consequences of good diet" w:value="3.10 Describe common consequences of good diet"/>
                <w:listItem w:displayText="3.11 Participate in the preparation of healthy meals" w:value="3.11 Participate in the preparation of healthy meals"/>
                <w:listItem w:displayText="3.12 Identify common safe practices associated with food preparation and storage" w:value="3.12 Identify common safe practices associated with food preparation and storage"/>
                <w:listItem w:displayText="3.13 Demonstrate appropriate food hygiene and safety practices" w:value="3.13 Demonstrate appropriate food hygiene and safety practices"/>
                <w:listItem w:displayText="3.14 Identify three personal benefits of regular exercise" w:value="3.14 Identify three personal benefits of regular exercise"/>
                <w:listItem w:displayText="3.15 Outline a personal weekly exercise plan" w:value="3.15 Outline a personal weekly exercise plan"/>
                <w:listItem w:displayText="3.16 Demonstrate the principles of safe exercise practice" w:value="3.16 Demonstrate the principles of safe exercise practice"/>
                <w:listItem w:displayText="3.17 Maintain an exercise routine in a well-structured environment" w:value="3.17 Maintain an exercise routine in a well-structured environment"/>
                <w:listItem w:displayText="3.18 Explain how the food we eat contributes to our state of health" w:value="3.18 Explain how the food we eat contributes to our state of health"/>
                <w:listItem w:displayText="3.19 Give two examples of lifestyle choices which affect our health" w:value="3.19 Give two examples of lifestyle choices which affect our health"/>
                <w:listItem w:displayText="3.20 Identify a range of emotional and physical states" w:value="3.20 Identify a range of emotional and physical states"/>
                <w:listItem w:displayText="3.21 Describe school/personal/ community situations that are stressful" w:value="3.21 Describe school/personal/ community situations that are stressful"/>
                <w:listItem w:displayText="3.22 Recognise some of the signs of stress" w:value="3.22 Recognise some of the signs of stress"/>
                <w:listItem w:displayText="3.23 Identify some ways to relax" w:value="3.23 Identify some ways to relax"/>
                <w:listItem w:displayText="3.24 Demonstrate a relaxation technique" w:value="3.24 Demonstrate a relaxation technique"/>
                <w:listItem w:displayText="3.25 Practise a range of relaxation techniques in real life circumstances" w:value="3.25 Practise a range of relaxation techniques in real life circumstances"/>
                <w:listItem w:displayText="3.26 Identify a range of situations in which ability to relax has been helpful" w:value="3.26 Identify a range of situations in which ability to relax has been helpful"/>
                <w:listItem w:displayText="3.27 Identify key safety risks in the workplace/home/ community" w:value="3.27 Identify key safety risks in the workplace/home/ community"/>
                <w:listItem w:displayText="3.28 Recognise when personal safety is threatened" w:value="3.28 Recognise when personal safety is threatened"/>
                <w:listItem w:displayText="3.29 Name daily practices that promote personal safety" w:value="3.29 Name daily practices that promote personal safety"/>
                <w:listItem w:displayText="3.30 Describe appropriate response when a risk is identified" w:value="3.30 Describe appropriate response when a risk is identified"/>
                <w:listItem w:displayText="3.31 Identify the standard names of the sexual organs" w:value="3.31 Identify the standard names of the sexual organs"/>
                <w:listItem w:displayText="3.32 Describe the functions of the sexual parts of the body" w:value="3.32 Describe the functions of the sexual parts of the body"/>
                <w:listItem w:displayText="3.33 Recognise the physical and emotional changes which occur in girls and boys during adolescence" w:value="3.33 Recognise the physical and emotional changes which occur in girls and boys during adolescence"/>
                <w:listItem w:displayText="3.34 Recognise the difference between appropriate and inappropriate ways of expressing feelings" w:value="3.34 Recognise the difference between appropriate and inappropriate ways of expressing feelings"/>
                <w:listItem w:displayText="3.35 Recognise the difference between a friendship and a more intimate relationship" w:value="3.35 Recognise the difference between a friendship and a more intimate relationship"/>
                <w:listItem w:displayText="3.36 Identify common emotions and associated words used to express them" w:value="3.36 Identify common emotions and associated words used to express them"/>
                <w:listItem w:displayText="3.37 Recognise their own emotional responses to a range of situations" w:value="3.37 Recognise their own emotional responses to a range of situations"/>
                <w:listItem w:displayText="3.38 Describe appropriate ways of expressing their emotions" w:value="3.38 Describe appropriate ways of expressing their emotions"/>
                <w:listItem w:displayText="3.39 Recognise the emotions of others" w:value="3.39 Recognise the emotions of others"/>
                <w:listItem w:displayText="3.40 React in an emotionally appropriate way in a given situation" w:value="3.40 React in an emotionally appropriate way in a given situation"/>
                <w:listItem w:displayText="3.41 List the main values in the student’s life" w:value="3.41 List the main values in the student’s life"/>
                <w:listItem w:displayText="3.42 Describe how values are linked to making decisions in a range of scenarios" w:value="3.42 Describe how values are linked to making decisions in a range of scenarios"/>
                <w:listItem w:displayText="3.43 Make a list of what and who can influence decision-making" w:value="3.43 Make a list of what and who can influence decision-making"/>
                <w:listItem w:displayText="3.44 Identify the choices and consequences involved in an imminent short-term decision" w:value="3.44 Identify the choices and consequences involved in an imminent short-term decision"/>
                <w:listItem w:displayText="3.45 Explore the consequences of decisions made, both while implementing and on conclusion" w:value="3.45 Explore the consequences of decisions made, both while implementing and on conclusion"/>
              </w:dropDownList>
            </w:sdtPr>
            <w:sdtEndPr/>
            <w:sdtContent>
              <w:p w14:paraId="7AFF05A9" w14:textId="77777777" w:rsidR="00024F7B" w:rsidRPr="00380F57" w:rsidRDefault="00024F7B" w:rsidP="00024F7B">
                <w:pPr>
                  <w:keepNext/>
                  <w:keepLines/>
                  <w:jc w:val="center"/>
                  <w:outlineLvl w:val="0"/>
                  <w:rPr>
                    <w:rFonts w:asciiTheme="majorHAnsi" w:eastAsia="Calibri" w:hAnsiTheme="majorHAnsi" w:cstheme="majorHAnsi"/>
                    <w:b/>
                    <w:color w:val="000000" w:themeColor="text1"/>
                    <w:sz w:val="22"/>
                    <w:szCs w:val="22"/>
                    <w:lang w:val="en-IE" w:eastAsia="en-IE"/>
                  </w:rPr>
                </w:pPr>
                <w:r w:rsidRPr="00DB2249">
                  <w:rPr>
                    <w:rStyle w:val="PlaceholderText"/>
                    <w:color w:val="auto"/>
                    <w:szCs w:val="20"/>
                  </w:rPr>
                  <w:t>Choose a PLU 3 Learning Outcome</w:t>
                </w:r>
                <w:r w:rsidRPr="00DB2249">
                  <w:rPr>
                    <w:rFonts w:asciiTheme="majorHAnsi" w:hAnsiTheme="majorHAnsi" w:cstheme="majorHAnsi"/>
                    <w:color w:val="auto"/>
                    <w:szCs w:val="20"/>
                  </w:rPr>
                  <w:t xml:space="preserve"> </w:t>
                </w:r>
              </w:p>
            </w:sdtContent>
          </w:sdt>
        </w:tc>
        <w:sdt>
          <w:sdtPr>
            <w:rPr>
              <w:rFonts w:asciiTheme="majorHAnsi" w:hAnsiTheme="majorHAnsi" w:cstheme="majorHAnsi"/>
              <w:color w:val="auto"/>
              <w:szCs w:val="20"/>
            </w:rPr>
            <w:alias w:val="PLU 3: Personal Care"/>
            <w:tag w:val="PLU 3: Personal Care"/>
            <w:id w:val="-1510588655"/>
            <w:placeholder>
              <w:docPart w:val="346A07725ADD42E5A4E44203798C2484"/>
            </w:placeholder>
            <w:temporary/>
            <w:showingPlcHdr/>
            <w15:color w:val="808080"/>
            <w:dropDownList>
              <w:listItem w:displayText="Choose a PLU 3 Learning Outcome" w:value="Choose a PLU 3 Learning Outcome"/>
              <w:listItem w:displayText="3.1 Identify essential daily personal care practices" w:value="3.1 Identify essential daily personal care practices"/>
              <w:listItem w:displayText="3.2 Describe the most important ways of keeping the body clean" w:value="3.2 Describe the most important ways of keeping the body clean"/>
              <w:listItem w:displayText="3.3 Identify some benefits of good personal care" w:value="3.3 Identify some benefits of good personal care"/>
              <w:listItem w:displayText="3.4 Explain the benefits of a range of daily personal care products" w:value="3.4 Explain the benefits of a range of daily personal care products"/>
              <w:listItem w:displayText="3.5 Maintain an agreed personal care plan" w:value="3.5 Maintain an agreed personal care plan"/>
              <w:listItem w:displayText="3.6 Give two or three reasons to care for personal belongings" w:value="3.6 Give two or three reasons to care for personal belongings"/>
              <w:listItem w:displayText="3.7 Identify appropriate clothing for a range of routine activities at home, at work and in the community" w:value="3.7 Identify appropriate clothing for a range of routine activities at home, at work and in the community"/>
              <w:listItem w:displayText="3.8 Sort familiar foods according to food group" w:value="3.8 Sort familiar foods according to food group"/>
              <w:listItem w:displayText="3.9 Describe typical foods and drinks associated with a well-balanced diet" w:value="3.9 Describe typical foods and drinks associated with a well-balanced diet"/>
              <w:listItem w:displayText="3.10 Describe common consequences of good diet" w:value="3.10 Describe common consequences of good diet"/>
              <w:listItem w:displayText="3.11 Participate in the preparation of healthy meals" w:value="3.11 Participate in the preparation of healthy meals"/>
              <w:listItem w:displayText="3.12 Identify common safe practices associated with food preparation and storage" w:value="3.12 Identify common safe practices associated with food preparation and storage"/>
              <w:listItem w:displayText="3.13 Demonstrate appropriate food hygiene and safety practices" w:value="3.13 Demonstrate appropriate food hygiene and safety practices"/>
              <w:listItem w:displayText="3.14 Identify three personal benefits of regular exercise" w:value="3.14 Identify three personal benefits of regular exercise"/>
              <w:listItem w:displayText="3.15 Outline a personal weekly exercise plan" w:value="3.15 Outline a personal weekly exercise plan"/>
              <w:listItem w:displayText="3.16 Demonstrate the principles of safe exercise practice" w:value="3.16 Demonstrate the principles of safe exercise practice"/>
              <w:listItem w:displayText="3.17 Maintain an exercise routine in a well-structured environment" w:value="3.17 Maintain an exercise routine in a well-structured environment"/>
              <w:listItem w:displayText="3.18 Explain how the food we eat contributes to our state of health" w:value="3.18 Explain how the food we eat contributes to our state of health"/>
              <w:listItem w:displayText="3.19 Give two examples of lifestyle choices which affect our health" w:value="3.19 Give two examples of lifestyle choices which affect our health"/>
              <w:listItem w:displayText="3.20 Identify a range of emotional and physical states" w:value="3.20 Identify a range of emotional and physical states"/>
              <w:listItem w:displayText="3.21 Describe school/personal/ community situations that are stressful" w:value="3.21 Describe school/personal/ community situations that are stressful"/>
              <w:listItem w:displayText="3.22 Recognise some of the signs of stress" w:value="3.22 Recognise some of the signs of stress"/>
              <w:listItem w:displayText="3.23 Identify some ways to relax" w:value="3.23 Identify some ways to relax"/>
              <w:listItem w:displayText="3.24 Demonstrate a relaxation technique" w:value="3.24 Demonstrate a relaxation technique"/>
              <w:listItem w:displayText="3.25 Practise a range of relaxation techniques in real life circumstances" w:value="3.25 Practise a range of relaxation techniques in real life circumstances"/>
              <w:listItem w:displayText="3.26 Identify a range of situations in which ability to relax has been helpful" w:value="3.26 Identify a range of situations in which ability to relax has been helpful"/>
              <w:listItem w:displayText="3.27 Identify key safety risks in the workplace/home/ community" w:value="3.27 Identify key safety risks in the workplace/home/ community"/>
              <w:listItem w:displayText="3.28 Recognise when personal safety is threatened" w:value="3.28 Recognise when personal safety is threatened"/>
              <w:listItem w:displayText="3.29 Name daily practices that promote personal safety" w:value="3.29 Name daily practices that promote personal safety"/>
              <w:listItem w:displayText="3.30 Describe appropriate response when a risk is identified" w:value="3.30 Describe appropriate response when a risk is identified"/>
              <w:listItem w:displayText="3.31 Identify the standard names of the sexual organs" w:value="3.31 Identify the standard names of the sexual organs"/>
              <w:listItem w:displayText="3.32 Describe the functions of the sexual parts of the body" w:value="3.32 Describe the functions of the sexual parts of the body"/>
              <w:listItem w:displayText="3.33 Recognise the physical and emotional changes which occur in girls and boys during adolescence" w:value="3.33 Recognise the physical and emotional changes which occur in girls and boys during adolescence"/>
              <w:listItem w:displayText="3.34 Recognise the difference between appropriate and inappropriate ways of expressing feelings" w:value="3.34 Recognise the difference between appropriate and inappropriate ways of expressing feelings"/>
              <w:listItem w:displayText="3.35 Recognise the difference between a friendship and a more intimate relationship" w:value="3.35 Recognise the difference between a friendship and a more intimate relationship"/>
              <w:listItem w:displayText="3.36 Identify common emotions and associated words used to express them" w:value="3.36 Identify common emotions and associated words used to express them"/>
              <w:listItem w:displayText="3.37 Recognise their own emotional responses to a range of situations" w:value="3.37 Recognise their own emotional responses to a range of situations"/>
              <w:listItem w:displayText="3.38 Describe appropriate ways of expressing their emotions" w:value="3.38 Describe appropriate ways of expressing their emotions"/>
              <w:listItem w:displayText="3.39 Recognise the emotions of others" w:value="3.39 Recognise the emotions of others"/>
              <w:listItem w:displayText="3.40 React in an emotionally appropriate way in a given situation" w:value="3.40 React in an emotionally appropriate way in a given situation"/>
              <w:listItem w:displayText="3.41 List the main values in the student’s life" w:value="3.41 List the main values in the student’s life"/>
              <w:listItem w:displayText="3.42 Describe how values are linked to making decisions in a range of scenarios" w:value="3.42 Describe how values are linked to making decisions in a range of scenarios"/>
              <w:listItem w:displayText="3.43 Make a list of what and who can influence decision-making" w:value="3.43 Make a list of what and who can influence decision-making"/>
              <w:listItem w:displayText="3.44 Identify the choices and consequences involved in an imminent short-term decision" w:value="3.44 Identify the choices and consequences involved in an imminent short-term decision"/>
              <w:listItem w:displayText="3.45 Explore the consequences of decisions made, both while implementing and on conclusion" w:value="3.45 Explore the consequences of decisions made, both while implementing and on conclusion"/>
            </w:dropDownList>
          </w:sdtPr>
          <w:sdtEndPr/>
          <w:sdtContent>
            <w:tc>
              <w:tcPr>
                <w:tcW w:w="2925" w:type="dxa"/>
                <w:shd w:val="clear" w:color="auto" w:fill="FFFFFF" w:themeFill="background1"/>
                <w:vAlign w:val="center"/>
              </w:tcPr>
              <w:p w14:paraId="24891E88" w14:textId="77777777" w:rsidR="00024F7B" w:rsidRPr="00DB2249" w:rsidRDefault="00024F7B" w:rsidP="00024F7B">
                <w:pPr>
                  <w:rPr>
                    <w:rFonts w:asciiTheme="majorHAnsi" w:hAnsiTheme="majorHAnsi" w:cstheme="majorHAnsi"/>
                    <w:color w:val="auto"/>
                    <w:szCs w:val="20"/>
                  </w:rPr>
                </w:pPr>
                <w:r w:rsidRPr="00DB2249">
                  <w:rPr>
                    <w:rStyle w:val="PlaceholderText"/>
                    <w:color w:val="auto"/>
                    <w:szCs w:val="20"/>
                  </w:rPr>
                  <w:t>Choose a PLU 3 Learning Outcome</w:t>
                </w:r>
                <w:r w:rsidRPr="00DB2249">
                  <w:rPr>
                    <w:rFonts w:asciiTheme="majorHAnsi" w:hAnsiTheme="majorHAnsi" w:cstheme="majorHAnsi"/>
                    <w:color w:val="auto"/>
                    <w:szCs w:val="20"/>
                  </w:rPr>
                  <w:t xml:space="preserve"> </w:t>
                </w:r>
              </w:p>
            </w:tc>
          </w:sdtContent>
        </w:sdt>
        <w:sdt>
          <w:sdtPr>
            <w:rPr>
              <w:rFonts w:asciiTheme="majorHAnsi" w:hAnsiTheme="majorHAnsi" w:cstheme="majorHAnsi"/>
              <w:color w:val="auto"/>
              <w:szCs w:val="20"/>
            </w:rPr>
            <w:alias w:val="PLU 3: Personal Care"/>
            <w:tag w:val="PLU 3: Personal Care"/>
            <w:id w:val="-1202777471"/>
            <w:placeholder>
              <w:docPart w:val="31565F07D9614ED4A0B28B9EBC6797E9"/>
            </w:placeholder>
            <w:temporary/>
            <w:showingPlcHdr/>
            <w15:color w:val="808080"/>
            <w:dropDownList>
              <w:listItem w:displayText="Choose a PLU 3 Learning Outcome" w:value="Choose a PLU 3 Learning Outcome"/>
              <w:listItem w:displayText="3.1 Identify essential daily personal care practices" w:value="3.1 Identify essential daily personal care practices"/>
              <w:listItem w:displayText="3.2 Describe the most important ways of keeping the body clean" w:value="3.2 Describe the most important ways of keeping the body clean"/>
              <w:listItem w:displayText="3.3 Identify some benefits of good personal care" w:value="3.3 Identify some benefits of good personal care"/>
              <w:listItem w:displayText="3.4 Explain the benefits of a range of daily personal care products" w:value="3.4 Explain the benefits of a range of daily personal care products"/>
              <w:listItem w:displayText="3.5 Maintain an agreed personal care plan" w:value="3.5 Maintain an agreed personal care plan"/>
              <w:listItem w:displayText="3.6 Give two or three reasons to care for personal belongings" w:value="3.6 Give two or three reasons to care for personal belongings"/>
              <w:listItem w:displayText="3.7 Identify appropriate clothing for a range of routine activities at home, at work and in the community" w:value="3.7 Identify appropriate clothing for a range of routine activities at home, at work and in the community"/>
              <w:listItem w:displayText="3.8 Sort familiar foods according to food group" w:value="3.8 Sort familiar foods according to food group"/>
              <w:listItem w:displayText="3.9 Describe typical foods and drinks associated with a well-balanced diet" w:value="3.9 Describe typical foods and drinks associated with a well-balanced diet"/>
              <w:listItem w:displayText="3.10 Describe common consequences of good diet" w:value="3.10 Describe common consequences of good diet"/>
              <w:listItem w:displayText="3.11 Participate in the preparation of healthy meals" w:value="3.11 Participate in the preparation of healthy meals"/>
              <w:listItem w:displayText="3.12 Identify common safe practices associated with food preparation and storage" w:value="3.12 Identify common safe practices associated with food preparation and storage"/>
              <w:listItem w:displayText="3.13 Demonstrate appropriate food hygiene and safety practices" w:value="3.13 Demonstrate appropriate food hygiene and safety practices"/>
              <w:listItem w:displayText="3.14 Identify three personal benefits of regular exercise" w:value="3.14 Identify three personal benefits of regular exercise"/>
              <w:listItem w:displayText="3.15 Outline a personal weekly exercise plan" w:value="3.15 Outline a personal weekly exercise plan"/>
              <w:listItem w:displayText="3.16 Demonstrate the principles of safe exercise practice" w:value="3.16 Demonstrate the principles of safe exercise practice"/>
              <w:listItem w:displayText="3.17 Maintain an exercise routine in a well-structured environment" w:value="3.17 Maintain an exercise routine in a well-structured environment"/>
              <w:listItem w:displayText="3.18 Explain how the food we eat contributes to our state of health" w:value="3.18 Explain how the food we eat contributes to our state of health"/>
              <w:listItem w:displayText="3.19 Give two examples of lifestyle choices which affect our health" w:value="3.19 Give two examples of lifestyle choices which affect our health"/>
              <w:listItem w:displayText="3.20 Identify a range of emotional and physical states" w:value="3.20 Identify a range of emotional and physical states"/>
              <w:listItem w:displayText="3.21 Describe school/personal/ community situations that are stressful" w:value="3.21 Describe school/personal/ community situations that are stressful"/>
              <w:listItem w:displayText="3.22 Recognise some of the signs of stress" w:value="3.22 Recognise some of the signs of stress"/>
              <w:listItem w:displayText="3.23 Identify some ways to relax" w:value="3.23 Identify some ways to relax"/>
              <w:listItem w:displayText="3.24 Demonstrate a relaxation technique" w:value="3.24 Demonstrate a relaxation technique"/>
              <w:listItem w:displayText="3.25 Practise a range of relaxation techniques in real life circumstances" w:value="3.25 Practise a range of relaxation techniques in real life circumstances"/>
              <w:listItem w:displayText="3.26 Identify a range of situations in which ability to relax has been helpful" w:value="3.26 Identify a range of situations in which ability to relax has been helpful"/>
              <w:listItem w:displayText="3.27 Identify key safety risks in the workplace/home/ community" w:value="3.27 Identify key safety risks in the workplace/home/ community"/>
              <w:listItem w:displayText="3.28 Recognise when personal safety is threatened" w:value="3.28 Recognise when personal safety is threatened"/>
              <w:listItem w:displayText="3.29 Name daily practices that promote personal safety" w:value="3.29 Name daily practices that promote personal safety"/>
              <w:listItem w:displayText="3.30 Describe appropriate response when a risk is identified" w:value="3.30 Describe appropriate response when a risk is identified"/>
              <w:listItem w:displayText="3.31 Identify the standard names of the sexual organs" w:value="3.31 Identify the standard names of the sexual organs"/>
              <w:listItem w:displayText="3.32 Describe the functions of the sexual parts of the body" w:value="3.32 Describe the functions of the sexual parts of the body"/>
              <w:listItem w:displayText="3.33 Recognise the physical and emotional changes which occur in girls and boys during adolescence" w:value="3.33 Recognise the physical and emotional changes which occur in girls and boys during adolescence"/>
              <w:listItem w:displayText="3.34 Recognise the difference between appropriate and inappropriate ways of expressing feelings" w:value="3.34 Recognise the difference between appropriate and inappropriate ways of expressing feelings"/>
              <w:listItem w:displayText="3.35 Recognise the difference between a friendship and a more intimate relationship" w:value="3.35 Recognise the difference between a friendship and a more intimate relationship"/>
              <w:listItem w:displayText="3.36 Identify common emotions and associated words used to express them" w:value="3.36 Identify common emotions and associated words used to express them"/>
              <w:listItem w:displayText="3.37 Recognise their own emotional responses to a range of situations" w:value="3.37 Recognise their own emotional responses to a range of situations"/>
              <w:listItem w:displayText="3.38 Describe appropriate ways of expressing their emotions" w:value="3.38 Describe appropriate ways of expressing their emotions"/>
              <w:listItem w:displayText="3.39 Recognise the emotions of others" w:value="3.39 Recognise the emotions of others"/>
              <w:listItem w:displayText="3.40 React in an emotionally appropriate way in a given situation" w:value="3.40 React in an emotionally appropriate way in a given situation"/>
              <w:listItem w:displayText="3.41 List the main values in the student’s life" w:value="3.41 List the main values in the student’s life"/>
              <w:listItem w:displayText="3.42 Describe how values are linked to making decisions in a range of scenarios" w:value="3.42 Describe how values are linked to making decisions in a range of scenarios"/>
              <w:listItem w:displayText="3.43 Make a list of what and who can influence decision-making" w:value="3.43 Make a list of what and who can influence decision-making"/>
              <w:listItem w:displayText="3.44 Identify the choices and consequences involved in an imminent short-term decision" w:value="3.44 Identify the choices and consequences involved in an imminent short-term decision"/>
              <w:listItem w:displayText="3.45 Explore the consequences of decisions made, both while implementing and on conclusion" w:value="3.45 Explore the consequences of decisions made, both while implementing and on conclusion"/>
            </w:dropDownList>
          </w:sdtPr>
          <w:sdtEndPr/>
          <w:sdtContent>
            <w:tc>
              <w:tcPr>
                <w:tcW w:w="2925" w:type="dxa"/>
                <w:shd w:val="clear" w:color="auto" w:fill="FFFFFF" w:themeFill="background1"/>
                <w:vAlign w:val="center"/>
              </w:tcPr>
              <w:p w14:paraId="3B64FDE1" w14:textId="77777777" w:rsidR="00024F7B" w:rsidRPr="00DB2249" w:rsidRDefault="00024F7B" w:rsidP="00024F7B">
                <w:pPr>
                  <w:rPr>
                    <w:rFonts w:asciiTheme="majorHAnsi" w:hAnsiTheme="majorHAnsi" w:cstheme="majorHAnsi"/>
                    <w:color w:val="auto"/>
                    <w:szCs w:val="20"/>
                  </w:rPr>
                </w:pPr>
                <w:r w:rsidRPr="00DB2249">
                  <w:rPr>
                    <w:rStyle w:val="PlaceholderText"/>
                    <w:color w:val="auto"/>
                    <w:szCs w:val="20"/>
                  </w:rPr>
                  <w:t>Choose a PLU 3 Learning Outcome</w:t>
                </w:r>
                <w:r w:rsidRPr="00DB2249">
                  <w:rPr>
                    <w:rFonts w:asciiTheme="majorHAnsi" w:hAnsiTheme="majorHAnsi" w:cstheme="majorHAnsi"/>
                    <w:color w:val="auto"/>
                    <w:szCs w:val="20"/>
                  </w:rPr>
                  <w:t xml:space="preserve"> </w:t>
                </w:r>
              </w:p>
            </w:tc>
          </w:sdtContent>
        </w:sdt>
        <w:sdt>
          <w:sdtPr>
            <w:rPr>
              <w:rFonts w:asciiTheme="majorHAnsi" w:hAnsiTheme="majorHAnsi" w:cstheme="majorHAnsi"/>
              <w:color w:val="auto"/>
              <w:szCs w:val="20"/>
            </w:rPr>
            <w:alias w:val="PLU 3: Personal Care"/>
            <w:tag w:val="PLU 3: Personal Care"/>
            <w:id w:val="1723320855"/>
            <w:placeholder>
              <w:docPart w:val="0B596803AE1D475F8DA6A6A05CA3B50F"/>
            </w:placeholder>
            <w:temporary/>
            <w:showingPlcHdr/>
            <w15:color w:val="808080"/>
            <w:dropDownList>
              <w:listItem w:displayText="Choose a PLU 3 Learning Outcome" w:value="Choose a PLU 3 Learning Outcome"/>
              <w:listItem w:displayText="3.1 Identify essential daily personal care practices" w:value="3.1 Identify essential daily personal care practices"/>
              <w:listItem w:displayText="3.2 Describe the most important ways of keeping the body clean" w:value="3.2 Describe the most important ways of keeping the body clean"/>
              <w:listItem w:displayText="3.3 Identify some benefits of good personal care" w:value="3.3 Identify some benefits of good personal care"/>
              <w:listItem w:displayText="3.4 Explain the benefits of a range of daily personal care products" w:value="3.4 Explain the benefits of a range of daily personal care products"/>
              <w:listItem w:displayText="3.5 Maintain an agreed personal care plan" w:value="3.5 Maintain an agreed personal care plan"/>
              <w:listItem w:displayText="3.6 Give two or three reasons to care for personal belongings" w:value="3.6 Give two or three reasons to care for personal belongings"/>
              <w:listItem w:displayText="3.7 Identify appropriate clothing for a range of routine activities at home, at work and in the community" w:value="3.7 Identify appropriate clothing for a range of routine activities at home, at work and in the community"/>
              <w:listItem w:displayText="3.8 Sort familiar foods according to food group" w:value="3.8 Sort familiar foods according to food group"/>
              <w:listItem w:displayText="3.9 Describe typical foods and drinks associated with a well-balanced diet" w:value="3.9 Describe typical foods and drinks associated with a well-balanced diet"/>
              <w:listItem w:displayText="3.10 Describe common consequences of good diet" w:value="3.10 Describe common consequences of good diet"/>
              <w:listItem w:displayText="3.11 Participate in the preparation of healthy meals" w:value="3.11 Participate in the preparation of healthy meals"/>
              <w:listItem w:displayText="3.12 Identify common safe practices associated with food preparation and storage" w:value="3.12 Identify common safe practices associated with food preparation and storage"/>
              <w:listItem w:displayText="3.13 Demonstrate appropriate food hygiene and safety practices" w:value="3.13 Demonstrate appropriate food hygiene and safety practices"/>
              <w:listItem w:displayText="3.14 Identify three personal benefits of regular exercise" w:value="3.14 Identify three personal benefits of regular exercise"/>
              <w:listItem w:displayText="3.15 Outline a personal weekly exercise plan" w:value="3.15 Outline a personal weekly exercise plan"/>
              <w:listItem w:displayText="3.16 Demonstrate the principles of safe exercise practice" w:value="3.16 Demonstrate the principles of safe exercise practice"/>
              <w:listItem w:displayText="3.17 Maintain an exercise routine in a well-structured environment" w:value="3.17 Maintain an exercise routine in a well-structured environment"/>
              <w:listItem w:displayText="3.18 Explain how the food we eat contributes to our state of health" w:value="3.18 Explain how the food we eat contributes to our state of health"/>
              <w:listItem w:displayText="3.19 Give two examples of lifestyle choices which affect our health" w:value="3.19 Give two examples of lifestyle choices which affect our health"/>
              <w:listItem w:displayText="3.20 Identify a range of emotional and physical states" w:value="3.20 Identify a range of emotional and physical states"/>
              <w:listItem w:displayText="3.21 Describe school/personal/ community situations that are stressful" w:value="3.21 Describe school/personal/ community situations that are stressful"/>
              <w:listItem w:displayText="3.22 Recognise some of the signs of stress" w:value="3.22 Recognise some of the signs of stress"/>
              <w:listItem w:displayText="3.23 Identify some ways to relax" w:value="3.23 Identify some ways to relax"/>
              <w:listItem w:displayText="3.24 Demonstrate a relaxation technique" w:value="3.24 Demonstrate a relaxation technique"/>
              <w:listItem w:displayText="3.25 Practise a range of relaxation techniques in real life circumstances" w:value="3.25 Practise a range of relaxation techniques in real life circumstances"/>
              <w:listItem w:displayText="3.26 Identify a range of situations in which ability to relax has been helpful" w:value="3.26 Identify a range of situations in which ability to relax has been helpful"/>
              <w:listItem w:displayText="3.27 Identify key safety risks in the workplace/home/ community" w:value="3.27 Identify key safety risks in the workplace/home/ community"/>
              <w:listItem w:displayText="3.28 Recognise when personal safety is threatened" w:value="3.28 Recognise when personal safety is threatened"/>
              <w:listItem w:displayText="3.29 Name daily practices that promote personal safety" w:value="3.29 Name daily practices that promote personal safety"/>
              <w:listItem w:displayText="3.30 Describe appropriate response when a risk is identified" w:value="3.30 Describe appropriate response when a risk is identified"/>
              <w:listItem w:displayText="3.31 Identify the standard names of the sexual organs" w:value="3.31 Identify the standard names of the sexual organs"/>
              <w:listItem w:displayText="3.32 Describe the functions of the sexual parts of the body" w:value="3.32 Describe the functions of the sexual parts of the body"/>
              <w:listItem w:displayText="3.33 Recognise the physical and emotional changes which occur in girls and boys during adolescence" w:value="3.33 Recognise the physical and emotional changes which occur in girls and boys during adolescence"/>
              <w:listItem w:displayText="3.34 Recognise the difference between appropriate and inappropriate ways of expressing feelings" w:value="3.34 Recognise the difference between appropriate and inappropriate ways of expressing feelings"/>
              <w:listItem w:displayText="3.35 Recognise the difference between a friendship and a more intimate relationship" w:value="3.35 Recognise the difference between a friendship and a more intimate relationship"/>
              <w:listItem w:displayText="3.36 Identify common emotions and associated words used to express them" w:value="3.36 Identify common emotions and associated words used to express them"/>
              <w:listItem w:displayText="3.37 Recognise their own emotional responses to a range of situations" w:value="3.37 Recognise their own emotional responses to a range of situations"/>
              <w:listItem w:displayText="3.38 Describe appropriate ways of expressing their emotions" w:value="3.38 Describe appropriate ways of expressing their emotions"/>
              <w:listItem w:displayText="3.39 Recognise the emotions of others" w:value="3.39 Recognise the emotions of others"/>
              <w:listItem w:displayText="3.40 React in an emotionally appropriate way in a given situation" w:value="3.40 React in an emotionally appropriate way in a given situation"/>
              <w:listItem w:displayText="3.41 List the main values in the student’s life" w:value="3.41 List the main values in the student’s life"/>
              <w:listItem w:displayText="3.42 Describe how values are linked to making decisions in a range of scenarios" w:value="3.42 Describe how values are linked to making decisions in a range of scenarios"/>
              <w:listItem w:displayText="3.43 Make a list of what and who can influence decision-making" w:value="3.43 Make a list of what and who can influence decision-making"/>
              <w:listItem w:displayText="3.44 Identify the choices and consequences involved in an imminent short-term decision" w:value="3.44 Identify the choices and consequences involved in an imminent short-term decision"/>
              <w:listItem w:displayText="3.45 Explore the consequences of decisions made, both while implementing and on conclusion" w:value="3.45 Explore the consequences of decisions made, both while implementing and on conclusion"/>
            </w:dropDownList>
          </w:sdtPr>
          <w:sdtEndPr/>
          <w:sdtContent>
            <w:tc>
              <w:tcPr>
                <w:tcW w:w="2931" w:type="dxa"/>
                <w:shd w:val="clear" w:color="auto" w:fill="FFFFFF" w:themeFill="background1"/>
                <w:vAlign w:val="center"/>
              </w:tcPr>
              <w:p w14:paraId="2C6C7C9A" w14:textId="77777777" w:rsidR="00024F7B" w:rsidRPr="00DB2249" w:rsidRDefault="00024F7B" w:rsidP="00024F7B">
                <w:pPr>
                  <w:rPr>
                    <w:rFonts w:asciiTheme="majorHAnsi" w:hAnsiTheme="majorHAnsi" w:cstheme="majorHAnsi"/>
                    <w:color w:val="auto"/>
                    <w:szCs w:val="20"/>
                  </w:rPr>
                </w:pPr>
                <w:r w:rsidRPr="00DB2249">
                  <w:rPr>
                    <w:rStyle w:val="PlaceholderText"/>
                    <w:color w:val="auto"/>
                    <w:szCs w:val="20"/>
                  </w:rPr>
                  <w:t>Choose a PLU 3 Learning Outcome</w:t>
                </w:r>
                <w:r w:rsidRPr="00DB2249">
                  <w:rPr>
                    <w:rFonts w:asciiTheme="majorHAnsi" w:hAnsiTheme="majorHAnsi" w:cstheme="majorHAnsi"/>
                    <w:color w:val="auto"/>
                    <w:szCs w:val="20"/>
                  </w:rPr>
                  <w:t xml:space="preserve"> </w:t>
                </w:r>
              </w:p>
            </w:tc>
          </w:sdtContent>
        </w:sdt>
      </w:tr>
      <w:tr w:rsidR="00024F7B" w:rsidRPr="00380F57" w14:paraId="61512478" w14:textId="77777777" w:rsidTr="00024F7B">
        <w:trPr>
          <w:trHeight w:val="955"/>
        </w:trPr>
        <w:tc>
          <w:tcPr>
            <w:tcW w:w="2300" w:type="dxa"/>
            <w:shd w:val="clear" w:color="auto" w:fill="FFCC00"/>
            <w:vAlign w:val="center"/>
          </w:tcPr>
          <w:p w14:paraId="47593A20" w14:textId="77777777" w:rsidR="00024F7B" w:rsidRDefault="00024F7B" w:rsidP="00024F7B">
            <w:pPr>
              <w:keepNext/>
              <w:keepLines/>
              <w:jc w:val="center"/>
              <w:outlineLvl w:val="0"/>
              <w:rPr>
                <w:rFonts w:asciiTheme="majorHAnsi" w:hAnsiTheme="majorHAnsi" w:cstheme="majorHAnsi"/>
                <w:sz w:val="22"/>
                <w:szCs w:val="28"/>
              </w:rPr>
            </w:pPr>
            <w:r w:rsidRPr="0062023A">
              <w:rPr>
                <w:rFonts w:asciiTheme="majorHAnsi" w:eastAsia="Calibri" w:hAnsiTheme="majorHAnsi" w:cstheme="majorHAnsi"/>
                <w:b/>
                <w:color w:val="FFFFFF" w:themeColor="background1"/>
                <w:sz w:val="22"/>
                <w:szCs w:val="22"/>
                <w:lang w:val="en-IE" w:eastAsia="en-IE"/>
              </w:rPr>
              <w:t>Living in a community</w:t>
            </w:r>
          </w:p>
          <w:sdt>
            <w:sdtPr>
              <w:rPr>
                <w:rFonts w:asciiTheme="majorHAnsi" w:hAnsiTheme="majorHAnsi" w:cstheme="majorHAnsi"/>
                <w:color w:val="auto"/>
                <w:szCs w:val="20"/>
              </w:rPr>
              <w:alias w:val="PLU 4: Living in a Community"/>
              <w:tag w:val="PLU 4: Living in a Community"/>
              <w:id w:val="-1374923783"/>
              <w:placeholder>
                <w:docPart w:val="19AB0BF860D24F18A45ED7F0E18A26A0"/>
              </w:placeholder>
              <w:temporary/>
              <w:showingPlcHdr/>
              <w15:color w:val="FFCC00"/>
              <w:dropDownList>
                <w:listItem w:displayText="Choose a PLU 4 Learning Outcome" w:value="Choose a PLU 4 Learning Outcome"/>
                <w:listItem w:displayText="4.1 Recognise different kinds of relationships" w:value="4.1 Recognise different kinds of relationships"/>
                <w:listItem w:displayText="4.2 Identify situations where people speak differently depending on audience" w:value="4.2 Identify situations where people speak differently depending on audience"/>
                <w:listItem w:displayText="4.3 List ways in which name calling and teasing can be hurtful to self and others" w:value="4.3 List ways in which name calling and teasing can be hurtful to self and others"/>
                <w:listItem w:displayText="4.4 Recognise/list ways in which they would like to be treated" w:value="4.4 Recognise/list ways in which they would like to be treated"/>
                <w:listItem w:displayText="4.5 Describe ways of making and keeping friends" w:value="4.5 Describe ways of making and keeping friends"/>
                <w:listItem w:displayText="4.6 Participate co-operatively in a group situation" w:value="4.6 Participate co-operatively in a group situation"/>
                <w:listItem w:displayText="4.7 Recognise the importance of respect in relationships" w:value="4.7 Recognise the importance of respect in relationships"/>
                <w:listItem w:displayText="4.8 Describe what peer pressure is, give examples of peer pressure and suggest ways of handling it" w:value="4.8 Describe what peer pressure is, give examples of peer pressure and suggest ways of handling it"/>
                <w:listItem w:displayText="4.9 Describe ways of handling peer pressure" w:value="4.9 Describe ways of handling peer pressure"/>
                <w:listItem w:displayText="4.10 Demonstrate an ability to negotiate with peers" w:value="4.10 Demonstrate an ability to negotiate with peers"/>
                <w:listItem w:displayText="4.11 Describe the characteristics of bullying behaviour" w:value="4.11 Describe the characteristics of bullying behaviour"/>
                <w:listItem w:displayText="4.12 Identify the school’s approach to dealing with bullying behaviour" w:value="4.12 Identify the school’s approach to dealing with bullying behaviour"/>
                <w:listItem w:displayText="4.13 Identify the steps for dealing with conflict" w:value="4.13 Identify the steps for dealing with conflict"/>
                <w:listItem w:displayText="4.14 List ways of spending leisure time" w:value="4.14 List ways of spending leisure time"/>
                <w:listItem w:displayText="4.15 Identify familiar places and organisations in the local community" w:value="4.15 Identify familiar places and organisations in the local community"/>
                <w:listItem w:displayText="4.16 Distinguish between what is free and what has to be paid for in the local community" w:value="4.16 Distinguish between what is free and what has to be paid for in the local community"/>
                <w:listItem w:displayText="4.17 Participate in a school-based community project and record their participation" w:value="4.17 Participate in a school-based community project and record their participation"/>
                <w:listItem w:displayText="4.18 Name the relevant agencies that offer support and advice to the public" w:value="4.18 Name the relevant agencies that offer support and advice to the public"/>
                <w:listItem w:displayText="4.19 Describe the school’s procedure for reporting an incident" w:value="4.19 Describe the school’s procedure for reporting an incident"/>
                <w:listItem w:displayText="4.20 Compile a short list of people or groups who can provide support, including personal contacts and groups/ organisations" w:value="4.20 Compile a short list of people or groups who can provide support, including personal contacts and groups/ organisations"/>
                <w:listItem w:displayText="4.21 Describe how to contact a range of people or organisations in their local area that can provide help and advice" w:value="4.21 Describe how to contact a range of people or organisations in their local area that can provide help and advice"/>
                <w:listItem w:displayText="4.22 Visit a local community organisation and ask for advice" w:value="4.22 Visit a local community organisation and ask for advice"/>
                <w:listItem w:displayText="4.23 List two organisations that work on behalf of consumers" w:value="4.23 List two organisations that work on behalf of consumers"/>
                <w:listItem w:displayText="4.24 Describe situations when an item needs to be brought back to a shop" w:value="4.24 Describe situations when an item needs to be brought back to a shop"/>
                <w:listItem w:displayText="4.25 Describe what a guarantee is" w:value="4.25 Describe what a guarantee is"/>
                <w:listItem w:displayText="4.26 Identity labels on packages, clothes etc." w:value="4.26 Identity labels on packages, clothes etc."/>
                <w:listItem w:displayText="4.27 Recognise what the most important signs and symbols are on labels" w:value="4.27 Recognise what the most important signs and symbols are on labels"/>
                <w:listItem w:displayText="4.28 Write a complaint or make a verbal complaint in a mock situation" w:value="4.28 Write a complaint or make a verbal complaint in a mock situation"/>
              </w:dropDownList>
            </w:sdtPr>
            <w:sdtEndPr/>
            <w:sdtContent>
              <w:p w14:paraId="4517B5F7" w14:textId="77777777" w:rsidR="00024F7B" w:rsidRPr="0062023A" w:rsidRDefault="00024F7B" w:rsidP="00024F7B">
                <w:pPr>
                  <w:keepNext/>
                  <w:keepLines/>
                  <w:jc w:val="center"/>
                  <w:outlineLvl w:val="0"/>
                  <w:rPr>
                    <w:rFonts w:asciiTheme="majorHAnsi" w:eastAsia="Calibri" w:hAnsiTheme="majorHAnsi" w:cstheme="majorHAnsi"/>
                    <w:b/>
                    <w:color w:val="FFFFFF" w:themeColor="background1"/>
                    <w:sz w:val="22"/>
                    <w:szCs w:val="22"/>
                    <w:lang w:val="en-IE" w:eastAsia="en-IE"/>
                  </w:rPr>
                </w:pPr>
                <w:r w:rsidRPr="00DB2249">
                  <w:rPr>
                    <w:rStyle w:val="PlaceholderText"/>
                    <w:color w:val="auto"/>
                    <w:szCs w:val="20"/>
                  </w:rPr>
                  <w:t>Choose a PLU 4 Learning Outcome</w:t>
                </w:r>
                <w:r w:rsidRPr="00DB2249">
                  <w:rPr>
                    <w:rFonts w:asciiTheme="majorHAnsi" w:hAnsiTheme="majorHAnsi" w:cstheme="majorHAnsi"/>
                    <w:color w:val="auto"/>
                    <w:szCs w:val="20"/>
                  </w:rPr>
                  <w:t xml:space="preserve"> </w:t>
                </w:r>
              </w:p>
            </w:sdtContent>
          </w:sdt>
        </w:tc>
        <w:sdt>
          <w:sdtPr>
            <w:rPr>
              <w:rFonts w:asciiTheme="majorHAnsi" w:hAnsiTheme="majorHAnsi" w:cstheme="majorHAnsi"/>
              <w:color w:val="auto"/>
              <w:szCs w:val="20"/>
            </w:rPr>
            <w:alias w:val="PLU 4: Living in a Community"/>
            <w:tag w:val="PLU 4: Living in a Community"/>
            <w:id w:val="-1536649913"/>
            <w:placeholder>
              <w:docPart w:val="0BFB0D9963314EF6B5DF3125A4D45454"/>
            </w:placeholder>
            <w:temporary/>
            <w:showingPlcHdr/>
            <w15:color w:val="FFCC00"/>
            <w:dropDownList>
              <w:listItem w:displayText="Choose a PLU 4 Learning Outcome" w:value="Choose a PLU 4 Learning Outcome"/>
              <w:listItem w:displayText="4.1 Recognise different kinds of relationships" w:value="4.1 Recognise different kinds of relationships"/>
              <w:listItem w:displayText="4.2 Identify situations where people speak differently depending on audience" w:value="4.2 Identify situations where people speak differently depending on audience"/>
              <w:listItem w:displayText="4.3 List ways in which name calling and teasing can be hurtful to self and others" w:value="4.3 List ways in which name calling and teasing can be hurtful to self and others"/>
              <w:listItem w:displayText="4.4 Recognise/list ways in which they would like to be treated" w:value="4.4 Recognise/list ways in which they would like to be treated"/>
              <w:listItem w:displayText="4.5 Describe ways of making and keeping friends" w:value="4.5 Describe ways of making and keeping friends"/>
              <w:listItem w:displayText="4.6 Participate co-operatively in a group situation" w:value="4.6 Participate co-operatively in a group situation"/>
              <w:listItem w:displayText="4.7 Recognise the importance of respect in relationships" w:value="4.7 Recognise the importance of respect in relationships"/>
              <w:listItem w:displayText="4.8 Describe what peer pressure is, give examples of peer pressure and suggest ways of handling it" w:value="4.8 Describe what peer pressure is, give examples of peer pressure and suggest ways of handling it"/>
              <w:listItem w:displayText="4.9 Describe ways of handling peer pressure" w:value="4.9 Describe ways of handling peer pressure"/>
              <w:listItem w:displayText="4.10 Demonstrate an ability to negotiate with peers" w:value="4.10 Demonstrate an ability to negotiate with peers"/>
              <w:listItem w:displayText="4.11 Describe the characteristics of bullying behaviour" w:value="4.11 Describe the characteristics of bullying behaviour"/>
              <w:listItem w:displayText="4.12 Identify the school’s approach to dealing with bullying behaviour" w:value="4.12 Identify the school’s approach to dealing with bullying behaviour"/>
              <w:listItem w:displayText="4.13 Identify the steps for dealing with conflict" w:value="4.13 Identify the steps for dealing with conflict"/>
              <w:listItem w:displayText="4.14 List ways of spending leisure time" w:value="4.14 List ways of spending leisure time"/>
              <w:listItem w:displayText="4.15 Identify familiar places and organisations in the local community" w:value="4.15 Identify familiar places and organisations in the local community"/>
              <w:listItem w:displayText="4.16 Distinguish between what is free and what has to be paid for in the local community" w:value="4.16 Distinguish between what is free and what has to be paid for in the local community"/>
              <w:listItem w:displayText="4.17 Participate in a school-based community project and record their participation" w:value="4.17 Participate in a school-based community project and record their participation"/>
              <w:listItem w:displayText="4.18 Name the relevant agencies that offer support and advice to the public" w:value="4.18 Name the relevant agencies that offer support and advice to the public"/>
              <w:listItem w:displayText="4.19 Describe the school’s procedure for reporting an incident" w:value="4.19 Describe the school’s procedure for reporting an incident"/>
              <w:listItem w:displayText="4.20 Compile a short list of people or groups who can provide support, including personal contacts and groups/ organisations" w:value="4.20 Compile a short list of people or groups who can provide support, including personal contacts and groups/ organisations"/>
              <w:listItem w:displayText="4.21 Describe how to contact a range of people or organisations in their local area that can provide help and advice" w:value="4.21 Describe how to contact a range of people or organisations in their local area that can provide help and advice"/>
              <w:listItem w:displayText="4.22 Visit a local community organisation and ask for advice" w:value="4.22 Visit a local community organisation and ask for advice"/>
              <w:listItem w:displayText="4.23 List two organisations that work on behalf of consumers" w:value="4.23 List two organisations that work on behalf of consumers"/>
              <w:listItem w:displayText="4.24 Describe situations when an item needs to be brought back to a shop" w:value="4.24 Describe situations when an item needs to be brought back to a shop"/>
              <w:listItem w:displayText="4.25 Describe what a guarantee is" w:value="4.25 Describe what a guarantee is"/>
              <w:listItem w:displayText="4.26 Identity labels on packages, clothes etc." w:value="4.26 Identity labels on packages, clothes etc."/>
              <w:listItem w:displayText="4.27 Recognise what the most important signs and symbols are on labels" w:value="4.27 Recognise what the most important signs and symbols are on labels"/>
              <w:listItem w:displayText="4.28 Write a complaint or make a verbal complaint in a mock situation" w:value="4.28 Write a complaint or make a verbal complaint in a mock situation"/>
            </w:dropDownList>
          </w:sdtPr>
          <w:sdtEndPr/>
          <w:sdtContent>
            <w:tc>
              <w:tcPr>
                <w:tcW w:w="2925" w:type="dxa"/>
                <w:shd w:val="clear" w:color="auto" w:fill="FFFFFF" w:themeFill="background1"/>
                <w:vAlign w:val="center"/>
              </w:tcPr>
              <w:p w14:paraId="39ACA47D" w14:textId="77777777" w:rsidR="00024F7B" w:rsidRPr="00DB2249" w:rsidRDefault="00024F7B" w:rsidP="00024F7B">
                <w:pPr>
                  <w:rPr>
                    <w:rFonts w:asciiTheme="majorHAnsi" w:hAnsiTheme="majorHAnsi" w:cstheme="majorHAnsi"/>
                    <w:color w:val="auto"/>
                    <w:szCs w:val="20"/>
                  </w:rPr>
                </w:pPr>
                <w:r w:rsidRPr="00DB2249">
                  <w:rPr>
                    <w:rStyle w:val="PlaceholderText"/>
                    <w:color w:val="auto"/>
                    <w:szCs w:val="20"/>
                  </w:rPr>
                  <w:t>Choose a PLU 4 Learning Outcome</w:t>
                </w:r>
                <w:r w:rsidRPr="00DB2249">
                  <w:rPr>
                    <w:rFonts w:asciiTheme="majorHAnsi" w:hAnsiTheme="majorHAnsi" w:cstheme="majorHAnsi"/>
                    <w:color w:val="auto"/>
                    <w:szCs w:val="20"/>
                  </w:rPr>
                  <w:t xml:space="preserve"> </w:t>
                </w:r>
              </w:p>
            </w:tc>
          </w:sdtContent>
        </w:sdt>
        <w:sdt>
          <w:sdtPr>
            <w:rPr>
              <w:rFonts w:asciiTheme="majorHAnsi" w:hAnsiTheme="majorHAnsi" w:cstheme="majorHAnsi"/>
              <w:color w:val="auto"/>
              <w:szCs w:val="20"/>
            </w:rPr>
            <w:alias w:val="PLU 4: Living in a Community"/>
            <w:tag w:val="PLU 4: Living in a Community"/>
            <w:id w:val="592523716"/>
            <w:placeholder>
              <w:docPart w:val="5BE0BA49E3A8444B91A326C617DAF36C"/>
            </w:placeholder>
            <w:temporary/>
            <w:showingPlcHdr/>
            <w15:color w:val="FFCC00"/>
            <w:dropDownList>
              <w:listItem w:displayText="Choose a PLU 4 Learning Outcome" w:value="Choose a PLU 4 Learning Outcome"/>
              <w:listItem w:displayText="4.1 Recognise different kinds of relationships" w:value="4.1 Recognise different kinds of relationships"/>
              <w:listItem w:displayText="4.2 Identify situations where people speak differently depending on audience" w:value="4.2 Identify situations where people speak differently depending on audience"/>
              <w:listItem w:displayText="4.3 List ways in which name calling and teasing can be hurtful to self and others" w:value="4.3 List ways in which name calling and teasing can be hurtful to self and others"/>
              <w:listItem w:displayText="4.4 Recognise/list ways in which they would like to be treated" w:value="4.4 Recognise/list ways in which they would like to be treated"/>
              <w:listItem w:displayText="4.5 Describe ways of making and keeping friends" w:value="4.5 Describe ways of making and keeping friends"/>
              <w:listItem w:displayText="4.6 Participate co-operatively in a group situation" w:value="4.6 Participate co-operatively in a group situation"/>
              <w:listItem w:displayText="4.7 Recognise the importance of respect in relationships" w:value="4.7 Recognise the importance of respect in relationships"/>
              <w:listItem w:displayText="4.8 Describe what peer pressure is, give examples of peer pressure and suggest ways of handling it" w:value="4.8 Describe what peer pressure is, give examples of peer pressure and suggest ways of handling it"/>
              <w:listItem w:displayText="4.9 Describe ways of handling peer pressure" w:value="4.9 Describe ways of handling peer pressure"/>
              <w:listItem w:displayText="4.10 Demonstrate an ability to negotiate with peers" w:value="4.10 Demonstrate an ability to negotiate with peers"/>
              <w:listItem w:displayText="4.11 Describe the characteristics of bullying behaviour" w:value="4.11 Describe the characteristics of bullying behaviour"/>
              <w:listItem w:displayText="4.12 Identify the school’s approach to dealing with bullying behaviour" w:value="4.12 Identify the school’s approach to dealing with bullying behaviour"/>
              <w:listItem w:displayText="4.13 Identify the steps for dealing with conflict" w:value="4.13 Identify the steps for dealing with conflict"/>
              <w:listItem w:displayText="4.14 List ways of spending leisure time" w:value="4.14 List ways of spending leisure time"/>
              <w:listItem w:displayText="4.15 Identify familiar places and organisations in the local community" w:value="4.15 Identify familiar places and organisations in the local community"/>
              <w:listItem w:displayText="4.16 Distinguish between what is free and what has to be paid for in the local community" w:value="4.16 Distinguish between what is free and what has to be paid for in the local community"/>
              <w:listItem w:displayText="4.17 Participate in a school-based community project and record their participation" w:value="4.17 Participate in a school-based community project and record their participation"/>
              <w:listItem w:displayText="4.18 Name the relevant agencies that offer support and advice to the public" w:value="4.18 Name the relevant agencies that offer support and advice to the public"/>
              <w:listItem w:displayText="4.19 Describe the school’s procedure for reporting an incident" w:value="4.19 Describe the school’s procedure for reporting an incident"/>
              <w:listItem w:displayText="4.20 Compile a short list of people or groups who can provide support, including personal contacts and groups/ organisations" w:value="4.20 Compile a short list of people or groups who can provide support, including personal contacts and groups/ organisations"/>
              <w:listItem w:displayText="4.21 Describe how to contact a range of people or organisations in their local area that can provide help and advice" w:value="4.21 Describe how to contact a range of people or organisations in their local area that can provide help and advice"/>
              <w:listItem w:displayText="4.22 Visit a local community organisation and ask for advice" w:value="4.22 Visit a local community organisation and ask for advice"/>
              <w:listItem w:displayText="4.23 List two organisations that work on behalf of consumers" w:value="4.23 List two organisations that work on behalf of consumers"/>
              <w:listItem w:displayText="4.24 Describe situations when an item needs to be brought back to a shop" w:value="4.24 Describe situations when an item needs to be brought back to a shop"/>
              <w:listItem w:displayText="4.25 Describe what a guarantee is" w:value="4.25 Describe what a guarantee is"/>
              <w:listItem w:displayText="4.26 Identity labels on packages, clothes etc." w:value="4.26 Identity labels on packages, clothes etc."/>
              <w:listItem w:displayText="4.27 Recognise what the most important signs and symbols are on labels" w:value="4.27 Recognise what the most important signs and symbols are on labels"/>
              <w:listItem w:displayText="4.28 Write a complaint or make a verbal complaint in a mock situation" w:value="4.28 Write a complaint or make a verbal complaint in a mock situation"/>
            </w:dropDownList>
          </w:sdtPr>
          <w:sdtEndPr/>
          <w:sdtContent>
            <w:tc>
              <w:tcPr>
                <w:tcW w:w="2925" w:type="dxa"/>
                <w:shd w:val="clear" w:color="auto" w:fill="FFFFFF" w:themeFill="background1"/>
                <w:vAlign w:val="center"/>
              </w:tcPr>
              <w:p w14:paraId="2F2F2E7F" w14:textId="77777777" w:rsidR="00024F7B" w:rsidRPr="00DB2249" w:rsidRDefault="00024F7B" w:rsidP="00024F7B">
                <w:pPr>
                  <w:rPr>
                    <w:rFonts w:asciiTheme="majorHAnsi" w:hAnsiTheme="majorHAnsi" w:cstheme="majorHAnsi"/>
                    <w:color w:val="auto"/>
                    <w:szCs w:val="20"/>
                  </w:rPr>
                </w:pPr>
                <w:r w:rsidRPr="00DB2249">
                  <w:rPr>
                    <w:rStyle w:val="PlaceholderText"/>
                    <w:color w:val="auto"/>
                    <w:szCs w:val="20"/>
                  </w:rPr>
                  <w:t>Choose a PLU 4 Learning Outcome</w:t>
                </w:r>
                <w:r w:rsidRPr="00DB2249">
                  <w:rPr>
                    <w:rFonts w:asciiTheme="majorHAnsi" w:hAnsiTheme="majorHAnsi" w:cstheme="majorHAnsi"/>
                    <w:color w:val="auto"/>
                    <w:szCs w:val="20"/>
                  </w:rPr>
                  <w:t xml:space="preserve"> </w:t>
                </w:r>
              </w:p>
            </w:tc>
          </w:sdtContent>
        </w:sdt>
        <w:sdt>
          <w:sdtPr>
            <w:rPr>
              <w:rFonts w:asciiTheme="majorHAnsi" w:hAnsiTheme="majorHAnsi" w:cstheme="majorHAnsi"/>
              <w:color w:val="auto"/>
              <w:szCs w:val="20"/>
            </w:rPr>
            <w:alias w:val="PLU 4: Living in a Community"/>
            <w:tag w:val="PLU 4: Living in a Community"/>
            <w:id w:val="244232047"/>
            <w:placeholder>
              <w:docPart w:val="BF5A3CA0BAFE4CEB8651707A6CC4FD3F"/>
            </w:placeholder>
            <w:temporary/>
            <w:showingPlcHdr/>
            <w15:color w:val="FFCC00"/>
            <w:dropDownList>
              <w:listItem w:displayText="Choose a PLU 4 Learning Outcome" w:value="Choose a PLU 4 Learning Outcome"/>
              <w:listItem w:displayText="4.1 Recognise different kinds of relationships" w:value="4.1 Recognise different kinds of relationships"/>
              <w:listItem w:displayText="4.2 Identify situations where people speak differently depending on audience" w:value="4.2 Identify situations where people speak differently depending on audience"/>
              <w:listItem w:displayText="4.3 List ways in which name calling and teasing can be hurtful to self and others" w:value="4.3 List ways in which name calling and teasing can be hurtful to self and others"/>
              <w:listItem w:displayText="4.4 Recognise/list ways in which they would like to be treated" w:value="4.4 Recognise/list ways in which they would like to be treated"/>
              <w:listItem w:displayText="4.5 Describe ways of making and keeping friends" w:value="4.5 Describe ways of making and keeping friends"/>
              <w:listItem w:displayText="4.6 Participate co-operatively in a group situation" w:value="4.6 Participate co-operatively in a group situation"/>
              <w:listItem w:displayText="4.7 Recognise the importance of respect in relationships" w:value="4.7 Recognise the importance of respect in relationships"/>
              <w:listItem w:displayText="4.8 Describe what peer pressure is, give examples of peer pressure and suggest ways of handling it" w:value="4.8 Describe what peer pressure is, give examples of peer pressure and suggest ways of handling it"/>
              <w:listItem w:displayText="4.9 Describe ways of handling peer pressure" w:value="4.9 Describe ways of handling peer pressure"/>
              <w:listItem w:displayText="4.10 Demonstrate an ability to negotiate with peers" w:value="4.10 Demonstrate an ability to negotiate with peers"/>
              <w:listItem w:displayText="4.11 Describe the characteristics of bullying behaviour" w:value="4.11 Describe the characteristics of bullying behaviour"/>
              <w:listItem w:displayText="4.12 Identify the school’s approach to dealing with bullying behaviour" w:value="4.12 Identify the school’s approach to dealing with bullying behaviour"/>
              <w:listItem w:displayText="4.13 Identify the steps for dealing with conflict" w:value="4.13 Identify the steps for dealing with conflict"/>
              <w:listItem w:displayText="4.14 List ways of spending leisure time" w:value="4.14 List ways of spending leisure time"/>
              <w:listItem w:displayText="4.15 Identify familiar places and organisations in the local community" w:value="4.15 Identify familiar places and organisations in the local community"/>
              <w:listItem w:displayText="4.16 Distinguish between what is free and what has to be paid for in the local community" w:value="4.16 Distinguish between what is free and what has to be paid for in the local community"/>
              <w:listItem w:displayText="4.17 Participate in a school-based community project and record their participation" w:value="4.17 Participate in a school-based community project and record their participation"/>
              <w:listItem w:displayText="4.18 Name the relevant agencies that offer support and advice to the public" w:value="4.18 Name the relevant agencies that offer support and advice to the public"/>
              <w:listItem w:displayText="4.19 Describe the school’s procedure for reporting an incident" w:value="4.19 Describe the school’s procedure for reporting an incident"/>
              <w:listItem w:displayText="4.20 Compile a short list of people or groups who can provide support, including personal contacts and groups/ organisations" w:value="4.20 Compile a short list of people or groups who can provide support, including personal contacts and groups/ organisations"/>
              <w:listItem w:displayText="4.21 Describe how to contact a range of people or organisations in their local area that can provide help and advice" w:value="4.21 Describe how to contact a range of people or organisations in their local area that can provide help and advice"/>
              <w:listItem w:displayText="4.22 Visit a local community organisation and ask for advice" w:value="4.22 Visit a local community organisation and ask for advice"/>
              <w:listItem w:displayText="4.23 List two organisations that work on behalf of consumers" w:value="4.23 List two organisations that work on behalf of consumers"/>
              <w:listItem w:displayText="4.24 Describe situations when an item needs to be brought back to a shop" w:value="4.24 Describe situations when an item needs to be brought back to a shop"/>
              <w:listItem w:displayText="4.25 Describe what a guarantee is" w:value="4.25 Describe what a guarantee is"/>
              <w:listItem w:displayText="4.26 Identity labels on packages, clothes etc." w:value="4.26 Identity labels on packages, clothes etc."/>
              <w:listItem w:displayText="4.27 Recognise what the most important signs and symbols are on labels" w:value="4.27 Recognise what the most important signs and symbols are on labels"/>
              <w:listItem w:displayText="4.28 Write a complaint or make a verbal complaint in a mock situation" w:value="4.28 Write a complaint or make a verbal complaint in a mock situation"/>
            </w:dropDownList>
          </w:sdtPr>
          <w:sdtEndPr/>
          <w:sdtContent>
            <w:tc>
              <w:tcPr>
                <w:tcW w:w="2931" w:type="dxa"/>
                <w:shd w:val="clear" w:color="auto" w:fill="FFFFFF" w:themeFill="background1"/>
                <w:vAlign w:val="center"/>
              </w:tcPr>
              <w:p w14:paraId="401784DF" w14:textId="77777777" w:rsidR="00024F7B" w:rsidRPr="00DB2249" w:rsidRDefault="00024F7B" w:rsidP="00024F7B">
                <w:pPr>
                  <w:rPr>
                    <w:rFonts w:asciiTheme="majorHAnsi" w:hAnsiTheme="majorHAnsi" w:cstheme="majorHAnsi"/>
                    <w:color w:val="auto"/>
                    <w:szCs w:val="20"/>
                  </w:rPr>
                </w:pPr>
                <w:r w:rsidRPr="00DB2249">
                  <w:rPr>
                    <w:rStyle w:val="PlaceholderText"/>
                    <w:color w:val="auto"/>
                    <w:szCs w:val="20"/>
                  </w:rPr>
                  <w:t>Choose a PLU 4 Learning Outcome</w:t>
                </w:r>
                <w:r w:rsidRPr="00DB2249">
                  <w:rPr>
                    <w:rFonts w:asciiTheme="majorHAnsi" w:hAnsiTheme="majorHAnsi" w:cstheme="majorHAnsi"/>
                    <w:color w:val="auto"/>
                    <w:szCs w:val="20"/>
                  </w:rPr>
                  <w:t xml:space="preserve"> </w:t>
                </w:r>
              </w:p>
            </w:tc>
          </w:sdtContent>
        </w:sdt>
      </w:tr>
      <w:tr w:rsidR="00024F7B" w:rsidRPr="00380F57" w14:paraId="0E3DD4CC" w14:textId="77777777" w:rsidTr="00024F7B">
        <w:trPr>
          <w:trHeight w:val="955"/>
        </w:trPr>
        <w:tc>
          <w:tcPr>
            <w:tcW w:w="2300" w:type="dxa"/>
            <w:shd w:val="clear" w:color="auto" w:fill="7030A0"/>
            <w:vAlign w:val="center"/>
          </w:tcPr>
          <w:p w14:paraId="00F0F80C" w14:textId="77777777" w:rsidR="00024F7B" w:rsidRDefault="00024F7B" w:rsidP="00024F7B">
            <w:pPr>
              <w:keepNext/>
              <w:keepLines/>
              <w:jc w:val="center"/>
              <w:outlineLvl w:val="0"/>
              <w:rPr>
                <w:rFonts w:asciiTheme="majorHAnsi" w:hAnsiTheme="majorHAnsi" w:cstheme="majorHAnsi"/>
                <w:sz w:val="22"/>
                <w:szCs w:val="28"/>
              </w:rPr>
            </w:pPr>
            <w:r w:rsidRPr="00CA6042">
              <w:rPr>
                <w:rFonts w:asciiTheme="majorHAnsi" w:eastAsia="Calibri" w:hAnsiTheme="majorHAnsi" w:cstheme="majorHAnsi"/>
                <w:b/>
                <w:color w:val="FFFFFF" w:themeColor="background1"/>
                <w:sz w:val="22"/>
                <w:szCs w:val="22"/>
                <w:lang w:val="en-IE" w:eastAsia="en-IE"/>
              </w:rPr>
              <w:t>Preparing for work</w:t>
            </w:r>
          </w:p>
          <w:sdt>
            <w:sdtPr>
              <w:rPr>
                <w:rFonts w:asciiTheme="majorHAnsi" w:hAnsiTheme="majorHAnsi" w:cstheme="majorHAnsi"/>
                <w:color w:val="auto"/>
                <w:szCs w:val="20"/>
              </w:rPr>
              <w:alias w:val="PLU 5: Preparing for work"/>
              <w:tag w:val="PLU 5: Preparing for work"/>
              <w:id w:val="-138580438"/>
              <w:placeholder>
                <w:docPart w:val="161F883F4AA74A5EB7AC17DF57BF05ED"/>
              </w:placeholder>
              <w:temporary/>
              <w:showingPlcHdr/>
              <w15:color w:val="7030A0"/>
              <w:dropDownList>
                <w:listItem w:displayText="Choose a PLU 5 Learning Outcome" w:value="Choose a PLU 5 Learning Outcome"/>
                <w:listItem w:displayText="5.1 Set learning goals" w:value="5.1 Set learning goals"/>
                <w:listItem w:displayText="5.2 Create a learning plan which includes the necessary steps and time frame to complete it. Link the plan to an IEP" w:value="5.2 Create a learning plan which includes the necessary steps and time frame to complete it. Link the plan to an IEP"/>
                <w:listItem w:displayText="5.3 Implement the plan" w:value="5.3 Implement the plan"/>
                <w:listItem w:displayText="5.4 Express opinions on how performance could be improved" w:value="5.4 Express opinions on how performance could be improved"/>
                <w:listItem w:displayText="5.5 Identify different jobs that people do in their school" w:value="5.5 Identify different jobs that people do in their school"/>
                <w:listItem w:displayText="5.6 List three local employment opportunities" w:value="5.6 List three local employment opportunities"/>
                <w:listItem w:displayText="5.7 Describe one way in which people get a job or course of their choice" w:value="5.7 Describe one way in which people get a job or course of their choice"/>
                <w:listItem w:displayText="5.8 List possible jobs that they are interested in and find information on the requirements for the jobs" w:value="5.8 List possible jobs that they are interested in and find information on the requirements for the jobs"/>
                <w:listItem w:displayText="5.9 Visit a local employer and review the visit" w:value="5.9 Visit a local employer and review the visit"/>
                <w:listItem w:displayText="5.10 Use a variety of ways to check for the advertisement of jobs" w:value="5.10 Use a variety of ways to check for the advertisement of jobs"/>
                <w:listItem w:displayText="5.11 Identify and list their own talents" w:value="5.11 Identify and list their own talents"/>
                <w:listItem w:displayText="5.12 Create a curriculum vitae including personal profile, education and work experience details" w:value="5.12 Create a curriculum vitae including personal profile, education and work experience details"/>
                <w:listItem w:displayText="5.13 Participate in a short interview e.g. mock job interview with a teacher" w:value="5.13 Participate in a short interview e.g. mock job interview with a teacher"/>
                <w:listItem w:displayText="5.14 Keep a punctuality and attendance record for a month" w:value="5.14 Keep a punctuality and attendance record for a month"/>
                <w:listItem w:displayText="5.15 Carry out specific tasks in a range of roles in school" w:value="5.15 Carry out specific tasks in a range of roles in school"/>
                <w:listItem w:displayText="5.16 Keep a record of tasks completed in a journal" w:value="5.16 Keep a record of tasks completed in a journal"/>
                <w:listItem w:displayText="5.17 Give examples of safe practices in three distinct workplaces" w:value="5.17 Give examples of safe practices in three distinct workplaces"/>
                <w:listItem w:displayText="5.18 Use all tools and equipment correctly and safely in a range of practical classes" w:value="5.18 Use all tools and equipment correctly and safely in a range of practical classes"/>
                <w:listItem w:displayText="5.19 Describe and use electrical equipment correctly and safely in a range of practical classes" w:value="5.19 Describe and use electrical equipment correctly and safely in a range of practical classes"/>
                <w:listItem w:displayText="5.20 Store all tools, materials and equipment safely" w:value="5.20 Store all tools, materials and equipment safely"/>
                <w:listItem w:displayText="5.21 List the different procedures for self-protection at work" w:value="5.21 List the different procedures for self-protection at work"/>
                <w:listItem w:displayText="5.22 Identify the fire exits in a school" w:value="5.22 Identify the fire exits in a school"/>
                <w:listItem w:displayText="5.23 Follow the instructions for a fire drill" w:value="5.23 Follow the instructions for a fire drill"/>
                <w:listItem w:displayText="5.24 Gather background information to help plan and participate in the activity" w:value="5.24 Gather background information to help plan and participate in the activity"/>
                <w:listItem w:displayText="5.25 Sequence a number of steps to be taken to successfully complete the activity" w:value="5.25 Sequence a number of steps to be taken to successfully complete the activity"/>
                <w:listItem w:displayText="5.26 Assume a role in the activity and identify tasks linked with the role" w:value="5.26 Assume a role in the activity and identify tasks linked with the role"/>
                <w:listItem w:displayText="5.27 Use key words associated with the activity correctly" w:value="5.27 Use key words associated with the activity correctly"/>
                <w:listItem w:displayText="5.28 Identify safety procedures and/or permissions required for the activity" w:value="5.28 Identify safety procedures and/or permissions required for the activity"/>
                <w:listItem w:displayText="5.29 Learn how to use tools or equipment associated with the activity safely and correctly" w:value="5.29 Learn how to use tools or equipment associated with the activity safely and correctly"/>
                <w:listItem w:displayText="5.30 Participate in the activity" w:value="5.30 Participate in the activity"/>
                <w:listItem w:displayText="5.31 Review the activity to evaluate its success" w:value="5.31 Review the activity to evaluate its success"/>
                <w:listItem w:displayText="5.32 Assess effectiveness of own role in the activity" w:value="5.32 Assess effectiveness of own role in the activity"/>
              </w:dropDownList>
            </w:sdtPr>
            <w:sdtEndPr/>
            <w:sdtContent>
              <w:p w14:paraId="37689FC7" w14:textId="77777777" w:rsidR="00024F7B" w:rsidRPr="00380F57" w:rsidRDefault="00024F7B" w:rsidP="00024F7B">
                <w:pPr>
                  <w:keepNext/>
                  <w:keepLines/>
                  <w:jc w:val="center"/>
                  <w:outlineLvl w:val="0"/>
                  <w:rPr>
                    <w:rFonts w:asciiTheme="majorHAnsi" w:eastAsia="Calibri" w:hAnsiTheme="majorHAnsi" w:cstheme="majorHAnsi"/>
                    <w:b/>
                    <w:color w:val="000000" w:themeColor="text1"/>
                    <w:sz w:val="22"/>
                    <w:szCs w:val="22"/>
                    <w:lang w:val="en-IE" w:eastAsia="en-IE"/>
                  </w:rPr>
                </w:pPr>
                <w:r w:rsidRPr="00DB2249">
                  <w:rPr>
                    <w:rStyle w:val="PlaceholderText"/>
                    <w:color w:val="auto"/>
                    <w:szCs w:val="20"/>
                  </w:rPr>
                  <w:t>Choose a PLU 5 Learning Outcome</w:t>
                </w:r>
                <w:r w:rsidRPr="00DB2249">
                  <w:rPr>
                    <w:rFonts w:asciiTheme="majorHAnsi" w:hAnsiTheme="majorHAnsi" w:cstheme="majorHAnsi"/>
                    <w:color w:val="auto"/>
                    <w:szCs w:val="20"/>
                  </w:rPr>
                  <w:t xml:space="preserve"> </w:t>
                </w:r>
              </w:p>
            </w:sdtContent>
          </w:sdt>
        </w:tc>
        <w:sdt>
          <w:sdtPr>
            <w:rPr>
              <w:rFonts w:asciiTheme="majorHAnsi" w:hAnsiTheme="majorHAnsi" w:cstheme="majorHAnsi"/>
              <w:color w:val="auto"/>
              <w:szCs w:val="20"/>
            </w:rPr>
            <w:alias w:val="PLU 5: Preparing for work"/>
            <w:tag w:val="PLU 5: Preparing for work"/>
            <w:id w:val="670297704"/>
            <w:placeholder>
              <w:docPart w:val="60BF091FAF6044139FBD0F8DFD9B33EE"/>
            </w:placeholder>
            <w:temporary/>
            <w:showingPlcHdr/>
            <w15:color w:val="7030A0"/>
            <w:dropDownList>
              <w:listItem w:displayText="Choose a PLU 5 Learning Outcome" w:value="Choose a PLU 5 Learning Outcome"/>
              <w:listItem w:displayText="5.1 Set learning goals" w:value="5.1 Set learning goals"/>
              <w:listItem w:displayText="5.2 Create a learning plan which includes the necessary steps and time frame to complete it. Link the plan to an IEP" w:value="5.2 Create a learning plan which includes the necessary steps and time frame to complete it. Link the plan to an IEP"/>
              <w:listItem w:displayText="5.3 Implement the plan" w:value="5.3 Implement the plan"/>
              <w:listItem w:displayText="5.4 Express opinions on how performance could be improved" w:value="5.4 Express opinions on how performance could be improved"/>
              <w:listItem w:displayText="5.5 Identify different jobs that people do in their school" w:value="5.5 Identify different jobs that people do in their school"/>
              <w:listItem w:displayText="5.6 List three local employment opportunities" w:value="5.6 List three local employment opportunities"/>
              <w:listItem w:displayText="5.7 Describe one way in which people get a job or course of their choice" w:value="5.7 Describe one way in which people get a job or course of their choice"/>
              <w:listItem w:displayText="5.8 List possible jobs that they are interested in and find information on the requirements for the jobs" w:value="5.8 List possible jobs that they are interested in and find information on the requirements for the jobs"/>
              <w:listItem w:displayText="5.9 Visit a local employer and review the visit" w:value="5.9 Visit a local employer and review the visit"/>
              <w:listItem w:displayText="5.10 Use a variety of ways to check for the advertisement of jobs" w:value="5.10 Use a variety of ways to check for the advertisement of jobs"/>
              <w:listItem w:displayText="5.11 Identify and list their own talents" w:value="5.11 Identify and list their own talents"/>
              <w:listItem w:displayText="5.12 Create a curriculum vitae including personal profile, education and work experience details" w:value="5.12 Create a curriculum vitae including personal profile, education and work experience details"/>
              <w:listItem w:displayText="5.13 Participate in a short interview e.g. mock job interview with a teacher" w:value="5.13 Participate in a short interview e.g. mock job interview with a teacher"/>
              <w:listItem w:displayText="5.14 Keep a punctuality and attendance record for a month" w:value="5.14 Keep a punctuality and attendance record for a month"/>
              <w:listItem w:displayText="5.15 Carry out specific tasks in a range of roles in school" w:value="5.15 Carry out specific tasks in a range of roles in school"/>
              <w:listItem w:displayText="5.16 Keep a record of tasks completed in a journal" w:value="5.16 Keep a record of tasks completed in a journal"/>
              <w:listItem w:displayText="5.17 Give examples of safe practices in three distinct workplaces" w:value="5.17 Give examples of safe practices in three distinct workplaces"/>
              <w:listItem w:displayText="5.18 Use all tools and equipment correctly and safely in a range of practical classes" w:value="5.18 Use all tools and equipment correctly and safely in a range of practical classes"/>
              <w:listItem w:displayText="5.19 Describe and use electrical equipment correctly and safely in a range of practical classes" w:value="5.19 Describe and use electrical equipment correctly and safely in a range of practical classes"/>
              <w:listItem w:displayText="5.20 Store all tools, materials and equipment safely" w:value="5.20 Store all tools, materials and equipment safely"/>
              <w:listItem w:displayText="5.21 List the different procedures for self-protection at work" w:value="5.21 List the different procedures for self-protection at work"/>
              <w:listItem w:displayText="5.22 Identify the fire exits in a school" w:value="5.22 Identify the fire exits in a school"/>
              <w:listItem w:displayText="5.23 Follow the instructions for a fire drill" w:value="5.23 Follow the instructions for a fire drill"/>
              <w:listItem w:displayText="5.24 Gather background information to help plan and participate in the activity" w:value="5.24 Gather background information to help plan and participate in the activity"/>
              <w:listItem w:displayText="5.25 Sequence a number of steps to be taken to successfully complete the activity" w:value="5.25 Sequence a number of steps to be taken to successfully complete the activity"/>
              <w:listItem w:displayText="5.26 Assume a role in the activity and identify tasks linked with the role" w:value="5.26 Assume a role in the activity and identify tasks linked with the role"/>
              <w:listItem w:displayText="5.27 Use key words associated with the activity correctly" w:value="5.27 Use key words associated with the activity correctly"/>
              <w:listItem w:displayText="5.28 Identify safety procedures and/or permissions required for the activity" w:value="5.28 Identify safety procedures and/or permissions required for the activity"/>
              <w:listItem w:displayText="5.29 Learn how to use tools or equipment associated with the activity safely and correctly" w:value="5.29 Learn how to use tools or equipment associated with the activity safely and correctly"/>
              <w:listItem w:displayText="5.30 Participate in the activity" w:value="5.30 Participate in the activity"/>
              <w:listItem w:displayText="5.31 Review the activity to evaluate its success" w:value="5.31 Review the activity to evaluate its success"/>
              <w:listItem w:displayText="5.32 Assess effectiveness of own role in the activity" w:value="5.32 Assess effectiveness of own role in the activity"/>
            </w:dropDownList>
          </w:sdtPr>
          <w:sdtEndPr/>
          <w:sdtContent>
            <w:tc>
              <w:tcPr>
                <w:tcW w:w="2925" w:type="dxa"/>
                <w:shd w:val="clear" w:color="auto" w:fill="FFFFFF" w:themeFill="background1"/>
                <w:vAlign w:val="center"/>
              </w:tcPr>
              <w:p w14:paraId="43C670B5" w14:textId="77777777" w:rsidR="00024F7B" w:rsidRPr="00DB2249" w:rsidRDefault="00024F7B" w:rsidP="00024F7B">
                <w:pPr>
                  <w:rPr>
                    <w:rFonts w:asciiTheme="majorHAnsi" w:hAnsiTheme="majorHAnsi" w:cstheme="majorHAnsi"/>
                    <w:color w:val="auto"/>
                    <w:szCs w:val="20"/>
                  </w:rPr>
                </w:pPr>
                <w:r w:rsidRPr="00DB2249">
                  <w:rPr>
                    <w:rStyle w:val="PlaceholderText"/>
                    <w:color w:val="auto"/>
                    <w:szCs w:val="20"/>
                  </w:rPr>
                  <w:t>Choose a PLU 5 Learning Outcome</w:t>
                </w:r>
                <w:r w:rsidRPr="00DB2249">
                  <w:rPr>
                    <w:rFonts w:asciiTheme="majorHAnsi" w:hAnsiTheme="majorHAnsi" w:cstheme="majorHAnsi"/>
                    <w:color w:val="auto"/>
                    <w:szCs w:val="20"/>
                  </w:rPr>
                  <w:t xml:space="preserve"> </w:t>
                </w:r>
              </w:p>
            </w:tc>
          </w:sdtContent>
        </w:sdt>
        <w:sdt>
          <w:sdtPr>
            <w:rPr>
              <w:rFonts w:asciiTheme="majorHAnsi" w:hAnsiTheme="majorHAnsi" w:cstheme="majorHAnsi"/>
              <w:color w:val="auto"/>
              <w:szCs w:val="20"/>
            </w:rPr>
            <w:alias w:val="PLU 5: Preparing for work"/>
            <w:tag w:val="PLU 5: Preparing for work"/>
            <w:id w:val="201829329"/>
            <w:placeholder>
              <w:docPart w:val="0CD9172EA754429C99250D484F8AD6F5"/>
            </w:placeholder>
            <w:temporary/>
            <w:showingPlcHdr/>
            <w15:color w:val="7030A0"/>
            <w:dropDownList>
              <w:listItem w:displayText="Choose a PLU 5 Learning Outcome" w:value="Choose a PLU 5 Learning Outcome"/>
              <w:listItem w:displayText="5.1 Set learning goals" w:value="5.1 Set learning goals"/>
              <w:listItem w:displayText="5.2 Create a learning plan which includes the necessary steps and time frame to complete it. Link the plan to an IEP" w:value="5.2 Create a learning plan which includes the necessary steps and time frame to complete it. Link the plan to an IEP"/>
              <w:listItem w:displayText="5.3 Implement the plan" w:value="5.3 Implement the plan"/>
              <w:listItem w:displayText="5.4 Express opinions on how performance could be improved" w:value="5.4 Express opinions on how performance could be improved"/>
              <w:listItem w:displayText="5.5 Identify different jobs that people do in their school" w:value="5.5 Identify different jobs that people do in their school"/>
              <w:listItem w:displayText="5.6 List three local employment opportunities" w:value="5.6 List three local employment opportunities"/>
              <w:listItem w:displayText="5.7 Describe one way in which people get a job or course of their choice" w:value="5.7 Describe one way in which people get a job or course of their choice"/>
              <w:listItem w:displayText="5.8 List possible jobs that they are interested in and find information on the requirements for the jobs" w:value="5.8 List possible jobs that they are interested in and find information on the requirements for the jobs"/>
              <w:listItem w:displayText="5.9 Visit a local employer and review the visit" w:value="5.9 Visit a local employer and review the visit"/>
              <w:listItem w:displayText="5.10 Use a variety of ways to check for the advertisement of jobs" w:value="5.10 Use a variety of ways to check for the advertisement of jobs"/>
              <w:listItem w:displayText="5.11 Identify and list their own talents" w:value="5.11 Identify and list their own talents"/>
              <w:listItem w:displayText="5.12 Create a curriculum vitae including personal profile, education and work experience details" w:value="5.12 Create a curriculum vitae including personal profile, education and work experience details"/>
              <w:listItem w:displayText="5.13 Participate in a short interview e.g. mock job interview with a teacher" w:value="5.13 Participate in a short interview e.g. mock job interview with a teacher"/>
              <w:listItem w:displayText="5.14 Keep a punctuality and attendance record for a month" w:value="5.14 Keep a punctuality and attendance record for a month"/>
              <w:listItem w:displayText="5.15 Carry out specific tasks in a range of roles in school" w:value="5.15 Carry out specific tasks in a range of roles in school"/>
              <w:listItem w:displayText="5.16 Keep a record of tasks completed in a journal" w:value="5.16 Keep a record of tasks completed in a journal"/>
              <w:listItem w:displayText="5.17 Give examples of safe practices in three distinct workplaces" w:value="5.17 Give examples of safe practices in three distinct workplaces"/>
              <w:listItem w:displayText="5.18 Use all tools and equipment correctly and safely in a range of practical classes" w:value="5.18 Use all tools and equipment correctly and safely in a range of practical classes"/>
              <w:listItem w:displayText="5.19 Describe and use electrical equipment correctly and safely in a range of practical classes" w:value="5.19 Describe and use electrical equipment correctly and safely in a range of practical classes"/>
              <w:listItem w:displayText="5.20 Store all tools, materials and equipment safely" w:value="5.20 Store all tools, materials and equipment safely"/>
              <w:listItem w:displayText="5.21 List the different procedures for self-protection at work" w:value="5.21 List the different procedures for self-protection at work"/>
              <w:listItem w:displayText="5.22 Identify the fire exits in a school" w:value="5.22 Identify the fire exits in a school"/>
              <w:listItem w:displayText="5.23 Follow the instructions for a fire drill" w:value="5.23 Follow the instructions for a fire drill"/>
              <w:listItem w:displayText="5.24 Gather background information to help plan and participate in the activity" w:value="5.24 Gather background information to help plan and participate in the activity"/>
              <w:listItem w:displayText="5.25 Sequence a number of steps to be taken to successfully complete the activity" w:value="5.25 Sequence a number of steps to be taken to successfully complete the activity"/>
              <w:listItem w:displayText="5.26 Assume a role in the activity and identify tasks linked with the role" w:value="5.26 Assume a role in the activity and identify tasks linked with the role"/>
              <w:listItem w:displayText="5.27 Use key words associated with the activity correctly" w:value="5.27 Use key words associated with the activity correctly"/>
              <w:listItem w:displayText="5.28 Identify safety procedures and/or permissions required for the activity" w:value="5.28 Identify safety procedures and/or permissions required for the activity"/>
              <w:listItem w:displayText="5.29 Learn how to use tools or equipment associated with the activity safely and correctly" w:value="5.29 Learn how to use tools or equipment associated with the activity safely and correctly"/>
              <w:listItem w:displayText="5.30 Participate in the activity" w:value="5.30 Participate in the activity"/>
              <w:listItem w:displayText="5.31 Review the activity to evaluate its success" w:value="5.31 Review the activity to evaluate its success"/>
              <w:listItem w:displayText="5.32 Assess effectiveness of own role in the activity" w:value="5.32 Assess effectiveness of own role in the activity"/>
            </w:dropDownList>
          </w:sdtPr>
          <w:sdtEndPr/>
          <w:sdtContent>
            <w:tc>
              <w:tcPr>
                <w:tcW w:w="2925" w:type="dxa"/>
                <w:shd w:val="clear" w:color="auto" w:fill="FFFFFF" w:themeFill="background1"/>
                <w:vAlign w:val="center"/>
              </w:tcPr>
              <w:p w14:paraId="2EDEA5C6" w14:textId="77777777" w:rsidR="00024F7B" w:rsidRPr="00DB2249" w:rsidRDefault="00024F7B" w:rsidP="00024F7B">
                <w:pPr>
                  <w:rPr>
                    <w:rFonts w:asciiTheme="majorHAnsi" w:hAnsiTheme="majorHAnsi" w:cstheme="majorHAnsi"/>
                    <w:color w:val="auto"/>
                    <w:szCs w:val="20"/>
                  </w:rPr>
                </w:pPr>
                <w:r w:rsidRPr="00DB2249">
                  <w:rPr>
                    <w:rStyle w:val="PlaceholderText"/>
                    <w:color w:val="auto"/>
                    <w:szCs w:val="20"/>
                  </w:rPr>
                  <w:t>Choose a PLU 5 Learning Outcome</w:t>
                </w:r>
                <w:r w:rsidRPr="00DB2249">
                  <w:rPr>
                    <w:rFonts w:asciiTheme="majorHAnsi" w:hAnsiTheme="majorHAnsi" w:cstheme="majorHAnsi"/>
                    <w:color w:val="auto"/>
                    <w:szCs w:val="20"/>
                  </w:rPr>
                  <w:t xml:space="preserve"> </w:t>
                </w:r>
              </w:p>
            </w:tc>
          </w:sdtContent>
        </w:sdt>
        <w:sdt>
          <w:sdtPr>
            <w:rPr>
              <w:rFonts w:asciiTheme="majorHAnsi" w:hAnsiTheme="majorHAnsi" w:cstheme="majorHAnsi"/>
              <w:color w:val="auto"/>
              <w:szCs w:val="20"/>
            </w:rPr>
            <w:alias w:val="PLU 5: Preparing for work"/>
            <w:tag w:val="PLU 5: Preparing for work"/>
            <w:id w:val="-562713546"/>
            <w:placeholder>
              <w:docPart w:val="0B3E5007157C45A1A3B4D8E2B8EF9FAE"/>
            </w:placeholder>
            <w:temporary/>
            <w:showingPlcHdr/>
            <w15:color w:val="7030A0"/>
            <w:dropDownList>
              <w:listItem w:displayText="Choose a PLU 5 Learning Outcome" w:value="Choose a PLU 5 Learning Outcome"/>
              <w:listItem w:displayText="5.1 Set learning goals" w:value="5.1 Set learning goals"/>
              <w:listItem w:displayText="5.2 Create a learning plan which includes the necessary steps and time frame to complete it. Link the plan to an IEP" w:value="5.2 Create a learning plan which includes the necessary steps and time frame to complete it. Link the plan to an IEP"/>
              <w:listItem w:displayText="5.3 Implement the plan" w:value="5.3 Implement the plan"/>
              <w:listItem w:displayText="5.4 Express opinions on how performance could be improved" w:value="5.4 Express opinions on how performance could be improved"/>
              <w:listItem w:displayText="5.5 Identify different jobs that people do in their school" w:value="5.5 Identify different jobs that people do in their school"/>
              <w:listItem w:displayText="5.6 List three local employment opportunities" w:value="5.6 List three local employment opportunities"/>
              <w:listItem w:displayText="5.7 Describe one way in which people get a job or course of their choice" w:value="5.7 Describe one way in which people get a job or course of their choice"/>
              <w:listItem w:displayText="5.8 List possible jobs that they are interested in and find information on the requirements for the jobs" w:value="5.8 List possible jobs that they are interested in and find information on the requirements for the jobs"/>
              <w:listItem w:displayText="5.9 Visit a local employer and review the visit" w:value="5.9 Visit a local employer and review the visit"/>
              <w:listItem w:displayText="5.10 Use a variety of ways to check for the advertisement of jobs" w:value="5.10 Use a variety of ways to check for the advertisement of jobs"/>
              <w:listItem w:displayText="5.11 Identify and list their own talents" w:value="5.11 Identify and list their own talents"/>
              <w:listItem w:displayText="5.12 Create a curriculum vitae including personal profile, education and work experience details" w:value="5.12 Create a curriculum vitae including personal profile, education and work experience details"/>
              <w:listItem w:displayText="5.13 Participate in a short interview e.g. mock job interview with a teacher" w:value="5.13 Participate in a short interview e.g. mock job interview with a teacher"/>
              <w:listItem w:displayText="5.14 Keep a punctuality and attendance record for a month" w:value="5.14 Keep a punctuality and attendance record for a month"/>
              <w:listItem w:displayText="5.15 Carry out specific tasks in a range of roles in school" w:value="5.15 Carry out specific tasks in a range of roles in school"/>
              <w:listItem w:displayText="5.16 Keep a record of tasks completed in a journal" w:value="5.16 Keep a record of tasks completed in a journal"/>
              <w:listItem w:displayText="5.17 Give examples of safe practices in three distinct workplaces" w:value="5.17 Give examples of safe practices in three distinct workplaces"/>
              <w:listItem w:displayText="5.18 Use all tools and equipment correctly and safely in a range of practical classes" w:value="5.18 Use all tools and equipment correctly and safely in a range of practical classes"/>
              <w:listItem w:displayText="5.19 Describe and use electrical equipment correctly and safely in a range of practical classes" w:value="5.19 Describe and use electrical equipment correctly and safely in a range of practical classes"/>
              <w:listItem w:displayText="5.20 Store all tools, materials and equipment safely" w:value="5.20 Store all tools, materials and equipment safely"/>
              <w:listItem w:displayText="5.21 List the different procedures for self-protection at work" w:value="5.21 List the different procedures for self-protection at work"/>
              <w:listItem w:displayText="5.22 Identify the fire exits in a school" w:value="5.22 Identify the fire exits in a school"/>
              <w:listItem w:displayText="5.23 Follow the instructions for a fire drill" w:value="5.23 Follow the instructions for a fire drill"/>
              <w:listItem w:displayText="5.24 Gather background information to help plan and participate in the activity" w:value="5.24 Gather background information to help plan and participate in the activity"/>
              <w:listItem w:displayText="5.25 Sequence a number of steps to be taken to successfully complete the activity" w:value="5.25 Sequence a number of steps to be taken to successfully complete the activity"/>
              <w:listItem w:displayText="5.26 Assume a role in the activity and identify tasks linked with the role" w:value="5.26 Assume a role in the activity and identify tasks linked with the role"/>
              <w:listItem w:displayText="5.27 Use key words associated with the activity correctly" w:value="5.27 Use key words associated with the activity correctly"/>
              <w:listItem w:displayText="5.28 Identify safety procedures and/or permissions required for the activity" w:value="5.28 Identify safety procedures and/or permissions required for the activity"/>
              <w:listItem w:displayText="5.29 Learn how to use tools or equipment associated with the activity safely and correctly" w:value="5.29 Learn how to use tools or equipment associated with the activity safely and correctly"/>
              <w:listItem w:displayText="5.30 Participate in the activity" w:value="5.30 Participate in the activity"/>
              <w:listItem w:displayText="5.31 Review the activity to evaluate its success" w:value="5.31 Review the activity to evaluate its success"/>
              <w:listItem w:displayText="5.32 Assess effectiveness of own role in the activity" w:value="5.32 Assess effectiveness of own role in the activity"/>
            </w:dropDownList>
          </w:sdtPr>
          <w:sdtEndPr/>
          <w:sdtContent>
            <w:tc>
              <w:tcPr>
                <w:tcW w:w="2931" w:type="dxa"/>
                <w:shd w:val="clear" w:color="auto" w:fill="FFFFFF" w:themeFill="background1"/>
                <w:vAlign w:val="center"/>
              </w:tcPr>
              <w:p w14:paraId="2E8A647D" w14:textId="77777777" w:rsidR="00024F7B" w:rsidRPr="00DB2249" w:rsidRDefault="00024F7B" w:rsidP="00024F7B">
                <w:pPr>
                  <w:rPr>
                    <w:rFonts w:asciiTheme="majorHAnsi" w:hAnsiTheme="majorHAnsi" w:cstheme="majorHAnsi"/>
                    <w:color w:val="auto"/>
                    <w:szCs w:val="20"/>
                  </w:rPr>
                </w:pPr>
                <w:r w:rsidRPr="00DB2249">
                  <w:rPr>
                    <w:rStyle w:val="PlaceholderText"/>
                    <w:color w:val="auto"/>
                    <w:szCs w:val="20"/>
                  </w:rPr>
                  <w:t>Choose a PLU 5 Learning Outcome</w:t>
                </w:r>
                <w:r w:rsidRPr="00DB2249">
                  <w:rPr>
                    <w:rFonts w:asciiTheme="majorHAnsi" w:hAnsiTheme="majorHAnsi" w:cstheme="majorHAnsi"/>
                    <w:color w:val="auto"/>
                    <w:szCs w:val="20"/>
                  </w:rPr>
                  <w:t xml:space="preserve"> </w:t>
                </w:r>
              </w:p>
            </w:tc>
          </w:sdtContent>
        </w:sdt>
      </w:tr>
    </w:tbl>
    <w:p w14:paraId="1BA1BEAD" w14:textId="3367B8B7" w:rsidR="00777EAC" w:rsidRDefault="00777EAC" w:rsidP="00024F7B">
      <w:pPr>
        <w:rPr>
          <w:rFonts w:ascii="Calibri" w:hAnsi="Calibri" w:cs="Calibri"/>
          <w:color w:val="000000" w:themeColor="text1"/>
          <w:sz w:val="16"/>
          <w:szCs w:val="16"/>
        </w:rPr>
      </w:pPr>
    </w:p>
    <w:p w14:paraId="65EDE38D" w14:textId="77777777" w:rsidR="002A703D" w:rsidRDefault="002A703D" w:rsidP="00024F7B">
      <w:pPr>
        <w:rPr>
          <w:rFonts w:ascii="Calibri" w:hAnsi="Calibri" w:cs="Calibri"/>
          <w:color w:val="000000" w:themeColor="text1"/>
          <w:sz w:val="16"/>
          <w:szCs w:val="16"/>
        </w:rPr>
      </w:pPr>
    </w:p>
    <w:p w14:paraId="0BB56208" w14:textId="77777777" w:rsidR="00821A3B" w:rsidRDefault="00821A3B" w:rsidP="00024F7B">
      <w:pPr>
        <w:rPr>
          <w:rFonts w:ascii="Calibri" w:hAnsi="Calibri" w:cs="Calibri"/>
          <w:color w:val="000000" w:themeColor="text1"/>
          <w:sz w:val="16"/>
          <w:szCs w:val="16"/>
        </w:rPr>
      </w:pPr>
    </w:p>
    <w:tbl>
      <w:tblPr>
        <w:tblStyle w:val="TableGrid"/>
        <w:tblpPr w:leftFromText="180" w:rightFromText="180" w:vertAnchor="text" w:horzAnchor="margin" w:tblpY="274"/>
        <w:tblW w:w="1108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300"/>
        <w:gridCol w:w="2925"/>
        <w:gridCol w:w="2925"/>
        <w:gridCol w:w="2931"/>
      </w:tblGrid>
      <w:tr w:rsidR="00A00AF6" w:rsidRPr="00380F57" w14:paraId="679A279E" w14:textId="77777777" w:rsidTr="00D62F6B">
        <w:trPr>
          <w:trHeight w:val="507"/>
        </w:trPr>
        <w:tc>
          <w:tcPr>
            <w:tcW w:w="11081" w:type="dxa"/>
            <w:gridSpan w:val="4"/>
            <w:shd w:val="clear" w:color="auto" w:fill="auto"/>
            <w:vAlign w:val="center"/>
          </w:tcPr>
          <w:p w14:paraId="18F41A1A" w14:textId="3D40E1CA" w:rsidR="00A00AF6" w:rsidRPr="003F423A" w:rsidRDefault="00A00AF6" w:rsidP="00D62F6B">
            <w:pPr>
              <w:keepNext/>
              <w:keepLines/>
              <w:outlineLvl w:val="0"/>
              <w:rPr>
                <w:rFonts w:asciiTheme="majorHAnsi" w:eastAsia="Calibri" w:hAnsiTheme="majorHAnsi" w:cstheme="majorHAnsi"/>
                <w:b/>
                <w:color w:val="FFFFFF" w:themeColor="background1"/>
                <w:sz w:val="32"/>
                <w:szCs w:val="32"/>
                <w:lang w:val="en-IE" w:eastAsia="en-IE"/>
              </w:rPr>
            </w:pPr>
            <w:r w:rsidRPr="00DB2249">
              <w:rPr>
                <w:rFonts w:asciiTheme="majorHAnsi" w:eastAsia="Calibri" w:hAnsiTheme="majorHAnsi" w:cstheme="majorHAnsi"/>
                <w:b/>
                <w:color w:val="00B0F0"/>
                <w:sz w:val="28"/>
                <w:szCs w:val="28"/>
                <w:lang w:val="en-IE" w:eastAsia="en-IE"/>
              </w:rPr>
              <w:t xml:space="preserve">Level </w:t>
            </w:r>
            <w:r>
              <w:rPr>
                <w:rFonts w:asciiTheme="majorHAnsi" w:eastAsia="Calibri" w:hAnsiTheme="majorHAnsi" w:cstheme="majorHAnsi"/>
                <w:b/>
                <w:color w:val="00B0F0"/>
                <w:sz w:val="28"/>
                <w:szCs w:val="28"/>
                <w:lang w:val="en-IE" w:eastAsia="en-IE"/>
              </w:rPr>
              <w:t>1</w:t>
            </w:r>
            <w:r w:rsidRPr="00DB2249">
              <w:rPr>
                <w:rFonts w:asciiTheme="majorHAnsi" w:eastAsia="Calibri" w:hAnsiTheme="majorHAnsi" w:cstheme="majorHAnsi"/>
                <w:b/>
                <w:color w:val="00B0F0"/>
                <w:sz w:val="28"/>
                <w:szCs w:val="28"/>
                <w:lang w:val="en-IE" w:eastAsia="en-IE"/>
              </w:rPr>
              <w:t xml:space="preserve"> - Learning Outcomes</w:t>
            </w:r>
          </w:p>
        </w:tc>
      </w:tr>
      <w:tr w:rsidR="00A00AF6" w:rsidRPr="00380F57" w14:paraId="53655473" w14:textId="77777777" w:rsidTr="00912F4D">
        <w:trPr>
          <w:trHeight w:val="1171"/>
        </w:trPr>
        <w:tc>
          <w:tcPr>
            <w:tcW w:w="2300" w:type="dxa"/>
            <w:shd w:val="clear" w:color="auto" w:fill="92D150"/>
            <w:vAlign w:val="center"/>
          </w:tcPr>
          <w:p w14:paraId="296B0800" w14:textId="77777777" w:rsidR="00A00AF6" w:rsidRDefault="00A00AF6" w:rsidP="00D62F6B">
            <w:pPr>
              <w:keepNext/>
              <w:keepLines/>
              <w:jc w:val="center"/>
              <w:outlineLvl w:val="0"/>
              <w:rPr>
                <w:rFonts w:asciiTheme="majorHAnsi" w:eastAsia="Calibri" w:hAnsiTheme="majorHAnsi" w:cstheme="majorHAnsi"/>
                <w:b/>
                <w:color w:val="FFFFFF" w:themeColor="background1"/>
                <w:sz w:val="22"/>
                <w:szCs w:val="22"/>
                <w:lang w:val="en-IE" w:eastAsia="en-IE"/>
              </w:rPr>
            </w:pPr>
            <w:r w:rsidRPr="00A00AF6">
              <w:rPr>
                <w:rFonts w:asciiTheme="majorHAnsi" w:eastAsia="Calibri" w:hAnsiTheme="majorHAnsi" w:cstheme="majorHAnsi"/>
                <w:b/>
                <w:color w:val="FFFFFF" w:themeColor="background1"/>
                <w:sz w:val="22"/>
                <w:szCs w:val="22"/>
                <w:lang w:val="en-IE" w:eastAsia="en-IE"/>
              </w:rPr>
              <w:t xml:space="preserve">Communication, </w:t>
            </w:r>
            <w:r w:rsidR="00863345">
              <w:rPr>
                <w:rFonts w:asciiTheme="majorHAnsi" w:eastAsia="Calibri" w:hAnsiTheme="majorHAnsi" w:cstheme="majorHAnsi"/>
                <w:b/>
                <w:color w:val="FFFFFF" w:themeColor="background1"/>
                <w:sz w:val="22"/>
                <w:szCs w:val="22"/>
                <w:lang w:val="en-IE" w:eastAsia="en-IE"/>
              </w:rPr>
              <w:t>L</w:t>
            </w:r>
            <w:r w:rsidRPr="00A00AF6">
              <w:rPr>
                <w:rFonts w:asciiTheme="majorHAnsi" w:eastAsia="Calibri" w:hAnsiTheme="majorHAnsi" w:cstheme="majorHAnsi"/>
                <w:b/>
                <w:color w:val="FFFFFF" w:themeColor="background1"/>
                <w:sz w:val="22"/>
                <w:szCs w:val="22"/>
                <w:lang w:val="en-IE" w:eastAsia="en-IE"/>
              </w:rPr>
              <w:t xml:space="preserve">anguage </w:t>
            </w:r>
            <w:r w:rsidR="00863345">
              <w:rPr>
                <w:rFonts w:asciiTheme="majorHAnsi" w:eastAsia="Calibri" w:hAnsiTheme="majorHAnsi" w:cstheme="majorHAnsi"/>
                <w:b/>
                <w:color w:val="FFFFFF" w:themeColor="background1"/>
                <w:sz w:val="22"/>
                <w:szCs w:val="22"/>
                <w:lang w:val="en-IE" w:eastAsia="en-IE"/>
              </w:rPr>
              <w:t>&amp;</w:t>
            </w:r>
            <w:r w:rsidRPr="00A00AF6">
              <w:rPr>
                <w:rFonts w:asciiTheme="majorHAnsi" w:eastAsia="Calibri" w:hAnsiTheme="majorHAnsi" w:cstheme="majorHAnsi"/>
                <w:b/>
                <w:color w:val="FFFFFF" w:themeColor="background1"/>
                <w:sz w:val="22"/>
                <w:szCs w:val="22"/>
                <w:lang w:val="en-IE" w:eastAsia="en-IE"/>
              </w:rPr>
              <w:t xml:space="preserve"> </w:t>
            </w:r>
            <w:r w:rsidR="00863345">
              <w:rPr>
                <w:rFonts w:asciiTheme="majorHAnsi" w:eastAsia="Calibri" w:hAnsiTheme="majorHAnsi" w:cstheme="majorHAnsi"/>
                <w:b/>
                <w:color w:val="FFFFFF" w:themeColor="background1"/>
                <w:sz w:val="22"/>
                <w:szCs w:val="22"/>
                <w:lang w:val="en-IE" w:eastAsia="en-IE"/>
              </w:rPr>
              <w:t>L</w:t>
            </w:r>
            <w:r w:rsidRPr="00A00AF6">
              <w:rPr>
                <w:rFonts w:asciiTheme="majorHAnsi" w:eastAsia="Calibri" w:hAnsiTheme="majorHAnsi" w:cstheme="majorHAnsi"/>
                <w:b/>
                <w:color w:val="FFFFFF" w:themeColor="background1"/>
                <w:sz w:val="22"/>
                <w:szCs w:val="22"/>
                <w:lang w:val="en-IE" w:eastAsia="en-IE"/>
              </w:rPr>
              <w:t>iteracy</w:t>
            </w:r>
          </w:p>
          <w:p w14:paraId="2543C84C" w14:textId="20FE50B1" w:rsidR="00A00AF6" w:rsidRPr="00380F57" w:rsidRDefault="00F86DB6" w:rsidP="00D62F6B">
            <w:pPr>
              <w:keepNext/>
              <w:keepLines/>
              <w:jc w:val="center"/>
              <w:outlineLvl w:val="0"/>
              <w:rPr>
                <w:rFonts w:asciiTheme="majorHAnsi" w:eastAsia="Calibri" w:hAnsiTheme="majorHAnsi" w:cstheme="majorHAnsi"/>
                <w:b/>
                <w:color w:val="000000" w:themeColor="text1"/>
                <w:sz w:val="22"/>
                <w:szCs w:val="22"/>
                <w:lang w:val="en-IE" w:eastAsia="en-IE"/>
              </w:rPr>
            </w:pPr>
            <w:sdt>
              <w:sdtPr>
                <w:rPr>
                  <w:rFonts w:asciiTheme="majorHAnsi" w:eastAsia="Calibri" w:hAnsiTheme="majorHAnsi" w:cstheme="majorHAnsi"/>
                  <w:color w:val="auto"/>
                  <w:szCs w:val="20"/>
                  <w:lang w:val="en-GB"/>
                </w:rPr>
                <w:alias w:val="PLU 1: Communicating, Language &amp; Literacy"/>
                <w:tag w:val="PLU 1: Communicating, Language &amp; Literacy"/>
                <w:id w:val="89133297"/>
                <w:placeholder>
                  <w:docPart w:val="F736AF43AFED4649A311BB4961A44231"/>
                </w:placeholder>
                <w:temporary/>
                <w:showingPlcHdr/>
                <w15:color w:val="92D150"/>
                <w:dropDownList>
                  <w:listItem w:displayText="Choose a PLU 1 Learning Outcome" w:value="Choose a PLU 1 Learning Outcome"/>
                  <w:listItem w:displayText="1.1 Indicate awareness of sensory stimuli in the learning environment " w:value="1.1 Indicate awareness of sensory stimuli in the learning environment "/>
                  <w:listItem w:displayText="1.2 Establish consistent patterns of attending to stimuli/personnel/activities in the immediate environment " w:value="1.2 Establish consistent patterns of attending to stimuli/personnel/activities in the immediate environment "/>
                  <w:listItem w:displayText="1.3 Engage in an activity requiring joint attention with one or more people " w:value="1.3 Engage in an activity requiring joint attention with one or more people "/>
                  <w:listItem w:displayText="1.4 Demonstrate turn-taking with a communicative partner " w:value="1.4 Demonstrate turn-taking with a communicative partner "/>
                  <w:listItem w:displayText="1.5 Show awareness of and/or use tone, body language, gestures, pace, vocalisations and volume to impact communication " w:value="1.5 Show awareness of and/or use tone, body language, gestures, pace, vocalisations and volume to impact communication "/>
                  <w:listItem w:displayText="1.6 Initiate communication with familiar adults and peers " w:value="1.6 Initiate communication with familiar adults and peers "/>
                  <w:listItem w:displayText="1.7 Engage in and enjoy a meaningful exchange with a communicative partner " w:value="1.7 Engage in and enjoy a meaningful exchange with a communicative partner "/>
                  <w:listItem w:displayText="1.8 Show recognition of personal and/or standardised objects of reference " w:value="1.8 Show recognition of personal and/or standardised objects of reference "/>
                  <w:listItem w:displayText="1.9 Respond to verbal and non-verbal cues related to familiar communicative routines " w:value="1.9 Respond to verbal and non-verbal cues related to familiar communicative routines "/>
                  <w:listItem w:displayText="1.10 Attend and respond to increased vocabulary in text " w:value="1.10 Attend and respond to increased vocabulary in text "/>
                  <w:listItem w:displayText="1.11 Consistently respond to familiar factual questions " w:value="1.11 Consistently respond to familiar factual questions "/>
                  <w:listItem w:displayText="1.12 Show signs of anticipating next steps in a familiar activity when presented with a stimulus " w:value="1.12 Show signs of anticipating next steps in a familiar activity when presented with a stimulus "/>
                  <w:listItem w:displayText="1.13 Predict outcomes for a familiar or unfamiliar story or event choosing from a range of possible outcomes " w:value="1.13 Predict outcomes for a familiar or unfamiliar story or event choosing from a range of possible outcomes "/>
                  <w:listItem w:displayText="1.14 Clearly indicate preferred objects and/or activities and refuse non-preferred items " w:value="1.14 Clearly indicate preferred objects and/or activities and refuse non-preferred items "/>
                  <w:listItem w:displayText="1.15 Request repetition and/or change of objects or events " w:value="1.15 Request repetition and/or change of objects or events "/>
                  <w:listItem w:displayText="1.16 Make a request and/or express a need, verbally or non-verbally " w:value="1.16 Make a request and/or express a need, verbally or non-verbally "/>
                  <w:listItem w:displayText="1.17 Participate in the sharing of a familiar or personal story, activity or event " w:value="1.17 Participate in the sharing of a familiar or personal story, activity or event "/>
                  <w:listItem w:displayText="1.18 Communicate to express feelings verbally or non-verbally " w:value="1.18 Communicate to express feelings verbally or non-verbally "/>
                  <w:listItem w:displayText="1.19 Express interests and opinions through a range of verbal or non-verbal " w:value="1.19 Express interests and opinions through a range of verbal or non-verbal "/>
                  <w:listItem w:displayText="1.20 Illustrate signs of engagement and enjoyment with stories, texts, poetry, funny or favourite material " w:value="1.20 Illustrate signs of engagement and enjoyment with stories, texts, poetry, funny or favourite material "/>
                  <w:listItem w:displayText="1.21 Choose and handle books, demonstrating familiarity with book-handling skills " w:value="1.21 Choose and handle books, demonstrating familiarity with book-handling skills "/>
                  <w:listItem w:displayText="1.22 Show recognition and understanding of symbols, signs, logos, familiar words, letters or visual representations of items " w:value="1.22 Show recognition and understanding of symbols, signs, logos, familiar words, letters or visual representations of items "/>
                  <w:listItem w:displayText="1.23 Seek meaning from combinations of signs, symbols or text for enjoyment or practical purposes   " w:value="1.23 Seek meaning from combinations of signs, symbols or text for enjoyment or practical purposes   "/>
                  <w:listItem w:displayText="1.24 Read a book, magazine or other text with understanding   " w:value="1.24 Read a book, magazine or other text with understanding   "/>
                  <w:listItem w:displayText="1.25 Recall a story read or personal experience using objects, marks gestures or vocalisations " w:value="1.25 Recall a story read or personal experience using objects, marks gestures or vocalisations "/>
                  <w:listItem w:displayText="1.26 Show enjoyment while making marks and or texts, and use gestures, sounds or words to focus attention on these, showing signs of understanding that texts carry meaning " w:value="1.26 Show enjoyment while making marks and or texts, and use gestures, sounds or words to focus attention on these, showing signs of understanding that texts carry meaning "/>
                  <w:listItem w:displayText="1.27 Engage in/with mechanics of mark-making exercises to create a form of text according to ability, using motor or eye-gaze skills as appropriate " w:value="1.27 Engage in/with mechanics of mark-making exercises to create a form of text according to ability, using motor or eye-gaze skills as appropriate "/>
                  <w:listItem w:displayText="1.28 Explore a variety of implements and surfaces for creating texts " w:value="1.28 Explore a variety of implements and surfaces for creating texts "/>
                  <w:listItem w:displayText="1.29 Place marks, signs, symbols or texts in the correct sequence and/or with the correct orientation to infer meaning   " w:value="1.29 Place marks, signs, symbols or texts in the correct sequence and/or with the correct orientation to infer meaning   "/>
                  <w:listItem w:displayText="1.30 Use signs, symbols or text to share experiences, thoughts, opinions, preferences with peers with growing confidence  " w:value="1.30 Use signs, symbols or text to share experiences, thoughts, opinions, preferences with peers with growing confidence  "/>
                </w:dropDownList>
              </w:sdtPr>
              <w:sdtEndPr/>
              <w:sdtContent>
                <w:r w:rsidR="00D34D90" w:rsidRPr="00DB2249">
                  <w:rPr>
                    <w:rStyle w:val="PlaceholderText"/>
                    <w:color w:val="auto"/>
                    <w:szCs w:val="20"/>
                  </w:rPr>
                  <w:t>Choose a PLU 1 Learning Outcome</w:t>
                </w:r>
                <w:r w:rsidR="00D34D90"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3467CFDF" w14:textId="5BEEC86A" w:rsidR="00A00AF6" w:rsidRPr="001B7494" w:rsidRDefault="00F86DB6" w:rsidP="00D62F6B">
            <w:pPr>
              <w:rPr>
                <w:rFonts w:asciiTheme="majorHAnsi" w:eastAsia="Calibri" w:hAnsiTheme="majorHAnsi" w:cstheme="majorHAnsi"/>
                <w:color w:val="auto"/>
                <w:szCs w:val="20"/>
                <w:lang w:val="en-GB"/>
              </w:rPr>
            </w:pPr>
            <w:sdt>
              <w:sdtPr>
                <w:rPr>
                  <w:rFonts w:asciiTheme="majorHAnsi" w:eastAsia="Calibri" w:hAnsiTheme="majorHAnsi" w:cstheme="majorHAnsi"/>
                  <w:color w:val="auto"/>
                  <w:szCs w:val="20"/>
                  <w:lang w:val="en-GB"/>
                </w:rPr>
                <w:alias w:val="PLU 1: Communicating, Language &amp; Literacy"/>
                <w:tag w:val="PLU 1: Communicating, Language &amp; Literacy"/>
                <w:id w:val="-321740438"/>
                <w:placeholder>
                  <w:docPart w:val="EC1C99EB89656944969AE51C8ABA4207"/>
                </w:placeholder>
                <w:temporary/>
                <w:showingPlcHdr/>
                <w15:color w:val="92D150"/>
                <w:dropDownList>
                  <w:listItem w:displayText="Choose a PLU 1 Learning Outcome" w:value="Choose a PLU 1 Learning Outcome"/>
                  <w:listItem w:displayText="1.1 Indicate awareness of sensory stimuli in the learning environment " w:value="1.1 Indicate awareness of sensory stimuli in the learning environment "/>
                  <w:listItem w:displayText="1.2 Establish consistent patterns of attending to stimuli/personnel/activities in the immediate environment " w:value="1.2 Establish consistent patterns of attending to stimuli/personnel/activities in the immediate environment "/>
                  <w:listItem w:displayText="1.3 Engage in an activity requiring joint attention with one or more people " w:value="1.3 Engage in an activity requiring joint attention with one or more people "/>
                  <w:listItem w:displayText="1.4 Demonstrate turn-taking with a communicative partner " w:value="1.4 Demonstrate turn-taking with a communicative partner "/>
                  <w:listItem w:displayText="1.5 Show awareness of and/or use tone, body language, gestures, pace, vocalisations and volume to impact communication " w:value="1.5 Show awareness of and/or use tone, body language, gestures, pace, vocalisations and volume to impact communication "/>
                  <w:listItem w:displayText="1.6 Initiate communication with a familiar adult and peers " w:value="1.6 Initiate communication with a familiar adult and peers "/>
                  <w:listItem w:displayText="1.7 Engage in and enjoy a meaningful exchange with a communicative partner " w:value="1.7 Engage in and enjoy a meaningful exchange with a communicative partner "/>
                  <w:listItem w:displayText="1.8 Show recognition of personal and/or standardised objects of reference " w:value="1.8 Show recognition of personal and/or standardised objects of reference "/>
                  <w:listItem w:displayText="1.9 Respond to verbal and non-verbal cues related to familiar communicative routines " w:value="1.9 Respond to verbal and non-verbal cues related to familiar communicative routines "/>
                  <w:listItem w:displayText="1.10 Attend and respond to increased vocabulary in text " w:value="1.10 Attend and respond to increased vocabulary in text "/>
                  <w:listItem w:displayText="1.11 Consistently respond to familiar factual questions " w:value="1.11 Consistently respond to familiar factual questions "/>
                  <w:listItem w:displayText="1.12 Show signs of anticipating next steps in a familiar activity when presented with a stimulus " w:value="1.12 Show signs of anticipating next steps in a familiar activity when presented with a stimulus "/>
                  <w:listItem w:displayText="1.13 Predict outcomes for a familiar or unfamiliar story or event choosing from a range of possible outcomes " w:value="1.13 Predict outcomes for a familiar or unfamiliar story or event choosing from a range of possible outcomes "/>
                  <w:listItem w:displayText="1.14 Clearly indicate preferred objects and/or activities and refuse non-preferred items " w:value="1.14 Clearly indicate preferred objects and/or activities and refuse non-preferred items "/>
                  <w:listItem w:displayText="1.15 Request repetition and/or change of objects or events " w:value="1.15 Request repetition and/or change of objects or events "/>
                  <w:listItem w:displayText="1.16 Make a request and/or express a need, verbally or non-verbally " w:value="1.16 Make a request and/or express a need, verbally or non-verbally "/>
                  <w:listItem w:displayText="1.17 Participate in the sharing of a familiar or personal story, activity or event " w:value="1.17 Participate in the sharing of a familiar or personal story, activity or event "/>
                  <w:listItem w:displayText="1.18 Communicate to express feelings verbally or non-verbally " w:value="1.18 Communicate to express feelings verbally or non-verbally "/>
                  <w:listItem w:displayText="1.19 Express interests and opinions through a range of verbal or non-verbal " w:value="1.19 Express interests and opinions through a range of verbal or non-verbal "/>
                  <w:listItem w:displayText="1.20 Illustrate signs of engagement and enjoyment with stories, texts, poetry, funny or favourite material " w:value="1.20 Illustrate signs of engagement and enjoyment with stories, texts, poetry, funny or favourite material "/>
                  <w:listItem w:displayText="1.21 Choose and handle books, demonstrating familiarity with book-handling skills " w:value="1.21 Choose and handle books, demonstrating familiarity with book-handling skills "/>
                  <w:listItem w:displayText="1.22 Show recognition and understanding of symbols, signs, logos, familiar words, letters or visual representations of items " w:value="1.22 Show recognition and understanding of symbols, signs, logos, familiar words, letters or visual representations of items "/>
                  <w:listItem w:displayText="1.23 Seek meaning from combinations of signs, symbols or text for enjoyment or practical purposes   " w:value="1.23 Seek meaning from combinations of signs, symbols or text for enjoyment or practical purposes   "/>
                  <w:listItem w:displayText="1.24 Read a book, magazine or other text with understanding   " w:value="1.24 Read a book, magazine or other text with understanding   "/>
                  <w:listItem w:displayText="1.25 Recall a story read or personal experience using objects, marks gestures or vocalisations " w:value="1.25 Recall a story read or personal experience using objects, marks gestures or vocalisations "/>
                  <w:listItem w:displayText="1.26 Show enjoyment while making marks and or texts, and use gestures, sounds or words to focus attention on these, showing signs of understanding that texts carry meaning " w:value="1.26 Show enjoyment while making marks and or texts, and use gestures, sounds or words to focus attention on these, showing signs of understanding that texts carry meaning "/>
                  <w:listItem w:displayText="1.27 Engage in/with mechanics of mark-making exercises to create a form of text according to ability, using motor or eye-gaze skills as appropriate " w:value="1.27 Engage in/with mechanics of mark-making exercises to create a form of text according to ability, using motor or eye-gaze skills as appropriate "/>
                  <w:listItem w:displayText="1.28 Explore a variety of implements and surfaces for creating texts " w:value="1.28 Explore a variety of implements and surfaces for creating texts "/>
                  <w:listItem w:displayText="1.29 Place marks, signs, symbols or texts in the correct sequence and/or with the correct orientation to infer meaning   " w:value="1.29 Place marks, signs, symbols or texts in the correct sequence and/or with the correct orientation to infer meaning   "/>
                  <w:listItem w:displayText="1.30 Use signs, symbols or text to share experiences, thoughts, opinions, preferences with peers with growing confidence  " w:value="1.30 Use signs, symbols or text to share experiences, thoughts, opinions, preferences with peers with growing confidence  "/>
                </w:dropDownList>
              </w:sdtPr>
              <w:sdtEndPr/>
              <w:sdtContent>
                <w:r w:rsidR="00D34D90" w:rsidRPr="00DB2249">
                  <w:rPr>
                    <w:rStyle w:val="PlaceholderText"/>
                    <w:color w:val="auto"/>
                    <w:szCs w:val="20"/>
                  </w:rPr>
                  <w:t>Choose a PLU 1 Learning Outcome</w:t>
                </w:r>
                <w:r w:rsidR="00D34D90"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0D9E63B3" w14:textId="25D5A5BA" w:rsidR="00A00AF6" w:rsidRPr="00DB2249" w:rsidRDefault="00F86DB6"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1: Communicating, Language &amp; Literacy"/>
                <w:tag w:val="PLU 1: Communicating, Language &amp; Literacy"/>
                <w:id w:val="-773781182"/>
                <w:placeholder>
                  <w:docPart w:val="3EE008DA54C53840ADC3BF713547EA97"/>
                </w:placeholder>
                <w:temporary/>
                <w:showingPlcHdr/>
                <w15:color w:val="92D150"/>
                <w:dropDownList>
                  <w:listItem w:displayText="Choose a PLU 1 Learning Outcome" w:value="Choose a PLU 1 Learning Outcome"/>
                  <w:listItem w:displayText="1.1 Indicate awareness of sensory stimuli in the learning environment " w:value="1.1 Indicate awareness of sensory stimuli in the learning environment "/>
                  <w:listItem w:displayText="1.2 Establish consistent patterns of attending to stimuli/personnel/activities in the immediate environment " w:value="1.2 Establish consistent patterns of attending to stimuli/personnel/activities in the immediate environment "/>
                  <w:listItem w:displayText="1.3 Engage in an activity requiring joint attention with one or more people " w:value="1.3 Engage in an activity requiring joint attention with one or more people "/>
                  <w:listItem w:displayText="1.4 Demonstrate turn-taking with a communicative partner " w:value="1.4 Demonstrate turn-taking with a communicative partner "/>
                  <w:listItem w:displayText="1.5 Show awareness of and/or use tone, body language, gestures, pace, vocalisations and volume to impact communication " w:value="1.5 Show awareness of and/or use tone, body language, gestures, pace, vocalisations and volume to impact communication "/>
                  <w:listItem w:displayText="1.6 Initiate communication with a familiar adult and peers " w:value="1.6 Initiate communication with a familiar adult and peers "/>
                  <w:listItem w:displayText="1.7 Engage in and enjoy a meaningful exchange with a communicative partner " w:value="1.7 Engage in and enjoy a meaningful exchange with a communicative partner "/>
                  <w:listItem w:displayText="1.8 Show recognition of personal and/or standardised objects of reference " w:value="1.8 Show recognition of personal and/or standardised objects of reference "/>
                  <w:listItem w:displayText="1.9 Respond to verbal and non-verbal cues related to familiar communicative routines " w:value="1.9 Respond to verbal and non-verbal cues related to familiar communicative routines "/>
                  <w:listItem w:displayText="1.10 Attend and respond to increased vocabulary in text " w:value="1.10 Attend and respond to increased vocabulary in text "/>
                  <w:listItem w:displayText="1.11 Consistently respond to familiar factual questions " w:value="1.11 Consistently respond to familiar factual questions "/>
                  <w:listItem w:displayText="1.12 Show signs of anticipating next steps in a familiar activity when presented with a stimulus " w:value="1.12 Show signs of anticipating next steps in a familiar activity when presented with a stimulus "/>
                  <w:listItem w:displayText="1.13 Predict outcomes for a familiar or unfamiliar story or event choosing from a range of possible outcomes " w:value="1.13 Predict outcomes for a familiar or unfamiliar story or event choosing from a range of possible outcomes "/>
                  <w:listItem w:displayText="1.14 Clearly indicate preferred objects and/or activities and refuse non-preferred items " w:value="1.14 Clearly indicate preferred objects and/or activities and refuse non-preferred items "/>
                  <w:listItem w:displayText="1.15 Request repetition and/or change of objects or events " w:value="1.15 Request repetition and/or change of objects or events "/>
                  <w:listItem w:displayText="1.16 Make a request and/or express a need, verbally or non-verbally " w:value="1.16 Make a request and/or express a need, verbally or non-verbally "/>
                  <w:listItem w:displayText="1.17 Participate in the sharing of a familiar or personal story, activity or event " w:value="1.17 Participate in the sharing of a familiar or personal story, activity or event "/>
                  <w:listItem w:displayText="1.18 Communicate to express feelings verbally or non-verbally " w:value="1.18 Communicate to express feelings verbally or non-verbally "/>
                  <w:listItem w:displayText="1.19 Express interests and opinions through a range of verbal or non-verbal " w:value="1.19 Express interests and opinions through a range of verbal or non-verbal "/>
                  <w:listItem w:displayText="1.20 Illustrate signs of engagement and enjoyment with stories, texts, poetry, funny or favourite material " w:value="1.20 Illustrate signs of engagement and enjoyment with stories, texts, poetry, funny or favourite material "/>
                  <w:listItem w:displayText="1.21 Choose and handle books, demonstrating familiarity with book-handling skills " w:value="1.21 Choose and handle books, demonstrating familiarity with book-handling skills "/>
                  <w:listItem w:displayText="1.22 Show recognition and understanding of symbols, signs, logos, familiar words, letters or visual representations of items " w:value="1.22 Show recognition and understanding of symbols, signs, logos, familiar words, letters or visual representations of items "/>
                  <w:listItem w:displayText="1.23 Seek meaning from combinations of signs, symbols or text for enjoyment or practical purposes   " w:value="1.23 Seek meaning from combinations of signs, symbols or text for enjoyment or practical purposes   "/>
                  <w:listItem w:displayText="1.24 Read a book, magazine or other text with understanding   " w:value="1.24 Read a book, magazine or other text with understanding   "/>
                  <w:listItem w:displayText="1.25 Recall a story read or personal experience using objects, marks gestures or vocalisations " w:value="1.25 Recall a story read or personal experience using objects, marks gestures or vocalisations "/>
                  <w:listItem w:displayText="1.26 Show enjoyment while making marks and or texts, and use gestures, sounds or words to focus attention on these, showing signs of understanding that texts carry meaning " w:value="1.26 Show enjoyment while making marks and or texts, and use gestures, sounds or words to focus attention on these, showing signs of understanding that texts carry meaning "/>
                  <w:listItem w:displayText="1.27 Engage in/with mechanics of mark-making exercises to create a form of text according to ability, using motor or eye-gaze skills as appropriate " w:value="1.27 Engage in/with mechanics of mark-making exercises to create a form of text according to ability, using motor or eye-gaze skills as appropriate "/>
                  <w:listItem w:displayText="1.28 Explore a variety of implements and surfaces for creating texts " w:value="1.28 Explore a variety of implements and surfaces for creating texts "/>
                  <w:listItem w:displayText="1.29 Place marks, signs, symbols or texts in the correct sequence and/or with the correct orientation to infer meaning   " w:value="1.29 Place marks, signs, symbols or texts in the correct sequence and/or with the correct orientation to infer meaning   "/>
                  <w:listItem w:displayText="1.30 Use signs, symbols or text to share experiences, thoughts, opinions, preferences with peers with growing confidence  " w:value="1.30 Use signs, symbols or text to share experiences, thoughts, opinions, preferences with peers with growing confidence  "/>
                </w:dropDownList>
              </w:sdtPr>
              <w:sdtEndPr/>
              <w:sdtContent>
                <w:r w:rsidR="00D34D90" w:rsidRPr="00DB2249">
                  <w:rPr>
                    <w:rStyle w:val="PlaceholderText"/>
                    <w:color w:val="auto"/>
                    <w:szCs w:val="20"/>
                  </w:rPr>
                  <w:t>Choose a PLU 1 Learning Outcome</w:t>
                </w:r>
                <w:r w:rsidR="00D34D90" w:rsidRPr="00DB2249">
                  <w:rPr>
                    <w:rFonts w:asciiTheme="majorHAnsi" w:eastAsia="Calibri" w:hAnsiTheme="majorHAnsi" w:cstheme="majorHAnsi"/>
                    <w:color w:val="auto"/>
                    <w:szCs w:val="20"/>
                    <w:lang w:val="en-GB"/>
                  </w:rPr>
                  <w:t xml:space="preserve"> </w:t>
                </w:r>
              </w:sdtContent>
            </w:sdt>
          </w:p>
        </w:tc>
        <w:tc>
          <w:tcPr>
            <w:tcW w:w="2931" w:type="dxa"/>
            <w:shd w:val="clear" w:color="auto" w:fill="FFFFFF" w:themeFill="background1"/>
            <w:vAlign w:val="center"/>
          </w:tcPr>
          <w:p w14:paraId="10637AA9" w14:textId="6F182D11" w:rsidR="00A00AF6" w:rsidRPr="00DB2249" w:rsidRDefault="00F86DB6"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1: Communicating, Language &amp; Literacy"/>
                <w:tag w:val="PLU 1: Communicating, Language &amp; Literacy"/>
                <w:id w:val="1549104925"/>
                <w:placeholder>
                  <w:docPart w:val="57FE66D57A67684F8D36CE6F225C7550"/>
                </w:placeholder>
                <w:temporary/>
                <w:showingPlcHdr/>
                <w15:color w:val="92D150"/>
                <w:dropDownList>
                  <w:listItem w:displayText="Choose a PLU 1 Learning Outcome" w:value="Choose a PLU 1 Learning Outcome"/>
                  <w:listItem w:displayText="1.1 Indicate awareness of sensory stimuli in the learning environment " w:value="1.1 Indicate awareness of sensory stimuli in the learning environment "/>
                  <w:listItem w:displayText="1.2 Establish consistent patterns of attending to stimuli/personnel/activities in the immediate environment " w:value="1.2 Establish consistent patterns of attending to stimuli/personnel/activities in the immediate environment "/>
                  <w:listItem w:displayText="1.3 Engage in an activity requiring joint attention with one or more people " w:value="1.3 Engage in an activity requiring joint attention with one or more people "/>
                  <w:listItem w:displayText="1.4 Demonstrate turn-taking with a communicative partner " w:value="1.4 Demonstrate turn-taking with a communicative partner "/>
                  <w:listItem w:displayText="1.5 Show awareness of and/or use tone, body language, gestures, pace, vocalisations and volume to impact communication " w:value="1.5 Show awareness of and/or use tone, body language, gestures, pace, vocalisations and volume to impact communication "/>
                  <w:listItem w:displayText="1.6 Initiate communication with familiar a adult and peers " w:value="1.6 Initiate communication with familiar a adult and peers "/>
                  <w:listItem w:displayText="1.7 Engage in and enjoy a meaningful exchange with a communicative partner " w:value="1.7 Engage in and enjoy a meaningful exchange with a communicative partner "/>
                  <w:listItem w:displayText="1.8 Show recognition of personal and/or standardised objects of reference " w:value="1.8 Show recognition of personal and/or standardised objects of reference "/>
                  <w:listItem w:displayText="1.9 Respond to verbal and non-verbal cues related to familiar communicative routines " w:value="1.9 Respond to verbal and non-verbal cues related to familiar communicative routines "/>
                  <w:listItem w:displayText="1.10 Attend and respond to increased vocabulary in text " w:value="1.10 Attend and respond to increased vocabulary in text "/>
                  <w:listItem w:displayText="1.11 Consistently respond to familiar factual questions " w:value="1.11 Consistently respond to familiar factual questions "/>
                  <w:listItem w:displayText="1.12 Show signs of anticipating next steps in a familiar activity when presented with a stimulus " w:value="1.12 Show signs of anticipating next steps in a familiar activity when presented with a stimulus "/>
                  <w:listItem w:displayText="1.13 Predict outcomes for a familiar or unfamiliar story or event choosing from a range of possible outcomes " w:value="1.13 Predict outcomes for a familiar or unfamiliar story or event choosing from a range of possible outcomes "/>
                  <w:listItem w:displayText="1.14 Clearly indicate preferred objects and/or activities and refuse non-preferred items " w:value="1.14 Clearly indicate preferred objects and/or activities and refuse non-preferred items "/>
                  <w:listItem w:displayText="1.15 Request repetition and/or change of objects or events " w:value="1.15 Request repetition and/or change of objects or events "/>
                  <w:listItem w:displayText="1.16 Make a request and/or express a need, verbally or non-verbally " w:value="1.16 Make a request and/or express a need, verbally or non-verbally "/>
                  <w:listItem w:displayText="1.17 Participate in the sharing of a familiar or personal story, activity or event " w:value="1.17 Participate in the sharing of a familiar or personal story, activity or event "/>
                  <w:listItem w:displayText="1.18 Communicate to express feelings verbally or non-verbally " w:value="1.18 Communicate to express feelings verbally or non-verbally "/>
                  <w:listItem w:displayText="1.19 Express interests and opinions through a range of verbal or non-verbal " w:value="1.19 Express interests and opinions through a range of verbal or non-verbal "/>
                  <w:listItem w:displayText="1.20 Illustrate signs of engagement and enjoyment with stories, texts, poetry, funny or favourite material " w:value="1.20 Illustrate signs of engagement and enjoyment with stories, texts, poetry, funny or favourite material "/>
                  <w:listItem w:displayText="1.21 Choose and handle books, demonstrating familiarity with book-handling skills " w:value="1.21 Choose and handle books, demonstrating familiarity with book-handling skills "/>
                  <w:listItem w:displayText="1.22 Show recognition and understanding of symbols, signs, logos, familiar words, letters or visual representations of items " w:value="1.22 Show recognition and understanding of symbols, signs, logos, familiar words, letters or visual representations of items "/>
                  <w:listItem w:displayText="1.23 Seek meaning from combinations of signs, symbols or text for enjoyment or practical purposes   " w:value="1.23 Seek meaning from combinations of signs, symbols or text for enjoyment or practical purposes   "/>
                  <w:listItem w:displayText="1.24 Read a book, magazine or other text with understanding   " w:value="1.24 Read a book, magazine or other text with understanding   "/>
                  <w:listItem w:displayText="1.25 Recall a story read or personal experience using objects, marks gestures or vocalisations " w:value="1.25 Recall a story read or personal experience using objects, marks gestures or vocalisations "/>
                  <w:listItem w:displayText="1.26 Show enjoyment while making marks and or texts, and use gestures, sounds or words to focus attention on these, showing signs of understanding that texts carry meaning " w:value="1.26 Show enjoyment while making marks and or texts, and use gestures, sounds or words to focus attention on these, showing signs of understanding that texts carry meaning "/>
                  <w:listItem w:displayText="1.27 Engage in/with mechanics of mark-making exercises to create a form of text according to ability, using motor or eye-gaze skills as appropriate " w:value="1.27 Engage in/with mechanics of mark-making exercises to create a form of text according to ability, using motor or eye-gaze skills as appropriate "/>
                  <w:listItem w:displayText="1.28 Explore a variety of implements and surfaces for creating texts " w:value="1.28 Explore a variety of implements and surfaces for creating texts "/>
                  <w:listItem w:displayText="1.29 Place marks, signs, symbols or texts in the correct sequence and/or with the correct orientation to infer meaning   " w:value="1.29 Place marks, signs, symbols or texts in the correct sequence and/or with the correct orientation to infer meaning   "/>
                  <w:listItem w:displayText="1.30 Use signs, symbols or text to share experiences, thoughts, opinions, preferences with peers with growing confidence  " w:value="1.30 Use signs, symbols or text to share experiences, thoughts, opinions, preferences with peers with growing confidence  "/>
                </w:dropDownList>
              </w:sdtPr>
              <w:sdtEndPr/>
              <w:sdtContent>
                <w:r w:rsidR="00D34D90" w:rsidRPr="00DB2249">
                  <w:rPr>
                    <w:rStyle w:val="PlaceholderText"/>
                    <w:color w:val="auto"/>
                    <w:szCs w:val="20"/>
                  </w:rPr>
                  <w:t>Choose a PLU 1 Learning Outcome</w:t>
                </w:r>
                <w:r w:rsidR="00D34D90" w:rsidRPr="00DB2249">
                  <w:rPr>
                    <w:rFonts w:asciiTheme="majorHAnsi" w:eastAsia="Calibri" w:hAnsiTheme="majorHAnsi" w:cstheme="majorHAnsi"/>
                    <w:color w:val="auto"/>
                    <w:szCs w:val="20"/>
                    <w:lang w:val="en-GB"/>
                  </w:rPr>
                  <w:t xml:space="preserve"> </w:t>
                </w:r>
              </w:sdtContent>
            </w:sdt>
          </w:p>
        </w:tc>
      </w:tr>
      <w:tr w:rsidR="00A00AF6" w:rsidRPr="00380F57" w14:paraId="31993D51" w14:textId="77777777" w:rsidTr="00B31E74">
        <w:trPr>
          <w:trHeight w:val="955"/>
        </w:trPr>
        <w:tc>
          <w:tcPr>
            <w:tcW w:w="2300" w:type="dxa"/>
            <w:shd w:val="clear" w:color="auto" w:fill="9A57CE"/>
            <w:vAlign w:val="center"/>
          </w:tcPr>
          <w:p w14:paraId="71659C50" w14:textId="77777777" w:rsidR="00A00AF6" w:rsidRDefault="00A00AF6" w:rsidP="00D62F6B">
            <w:pPr>
              <w:keepNext/>
              <w:keepLines/>
              <w:jc w:val="center"/>
              <w:outlineLvl w:val="0"/>
              <w:rPr>
                <w:rFonts w:asciiTheme="majorHAnsi" w:eastAsia="Calibri" w:hAnsiTheme="majorHAnsi" w:cstheme="majorHAnsi"/>
                <w:b/>
                <w:color w:val="FFFFFF" w:themeColor="background1"/>
                <w:sz w:val="22"/>
                <w:szCs w:val="22"/>
                <w:lang w:val="en-IE" w:eastAsia="en-IE"/>
              </w:rPr>
            </w:pPr>
            <w:r w:rsidRPr="0062023A">
              <w:rPr>
                <w:rFonts w:asciiTheme="majorHAnsi" w:eastAsia="Calibri" w:hAnsiTheme="majorHAnsi" w:cstheme="majorHAnsi"/>
                <w:b/>
                <w:color w:val="FFFFFF" w:themeColor="background1"/>
                <w:sz w:val="22"/>
                <w:szCs w:val="22"/>
                <w:lang w:val="en-IE" w:eastAsia="en-IE"/>
              </w:rPr>
              <w:t>Numeracy</w:t>
            </w:r>
          </w:p>
          <w:p w14:paraId="622A8F6A" w14:textId="70AC267A" w:rsidR="00A00AF6" w:rsidRPr="001B7494" w:rsidRDefault="00F86DB6" w:rsidP="00D62F6B">
            <w:pPr>
              <w:keepNext/>
              <w:keepLines/>
              <w:jc w:val="center"/>
              <w:outlineLvl w:val="0"/>
              <w:rPr>
                <w:rFonts w:asciiTheme="majorHAnsi" w:hAnsiTheme="majorHAnsi" w:cstheme="majorHAnsi"/>
                <w:szCs w:val="20"/>
              </w:rPr>
            </w:pPr>
            <w:sdt>
              <w:sdtPr>
                <w:rPr>
                  <w:rFonts w:asciiTheme="majorHAnsi" w:eastAsia="Calibri" w:hAnsiTheme="majorHAnsi" w:cstheme="majorHAnsi"/>
                  <w:color w:val="auto"/>
                  <w:szCs w:val="20"/>
                  <w:lang w:val="en-GB"/>
                </w:rPr>
                <w:alias w:val="PLU 2: Numeracy"/>
                <w:tag w:val="PLU 2: Numeracy"/>
                <w:id w:val="1348676879"/>
                <w:placeholder>
                  <w:docPart w:val="C69873C2FF7A485089ECAB79682C8A5E"/>
                </w:placeholder>
                <w:temporary/>
                <w:showingPlcHdr/>
                <w15:color w:val="9A57CE"/>
                <w:dropDownList>
                  <w:listItem w:displayText="Choose a PLU 2 Learning Outcome" w:value="Choose a PLU 2 Learning Outcome"/>
                  <w:listItem w:displayText="2.1 Discover and explore a range" w:value="2.1 Discover and explore a range"/>
                  <w:listItem w:displayText="2.2 Investigate objects/stimuli in motion" w:value="2.2 Investigate objects/stimuli in motion"/>
                  <w:listItem w:displayText="2.3 Recognise and/or show preferences for objects/stimuli" w:value="2.3 Recognise and/or show preferences for objects/stimuli"/>
                  <w:listItem w:displayText="2.4 Match identical items that are familiar to the student" w:value="2.4 Match identical items that are familiar to the student"/>
                  <w:listItem w:displayText="2.5 Recognise objects/stimuli that are the same and/or different in one or more ways" w:value="2.5 Recognise objects/stimuli that are the same and/or different in one or more ways"/>
                  <w:listItem w:displayText="2.6 Participate in cause and effect activities" w:value="2.6 Participate in cause and effect activities"/>
                  <w:listItem w:displayText="2.7 Explore the concept of object permanence" w:value="2.7 Explore the concept of object permanence"/>
                  <w:listItem w:displayText="2.8 Explore pattern through a variety of sensory experiences" w:value="2.8 Explore pattern through a variety of sensory experiences"/>
                  <w:listItem w:displayText="2.10 Engage with language, objects, symbols, signs and stimuli associated with ordering and sequencing which forms part of the student’s daily routine  " w:value="2.10 Engage with language, objects, symbols, signs and stimuli associated with ordering and sequencing which forms part of the student’s daily routine  "/>
                  <w:listItem w:displayText="2.11 Participate in activities where the aim is to repeat patterns  " w:value="2.11 Participate in activities where the aim is to repeat patterns  "/>
                  <w:listItem w:displayText="2.12 Recognise and/or anticipate familiar activities or routines with predictable patterns and sequences " w:value="2.12 Recognise and/or anticipate familiar activities or routines with predictable patterns and sequences "/>
                  <w:listItem w:displayText="2.13 Participate in counting activities  " w:value="2.13 Participate in counting activities  "/>
                  <w:listItem w:displayText="2.14 Explore and use familiar numerals " w:value="2.14 Explore and use familiar numerals "/>
                  <w:listItem w:displayText="2.15 Explore the relationship between sets and numbers " w:value="2.15 Explore the relationship between sets and numbers "/>
                  <w:listItem w:displayText="2.16 Experiment with differences of quantity and the language associated with it  " w:value="2.16 Experiment with differences of quantity and the language associated with it  "/>
                  <w:listItem w:displayText="2.17 Explore the concepts of addition and subtraction  " w:value="2.17 Explore the concepts of addition and subtraction  "/>
                  <w:listItem w:displayText="2.18 Experiment with the movement of body parts in the immediate environment " w:value="2.18 Experiment with the movement of body parts in the immediate environment "/>
                  <w:listItem w:displayText="2.19 Participate in activities where the language of movement and position is used  " w:value="2.19 Participate in activities where the language of movement and position is used  "/>
                  <w:listItem w:displayText="2.20 Explore the features and properties of 2D and 3D regular and irregular shapes through a variety of sensory experiences  " w:value="2.20 Explore the features and properties of 2D and 3D regular and irregular shapes through a variety of sensory experiences  "/>
                  <w:listItem w:displayText="2.21 Recognise and/or identify shapes in the immediate and local environment  " w:value="2.21 Recognise and/or identify shapes in the immediate and local environment  "/>
                  <w:listItem w:displayText="2.22 Investigate objects and language in relation to measurement  " w:value="2.22 Investigate objects and language in relation to measurement  "/>
                  <w:listItem w:displayText="2.23 Participate in everyday activities associated with measurement in the student’s environment  " w:value="2.23 Participate in everyday activities associated with measurement in the student’s environment  "/>
                  <w:listItem w:displayText="2.24 Participate in a shopping experience or in an activity where real money is used functionally  " w:value="2.24 Participate in a shopping experience or in an activity where real money is used functionally  "/>
                  <w:listItem w:displayText="2.25 Participate in recording and displaying number and/or familiar data  " w:value="2.25 Participate in recording and displaying number and/or familiar data  "/>
                  <w:listItem w:displayText="2.26 Engage with language, objects, symbols, signs, stimuli or activities associated with times of the day and/or days of the week " w:value="2.26 Engage with language, objects, symbols, signs, stimuli or activities associated with times of the day and/or days of the week "/>
                  <w:listItem w:displayText="2.27 Explore language, objects and stimuli associated with significant personal and cultural events in the student’s life " w:value="2.27 Explore language, objects and stimuli associated with significant personal and cultural events in the student’s life "/>
                  <w:listItem w:displayText="2.28 Participate in activities/actions that are used to transition from one event to the next or to show the passage of time, waiting or turn-taking  " w:value="2.28 Participate in activities/actions that are used to transition from one event to the next or to show the passage of time, waiting or turn-taking  "/>
                  <w:listItem w:displayText="2.29 Use instruments such as timers, visual timetables, objects of reference or clocks functionally  " w:value="2.29 Use instruments such as timers, visual timetables, objects of reference or clocks functionally  "/>
                </w:dropDownList>
              </w:sdtPr>
              <w:sdtEndPr/>
              <w:sdtContent>
                <w:r w:rsidR="00D34D90" w:rsidRPr="00DB2249">
                  <w:rPr>
                    <w:rStyle w:val="PlaceholderText"/>
                    <w:color w:val="auto"/>
                    <w:szCs w:val="20"/>
                  </w:rPr>
                  <w:t xml:space="preserve">Choose a PLU </w:t>
                </w:r>
                <w:r w:rsidR="00D34D90">
                  <w:rPr>
                    <w:rStyle w:val="PlaceholderText"/>
                    <w:color w:val="auto"/>
                    <w:szCs w:val="20"/>
                  </w:rPr>
                  <w:t xml:space="preserve">2 </w:t>
                </w:r>
                <w:r w:rsidR="00D34D90" w:rsidRPr="00DB2249">
                  <w:rPr>
                    <w:rStyle w:val="PlaceholderText"/>
                    <w:color w:val="auto"/>
                    <w:szCs w:val="20"/>
                  </w:rPr>
                  <w:t>Learning Outcome</w:t>
                </w:r>
                <w:r w:rsidR="00D34D90"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15CCB425" w14:textId="0BCB0816" w:rsidR="00A00AF6" w:rsidRPr="00DB2249" w:rsidRDefault="00F86DB6" w:rsidP="00D62F6B">
            <w:pPr>
              <w:keepNext/>
              <w:keepLines/>
              <w:outlineLvl w:val="0"/>
              <w:rPr>
                <w:rFonts w:asciiTheme="majorHAnsi" w:hAnsiTheme="majorHAnsi" w:cstheme="majorHAnsi"/>
                <w:szCs w:val="20"/>
              </w:rPr>
            </w:pPr>
            <w:sdt>
              <w:sdtPr>
                <w:rPr>
                  <w:rFonts w:asciiTheme="majorHAnsi" w:eastAsia="Calibri" w:hAnsiTheme="majorHAnsi" w:cstheme="majorHAnsi"/>
                  <w:color w:val="auto"/>
                  <w:szCs w:val="20"/>
                  <w:lang w:val="en-GB"/>
                </w:rPr>
                <w:alias w:val="PLU 2: Numeracy"/>
                <w:tag w:val="PLU 2: Numeracy"/>
                <w:id w:val="-1642570800"/>
                <w:placeholder>
                  <w:docPart w:val="C36E1398ABD34A72862270A053BE21B1"/>
                </w:placeholder>
                <w:temporary/>
                <w:showingPlcHdr/>
                <w15:color w:val="9A57CE"/>
                <w:dropDownList>
                  <w:listItem w:displayText="Choose a PLU 2 Learning Outcome" w:value="Choose a PLU 2 Learning Outcome"/>
                  <w:listItem w:displayText="2.1 Discover and explore a range" w:value="2.1 Discover and explore a range"/>
                  <w:listItem w:displayText="2.2 Investigate objects/stimuli in motion" w:value="2.2 Investigate objects/stimuli in motion"/>
                  <w:listItem w:displayText="2.3 Recognise and/or show preferences for objects/stimuli" w:value="2.3 Recognise and/or show preferences for objects/stimuli"/>
                  <w:listItem w:displayText="2.4 Match identical items that are familiar to the student" w:value="2.4 Match identical items that are familiar to the student"/>
                  <w:listItem w:displayText="2.5 Recognise objects/stimuli that are the same and/or different in one or more ways" w:value="2.5 Recognise objects/stimuli that are the same and/or different in one or more ways"/>
                  <w:listItem w:displayText="2.6 Participate in cause and effect activities" w:value="2.6 Participate in cause and effect activities"/>
                  <w:listItem w:displayText="2.7 Explore the concept of object permanence" w:value="2.7 Explore the concept of object permanence"/>
                  <w:listItem w:displayText="2.8 Explore pattern through a variety of sensory experiences" w:value="2.8 Explore pattern through a variety of sensory experiences"/>
                  <w:listItem w:displayText="2.10 Engage with language, objects, symbols, signs and stimuli associated with ordering and sequencing which forms part of the student’s daily routine  " w:value="2.10 Engage with language, objects, symbols, signs and stimuli associated with ordering and sequencing which forms part of the student’s daily routine  "/>
                  <w:listItem w:displayText="2.11 Participate in activities where the aim is to repeat patterns  " w:value="2.11 Participate in activities where the aim is to repeat patterns  "/>
                  <w:listItem w:displayText="2.12 Recognise and/or anticipate familiar activities or routines with predictable patterns and sequences " w:value="2.12 Recognise and/or anticipate familiar activities or routines with predictable patterns and sequences "/>
                  <w:listItem w:displayText="2.13 Participate in counting activities  " w:value="2.13 Participate in counting activities  "/>
                  <w:listItem w:displayText="2.14 Explore and use familiar numerals " w:value="2.14 Explore and use familiar numerals "/>
                  <w:listItem w:displayText="2.15 Explore the relationship between sets and numbers " w:value="2.15 Explore the relationship between sets and numbers "/>
                  <w:listItem w:displayText="2.16 Experiment with differences of quantity and the language associated with it  " w:value="2.16 Experiment with differences of quantity and the language associated with it  "/>
                  <w:listItem w:displayText="2.17 Explore the concepts of addition and subtraction  " w:value="2.17 Explore the concepts of addition and subtraction  "/>
                  <w:listItem w:displayText="2.18 Experiment with the movement of body parts in the immediate environment " w:value="2.18 Experiment with the movement of body parts in the immediate environment "/>
                  <w:listItem w:displayText="2.19 Participate in activities where the language of movement and position is used  " w:value="2.19 Participate in activities where the language of movement and position is used  "/>
                  <w:listItem w:displayText="2.20 Explore the features and properties of 2D and 3D regular and irregular shapes through a variety of sensory experiences  " w:value="2.20 Explore the features and properties of 2D and 3D regular and irregular shapes through a variety of sensory experiences  "/>
                  <w:listItem w:displayText="2.21 Recognise and/or identify shapes in the immediate and local environment  " w:value="2.21 Recognise and/or identify shapes in the immediate and local environment  "/>
                  <w:listItem w:displayText="2.22 Investigate objects and language in relation to measurement  " w:value="2.22 Investigate objects and language in relation to measurement  "/>
                  <w:listItem w:displayText="2.23 Participate in everyday activities associated with measurement in the student’s environment  " w:value="2.23 Participate in everyday activities associated with measurement in the student’s environment  "/>
                  <w:listItem w:displayText="2.24 Participate in a shopping experience or in an activity where real money is used functionally  " w:value="2.24 Participate in a shopping experience or in an activity where real money is used functionally  "/>
                  <w:listItem w:displayText="2.25 Participate in recording and displaying number and/or familiar data  " w:value="2.25 Participate in recording and displaying number and/or familiar data  "/>
                  <w:listItem w:displayText="2.26 Engage with language, objects, symbols, signs, stimuli or activities associated with times of the day and/or days of the week " w:value="2.26 Engage with language, objects, symbols, signs, stimuli or activities associated with times of the day and/or days of the week "/>
                  <w:listItem w:displayText="2.27 Explore language, objects and stimuli associated with significant personal and cultural events in the student’s life " w:value="2.27 Explore language, objects and stimuli associated with significant personal and cultural events in the student’s life "/>
                  <w:listItem w:displayText="2.28 Participate in activities/actions that are used to transition from one event to the next or to show the passage of time, waiting or turn-taking  " w:value="2.28 Participate in activities/actions that are used to transition from one event to the next or to show the passage of time, waiting or turn-taking  "/>
                  <w:listItem w:displayText="2.29 Use instruments such as timers, visual timetables, objects of reference or clocks functionally  " w:value="2.29 Use instruments such as timers, visual timetables, objects of reference or clocks functionally  "/>
                </w:dropDownList>
              </w:sdtPr>
              <w:sdtEndPr/>
              <w:sdtContent>
                <w:r w:rsidR="00F309A1" w:rsidRPr="00DB2249">
                  <w:rPr>
                    <w:rStyle w:val="PlaceholderText"/>
                    <w:color w:val="auto"/>
                    <w:szCs w:val="20"/>
                  </w:rPr>
                  <w:t xml:space="preserve">Choose a PLU </w:t>
                </w:r>
                <w:r w:rsidR="00EA3298">
                  <w:rPr>
                    <w:rStyle w:val="PlaceholderText"/>
                    <w:color w:val="auto"/>
                    <w:szCs w:val="20"/>
                  </w:rPr>
                  <w:t xml:space="preserve">2 </w:t>
                </w:r>
                <w:r w:rsidR="00F309A1" w:rsidRPr="00DB2249">
                  <w:rPr>
                    <w:rStyle w:val="PlaceholderText"/>
                    <w:color w:val="auto"/>
                    <w:szCs w:val="20"/>
                  </w:rPr>
                  <w:t>Learning Outcome</w:t>
                </w:r>
                <w:r w:rsidR="00F309A1"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6927B2BA" w14:textId="44615F18" w:rsidR="00A00AF6" w:rsidRPr="001B7494" w:rsidRDefault="00F86DB6" w:rsidP="00D62F6B">
            <w:pPr>
              <w:keepNext/>
              <w:keepLines/>
              <w:outlineLvl w:val="0"/>
              <w:rPr>
                <w:rFonts w:asciiTheme="majorHAnsi" w:hAnsiTheme="majorHAnsi" w:cstheme="majorHAnsi"/>
                <w:szCs w:val="20"/>
              </w:rPr>
            </w:pPr>
            <w:sdt>
              <w:sdtPr>
                <w:rPr>
                  <w:rFonts w:asciiTheme="majorHAnsi" w:eastAsia="Calibri" w:hAnsiTheme="majorHAnsi" w:cstheme="majorHAnsi"/>
                  <w:color w:val="auto"/>
                  <w:szCs w:val="20"/>
                  <w:lang w:val="en-GB"/>
                </w:rPr>
                <w:alias w:val="PLU 2: Numeracy"/>
                <w:tag w:val="PLU 2: Numeracy"/>
                <w:id w:val="-119763526"/>
                <w:placeholder>
                  <w:docPart w:val="C73CC0B8A6BB4A2E80F982178B5BE3F5"/>
                </w:placeholder>
                <w:temporary/>
                <w:showingPlcHdr/>
                <w15:color w:val="9A57CE"/>
                <w:dropDownList>
                  <w:listItem w:displayText="Choose a PLU 2 Learning Outcome" w:value="Choose a PLU 2 Learning Outcome"/>
                  <w:listItem w:displayText="2.1 Discover and explore a range" w:value="2.1 Discover and explore a range"/>
                  <w:listItem w:displayText="2.2 Investigate objects/stimuli in motion" w:value="2.2 Investigate objects/stimuli in motion"/>
                  <w:listItem w:displayText="2.3 Recognise and/or show preferences for objects/stimuli" w:value="2.3 Recognise and/or show preferences for objects/stimuli"/>
                  <w:listItem w:displayText="2.4 Match identical items that are familiar to the student" w:value="2.4 Match identical items that are familiar to the student"/>
                  <w:listItem w:displayText="2.5 Recognise objects/stimuli that are the same and/or different in one or more ways" w:value="2.5 Recognise objects/stimuli that are the same and/or different in one or more ways"/>
                  <w:listItem w:displayText="2.6 Participate in cause and effect activities" w:value="2.6 Participate in cause and effect activities"/>
                  <w:listItem w:displayText="2.7 Explore the concept of object permanence" w:value="2.7 Explore the concept of object permanence"/>
                  <w:listItem w:displayText="2.8 Explore pattern through a variety of sensory experiences" w:value="2.8 Explore pattern through a variety of sensory experiences"/>
                  <w:listItem w:displayText="2.10 Engage with language, objects, symbols, signs and stimuli associated with ordering and sequencing which forms part of the student’s daily routine  " w:value="2.10 Engage with language, objects, symbols, signs and stimuli associated with ordering and sequencing which forms part of the student’s daily routine  "/>
                  <w:listItem w:displayText="2.11 Participate in activities where the aim is to repeat patterns  " w:value="2.11 Participate in activities where the aim is to repeat patterns  "/>
                  <w:listItem w:displayText="2.12 Recognise and/or anticipate familiar activities or routines with predictable patterns and sequences " w:value="2.12 Recognise and/or anticipate familiar activities or routines with predictable patterns and sequences "/>
                  <w:listItem w:displayText="2.13 Participate in counting activities  " w:value="2.13 Participate in counting activities  "/>
                  <w:listItem w:displayText="2.14 Explore and use familiar numerals " w:value="2.14 Explore and use familiar numerals "/>
                  <w:listItem w:displayText="2.15 Explore the relationship between sets and numbers " w:value="2.15 Explore the relationship between sets and numbers "/>
                  <w:listItem w:displayText="2.16 Experiment with differences of quantity and the language associated with it  " w:value="2.16 Experiment with differences of quantity and the language associated with it  "/>
                  <w:listItem w:displayText="2.17 Explore the concepts of addition and subtraction  " w:value="2.17 Explore the concepts of addition and subtraction  "/>
                  <w:listItem w:displayText="2.18 Experiment with the movement of body parts in the immediate environment " w:value="2.18 Experiment with the movement of body parts in the immediate environment "/>
                  <w:listItem w:displayText="2.19 Participate in activities where the language of movement and position is used  " w:value="2.19 Participate in activities where the language of movement and position is used  "/>
                  <w:listItem w:displayText="2.20 Explore the features and properties of 2D and 3D regular and irregular shapes through a variety of sensory experiences  " w:value="2.20 Explore the features and properties of 2D and 3D regular and irregular shapes through a variety of sensory experiences  "/>
                  <w:listItem w:displayText="2.21 Recognise and/or identify shapes in the immediate and local environment  " w:value="2.21 Recognise and/or identify shapes in the immediate and local environment  "/>
                  <w:listItem w:displayText="2.22 Investigate objects and language in relation to measurement  " w:value="2.22 Investigate objects and language in relation to measurement  "/>
                  <w:listItem w:displayText="2.23 Participate in everyday activities associated with measurement in the student’s environment  " w:value="2.23 Participate in everyday activities associated with measurement in the student’s environment  "/>
                  <w:listItem w:displayText="2.24 Participate in a shopping experience or in an activity where real money is used functionally  " w:value="2.24 Participate in a shopping experience or in an activity where real money is used functionally  "/>
                  <w:listItem w:displayText="2.25 Participate in recording and displaying number and/or familiar data  " w:value="2.25 Participate in recording and displaying number and/or familiar data  "/>
                  <w:listItem w:displayText="2.26 Engage with language, objects, symbols, signs, stimuli or activities associated with times of the day and/or days of the week " w:value="2.26 Engage with language, objects, symbols, signs, stimuli or activities associated with times of the day and/or days of the week "/>
                  <w:listItem w:displayText="2.27 Explore language, objects and stimuli associated with significant personal and cultural events in the student’s life " w:value="2.27 Explore language, objects and stimuli associated with significant personal and cultural events in the student’s life "/>
                  <w:listItem w:displayText="2.28 Participate in activities/actions that are used to transition from one event to the next or to show the passage of time, waiting or turn-taking  " w:value="2.28 Participate in activities/actions that are used to transition from one event to the next or to show the passage of time, waiting or turn-taking  "/>
                  <w:listItem w:displayText="2.29 Use instruments such as timers, visual timetables, objects of reference or clocks functionally  " w:value="2.29 Use instruments such as timers, visual timetables, objects of reference or clocks functionally  "/>
                </w:dropDownList>
              </w:sdtPr>
              <w:sdtEndPr/>
              <w:sdtContent>
                <w:r w:rsidR="00D34D90" w:rsidRPr="00DB2249">
                  <w:rPr>
                    <w:rStyle w:val="PlaceholderText"/>
                    <w:color w:val="auto"/>
                    <w:szCs w:val="20"/>
                  </w:rPr>
                  <w:t xml:space="preserve">Choose a PLU </w:t>
                </w:r>
                <w:r w:rsidR="00D34D90">
                  <w:rPr>
                    <w:rStyle w:val="PlaceholderText"/>
                    <w:color w:val="auto"/>
                    <w:szCs w:val="20"/>
                  </w:rPr>
                  <w:t xml:space="preserve">2 </w:t>
                </w:r>
                <w:r w:rsidR="00D34D90" w:rsidRPr="00DB2249">
                  <w:rPr>
                    <w:rStyle w:val="PlaceholderText"/>
                    <w:color w:val="auto"/>
                    <w:szCs w:val="20"/>
                  </w:rPr>
                  <w:t>Learning Outcome</w:t>
                </w:r>
                <w:r w:rsidR="00D34D90" w:rsidRPr="00DB2249">
                  <w:rPr>
                    <w:rFonts w:asciiTheme="majorHAnsi" w:eastAsia="Calibri" w:hAnsiTheme="majorHAnsi" w:cstheme="majorHAnsi"/>
                    <w:color w:val="auto"/>
                    <w:szCs w:val="20"/>
                    <w:lang w:val="en-GB"/>
                  </w:rPr>
                  <w:t xml:space="preserve"> </w:t>
                </w:r>
              </w:sdtContent>
            </w:sdt>
          </w:p>
        </w:tc>
        <w:tc>
          <w:tcPr>
            <w:tcW w:w="2931" w:type="dxa"/>
            <w:shd w:val="clear" w:color="auto" w:fill="FFFFFF" w:themeFill="background1"/>
            <w:vAlign w:val="center"/>
          </w:tcPr>
          <w:p w14:paraId="330067C2" w14:textId="63DAE4F1" w:rsidR="00A00AF6" w:rsidRPr="001B7494" w:rsidRDefault="00F86DB6" w:rsidP="00D62F6B">
            <w:pPr>
              <w:keepNext/>
              <w:keepLines/>
              <w:outlineLvl w:val="0"/>
              <w:rPr>
                <w:rFonts w:asciiTheme="majorHAnsi" w:hAnsiTheme="majorHAnsi" w:cstheme="majorHAnsi"/>
                <w:szCs w:val="20"/>
              </w:rPr>
            </w:pPr>
            <w:sdt>
              <w:sdtPr>
                <w:rPr>
                  <w:rFonts w:asciiTheme="majorHAnsi" w:eastAsia="Calibri" w:hAnsiTheme="majorHAnsi" w:cstheme="majorHAnsi"/>
                  <w:color w:val="auto"/>
                  <w:szCs w:val="20"/>
                  <w:lang w:val="en-GB"/>
                </w:rPr>
                <w:alias w:val="PLU 2: Numeracy"/>
                <w:tag w:val="PLU 2: Numeracy"/>
                <w:id w:val="-1436594494"/>
                <w:placeholder>
                  <w:docPart w:val="76DC641FD8174758BFA6FBD18C39748C"/>
                </w:placeholder>
                <w:temporary/>
                <w:showingPlcHdr/>
                <w15:color w:val="9A57CE"/>
                <w:dropDownList>
                  <w:listItem w:displayText="Choose a PLU 2 Learning Outcome" w:value="Choose a PLU 2 Learning Outcome"/>
                  <w:listItem w:displayText="2.1 Discover and explore a range" w:value="2.1 Discover and explore a range"/>
                  <w:listItem w:displayText="2.2 Investigate objects/stimuli in motion" w:value="2.2 Investigate objects/stimuli in motion"/>
                  <w:listItem w:displayText="2.3 Recognise and/or show preferences for objects/stimuli" w:value="2.3 Recognise and/or show preferences for objects/stimuli"/>
                  <w:listItem w:displayText="2.4 Match identical items that are familiar to the student" w:value="2.4 Match identical items that are familiar to the student"/>
                  <w:listItem w:displayText="2.5 Recognise objects/stimuli that are the same and/or different in one or more ways" w:value="2.5 Recognise objects/stimuli that are the same and/or different in one or more ways"/>
                  <w:listItem w:displayText="2.6 Participate in cause and effect activities" w:value="2.6 Participate in cause and effect activities"/>
                  <w:listItem w:displayText="2.7 Explore the concept of object permanence" w:value="2.7 Explore the concept of object permanence"/>
                  <w:listItem w:displayText="2.8 Explore pattern through a variety of sensory experiences" w:value="2.8 Explore pattern through a variety of sensory experiences"/>
                  <w:listItem w:displayText="2.10 Engage with language, objects, symbols, signs and stimuli associated with ordering and sequencing which forms part of the student’s daily routine  " w:value="2.10 Engage with language, objects, symbols, signs and stimuli associated with ordering and sequencing which forms part of the student’s daily routine  "/>
                  <w:listItem w:displayText="2.11 Participate in activities where the aim is to repeat patterns  " w:value="2.11 Participate in activities where the aim is to repeat patterns  "/>
                  <w:listItem w:displayText="2.12 Recognise and/or anticipate familiar activities or routines with predictable patterns and sequences " w:value="2.12 Recognise and/or anticipate familiar activities or routines with predictable patterns and sequences "/>
                  <w:listItem w:displayText="2.13 Participate in counting activities  " w:value="2.13 Participate in counting activities  "/>
                  <w:listItem w:displayText="2.14 Explore and use familiar numerals " w:value="2.14 Explore and use familiar numerals "/>
                  <w:listItem w:displayText="2.15 Explore the relationship between sets and numbers " w:value="2.15 Explore the relationship between sets and numbers "/>
                  <w:listItem w:displayText="2.16 Experiment with differences of quantity and the language associated with it  " w:value="2.16 Experiment with differences of quantity and the language associated with it  "/>
                  <w:listItem w:displayText="2.17 Explore the concepts of addition and subtraction  " w:value="2.17 Explore the concepts of addition and subtraction  "/>
                  <w:listItem w:displayText="2.18 Experiment with the movement of body parts in the immediate environment " w:value="2.18 Experiment with the movement of body parts in the immediate environment "/>
                  <w:listItem w:displayText="2.19 Participate in activities where the language of movement and position is used  " w:value="2.19 Participate in activities where the language of movement and position is used  "/>
                  <w:listItem w:displayText="2.20 Explore the features and properties of 2D and 3D regular and irregular shapes through a variety of sensory experiences  " w:value="2.20 Explore the features and properties of 2D and 3D regular and irregular shapes through a variety of sensory experiences  "/>
                  <w:listItem w:displayText="2.21 Recognise and/or identify shapes in the immediate and local environment  " w:value="2.21 Recognise and/or identify shapes in the immediate and local environment  "/>
                  <w:listItem w:displayText="2.22 Investigate objects and language in relation to measurement  " w:value="2.22 Investigate objects and language in relation to measurement  "/>
                  <w:listItem w:displayText="2.23 Participate in everyday activities associated with measurement in the student’s environment  " w:value="2.23 Participate in everyday activities associated with measurement in the student’s environment  "/>
                  <w:listItem w:displayText="2.24 Participate in a shopping experience or in an activity where real money is used functionally  " w:value="2.24 Participate in a shopping experience or in an activity where real money is used functionally  "/>
                  <w:listItem w:displayText="2.25 Participate in recording and displaying number and/or familiar data  " w:value="2.25 Participate in recording and displaying number and/or familiar data  "/>
                  <w:listItem w:displayText="2.26 Engage with language, objects, symbols, signs, stimuli or activities associated with times of the day and/or days of the week " w:value="2.26 Engage with language, objects, symbols, signs, stimuli or activities associated with times of the day and/or days of the week "/>
                  <w:listItem w:displayText="2.27 Explore language, objects and stimuli associated with significant personal and cultural events in the student’s life " w:value="2.27 Explore language, objects and stimuli associated with significant personal and cultural events in the student’s life "/>
                  <w:listItem w:displayText="2.28 Participate in activities/actions that are used to transition from one event to the next or to show the passage of time, waiting or turn-taking  " w:value="2.28 Participate in activities/actions that are used to transition from one event to the next or to show the passage of time, waiting or turn-taking  "/>
                  <w:listItem w:displayText="2.29 Use instruments such as timers, visual timetables, objects of reference or clocks functionally  " w:value="2.29 Use instruments such as timers, visual timetables, objects of reference or clocks functionally  "/>
                </w:dropDownList>
              </w:sdtPr>
              <w:sdtEndPr/>
              <w:sdtContent>
                <w:r w:rsidR="00D34D90" w:rsidRPr="00DB2249">
                  <w:rPr>
                    <w:rStyle w:val="PlaceholderText"/>
                    <w:color w:val="auto"/>
                    <w:szCs w:val="20"/>
                  </w:rPr>
                  <w:t xml:space="preserve">Choose a PLU </w:t>
                </w:r>
                <w:r w:rsidR="00D34D90">
                  <w:rPr>
                    <w:rStyle w:val="PlaceholderText"/>
                    <w:color w:val="auto"/>
                    <w:szCs w:val="20"/>
                  </w:rPr>
                  <w:t xml:space="preserve">2 </w:t>
                </w:r>
                <w:r w:rsidR="00D34D90" w:rsidRPr="00DB2249">
                  <w:rPr>
                    <w:rStyle w:val="PlaceholderText"/>
                    <w:color w:val="auto"/>
                    <w:szCs w:val="20"/>
                  </w:rPr>
                  <w:t>Learning Outcome</w:t>
                </w:r>
                <w:r w:rsidR="00D34D90" w:rsidRPr="00DB2249">
                  <w:rPr>
                    <w:rFonts w:asciiTheme="majorHAnsi" w:eastAsia="Calibri" w:hAnsiTheme="majorHAnsi" w:cstheme="majorHAnsi"/>
                    <w:color w:val="auto"/>
                    <w:szCs w:val="20"/>
                    <w:lang w:val="en-GB"/>
                  </w:rPr>
                  <w:t xml:space="preserve"> </w:t>
                </w:r>
              </w:sdtContent>
            </w:sdt>
          </w:p>
        </w:tc>
      </w:tr>
      <w:tr w:rsidR="00A00AF6" w:rsidRPr="00380F57" w14:paraId="2EB2E9A3" w14:textId="77777777" w:rsidTr="00912F4D">
        <w:trPr>
          <w:trHeight w:val="1131"/>
        </w:trPr>
        <w:tc>
          <w:tcPr>
            <w:tcW w:w="2300" w:type="dxa"/>
            <w:shd w:val="clear" w:color="auto" w:fill="FFFF01"/>
            <w:vAlign w:val="center"/>
          </w:tcPr>
          <w:p w14:paraId="5ED21CF9" w14:textId="717F6034" w:rsidR="00A00AF6" w:rsidRPr="00B31E74" w:rsidRDefault="00A00AF6" w:rsidP="00D62F6B">
            <w:pPr>
              <w:keepNext/>
              <w:keepLines/>
              <w:jc w:val="center"/>
              <w:outlineLvl w:val="0"/>
              <w:rPr>
                <w:rFonts w:asciiTheme="majorHAnsi" w:hAnsiTheme="majorHAnsi" w:cstheme="majorHAnsi"/>
                <w:color w:val="000000" w:themeColor="text1"/>
                <w:sz w:val="22"/>
                <w:szCs w:val="28"/>
              </w:rPr>
            </w:pPr>
            <w:r w:rsidRPr="00B31E74">
              <w:rPr>
                <w:rFonts w:asciiTheme="majorHAnsi" w:eastAsia="Calibri" w:hAnsiTheme="majorHAnsi" w:cstheme="majorHAnsi"/>
                <w:b/>
                <w:color w:val="000000" w:themeColor="text1"/>
                <w:sz w:val="22"/>
                <w:szCs w:val="22"/>
                <w:lang w:val="en-IE" w:eastAsia="en-IE"/>
              </w:rPr>
              <w:t xml:space="preserve">Personal </w:t>
            </w:r>
            <w:r w:rsidR="00863345" w:rsidRPr="00B31E74">
              <w:rPr>
                <w:rFonts w:asciiTheme="majorHAnsi" w:eastAsia="Calibri" w:hAnsiTheme="majorHAnsi" w:cstheme="majorHAnsi"/>
                <w:b/>
                <w:color w:val="000000" w:themeColor="text1"/>
                <w:sz w:val="22"/>
                <w:szCs w:val="22"/>
                <w:lang w:val="en-IE" w:eastAsia="en-IE"/>
              </w:rPr>
              <w:t>C</w:t>
            </w:r>
            <w:r w:rsidRPr="00B31E74">
              <w:rPr>
                <w:rFonts w:asciiTheme="majorHAnsi" w:eastAsia="Calibri" w:hAnsiTheme="majorHAnsi" w:cstheme="majorHAnsi"/>
                <w:b/>
                <w:color w:val="000000" w:themeColor="text1"/>
                <w:sz w:val="22"/>
                <w:szCs w:val="22"/>
                <w:lang w:val="en-IE" w:eastAsia="en-IE"/>
              </w:rPr>
              <w:t xml:space="preserve">are &amp; </w:t>
            </w:r>
            <w:r w:rsidR="00863345" w:rsidRPr="00B31E74">
              <w:rPr>
                <w:rFonts w:asciiTheme="majorHAnsi" w:eastAsia="Calibri" w:hAnsiTheme="majorHAnsi" w:cstheme="majorHAnsi"/>
                <w:b/>
                <w:color w:val="000000" w:themeColor="text1"/>
                <w:sz w:val="22"/>
                <w:szCs w:val="22"/>
                <w:lang w:val="en-IE" w:eastAsia="en-IE"/>
              </w:rPr>
              <w:t>W</w:t>
            </w:r>
            <w:r w:rsidRPr="00B31E74">
              <w:rPr>
                <w:rFonts w:asciiTheme="majorHAnsi" w:eastAsia="Calibri" w:hAnsiTheme="majorHAnsi" w:cstheme="majorHAnsi"/>
                <w:b/>
                <w:color w:val="000000" w:themeColor="text1"/>
                <w:sz w:val="22"/>
                <w:szCs w:val="22"/>
                <w:lang w:val="en-IE" w:eastAsia="en-IE"/>
              </w:rPr>
              <w:t>ellbeing</w:t>
            </w:r>
          </w:p>
          <w:p w14:paraId="3DAE6069" w14:textId="553BE3C9" w:rsidR="00A00AF6" w:rsidRPr="00380F57" w:rsidRDefault="00F86DB6" w:rsidP="00D62F6B">
            <w:pPr>
              <w:keepNext/>
              <w:keepLines/>
              <w:jc w:val="center"/>
              <w:outlineLvl w:val="0"/>
              <w:rPr>
                <w:rFonts w:asciiTheme="majorHAnsi" w:eastAsia="Calibri" w:hAnsiTheme="majorHAnsi" w:cstheme="majorHAnsi"/>
                <w:b/>
                <w:color w:val="000000" w:themeColor="text1"/>
                <w:sz w:val="22"/>
                <w:szCs w:val="22"/>
                <w:lang w:val="en-IE" w:eastAsia="en-IE"/>
              </w:rPr>
            </w:pPr>
            <w:sdt>
              <w:sdtPr>
                <w:rPr>
                  <w:rFonts w:asciiTheme="majorHAnsi" w:eastAsia="Calibri" w:hAnsiTheme="majorHAnsi" w:cstheme="majorHAnsi"/>
                  <w:color w:val="auto"/>
                  <w:szCs w:val="20"/>
                  <w:lang w:val="en-GB"/>
                </w:rPr>
                <w:alias w:val="PLU 3: Personal Care &amp; Wellbeing"/>
                <w:tag w:val="PLU 3: Personal Care &amp; Wellbeing"/>
                <w:id w:val="-1982985596"/>
                <w:placeholder>
                  <w:docPart w:val="DDA5740F82C2477C8098E6EB1BF6DC73"/>
                </w:placeholder>
                <w:temporary/>
                <w:showingPlcHdr/>
                <w15:color w:val="FFFF01"/>
                <w:dropDownList>
                  <w:listItem w:displayText="Choose a PLU 3 Learning Outcome" w:value="Choose a PLU 3 Learning Outcome"/>
                  <w:listItem w:displayText="3.1 Demonstrate awareness of their own body  " w:value="3.1 Demonstrate awareness of their own body  "/>
                  <w:listItem w:displayText="3.2 Show awareness of self in the immediate and/or wider environment " w:value="3.2 Show awareness of self in the immediate and/or wider environment "/>
                  <w:listItem w:displayText="3.3 Recognise their own features as being unique to them " w:value="3.3 Recognise their own features as being unique to them "/>
                  <w:listItem w:displayText="3.4 Demonstrate awareness of their own abilities and skills such as self-help skills or kindness to others  " w:value="3.4 Demonstrate awareness of their own abilities and skills such as self-help skills or kindness to others  "/>
                  <w:listItem w:displayText="3.5 Exhibit perseverance and the motivation to develop and improve personal abilities and skills  " w:value="3.5 Exhibit perseverance and the motivation to develop and improve personal abilities and skills  "/>
                  <w:listItem w:displayText="3.6 Co-operate with adults who provide daily support " w:value="3.6 Co-operate with adults who provide daily support "/>
                  <w:listItem w:displayText="3.7 Participate in personal care routines " w:value="3.7 Participate in personal care routines "/>
                  <w:listItem w:displayText="3.8 Indicate personal care needs or ask for help verbally or non-verbally " w:value="3.8 Indicate personal care needs or ask for help verbally or non-verbally "/>
                  <w:listItem w:displayText="3.9 Make choices related to personal care  " w:value="3.9 Make choices related to personal care  "/>
                  <w:listItem w:displayText="3.10 Complete personal care tasks independently  " w:value="3.10 Complete personal care tasks independently  "/>
                  <w:listItem w:displayText="3.11 Use the senses to explore different types of foods  " w:value="3.11 Use the senses to explore different types of foods  "/>
                  <w:listItem w:displayText="3.12 Show preferences for foods " w:value="3.12 Show preferences for foods "/>
                  <w:listItem w:displayText="3.13 Communicate hunger, thirst and messages such as ‘more please’ or ‘no more’ when being supported to eat and drink " w:value="3.13 Communicate hunger, thirst and messages such as ‘more please’ or ‘no more’ when being supported to eat and drink "/>
                  <w:listItem w:displayText="3.14 Use eating and drinking utensils " w:value="3.14 Use eating and drinking utensils "/>
                  <w:listItem w:displayText="3.15 Participate in preparing food " w:value="3.15 Participate in preparing food "/>
                  <w:listItem w:displayText="3.16 Demonstrate basic hygiene procedures around food " w:value="3.16 Demonstrate basic hygiene procedures around food "/>
                  <w:listItem w:displayText="3.17 Follow safety rules for using kitchen equipment " w:value="3.17 Follow safety rules for using kitchen equipment "/>
                  <w:listItem w:displayText="3.18 Participate in making healthy snacks " w:value="3.18 Participate in making healthy snacks "/>
                  <w:listItem w:displayText="3.19 Plan, shop for and prepare personalised healthy food (with support if necessary) " w:value="3.19 Plan, shop for and prepare personalised healthy food (with support if necessary) "/>
                  <w:listItem w:displayText="3.20 Express some feelings consistently (with or without intent) so that a familiar adult can respond appropriately  " w:value="3.20 Express some feelings consistently (with or without intent) so that a familiar adult can respond appropriately  "/>
                  <w:listItem w:displayText="3.21 Show interest in the feelings expressed by others and react appropriately " w:value="3.21 Show interest in the feelings expressed by others and react appropriately "/>
                  <w:listItem w:displayText="3.22 Use coping strategies to self-regulate  " w:value="3.22 Use coping strategies to self-regulate  "/>
                  <w:listItem w:displayText="3.23 Show interest and enjoyment in being with particular peers or familiar adults especially while engaging in hobbies and extra-curricular activities  " w:value="3.23 Show interest and enjoyment in being with particular peers or familiar adults especially while engaging in hobbies and extra-curricular activities  "/>
                  <w:listItem w:displayText="3.24 Use the body to have an effect on objects in the environment " w:value="3.24 Use the body to have an effect on objects in the environment "/>
                  <w:listItem w:displayText="3.25 Move to improve gross motor control of the body " w:value="3.25 Move to improve gross motor control of the body "/>
                  <w:listItem w:displayText="3.26 Practise fine motor control for self-help " w:value="3.26 Practise fine motor control for self-help "/>
                  <w:listItem w:displayText="3.27 Participate in activities to develop a healthy lifestyle " w:value="3.27 Participate in activities to develop a healthy lifestyle "/>
                  <w:listItem w:displayText="3.28 Identify preferred physical activities  " w:value="3.28 Identify preferred physical activities  "/>
                  <w:listItem w:displayText="3.29 Demonstrate enjoyment of co-operating with peers in team games and group activities  " w:value="3.29 Demonstrate enjoyment of co-operating with peers in team games and group activities  "/>
                  <w:listItem w:displayText="3.30 Accept appropriate attention from others  " w:value="3.30 Accept appropriate attention from others  "/>
                  <w:listItem w:displayText="3.31 Differentiate between familiar and unfamiliar people  " w:value="3.31 Differentiate between familiar and unfamiliar people  "/>
                  <w:listItem w:displayText="3.32 Object to inappropriate attention and/or show awareness of another person/people who can help if uncomfortable in a situation  " w:value="3.32 Object to inappropriate attention and/or show awareness of another person/people who can help if uncomfortable in a situation  "/>
                  <w:listItem w:displayText="3.33 Follow agreed social rules  " w:value="3.33 Follow agreed social rules  "/>
                  <w:listItem w:displayText="3.34 Show awareness of risks in familiar environments  " w:value="3.34 Show awareness of risks in familiar environments  "/>
                  <w:listItem w:displayText="3.35 Recognise public and private places and how they are different  " w:value="3.35 Recognise public and private places and how they are different  "/>
                  <w:listItem w:displayText="3.36 Identify or name body parts using correct anatomical language  " w:value="3.36 Identify or name body parts using correct anatomical language  "/>
                  <w:listItem w:displayText="3.37 Follow social conventions of privacy  " w:value="3.37 Follow social conventions of privacy  "/>
                  <w:listItem w:displayText="3.38 Demonstrate awareness of appropriate and inappropriate physical contact with others  " w:value="3.38 Demonstrate awareness of appropriate and inappropriate physical contact with others  "/>
                </w:dropDownList>
              </w:sdtPr>
              <w:sdtEndPr/>
              <w:sdtContent>
                <w:r w:rsidR="00D34D90" w:rsidRPr="00DB2249">
                  <w:rPr>
                    <w:rStyle w:val="PlaceholderText"/>
                    <w:color w:val="auto"/>
                    <w:szCs w:val="20"/>
                  </w:rPr>
                  <w:t xml:space="preserve">Choose a PLU </w:t>
                </w:r>
                <w:r w:rsidR="00D34D90">
                  <w:rPr>
                    <w:rStyle w:val="PlaceholderText"/>
                    <w:color w:val="auto"/>
                    <w:szCs w:val="20"/>
                  </w:rPr>
                  <w:t xml:space="preserve">3 </w:t>
                </w:r>
                <w:r w:rsidR="00D34D90" w:rsidRPr="00DB2249">
                  <w:rPr>
                    <w:rStyle w:val="PlaceholderText"/>
                    <w:color w:val="auto"/>
                    <w:szCs w:val="20"/>
                  </w:rPr>
                  <w:t>Learning Outcome</w:t>
                </w:r>
                <w:r w:rsidR="00D34D90"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65B581D2" w14:textId="7BCE8B6E" w:rsidR="00A00AF6" w:rsidRPr="00DB2249" w:rsidRDefault="00F86DB6"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3: Personal Care &amp; Wellbeing"/>
                <w:tag w:val="PLU 3: Personal Care &amp; Wellbeing"/>
                <w:id w:val="-139814776"/>
                <w:placeholder>
                  <w:docPart w:val="8F22AA03E3844040944DC3276341FA4D"/>
                </w:placeholder>
                <w:temporary/>
                <w:showingPlcHdr/>
                <w15:color w:val="FFFF01"/>
                <w:dropDownList>
                  <w:listItem w:displayText="Choose a PLU 3 Learning Outcome" w:value="Choose a PLU 3 Learning Outcome"/>
                  <w:listItem w:displayText="3.1 Demonstrate awareness of their own body  " w:value="3.1 Demonstrate awareness of their own body  "/>
                  <w:listItem w:displayText="3.2 Show awareness of self in the immediate and/or wider environment " w:value="3.2 Show awareness of self in the immediate and/or wider environment "/>
                  <w:listItem w:displayText="3.3 Recognise their own features as being unique to them " w:value="3.3 Recognise their own features as being unique to them "/>
                  <w:listItem w:displayText="3.4 Demonstrate awareness of their own abilities and skills such as self-help skills or kindness to others  " w:value="3.4 Demonstrate awareness of their own abilities and skills such as self-help skills or kindness to others  "/>
                  <w:listItem w:displayText="3.5 Exhibit perseverance and the motivation to develop and improve personal abilities and skills  " w:value="3.5 Exhibit perseverance and the motivation to develop and improve personal abilities and skills  "/>
                  <w:listItem w:displayText="3.6 Co-operate with adults who provide daily support " w:value="3.6 Co-operate with adults who provide daily support "/>
                  <w:listItem w:displayText="3.7 Participate in personal care routines " w:value="3.7 Participate in personal care routines "/>
                  <w:listItem w:displayText="3.8 Indicate personal care needs or ask for help verbally or non-verbally " w:value="3.8 Indicate personal care needs or ask for help verbally or non-verbally "/>
                  <w:listItem w:displayText="3.9 Make choices related to personal care  " w:value="3.9 Make choices related to personal care  "/>
                  <w:listItem w:displayText="3.10 Complete personal care tasks independently  " w:value="3.10 Complete personal care tasks independently  "/>
                  <w:listItem w:displayText="3.11 Use the senses to explore different types of foods  " w:value="3.11 Use the senses to explore different types of foods  "/>
                  <w:listItem w:displayText="3.12 Show preferences for foods " w:value="3.12 Show preferences for foods "/>
                  <w:listItem w:displayText="3.13 Communicate hunger, thirst and messages such as ‘more please’ or ‘no more’ when being supported to eat and drink " w:value="3.13 Communicate hunger, thirst and messages such as ‘more please’ or ‘no more’ when being supported to eat and drink "/>
                  <w:listItem w:displayText="3.14 Use eating and drinking utensils " w:value="3.14 Use eating and drinking utensils "/>
                  <w:listItem w:displayText="3.15 Participate in preparing food " w:value="3.15 Participate in preparing food "/>
                  <w:listItem w:displayText="3.16 Demonstrate basic hygiene procedures around food " w:value="3.16 Demonstrate basic hygiene procedures around food "/>
                  <w:listItem w:displayText="3.17 Follow safety rules for using kitchen equipment " w:value="3.17 Follow safety rules for using kitchen equipment "/>
                  <w:listItem w:displayText="3.18 Participate in making healthy snacks " w:value="3.18 Participate in making healthy snacks "/>
                  <w:listItem w:displayText="3.19 Plan, shop for and prepare personalised healthy food (with support if necessary) " w:value="3.19 Plan, shop for and prepare personalised healthy food (with support if necessary) "/>
                  <w:listItem w:displayText="3.20 Express some feelings consistently (with or without intent) so that a familiar adult can respond appropriately  " w:value="3.20 Express some feelings consistently (with or without intent) so that a familiar adult can respond appropriately  "/>
                  <w:listItem w:displayText="3.21 Show interest in the feelings expressed by others and react appropriately " w:value="3.21 Show interest in the feelings expressed by others and react appropriately "/>
                  <w:listItem w:displayText="3.22 Use coping strategies to self-regulate  " w:value="3.22 Use coping strategies to self-regulate  "/>
                  <w:listItem w:displayText="3.23 Show interest and enjoyment in being with particular peers or familiar adults especially while engaging in hobbies and extra-curricular activities  " w:value="3.23 Show interest and enjoyment in being with particular peers or familiar adults especially while engaging in hobbies and extra-curricular activities  "/>
                  <w:listItem w:displayText="3.24 Use the body to have an effect on objects in the environment " w:value="3.24 Use the body to have an effect on objects in the environment "/>
                  <w:listItem w:displayText="3.25 Move to improve gross motor control of the body " w:value="3.25 Move to improve gross motor control of the body "/>
                  <w:listItem w:displayText="3.26 Practise fine motor control for self-help " w:value="3.26 Practise fine motor control for self-help "/>
                  <w:listItem w:displayText="3.27 Participate in activities to develop a healthy lifestyle " w:value="3.27 Participate in activities to develop a healthy lifestyle "/>
                  <w:listItem w:displayText="3.28 Identify preferred physical activities  " w:value="3.28 Identify preferred physical activities  "/>
                  <w:listItem w:displayText="3.29 Demonstrate enjoyment of co-operating with peers in team games and group activities  " w:value="3.29 Demonstrate enjoyment of co-operating with peers in team games and group activities  "/>
                  <w:listItem w:displayText="3.30 Accept appropriate attention from others  " w:value="3.30 Accept appropriate attention from others  "/>
                  <w:listItem w:displayText="3.31 Differentiate between familiar and unfamiliar people  " w:value="3.31 Differentiate between familiar and unfamiliar people  "/>
                  <w:listItem w:displayText="3.32 Object to inappropriate attention and/or show awareness of another person/people who can help if uncomfortable in a situation  " w:value="3.32 Object to inappropriate attention and/or show awareness of another person/people who can help if uncomfortable in a situation  "/>
                  <w:listItem w:displayText="3.33 Follow agreed social rules  " w:value="3.33 Follow agreed social rules  "/>
                  <w:listItem w:displayText="3.34 Show awareness of risks in familiar environments  " w:value="3.34 Show awareness of risks in familiar environments  "/>
                  <w:listItem w:displayText="3.35 Recognise public and private places and how they are different  " w:value="3.35 Recognise public and private places and how they are different  "/>
                  <w:listItem w:displayText="3.36 Identify or name body parts using correct anatomical language  " w:value="3.36 Identify or name body parts using correct anatomical language  "/>
                  <w:listItem w:displayText="3.37 Follow social conventions of privacy  " w:value="3.37 Follow social conventions of privacy  "/>
                  <w:listItem w:displayText="3.38 Demonstrate awareness of appropriate and inappropriate physical contact with others  " w:value="3.38 Demonstrate awareness of appropriate and inappropriate physical contact with others  "/>
                </w:dropDownList>
              </w:sdtPr>
              <w:sdtEndPr/>
              <w:sdtContent>
                <w:r w:rsidR="00F309A1" w:rsidRPr="00DB2249">
                  <w:rPr>
                    <w:rStyle w:val="PlaceholderText"/>
                    <w:color w:val="auto"/>
                    <w:szCs w:val="20"/>
                  </w:rPr>
                  <w:t xml:space="preserve">Choose a PLU </w:t>
                </w:r>
                <w:r w:rsidR="00EA3298">
                  <w:rPr>
                    <w:rStyle w:val="PlaceholderText"/>
                    <w:color w:val="auto"/>
                    <w:szCs w:val="20"/>
                  </w:rPr>
                  <w:t xml:space="preserve">3 </w:t>
                </w:r>
                <w:r w:rsidR="00F309A1" w:rsidRPr="00DB2249">
                  <w:rPr>
                    <w:rStyle w:val="PlaceholderText"/>
                    <w:color w:val="auto"/>
                    <w:szCs w:val="20"/>
                  </w:rPr>
                  <w:t>Learning Outcome</w:t>
                </w:r>
                <w:r w:rsidR="00F309A1"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7F4241C8" w14:textId="73A22A89" w:rsidR="00A00AF6" w:rsidRPr="00DB2249" w:rsidRDefault="00F86DB6"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3: Personal Care &amp; Wellbeing"/>
                <w:tag w:val="PLU 3: Personal Care &amp; Wellbeing"/>
                <w:id w:val="544956694"/>
                <w:placeholder>
                  <w:docPart w:val="C9774A045F4E449ABF456DB12005DBF0"/>
                </w:placeholder>
                <w:temporary/>
                <w:showingPlcHdr/>
                <w15:color w:val="FFFF01"/>
                <w:dropDownList>
                  <w:listItem w:displayText="Choose a PLU 3 Learning Outcome" w:value="Choose a PLU 3 Learning Outcome"/>
                  <w:listItem w:displayText="3.1 Demonstrate awareness of their own body  " w:value="3.1 Demonstrate awareness of their own body  "/>
                  <w:listItem w:displayText="3.2 Show awareness of self in the immediate and/or wider environment " w:value="3.2 Show awareness of self in the immediate and/or wider environment "/>
                  <w:listItem w:displayText="3.3 Recognise their own features as being unique to them " w:value="3.3 Recognise their own features as being unique to them "/>
                  <w:listItem w:displayText="3.4 Demonstrate awareness of their own abilities and skills such as self-help skills or kindness to others  " w:value="3.4 Demonstrate awareness of their own abilities and skills such as self-help skills or kindness to others  "/>
                  <w:listItem w:displayText="3.5 Exhibit perseverance and the motivation to develop and improve personal abilities and skills  " w:value="3.5 Exhibit perseverance and the motivation to develop and improve personal abilities and skills  "/>
                  <w:listItem w:displayText="3.6 Co-operate with adults who provide daily support " w:value="3.6 Co-operate with adults who provide daily support "/>
                  <w:listItem w:displayText="3.7 Participate in personal care routines " w:value="3.7 Participate in personal care routines "/>
                  <w:listItem w:displayText="3.8 Indicate personal care needs or ask for help verbally or non-verbally " w:value="3.8 Indicate personal care needs or ask for help verbally or non-verbally "/>
                  <w:listItem w:displayText="3.9 Make choices related to personal care  " w:value="3.9 Make choices related to personal care  "/>
                  <w:listItem w:displayText="3.10 Complete personal care tasks independently  " w:value="3.10 Complete personal care tasks independently  "/>
                  <w:listItem w:displayText="3.11 Use the senses to explore different types of foods  " w:value="3.11 Use the senses to explore different types of foods  "/>
                  <w:listItem w:displayText="3.12 Show preferences for foods " w:value="3.12 Show preferences for foods "/>
                  <w:listItem w:displayText="3.13 Communicate hunger, thirst and messages such as ‘more please’ or ‘no more’ when being supported to eat and drink " w:value="3.13 Communicate hunger, thirst and messages such as ‘more please’ or ‘no more’ when being supported to eat and drink "/>
                  <w:listItem w:displayText="3.14 Use eating and drinking utensils " w:value="3.14 Use eating and drinking utensils "/>
                  <w:listItem w:displayText="3.15 Participate in preparing food " w:value="3.15 Participate in preparing food "/>
                  <w:listItem w:displayText="3.16 Demonstrate basic hygiene procedures around food " w:value="3.16 Demonstrate basic hygiene procedures around food "/>
                  <w:listItem w:displayText="3.17 Follow safety rules for using kitchen equipment " w:value="3.17 Follow safety rules for using kitchen equipment "/>
                  <w:listItem w:displayText="3.18 Participate in making healthy snacks " w:value="3.18 Participate in making healthy snacks "/>
                  <w:listItem w:displayText="3.19 Plan, shop for and prepare personalised healthy food (with support if necessary) " w:value="3.19 Plan, shop for and prepare personalised healthy food (with support if necessary) "/>
                  <w:listItem w:displayText="3.20 Express some feelings consistently (with or without intent) so that a familiar adult can respond appropriately  " w:value="3.20 Express some feelings consistently (with or without intent) so that a familiar adult can respond appropriately  "/>
                  <w:listItem w:displayText="3.21 Show interest in the feelings expressed by others and react appropriately " w:value="3.21 Show interest in the feelings expressed by others and react appropriately "/>
                  <w:listItem w:displayText="3.22 Use coping strategies to self-regulate  " w:value="3.22 Use coping strategies to self-regulate  "/>
                  <w:listItem w:displayText="3.23 Show interest and enjoyment in being with particular peers or familiar adults especially while engaging in hobbies and extra-curricular activities  " w:value="3.23 Show interest and enjoyment in being with particular peers or familiar adults especially while engaging in hobbies and extra-curricular activities  "/>
                  <w:listItem w:displayText="3.24 Use the body to have an effect on objects in the environment " w:value="3.24 Use the body to have an effect on objects in the environment "/>
                  <w:listItem w:displayText="3.25 Move to improve gross motor control of the body " w:value="3.25 Move to improve gross motor control of the body "/>
                  <w:listItem w:displayText="3.26 Practise fine motor control for self-help " w:value="3.26 Practise fine motor control for self-help "/>
                  <w:listItem w:displayText="3.27 Participate in activities to develop a healthy lifestyle " w:value="3.27 Participate in activities to develop a healthy lifestyle "/>
                  <w:listItem w:displayText="3.28 Identify preferred physical activities  " w:value="3.28 Identify preferred physical activities  "/>
                  <w:listItem w:displayText="3.29 Demonstrate enjoyment of co-operating with peers in team games and group activities  " w:value="3.29 Demonstrate enjoyment of co-operating with peers in team games and group activities  "/>
                  <w:listItem w:displayText="3.30 Accept appropriate attention from others  " w:value="3.30 Accept appropriate attention from others  "/>
                  <w:listItem w:displayText="3.31 Differentiate between familiar and unfamiliar people  " w:value="3.31 Differentiate between familiar and unfamiliar people  "/>
                  <w:listItem w:displayText="3.32 Object to inappropriate attention and/or show awareness of another person/people who can help if uncomfortable in a situation  " w:value="3.32 Object to inappropriate attention and/or show awareness of another person/people who can help if uncomfortable in a situation  "/>
                  <w:listItem w:displayText="3.33 Follow agreed social rules  " w:value="3.33 Follow agreed social rules  "/>
                  <w:listItem w:displayText="3.34 Show awareness of risks in familiar environments  " w:value="3.34 Show awareness of risks in familiar environments  "/>
                  <w:listItem w:displayText="3.35 Recognise public and private places and how they are different  " w:value="3.35 Recognise public and private places and how they are different  "/>
                  <w:listItem w:displayText="3.36 Identify or name body parts using correct anatomical language  " w:value="3.36 Identify or name body parts using correct anatomical language  "/>
                  <w:listItem w:displayText="3.37 Follow social conventions of privacy  " w:value="3.37 Follow social conventions of privacy  "/>
                  <w:listItem w:displayText="3.38 Demonstrate awareness of appropriate and inappropriate physical contact with others  " w:value="3.38 Demonstrate awareness of appropriate and inappropriate physical contact with others  "/>
                </w:dropDownList>
              </w:sdtPr>
              <w:sdtEndPr/>
              <w:sdtContent>
                <w:r w:rsidR="00D34D90" w:rsidRPr="00DB2249">
                  <w:rPr>
                    <w:rStyle w:val="PlaceholderText"/>
                    <w:color w:val="auto"/>
                    <w:szCs w:val="20"/>
                  </w:rPr>
                  <w:t xml:space="preserve">Choose a PLU </w:t>
                </w:r>
                <w:r w:rsidR="00D34D90">
                  <w:rPr>
                    <w:rStyle w:val="PlaceholderText"/>
                    <w:color w:val="auto"/>
                    <w:szCs w:val="20"/>
                  </w:rPr>
                  <w:t xml:space="preserve">3 </w:t>
                </w:r>
                <w:r w:rsidR="00D34D90" w:rsidRPr="00DB2249">
                  <w:rPr>
                    <w:rStyle w:val="PlaceholderText"/>
                    <w:color w:val="auto"/>
                    <w:szCs w:val="20"/>
                  </w:rPr>
                  <w:t>Learning Outcome</w:t>
                </w:r>
                <w:r w:rsidR="00D34D90" w:rsidRPr="00DB2249">
                  <w:rPr>
                    <w:rFonts w:asciiTheme="majorHAnsi" w:eastAsia="Calibri" w:hAnsiTheme="majorHAnsi" w:cstheme="majorHAnsi"/>
                    <w:color w:val="auto"/>
                    <w:szCs w:val="20"/>
                    <w:lang w:val="en-GB"/>
                  </w:rPr>
                  <w:t xml:space="preserve"> </w:t>
                </w:r>
              </w:sdtContent>
            </w:sdt>
          </w:p>
        </w:tc>
        <w:tc>
          <w:tcPr>
            <w:tcW w:w="2931" w:type="dxa"/>
            <w:shd w:val="clear" w:color="auto" w:fill="FFFFFF" w:themeFill="background1"/>
            <w:vAlign w:val="center"/>
          </w:tcPr>
          <w:p w14:paraId="2BE29676" w14:textId="7D97676D" w:rsidR="00A00AF6" w:rsidRPr="00DB2249" w:rsidRDefault="00F86DB6"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3: Personal Care &amp; Wellbeing"/>
                <w:tag w:val="PLU 3: Personal Care &amp; Wellbeing"/>
                <w:id w:val="-773700748"/>
                <w:placeholder>
                  <w:docPart w:val="3A835AA1AC5741559AE5488933A9A9BC"/>
                </w:placeholder>
                <w:temporary/>
                <w:showingPlcHdr/>
                <w15:color w:val="FFFF01"/>
                <w:dropDownList>
                  <w:listItem w:displayText="Choose a PLU 3 Learning Outcome" w:value="Choose a PLU 3 Learning Outcome"/>
                  <w:listItem w:displayText="3.1 Demonstrate awareness of their own body  " w:value="3.1 Demonstrate awareness of their own body  "/>
                  <w:listItem w:displayText="3.2 Show awareness of self in the immediate and/or wider environment " w:value="3.2 Show awareness of self in the immediate and/or wider environment "/>
                  <w:listItem w:displayText="3.3 Recognise their own features as being unique to them " w:value="3.3 Recognise their own features as being unique to them "/>
                  <w:listItem w:displayText="3.4 Demonstrate awareness of their own abilities and skills such as self-help skills or kindness to others  " w:value="3.4 Demonstrate awareness of their own abilities and skills such as self-help skills or kindness to others  "/>
                  <w:listItem w:displayText="3.5 Exhibit perseverance and the motivation to develop and improve personal abilities and skills  " w:value="3.5 Exhibit perseverance and the motivation to develop and improve personal abilities and skills  "/>
                  <w:listItem w:displayText="3.6 Co-operate with adults who provide daily support " w:value="3.6 Co-operate with adults who provide daily support "/>
                  <w:listItem w:displayText="3.7 Participate in personal care routines " w:value="3.7 Participate in personal care routines "/>
                  <w:listItem w:displayText="3.8 Indicate personal care needs or ask for help verbally or non-verbally " w:value="3.8 Indicate personal care needs or ask for help verbally or non-verbally "/>
                  <w:listItem w:displayText="3.9 Make choices related to personal care  " w:value="3.9 Make choices related to personal care  "/>
                  <w:listItem w:displayText="3.10 Complete personal care tasks independently  " w:value="3.10 Complete personal care tasks independently  "/>
                  <w:listItem w:displayText="3.11 Use the senses to explore different types of foods  " w:value="3.11 Use the senses to explore different types of foods  "/>
                  <w:listItem w:displayText="3.12 Show preferences for foods " w:value="3.12 Show preferences for foods "/>
                  <w:listItem w:displayText="3.13 Communicate hunger, thirst and messages such as ‘more please’ or ‘no more’ when being supported to eat and drink " w:value="3.13 Communicate hunger, thirst and messages such as ‘more please’ or ‘no more’ when being supported to eat and drink "/>
                  <w:listItem w:displayText="3.14 Use eating and drinking utensils " w:value="3.14 Use eating and drinking utensils "/>
                  <w:listItem w:displayText="3.15 Participate in preparing food " w:value="3.15 Participate in preparing food "/>
                  <w:listItem w:displayText="3.16 Demonstrate basic hygiene procedures around food " w:value="3.16 Demonstrate basic hygiene procedures around food "/>
                  <w:listItem w:displayText="3.17 Follow safety rules for using kitchen equipment " w:value="3.17 Follow safety rules for using kitchen equipment "/>
                  <w:listItem w:displayText="3.18 Participate in making healthy snacks " w:value="3.18 Participate in making healthy snacks "/>
                  <w:listItem w:displayText="3.19 Plan, shop for and prepare personalised healthy food (with support if necessary) " w:value="3.19 Plan, shop for and prepare personalised healthy food (with support if necessary) "/>
                  <w:listItem w:displayText="3.20 Express some feelings consistently (with or without intent) so that a familiar adult can respond appropriately  " w:value="3.20 Express some feelings consistently (with or without intent) so that a familiar adult can respond appropriately  "/>
                  <w:listItem w:displayText="3.21 Show interest in the feelings expressed by others and react appropriately " w:value="3.21 Show interest in the feelings expressed by others and react appropriately "/>
                  <w:listItem w:displayText="3.22 Use coping strategies to self-regulate  " w:value="3.22 Use coping strategies to self-regulate  "/>
                  <w:listItem w:displayText="3.23 Show interest and enjoyment in being with particular peers or familiar adults especially while engaging in hobbies and extra-curricular activities  " w:value="3.23 Show interest and enjoyment in being with particular peers or familiar adults especially while engaging in hobbies and extra-curricular activities  "/>
                  <w:listItem w:displayText="3.24 Use the body to have an effect on objects in the environment " w:value="3.24 Use the body to have an effect on objects in the environment "/>
                  <w:listItem w:displayText="3.25 Move to improve gross motor control of the body " w:value="3.25 Move to improve gross motor control of the body "/>
                  <w:listItem w:displayText="3.26 Practise fine motor control for self-help " w:value="3.26 Practise fine motor control for self-help "/>
                  <w:listItem w:displayText="3.27 Participate in activities to develop a healthy lifestyle " w:value="3.27 Participate in activities to develop a healthy lifestyle "/>
                  <w:listItem w:displayText="3.28 Identify preferred physical activities  " w:value="3.28 Identify preferred physical activities  "/>
                  <w:listItem w:displayText="3.29 Demonstrate enjoyment of co-operating with peers in team games and group activities  " w:value="3.29 Demonstrate enjoyment of co-operating with peers in team games and group activities  "/>
                  <w:listItem w:displayText="3.30 Accept appropriate attention from others  " w:value="3.30 Accept appropriate attention from others  "/>
                  <w:listItem w:displayText="3.31 Differentiate between familiar and unfamiliar people  " w:value="3.31 Differentiate between familiar and unfamiliar people  "/>
                  <w:listItem w:displayText="3.32 Object to inappropriate attention and/or show awareness of another person/people who can help if uncomfortable in a situation  " w:value="3.32 Object to inappropriate attention and/or show awareness of another person/people who can help if uncomfortable in a situation  "/>
                  <w:listItem w:displayText="3.33 Follow agreed social rules  " w:value="3.33 Follow agreed social rules  "/>
                  <w:listItem w:displayText="3.34 Show awareness of risks in familiar environments  " w:value="3.34 Show awareness of risks in familiar environments  "/>
                  <w:listItem w:displayText="3.35 Recognise public and private places and how they are different  " w:value="3.35 Recognise public and private places and how they are different  "/>
                  <w:listItem w:displayText="3.36 Identify or name body parts using correct anatomical language  " w:value="3.36 Identify or name body parts using correct anatomical language  "/>
                  <w:listItem w:displayText="3.37 Follow social conventions of privacy  " w:value="3.37 Follow social conventions of privacy  "/>
                  <w:listItem w:displayText="3.38 Demonstrate awareness of appropriate and inappropriate physical contact with others  " w:value="3.38 Demonstrate awareness of appropriate and inappropriate physical contact with others  "/>
                </w:dropDownList>
              </w:sdtPr>
              <w:sdtEndPr/>
              <w:sdtContent>
                <w:r w:rsidR="00D34D90" w:rsidRPr="00DB2249">
                  <w:rPr>
                    <w:rStyle w:val="PlaceholderText"/>
                    <w:color w:val="auto"/>
                    <w:szCs w:val="20"/>
                  </w:rPr>
                  <w:t xml:space="preserve">Choose a PLU </w:t>
                </w:r>
                <w:r w:rsidR="00D34D90">
                  <w:rPr>
                    <w:rStyle w:val="PlaceholderText"/>
                    <w:color w:val="auto"/>
                    <w:szCs w:val="20"/>
                  </w:rPr>
                  <w:t xml:space="preserve">3 </w:t>
                </w:r>
                <w:r w:rsidR="00D34D90" w:rsidRPr="00DB2249">
                  <w:rPr>
                    <w:rStyle w:val="PlaceholderText"/>
                    <w:color w:val="auto"/>
                    <w:szCs w:val="20"/>
                  </w:rPr>
                  <w:t>Learning Outcome</w:t>
                </w:r>
                <w:r w:rsidR="00D34D90" w:rsidRPr="00DB2249">
                  <w:rPr>
                    <w:rFonts w:asciiTheme="majorHAnsi" w:eastAsia="Calibri" w:hAnsiTheme="majorHAnsi" w:cstheme="majorHAnsi"/>
                    <w:color w:val="auto"/>
                    <w:szCs w:val="20"/>
                    <w:lang w:val="en-GB"/>
                  </w:rPr>
                  <w:t xml:space="preserve"> </w:t>
                </w:r>
              </w:sdtContent>
            </w:sdt>
          </w:p>
        </w:tc>
      </w:tr>
      <w:tr w:rsidR="00A00AF6" w:rsidRPr="00380F57" w14:paraId="5D5783FE" w14:textId="77777777" w:rsidTr="008D7D34">
        <w:trPr>
          <w:trHeight w:val="1149"/>
        </w:trPr>
        <w:tc>
          <w:tcPr>
            <w:tcW w:w="2300" w:type="dxa"/>
            <w:shd w:val="clear" w:color="auto" w:fill="2F5496"/>
            <w:vAlign w:val="center"/>
          </w:tcPr>
          <w:p w14:paraId="20B9D19B" w14:textId="541A2AD5" w:rsidR="00A00AF6" w:rsidRDefault="00A00AF6" w:rsidP="00D62F6B">
            <w:pPr>
              <w:keepNext/>
              <w:keepLines/>
              <w:jc w:val="center"/>
              <w:outlineLvl w:val="0"/>
              <w:rPr>
                <w:rFonts w:asciiTheme="majorHAnsi" w:hAnsiTheme="majorHAnsi" w:cstheme="majorHAnsi"/>
                <w:sz w:val="22"/>
                <w:szCs w:val="28"/>
              </w:rPr>
            </w:pPr>
            <w:r w:rsidRPr="00A00AF6">
              <w:rPr>
                <w:rFonts w:asciiTheme="majorHAnsi" w:eastAsia="Calibri" w:hAnsiTheme="majorHAnsi" w:cstheme="majorHAnsi"/>
                <w:b/>
                <w:color w:val="FFFFFF" w:themeColor="background1"/>
                <w:sz w:val="22"/>
                <w:szCs w:val="22"/>
                <w:lang w:val="en-IE" w:eastAsia="en-IE"/>
              </w:rPr>
              <w:t>Being part of a community</w:t>
            </w:r>
          </w:p>
          <w:p w14:paraId="13AAF46A" w14:textId="6BD711CE" w:rsidR="00A00AF6" w:rsidRPr="0062023A" w:rsidRDefault="00F86DB6" w:rsidP="00D62F6B">
            <w:pPr>
              <w:keepNext/>
              <w:keepLines/>
              <w:jc w:val="center"/>
              <w:outlineLvl w:val="0"/>
              <w:rPr>
                <w:rFonts w:asciiTheme="majorHAnsi" w:eastAsia="Calibri" w:hAnsiTheme="majorHAnsi" w:cstheme="majorHAnsi"/>
                <w:b/>
                <w:color w:val="FFFFFF" w:themeColor="background1"/>
                <w:sz w:val="22"/>
                <w:szCs w:val="22"/>
                <w:lang w:val="en-IE" w:eastAsia="en-IE"/>
              </w:rPr>
            </w:pPr>
            <w:sdt>
              <w:sdtPr>
                <w:rPr>
                  <w:rFonts w:asciiTheme="majorHAnsi" w:eastAsia="Calibri" w:hAnsiTheme="majorHAnsi" w:cstheme="majorHAnsi"/>
                  <w:color w:val="auto"/>
                  <w:szCs w:val="20"/>
                  <w:lang w:val="en-GB"/>
                </w:rPr>
                <w:alias w:val="PLU 4: Being Part of a Community"/>
                <w:tag w:val="PLU 4: Being Part of a Community"/>
                <w:id w:val="-2094934850"/>
                <w:placeholder>
                  <w:docPart w:val="441B3F93D35D4AC3B0CE6DE193310769"/>
                </w:placeholder>
                <w:temporary/>
                <w:showingPlcHdr/>
                <w15:color w:val="2F5496"/>
                <w:dropDownList>
                  <w:listItem w:displayText="Choose a PLU 4 Learning Outcome" w:value="Choose a PLU 4 Learning Outcome"/>
                  <w:listItem w:displayText="4.1 Express contentment in the company of others  " w:value="4.1 Express contentment in the company of others  "/>
                  <w:listItem w:displayText="4.2 Acknowledge unfamiliar people  " w:value="4.2 Acknowledge unfamiliar people  "/>
                  <w:listItem w:displayText="4.3 Show enjoyment from an interaction with another person or other people, and show a desire for it to continue  " w:value="4.3 Show enjoyment from an interaction with another person or other people, and show a desire for it to continue  "/>
                  <w:listItem w:displayText="4.4 Respond consistently to familiar people  " w:value="4.4 Respond consistently to familiar people  "/>
                  <w:listItem w:displayText="4.5 Indicate/choose preferred companion(s) for different activities " w:value="4.5 Indicate/choose preferred companion(s) for different activities "/>
                  <w:listItem w:displayText="4.6 Communicate an ability to connect people with their roles  " w:value="4.6 Communicate an ability to connect people with their roles  "/>
                  <w:listItem w:displayText="4.7 Engage in supported activities on daily life skills  " w:value="4.7 Engage in supported activities on daily life skills  "/>
                  <w:listItem w:displayText="4.8 Be a member of one or more groups in or outside of school, actively participating where possible  " w:value="4.8 Be a member of one or more groups in or outside of school, actively participating where possible  "/>
                  <w:listItem w:displayText="4.9 Communicate ideas of what it means to be ‘a friend’  " w:value="4.9 Communicate ideas of what it means to be ‘a friend’  "/>
                  <w:listItem w:displayText="4.10 Participate appropriately in using different areas/rooms in their immediate environment  " w:value="4.10 Participate appropriately in using different areas/rooms in their immediate environment  "/>
                  <w:listItem w:displayText="4.11 Visit and participate appropriately in using facilities in their environment  " w:value="4.11 Visit and participate appropriately in using facilities in their environment  "/>
                  <w:listItem w:displayText="4.12 Demonstrate knowledge of where familiar items are stored/located in their environment  " w:value="4.12 Demonstrate knowledge of where familiar items are stored/located in their environment  "/>
                  <w:listItem w:displayText="4.13 Make choices when using facilities " w:value="4.13 Make choices when using facilities "/>
                  <w:listItem w:displayText="4.14 Show respect for items belonging to others and use them appropriately  " w:value="4.14 Show respect for items belonging to others and use them appropriately  "/>
                  <w:listItem w:displayText="4.15 Show recognition of being in familiar places  " w:value="4.15 Show recognition of being in familiar places  "/>
                  <w:listItem w:displayText="4.16 Respond with curiosity to unfamiliar environments  " w:value="4.16 Respond with curiosity to unfamiliar environments  "/>
                  <w:listItem w:displayText="4.17 Co-operate in preparing for and transitioning to a new location  " w:value="4.17 Co-operate in preparing for and transitioning to a new location  "/>
                  <w:listItem w:displayText="4.18 Actively engage in transitioning to a new location  " w:value="4.18 Actively engage in transitioning to a new location  "/>
                  <w:listItem w:displayText="4.19 Respond to cues (visual, verbal, gesture, sound) to locate familiar places  " w:value="4.19 Respond to cues (visual, verbal, gesture, sound) to locate familiar places  "/>
                  <w:listItem w:displayText="4.20 Indicate a desire/request to leave a group or go to another place  " w:value="4.20 Indicate a desire/request to leave a group or go to another place  "/>
                  <w:listItem w:displayText="4.21 Gain attention from an adult if feeling unsafe or uncomfortable " w:value="4.21 Gain attention from an adult if feeling unsafe or uncomfortable "/>
                  <w:listItem w:displayText="4.22 Communicate ‘No’  " w:value="4.22 Communicate ‘No’  "/>
                  <w:listItem w:displayText="4.23 Move/remain near to a carer/guardian when in unfamiliar places  " w:value="4.23 Move/remain near to a carer/guardian when in unfamiliar places  "/>
                  <w:listItem w:displayText="4.24 Observe rules of safety in different environments  " w:value="4.24 Observe rules of safety in different environments  "/>
                  <w:listItem w:displayText="4.25 Show recognition of places and people in the community who can help us  " w:value="4.25 Show recognition of places and people in the community who can help us  "/>
                  <w:listItem w:displayText="4.26 Respond to positive reinforcement from others " w:value="4.26 Respond to positive reinforcement from others "/>
                  <w:listItem w:displayText="4.27 Behave appropriately in familiar routine or special events and where possible play their expected role within it  " w:value="4.27 Behave appropriately in familiar routine or special events and where possible play their expected role within it  "/>
                  <w:listItem w:displayText="4.28 Show awareness that actions have consequences  " w:value="4.28 Show awareness that actions have consequences  "/>
                  <w:listItem w:displayText="4.29 Participate in the care of the immediate and local environment " w:value="4.29 Participate in the care of the immediate and local environment "/>
                  <w:listItem w:displayText="4.30 Engage in a task or job in the community  " w:value="4.30 Engage in a task or job in the community  "/>
                </w:dropDownList>
              </w:sdtPr>
              <w:sdtEndPr/>
              <w:sdtContent>
                <w:r w:rsidR="00D34D90" w:rsidRPr="00DB2249">
                  <w:rPr>
                    <w:rStyle w:val="PlaceholderText"/>
                    <w:color w:val="auto"/>
                    <w:szCs w:val="20"/>
                  </w:rPr>
                  <w:t xml:space="preserve">Choose a PLU </w:t>
                </w:r>
                <w:r w:rsidR="00D34D90">
                  <w:rPr>
                    <w:rStyle w:val="PlaceholderText"/>
                    <w:color w:val="auto"/>
                    <w:szCs w:val="20"/>
                  </w:rPr>
                  <w:t xml:space="preserve">4 </w:t>
                </w:r>
                <w:r w:rsidR="00D34D90" w:rsidRPr="00DB2249">
                  <w:rPr>
                    <w:rStyle w:val="PlaceholderText"/>
                    <w:color w:val="auto"/>
                    <w:szCs w:val="20"/>
                  </w:rPr>
                  <w:t>Learning Outcome</w:t>
                </w:r>
                <w:r w:rsidR="00D34D90"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206F3677" w14:textId="15BF0F42" w:rsidR="00A00AF6" w:rsidRPr="00DB2249" w:rsidRDefault="00F86DB6"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4: Being Part of a Community"/>
                <w:tag w:val="PLU 4: Being Part of a Community"/>
                <w:id w:val="-974455212"/>
                <w:placeholder>
                  <w:docPart w:val="B3B7395FD92C4D348FC0685CF8DB6115"/>
                </w:placeholder>
                <w:temporary/>
                <w:showingPlcHdr/>
                <w15:color w:val="2F5496"/>
                <w:dropDownList>
                  <w:listItem w:displayText="Choose a PLU 4 Learning Outcome" w:value="Choose a PLU 4 Learning Outcome"/>
                  <w:listItem w:displayText="4.1 Express contentment in the company of others  " w:value="4.1 Express contentment in the company of others  "/>
                  <w:listItem w:displayText="4.2 Acknowledge unfamiliar people  " w:value="4.2 Acknowledge unfamiliar people  "/>
                  <w:listItem w:displayText="4.3 Show enjoyment from an interaction with another person or other people, and show a desire for it to continue  " w:value="4.3 Show enjoyment from an interaction with another person or other people, and show a desire for it to continue  "/>
                  <w:listItem w:displayText="4.4 Respond consistently to familiar people  " w:value="4.4 Respond consistently to familiar people  "/>
                  <w:listItem w:displayText="4.5 Indicate/choose preferred companion(s) for different activities " w:value="4.5 Indicate/choose preferred companion(s) for different activities "/>
                  <w:listItem w:displayText="4.6 Communicate an ability to connect people with their roles  " w:value="4.6 Communicate an ability to connect people with their roles  "/>
                  <w:listItem w:displayText="4.7 Engage in supported activities on daily life skills  " w:value="4.7 Engage in supported activities on daily life skills  "/>
                  <w:listItem w:displayText="4.8 Be a member of one or more groups in or outside of school, actively participating where possible  " w:value="4.8 Be a member of one or more groups in or outside of school, actively participating where possible  "/>
                  <w:listItem w:displayText="4.9 Communicate ideas of what it means to be ‘a friend’  " w:value="4.9 Communicate ideas of what it means to be ‘a friend’  "/>
                  <w:listItem w:displayText="4.10 Participate appropriately in using different areas/rooms in their immediate environment  " w:value="4.10 Participate appropriately in using different areas/rooms in their immediate environment  "/>
                  <w:listItem w:displayText="4.11 Visit and participate appropriately in using facilities in their environment  " w:value="4.11 Visit and participate appropriately in using facilities in their environment  "/>
                  <w:listItem w:displayText="4.12 Demonstrate knowledge of where familiar items are stored/located in their environment  " w:value="4.12 Demonstrate knowledge of where familiar items are stored/located in their environment  "/>
                  <w:listItem w:displayText="4.13 Make choices when using facilities " w:value="4.13 Make choices when using facilities "/>
                  <w:listItem w:displayText="4.14 Show respect for items belonging to others and use them appropriately  " w:value="4.14 Show respect for items belonging to others and use them appropriately  "/>
                  <w:listItem w:displayText="4.15 Show recognition of being in familiar places  " w:value="4.15 Show recognition of being in familiar places  "/>
                  <w:listItem w:displayText="4.16 Respond with curiosity to unfamiliar environments  " w:value="4.16 Respond with curiosity to unfamiliar environments  "/>
                  <w:listItem w:displayText="4.17 Co-operate in preparing for and transitioning to a new location  " w:value="4.17 Co-operate in preparing for and transitioning to a new location  "/>
                  <w:listItem w:displayText="4.18 Actively engage in transitioning to a new location  " w:value="4.18 Actively engage in transitioning to a new location  "/>
                  <w:listItem w:displayText="4.19 Respond to cues (visual, verbal, gesture, sound) to locate familiar places  " w:value="4.19 Respond to cues (visual, verbal, gesture, sound) to locate familiar places  "/>
                  <w:listItem w:displayText="4.20 Indicate a desire/request to leave a group or go to another place  " w:value="4.20 Indicate a desire/request to leave a group or go to another place  "/>
                  <w:listItem w:displayText="4.21 Gain attention from an adult if feeling unsafe or uncomfortable " w:value="4.21 Gain attention from an adult if feeling unsafe or uncomfortable "/>
                  <w:listItem w:displayText="4.22 Communicate ‘No’  " w:value="4.22 Communicate ‘No’  "/>
                  <w:listItem w:displayText="4.23 Move/remain near to a carer/guardian when in unfamiliar places  " w:value="4.23 Move/remain near to a carer/guardian when in unfamiliar places  "/>
                  <w:listItem w:displayText="4.24 Observe rules of safety in different environments  " w:value="4.24 Observe rules of safety in different environments  "/>
                  <w:listItem w:displayText="4.25 Show recognition of places and people in the community who can help us  " w:value="4.25 Show recognition of places and people in the community who can help us  "/>
                  <w:listItem w:displayText="4.26 Respond to positive reinforcement from others " w:value="4.26 Respond to positive reinforcement from others "/>
                  <w:listItem w:displayText="4.27 Behave appropriately in familiar routine or special events and where possible play their expected role within it  " w:value="4.27 Behave appropriately in familiar routine or special events and where possible play their expected role within it  "/>
                  <w:listItem w:displayText="4.28 Show awareness that actions have consequences  " w:value="4.28 Show awareness that actions have consequences  "/>
                  <w:listItem w:displayText="4.29 Participate in the care of the immediate and local environment " w:value="4.29 Participate in the care of the immediate and local environment "/>
                  <w:listItem w:displayText="4.30 Engage in a task or job in the community  " w:value="4.30 Engage in a task or job in the community  "/>
                </w:dropDownList>
              </w:sdtPr>
              <w:sdtEndPr/>
              <w:sdtContent>
                <w:r w:rsidR="00F309A1" w:rsidRPr="00DB2249">
                  <w:rPr>
                    <w:rStyle w:val="PlaceholderText"/>
                    <w:color w:val="auto"/>
                    <w:szCs w:val="20"/>
                  </w:rPr>
                  <w:t xml:space="preserve">Choose a PLU </w:t>
                </w:r>
                <w:r w:rsidR="00EA3298">
                  <w:rPr>
                    <w:rStyle w:val="PlaceholderText"/>
                    <w:color w:val="auto"/>
                    <w:szCs w:val="20"/>
                  </w:rPr>
                  <w:t xml:space="preserve">4 </w:t>
                </w:r>
                <w:r w:rsidR="00F309A1" w:rsidRPr="00DB2249">
                  <w:rPr>
                    <w:rStyle w:val="PlaceholderText"/>
                    <w:color w:val="auto"/>
                    <w:szCs w:val="20"/>
                  </w:rPr>
                  <w:t>Learning Outcome</w:t>
                </w:r>
                <w:r w:rsidR="00F309A1"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6589304C" w14:textId="0B0E69CA" w:rsidR="00A00AF6" w:rsidRPr="00DB2249" w:rsidRDefault="00F86DB6"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4: Being Part of a Community"/>
                <w:tag w:val="PLU 4: Being Part of a Community"/>
                <w:id w:val="1942331589"/>
                <w:placeholder>
                  <w:docPart w:val="9CF9FB4E0F0142C995ED5A5968B9AE20"/>
                </w:placeholder>
                <w:temporary/>
                <w:showingPlcHdr/>
                <w15:color w:val="2F5496"/>
                <w:dropDownList>
                  <w:listItem w:displayText="Choose a PLU 4 Learning Outcome" w:value="Choose a PLU 4 Learning Outcome"/>
                  <w:listItem w:displayText="4.1 Express contentment in the company of others  " w:value="4.1 Express contentment in the company of others  "/>
                  <w:listItem w:displayText="4.2 Acknowledge unfamiliar people  " w:value="4.2 Acknowledge unfamiliar people  "/>
                  <w:listItem w:displayText="4.3 Show enjoyment from an interaction with another person or other people, and show a desire for it to continue  " w:value="4.3 Show enjoyment from an interaction with another person or other people, and show a desire for it to continue  "/>
                  <w:listItem w:displayText="4.4 Respond consistently to familiar people  " w:value="4.4 Respond consistently to familiar people  "/>
                  <w:listItem w:displayText="4.5 Indicate/choose preferred companion(s) for different activities " w:value="4.5 Indicate/choose preferred companion(s) for different activities "/>
                  <w:listItem w:displayText="4.6 Communicate an ability to connect people with their roles  " w:value="4.6 Communicate an ability to connect people with their roles  "/>
                  <w:listItem w:displayText="4.7 Engage in supported activities on daily life skills  " w:value="4.7 Engage in supported activities on daily life skills  "/>
                  <w:listItem w:displayText="4.8 Be a member of one or more groups in or outside of school, actively participating where possible  " w:value="4.8 Be a member of one or more groups in or outside of school, actively participating where possible  "/>
                  <w:listItem w:displayText="4.9 Communicate ideas of what it means to be ‘a friend’  " w:value="4.9 Communicate ideas of what it means to be ‘a friend’  "/>
                  <w:listItem w:displayText="4.10 Participate appropriately in using different areas/rooms in their immediate environment  " w:value="4.10 Participate appropriately in using different areas/rooms in their immediate environment  "/>
                  <w:listItem w:displayText="4.11 Visit and participate appropriately in using facilities in their environment  " w:value="4.11 Visit and participate appropriately in using facilities in their environment  "/>
                  <w:listItem w:displayText="4.12 Demonstrate knowledge of where familiar items are stored/located in their environment  " w:value="4.12 Demonstrate knowledge of where familiar items are stored/located in their environment  "/>
                  <w:listItem w:displayText="4.13 Make choices when using facilities " w:value="4.13 Make choices when using facilities "/>
                  <w:listItem w:displayText="4.14 Show respect for items belonging to others and use them appropriately  " w:value="4.14 Show respect for items belonging to others and use them appropriately  "/>
                  <w:listItem w:displayText="4.15 Show recognition of being in familiar places  " w:value="4.15 Show recognition of being in familiar places  "/>
                  <w:listItem w:displayText="4.16 Respond with curiosity to unfamiliar environments  " w:value="4.16 Respond with curiosity to unfamiliar environments  "/>
                  <w:listItem w:displayText="4.17 Co-operate in preparing for and transitioning to a new location  " w:value="4.17 Co-operate in preparing for and transitioning to a new location  "/>
                  <w:listItem w:displayText="4.18 Actively engage in transitioning to a new location  " w:value="4.18 Actively engage in transitioning to a new location  "/>
                  <w:listItem w:displayText="4.19 Respond to cues (visual, verbal, gesture, sound) to locate familiar places  " w:value="4.19 Respond to cues (visual, verbal, gesture, sound) to locate familiar places  "/>
                  <w:listItem w:displayText="4.20 Indicate a desire/request to leave a group or go to another place  " w:value="4.20 Indicate a desire/request to leave a group or go to another place  "/>
                  <w:listItem w:displayText="4.21 Gain attention from an adult if feeling unsafe or uncomfortable " w:value="4.21 Gain attention from an adult if feeling unsafe or uncomfortable "/>
                  <w:listItem w:displayText="4.22 Communicate ‘No’  " w:value="4.22 Communicate ‘No’  "/>
                  <w:listItem w:displayText="4.23 Move/remain near to a carer/guardian when in unfamiliar places  " w:value="4.23 Move/remain near to a carer/guardian when in unfamiliar places  "/>
                  <w:listItem w:displayText="4.24 Observe rules of safety in different environments  " w:value="4.24 Observe rules of safety in different environments  "/>
                  <w:listItem w:displayText="4.25 Show recognition of places and people in the community who can help us  " w:value="4.25 Show recognition of places and people in the community who can help us  "/>
                  <w:listItem w:displayText="4.26 Respond to positive reinforcement from others " w:value="4.26 Respond to positive reinforcement from others "/>
                  <w:listItem w:displayText="4.27 Behave appropriately in familiar routine or special events and where possible play their expected role within it  " w:value="4.27 Behave appropriately in familiar routine or special events and where possible play their expected role within it  "/>
                  <w:listItem w:displayText="4.28 Show awareness that actions have consequences  " w:value="4.28 Show awareness that actions have consequences  "/>
                  <w:listItem w:displayText="4.29 Participate in the care of the immediate and local environment " w:value="4.29 Participate in the care of the immediate and local environment "/>
                  <w:listItem w:displayText="4.30 Engage in a task or job in the community  " w:value="4.30 Engage in a task or job in the community  "/>
                </w:dropDownList>
              </w:sdtPr>
              <w:sdtEndPr/>
              <w:sdtContent>
                <w:r w:rsidR="00D34D90" w:rsidRPr="00DB2249">
                  <w:rPr>
                    <w:rStyle w:val="PlaceholderText"/>
                    <w:color w:val="auto"/>
                    <w:szCs w:val="20"/>
                  </w:rPr>
                  <w:t xml:space="preserve">Choose a PLU </w:t>
                </w:r>
                <w:r w:rsidR="00D34D90">
                  <w:rPr>
                    <w:rStyle w:val="PlaceholderText"/>
                    <w:color w:val="auto"/>
                    <w:szCs w:val="20"/>
                  </w:rPr>
                  <w:t xml:space="preserve">4 </w:t>
                </w:r>
                <w:r w:rsidR="00D34D90" w:rsidRPr="00DB2249">
                  <w:rPr>
                    <w:rStyle w:val="PlaceholderText"/>
                    <w:color w:val="auto"/>
                    <w:szCs w:val="20"/>
                  </w:rPr>
                  <w:t>Learning Outcome</w:t>
                </w:r>
                <w:r w:rsidR="00D34D90" w:rsidRPr="00DB2249">
                  <w:rPr>
                    <w:rFonts w:asciiTheme="majorHAnsi" w:eastAsia="Calibri" w:hAnsiTheme="majorHAnsi" w:cstheme="majorHAnsi"/>
                    <w:color w:val="auto"/>
                    <w:szCs w:val="20"/>
                    <w:lang w:val="en-GB"/>
                  </w:rPr>
                  <w:t xml:space="preserve"> </w:t>
                </w:r>
              </w:sdtContent>
            </w:sdt>
          </w:p>
        </w:tc>
        <w:tc>
          <w:tcPr>
            <w:tcW w:w="2931" w:type="dxa"/>
            <w:shd w:val="clear" w:color="auto" w:fill="FFFFFF" w:themeFill="background1"/>
            <w:vAlign w:val="center"/>
          </w:tcPr>
          <w:p w14:paraId="5B0EAEDF" w14:textId="3D5D01C4" w:rsidR="00A00AF6" w:rsidRPr="00DB2249" w:rsidRDefault="00F86DB6"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4: Being Part of a Community"/>
                <w:tag w:val="PLU 4: Being Part of a Community"/>
                <w:id w:val="-526942684"/>
                <w:placeholder>
                  <w:docPart w:val="4E4598E6ACA64BF2A88A1627A0252EC8"/>
                </w:placeholder>
                <w:temporary/>
                <w:showingPlcHdr/>
                <w15:color w:val="2F5496"/>
                <w:dropDownList>
                  <w:listItem w:displayText="Choose a PLU 4 Learning Outcome" w:value="Choose a PLU 4 Learning Outcome"/>
                  <w:listItem w:displayText="4.1 Express contentment in the company of others  " w:value="4.1 Express contentment in the company of others  "/>
                  <w:listItem w:displayText="4.2 Acknowledge unfamiliar people  " w:value="4.2 Acknowledge unfamiliar people  "/>
                  <w:listItem w:displayText="4.3 Show enjoyment from an interaction with another person or other people, and show a desire for it to continue  " w:value="4.3 Show enjoyment from an interaction with another person or other people, and show a desire for it to continue  "/>
                  <w:listItem w:displayText="4.4 Respond consistently to familiar people  " w:value="4.4 Respond consistently to familiar people  "/>
                  <w:listItem w:displayText="4.5 Indicate/choose preferred companion(s) for different activities " w:value="4.5 Indicate/choose preferred companion(s) for different activities "/>
                  <w:listItem w:displayText="4.6 Communicate an ability to connect people with their roles  " w:value="4.6 Communicate an ability to connect people with their roles  "/>
                  <w:listItem w:displayText="4.7 Engage in supported activities on daily life skills  " w:value="4.7 Engage in supported activities on daily life skills  "/>
                  <w:listItem w:displayText="4.8 Be a member of one or more groups in or outside of school, actively participating where possible  " w:value="4.8 Be a member of one or more groups in or outside of school, actively participating where possible  "/>
                  <w:listItem w:displayText="4.9 Communicate ideas of what it means to be ‘a friend’  " w:value="4.9 Communicate ideas of what it means to be ‘a friend’  "/>
                  <w:listItem w:displayText="4.10 Participate appropriately in using different areas/rooms in their immediate environment  " w:value="4.10 Participate appropriately in using different areas/rooms in their immediate environment  "/>
                  <w:listItem w:displayText="4.11 Visit and participate appropriately in using facilities in their environment  " w:value="4.11 Visit and participate appropriately in using facilities in their environment  "/>
                  <w:listItem w:displayText="4.12 Demonstrate knowledge of where familiar items are stored/located in their environment  " w:value="4.12 Demonstrate knowledge of where familiar items are stored/located in their environment  "/>
                  <w:listItem w:displayText="4.13 Make choices when using facilities " w:value="4.13 Make choices when using facilities "/>
                  <w:listItem w:displayText="4.14 Show respect for items belonging to others and use them appropriately  " w:value="4.14 Show respect for items belonging to others and use them appropriately  "/>
                  <w:listItem w:displayText="4.15 Show recognition of being in familiar places  " w:value="4.15 Show recognition of being in familiar places  "/>
                  <w:listItem w:displayText="4.16 Respond with curiosity to unfamiliar environments  " w:value="4.16 Respond with curiosity to unfamiliar environments  "/>
                  <w:listItem w:displayText="4.17 Co-operate in preparing for and transitioning to a new location  " w:value="4.17 Co-operate in preparing for and transitioning to a new location  "/>
                  <w:listItem w:displayText="4.18 Actively engage in transitioning to a new location  " w:value="4.18 Actively engage in transitioning to a new location  "/>
                  <w:listItem w:displayText="4.19 Respond to cues (visual, verbal, gesture, sound) to locate familiar places  " w:value="4.19 Respond to cues (visual, verbal, gesture, sound) to locate familiar places  "/>
                  <w:listItem w:displayText="4.20 Indicate a desire/request to leave a group or go to another place  " w:value="4.20 Indicate a desire/request to leave a group or go to another place  "/>
                  <w:listItem w:displayText="4.21 Gain attention from an adult if feeling unsafe or uncomfortable " w:value="4.21 Gain attention from an adult if feeling unsafe or uncomfortable "/>
                  <w:listItem w:displayText="4.22 Communicate ‘No’  " w:value="4.22 Communicate ‘No’  "/>
                  <w:listItem w:displayText="4.23 Move/remain near to a carer/guardian when in unfamiliar places  " w:value="4.23 Move/remain near to a carer/guardian when in unfamiliar places  "/>
                  <w:listItem w:displayText="4.24 Observe rules of safety in different environments  " w:value="4.24 Observe rules of safety in different environments  "/>
                  <w:listItem w:displayText="4.25 Show recognition of places and people in the community who can help us  " w:value="4.25 Show recognition of places and people in the community who can help us  "/>
                  <w:listItem w:displayText="4.26 Respond to positive reinforcement from others " w:value="4.26 Respond to positive reinforcement from others "/>
                  <w:listItem w:displayText="4.27 Behave appropriately in familiar routine or special events and where possible play their expected role within it  " w:value="4.27 Behave appropriately in familiar routine or special events and where possible play their expected role within it  "/>
                  <w:listItem w:displayText="4.28 Show awareness that actions have consequences  " w:value="4.28 Show awareness that actions have consequences  "/>
                  <w:listItem w:displayText="4.29 Participate in the care of the immediate and local environment " w:value="4.29 Participate in the care of the immediate and local environment "/>
                  <w:listItem w:displayText="4.30 Engage in a task or job in the community  " w:value="4.30 Engage in a task or job in the community  "/>
                </w:dropDownList>
              </w:sdtPr>
              <w:sdtEndPr/>
              <w:sdtContent>
                <w:r w:rsidR="00D34D90" w:rsidRPr="00DB2249">
                  <w:rPr>
                    <w:rStyle w:val="PlaceholderText"/>
                    <w:color w:val="auto"/>
                    <w:szCs w:val="20"/>
                  </w:rPr>
                  <w:t xml:space="preserve">Choose a PLU </w:t>
                </w:r>
                <w:r w:rsidR="00D34D90">
                  <w:rPr>
                    <w:rStyle w:val="PlaceholderText"/>
                    <w:color w:val="auto"/>
                    <w:szCs w:val="20"/>
                  </w:rPr>
                  <w:t xml:space="preserve">4 </w:t>
                </w:r>
                <w:r w:rsidR="00D34D90" w:rsidRPr="00DB2249">
                  <w:rPr>
                    <w:rStyle w:val="PlaceholderText"/>
                    <w:color w:val="auto"/>
                    <w:szCs w:val="20"/>
                  </w:rPr>
                  <w:t>Learning Outcome</w:t>
                </w:r>
                <w:r w:rsidR="00D34D90" w:rsidRPr="00DB2249">
                  <w:rPr>
                    <w:rFonts w:asciiTheme="majorHAnsi" w:eastAsia="Calibri" w:hAnsiTheme="majorHAnsi" w:cstheme="majorHAnsi"/>
                    <w:color w:val="auto"/>
                    <w:szCs w:val="20"/>
                    <w:lang w:val="en-GB"/>
                  </w:rPr>
                  <w:t xml:space="preserve"> </w:t>
                </w:r>
              </w:sdtContent>
            </w:sdt>
          </w:p>
        </w:tc>
      </w:tr>
      <w:tr w:rsidR="00A00AF6" w:rsidRPr="00380F57" w14:paraId="2F8D388F" w14:textId="77777777" w:rsidTr="00290E94">
        <w:trPr>
          <w:trHeight w:val="955"/>
        </w:trPr>
        <w:tc>
          <w:tcPr>
            <w:tcW w:w="2300" w:type="dxa"/>
            <w:shd w:val="clear" w:color="auto" w:fill="FFC001"/>
            <w:vAlign w:val="center"/>
          </w:tcPr>
          <w:p w14:paraId="016F7F18" w14:textId="3796B1CA" w:rsidR="00A00AF6" w:rsidRDefault="00A00AF6" w:rsidP="00D62F6B">
            <w:pPr>
              <w:keepNext/>
              <w:keepLines/>
              <w:jc w:val="center"/>
              <w:outlineLvl w:val="0"/>
              <w:rPr>
                <w:rFonts w:asciiTheme="majorHAnsi" w:hAnsiTheme="majorHAnsi" w:cstheme="majorHAnsi"/>
                <w:sz w:val="22"/>
                <w:szCs w:val="28"/>
              </w:rPr>
            </w:pPr>
            <w:r>
              <w:rPr>
                <w:rFonts w:asciiTheme="majorHAnsi" w:eastAsia="Calibri" w:hAnsiTheme="majorHAnsi" w:cstheme="majorHAnsi"/>
                <w:b/>
                <w:color w:val="FFFFFF" w:themeColor="background1"/>
                <w:sz w:val="22"/>
                <w:szCs w:val="22"/>
                <w:lang w:val="en-IE" w:eastAsia="en-IE"/>
              </w:rPr>
              <w:t>The Arts</w:t>
            </w:r>
          </w:p>
          <w:p w14:paraId="2D6B6AB3" w14:textId="6606EADD" w:rsidR="00A00AF6" w:rsidRPr="00380F57" w:rsidRDefault="00F86DB6" w:rsidP="00D62F6B">
            <w:pPr>
              <w:keepNext/>
              <w:keepLines/>
              <w:jc w:val="center"/>
              <w:outlineLvl w:val="0"/>
              <w:rPr>
                <w:rFonts w:asciiTheme="majorHAnsi" w:eastAsia="Calibri" w:hAnsiTheme="majorHAnsi" w:cstheme="majorHAnsi"/>
                <w:b/>
                <w:color w:val="000000" w:themeColor="text1"/>
                <w:sz w:val="22"/>
                <w:szCs w:val="22"/>
                <w:lang w:val="en-IE" w:eastAsia="en-IE"/>
              </w:rPr>
            </w:pPr>
            <w:sdt>
              <w:sdtPr>
                <w:rPr>
                  <w:rFonts w:asciiTheme="majorHAnsi" w:eastAsia="Calibri" w:hAnsiTheme="majorHAnsi" w:cstheme="majorHAnsi"/>
                  <w:color w:val="auto"/>
                  <w:szCs w:val="20"/>
                  <w:lang w:val="en-GB"/>
                </w:rPr>
                <w:alias w:val="PLU 5: The Arts"/>
                <w:tag w:val="PLU 5: The Arts"/>
                <w:id w:val="-1628228137"/>
                <w:placeholder>
                  <w:docPart w:val="91448A09BC634B8884E9F473A5F41D57"/>
                </w:placeholder>
                <w:temporary/>
                <w:showingPlcHdr/>
                <w15:color w:val="FFC001"/>
                <w:dropDownList>
                  <w:listItem w:displayText="Choose a PLU 5 Learning Outcome" w:value="Choose a PLU 5 Learning Outcome"/>
                  <w:listItem w:displayText="5.1 Explore and experience a variety of mark-making tools, media and materials, surfaces and techniques, including using parts of the body  " w:value="5.1 Explore and experience a variety of mark-making tools, media and materials, surfaces and techniques, including using parts of the body  "/>
                  <w:listItem w:displayText="5.2 Show interest in coloured light, colour in the environment and in art materials  " w:value="5.2 Show interest in coloured light, colour in the environment and in art materials  "/>
                  <w:listItem w:displayText="5.3 Look at and handle natural and manufactured objects with different textures, shapes and patterns  " w:value="5.3 Look at and handle natural and manufactured objects with different textures, shapes and patterns  "/>
                  <w:listItem w:displayText="5.4 Gather, explore and used 3D materials (new and recycled)  " w:value="5.4 Gather, explore and used 3D materials (new and recycled)  "/>
                  <w:listItem w:displayText="5.5 Participate in creating art work based on real or imagined stimuli  " w:value="5.5 Participate in creating art work based on real or imagined stimuli  "/>
                  <w:listItem w:displayText="5.6 Use visual art to communicate, including the creative expression of emotion  " w:value="5.6 Use visual art to communicate, including the creative expression of emotion  "/>
                  <w:listItem w:displayText="5.7 Work independently and/or collaboratively to produce a piece of art  " w:value="5.7 Work independently and/or collaboratively to produce a piece of art  "/>
                  <w:listItem w:displayText="5.8 Observe, appreciate and/or react to the work of self and others, including the work of famous local or global artists  " w:value="5.8 Observe, appreciate and/or react to the work of self and others, including the work of famous local or global artists  "/>
                  <w:listItem w:displayText="5.9 Identify the source and direction of a sound " w:value="5.9 Identify the source and direction of a sound "/>
                  <w:listItem w:displayText="5.10 Listen and respond to a wide range of sounds and music (environmental, body percussion, vocal, instrumental, digital, technological, from a variety of traditions and cultures)  " w:value="5.10 Listen and respond to a wide range of sounds and music (environmental, body percussion, vocal, instrumental, digital, technological, from a variety of traditions and cultures)  "/>
                  <w:listItem w:displayText="5.11 Respond to the elements of music (pitch, pulse, duration, dynamics, structure, timbre, texture, style, tempo)  " w:value="5.11 Respond to the elements of music (pitch, pulse, duration, dynamics, structure, timbre, texture, style, tempo)  "/>
                  <w:listItem w:displayText="5.12 Experiment with creating vocal sounds  " w:value="5.12 Experiment with creating vocal sounds  "/>
                  <w:listItem w:displayText="5.13 Use parts of the body to make sounds by moving on/through a reactive environment  " w:value="5.13 Use parts of the body to make sounds by moving on/through a reactive environment  "/>
                  <w:listItem w:displayText="5.14 Explore and use a variety of sound-making equipment  " w:value="5.14 Explore and use a variety of sound-making equipment  "/>
                  <w:listItem w:displayText="5.15 Participate in choosing and/or making appropriate sounds for stories, events and celebrations " w:value="5.15 Participate in choosing and/or making appropriate sounds for stories, events and celebrations "/>
                  <w:listItem w:displayText="5.16 Participate in group music-making activities " w:value="5.16 Participate in group music-making activities "/>
                  <w:listItem w:displayText="5.17 Create short pieces of music using relevant digital technologies " w:value="5.17 Create short pieces of music using relevant digital technologies "/>
                  <w:listItem w:displayText="5.18 Link sounds to pictorial representations  " w:value="5.18 Link sounds to pictorial representations  "/>
                  <w:listItem w:displayText="5.19 Play an uncomplicated tune on a chosen instrument  " w:value="5.19 Play an uncomplicated tune on a chosen instrument  "/>
                  <w:listItem w:displayText="5.20 Show an awareness of being part of an audience  " w:value="5.20 Show an awareness of being part of an audience  "/>
                  <w:listItem w:displayText="5.21 Explore and react to props, costumes, actions and sensory stimuli in a dramatic context " w:value="5.21 Explore and react to props, costumes, actions and sensory stimuli in a dramatic context "/>
                  <w:listItem w:displayText="5.22 Participate in the re/telling of contemporary/historical/ cultural events or stories through interactive games and/or dramatic activities " w:value="5.22 Participate in the re/telling of contemporary/historical/ cultural events or stories through interactive games and/or dramatic activities "/>
                  <w:listItem w:displayText="5.23 Show an awareness of being part of an acting group  " w:value="5.23 Show an awareness of being part of an acting group  "/>
                  <w:listItem w:displayText="5.24 Co-operate or work alongside/in parallel with others in making, choosing and using props, costumes and sets  " w:value="5.24 Co-operate or work alongside/in parallel with others in making, choosing and using props, costumes and sets  "/>
                  <w:listItem w:displayText="5.25 Work independently or collaboratively to produce a rehearsed piece of drama for an audience  " w:value="5.25 Work independently or collaboratively to produce a rehearsed piece of drama for an audience  "/>
                  <w:listItem w:displayText="5.26 Express and/or identify emotions in a dramatic context  " w:value="5.26 Express and/or identify emotions in a dramatic context  "/>
                </w:dropDownList>
              </w:sdtPr>
              <w:sdtEndPr/>
              <w:sdtContent>
                <w:r w:rsidR="00D34D90" w:rsidRPr="00DB2249">
                  <w:rPr>
                    <w:rStyle w:val="PlaceholderText"/>
                    <w:color w:val="auto"/>
                    <w:szCs w:val="20"/>
                  </w:rPr>
                  <w:t xml:space="preserve">Choose a PLU </w:t>
                </w:r>
                <w:r w:rsidR="00D34D90">
                  <w:rPr>
                    <w:rStyle w:val="PlaceholderText"/>
                    <w:color w:val="auto"/>
                    <w:szCs w:val="20"/>
                  </w:rPr>
                  <w:t>5</w:t>
                </w:r>
                <w:r w:rsidR="00D34D90" w:rsidRPr="00DB2249">
                  <w:rPr>
                    <w:rStyle w:val="PlaceholderText"/>
                    <w:color w:val="auto"/>
                    <w:szCs w:val="20"/>
                  </w:rPr>
                  <w:t xml:space="preserve"> Learning Outcome</w:t>
                </w:r>
                <w:r w:rsidR="00D34D90"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0CE92A9A" w14:textId="230E850F" w:rsidR="00A00AF6" w:rsidRPr="00DB2249" w:rsidRDefault="00F86DB6"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5: The Arts"/>
                <w:tag w:val="PLU 5: The Arts"/>
                <w:id w:val="1601531398"/>
                <w:placeholder>
                  <w:docPart w:val="91AC536C09344AB7A6A9ACE330BA3B7B"/>
                </w:placeholder>
                <w:temporary/>
                <w:showingPlcHdr/>
                <w15:color w:val="FFC001"/>
                <w:dropDownList>
                  <w:listItem w:displayText="Choose a PLU 5 Learning Outcome" w:value="Choose a PLU 5 Learning Outcome"/>
                  <w:listItem w:displayText="5.1 Explore and experience a variety of mark-making tools, media and materials, surfaces and techniques, including using parts of the body  " w:value="5.1 Explore and experience a variety of mark-making tools, media and materials, surfaces and techniques, including using parts of the body  "/>
                  <w:listItem w:displayText="5.2 Show interest in coloured light, colour in the environment and in art materials  " w:value="5.2 Show interest in coloured light, colour in the environment and in art materials  "/>
                  <w:listItem w:displayText="5.3 Look at and handle natural and manufactured objects with different textures, shapes and patterns  " w:value="5.3 Look at and handle natural and manufactured objects with different textures, shapes and patterns  "/>
                  <w:listItem w:displayText="5.4 Gather, explore and used 3D materials (new and recycled)  " w:value="5.4 Gather, explore and used 3D materials (new and recycled)  "/>
                  <w:listItem w:displayText="5.5 Participate in creating art work based on real or imagined stimuli  " w:value="5.5 Participate in creating art work based on real or imagined stimuli  "/>
                  <w:listItem w:displayText="5.6 Use visual art to communicate, including the creative expression of emotion  " w:value="5.6 Use visual art to communicate, including the creative expression of emotion  "/>
                  <w:listItem w:displayText="5.7 Work independently and/or collaboratively to produce a piece of art  " w:value="5.7 Work independently and/or collaboratively to produce a piece of art  "/>
                  <w:listItem w:displayText="5.8 Observe, appreciate and/or react to the work of self and others, including the work of famous local or global artists  " w:value="5.8 Observe, appreciate and/or react to the work of self and others, including the work of famous local or global artists  "/>
                  <w:listItem w:displayText="5.9 Identify the source and direction of a sound " w:value="5.9 Identify the source and direction of a sound "/>
                  <w:listItem w:displayText="5.10 Listen and respond to a wide range of sounds and music (environmental, body percussion, vocal, instrumental, digital, technological, from a variety of traditions and cultures)  " w:value="5.10 Listen and respond to a wide range of sounds and music (environmental, body percussion, vocal, instrumental, digital, technological, from a variety of traditions and cultures)  "/>
                  <w:listItem w:displayText="5.11 Respond to the elements of music (pitch, pulse, duration, dynamics, structure, timbre, texture, style, tempo)  " w:value="5.11 Respond to the elements of music (pitch, pulse, duration, dynamics, structure, timbre, texture, style, tempo)  "/>
                  <w:listItem w:displayText="5.12 Experiment with creating vocal sounds  " w:value="5.12 Experiment with creating vocal sounds  "/>
                  <w:listItem w:displayText="5.13 Use parts of the body to make sounds by moving on/through a reactive environment  " w:value="5.13 Use parts of the body to make sounds by moving on/through a reactive environment  "/>
                  <w:listItem w:displayText="5.14 Explore and use a variety of sound-making equipment  " w:value="5.14 Explore and use a variety of sound-making equipment  "/>
                  <w:listItem w:displayText="5.15 Participate in choosing and/or making appropriate sounds for stories, events and celebrations " w:value="5.15 Participate in choosing and/or making appropriate sounds for stories, events and celebrations "/>
                  <w:listItem w:displayText="5.16 Participate in group music-making activities " w:value="5.16 Participate in group music-making activities "/>
                  <w:listItem w:displayText="5.17 Create short pieces of music using relevant digital technologies " w:value="5.17 Create short pieces of music using relevant digital technologies "/>
                  <w:listItem w:displayText="5.18 Link sounds to pictorial representations  " w:value="5.18 Link sounds to pictorial representations  "/>
                  <w:listItem w:displayText="5.19 Play an uncomplicated tune on a chosen instrument  " w:value="5.19 Play an uncomplicated tune on a chosen instrument  "/>
                  <w:listItem w:displayText="5.20 Show an awareness of being part of an audience  " w:value="5.20 Show an awareness of being part of an audience  "/>
                  <w:listItem w:displayText="5.21 Explore and react to props, costumes, actions and sensory stimuli in a dramatic context " w:value="5.21 Explore and react to props, costumes, actions and sensory stimuli in a dramatic context "/>
                  <w:listItem w:displayText="5.22 Participate in the re/telling of contemporary/historical/ cultural events or stories through interactive games and/or dramatic activities " w:value="5.22 Participate in the re/telling of contemporary/historical/ cultural events or stories through interactive games and/or dramatic activities "/>
                  <w:listItem w:displayText="5.23 Show an awareness of being part of an acting group  " w:value="5.23 Show an awareness of being part of an acting group  "/>
                  <w:listItem w:displayText="5.24 Co-operate or work alongside/in parallel with others in making, choosing and using props, costumes and sets  " w:value="5.24 Co-operate or work alongside/in parallel with others in making, choosing and using props, costumes and sets  "/>
                  <w:listItem w:displayText="5.25 Work independently or collaboratively to produce a rehearsed piece of drama for an audience  " w:value="5.25 Work independently or collaboratively to produce a rehearsed piece of drama for an audience  "/>
                  <w:listItem w:displayText="5.26 Express and/or identify emotions in a dramatic context  " w:value="5.26 Express and/or identify emotions in a dramatic context  "/>
                </w:dropDownList>
              </w:sdtPr>
              <w:sdtEndPr/>
              <w:sdtContent>
                <w:r w:rsidR="00F309A1" w:rsidRPr="00DB2249">
                  <w:rPr>
                    <w:rStyle w:val="PlaceholderText"/>
                    <w:color w:val="auto"/>
                    <w:szCs w:val="20"/>
                  </w:rPr>
                  <w:t xml:space="preserve">Choose a PLU </w:t>
                </w:r>
                <w:r w:rsidR="00EA3298">
                  <w:rPr>
                    <w:rStyle w:val="PlaceholderText"/>
                    <w:color w:val="auto"/>
                    <w:szCs w:val="20"/>
                  </w:rPr>
                  <w:t>5</w:t>
                </w:r>
                <w:r w:rsidR="00F309A1" w:rsidRPr="00DB2249">
                  <w:rPr>
                    <w:rStyle w:val="PlaceholderText"/>
                    <w:color w:val="auto"/>
                    <w:szCs w:val="20"/>
                  </w:rPr>
                  <w:t xml:space="preserve"> Learning Outcome</w:t>
                </w:r>
                <w:r w:rsidR="00F309A1"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6813FF31" w14:textId="56418E45" w:rsidR="00A00AF6" w:rsidRPr="00DB2249" w:rsidRDefault="00F86DB6"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5: The Arts"/>
                <w:tag w:val="PLU 5: The Arts"/>
                <w:id w:val="1170911354"/>
                <w:placeholder>
                  <w:docPart w:val="2ADEEE10799A490399FDD345D5BE0F05"/>
                </w:placeholder>
                <w:temporary/>
                <w:showingPlcHdr/>
                <w15:color w:val="FFC001"/>
                <w:dropDownList>
                  <w:listItem w:displayText="Choose a PLU 5 Learning Outcome" w:value="Choose a PLU 5 Learning Outcome"/>
                  <w:listItem w:displayText="5.1 Explore and experience a variety of mark-making tools, media and materials, surfaces and techniques, including using parts of the body  " w:value="5.1 Explore and experience a variety of mark-making tools, media and materials, surfaces and techniques, including using parts of the body  "/>
                  <w:listItem w:displayText="5.2 Show interest in coloured light, colour in the environment and in art materials  " w:value="5.2 Show interest in coloured light, colour in the environment and in art materials  "/>
                  <w:listItem w:displayText="5.3 Look at and handle natural and manufactured objects with different textures, shapes and patterns  " w:value="5.3 Look at and handle natural and manufactured objects with different textures, shapes and patterns  "/>
                  <w:listItem w:displayText="5.4 Gather, explore and used 3D materials (new and recycled)  " w:value="5.4 Gather, explore and used 3D materials (new and recycled)  "/>
                  <w:listItem w:displayText="5.5 Participate in creating art work based on real or imagined stimuli  " w:value="5.5 Participate in creating art work based on real or imagined stimuli  "/>
                  <w:listItem w:displayText="5.6 Use visual art to communicate, including the creative expression of emotion  " w:value="5.6 Use visual art to communicate, including the creative expression of emotion  "/>
                  <w:listItem w:displayText="5.7 Work independently and/or collaboratively to produce a piece of art  " w:value="5.7 Work independently and/or collaboratively to produce a piece of art  "/>
                  <w:listItem w:displayText="5.8 Observe, appreciate and/or react to the work of self and others, including the work of famous local or global artists  " w:value="5.8 Observe, appreciate and/or react to the work of self and others, including the work of famous local or global artists  "/>
                  <w:listItem w:displayText="5.9 Identify the source and direction of a sound " w:value="5.9 Identify the source and direction of a sound "/>
                  <w:listItem w:displayText="5.10 Listen and respond to a wide range of sounds and music (environmental, body percussion, vocal, instrumental, digital, technological, from a variety of traditions and cultures)  " w:value="5.10 Listen and respond to a wide range of sounds and music (environmental, body percussion, vocal, instrumental, digital, technological, from a variety of traditions and cultures)  "/>
                  <w:listItem w:displayText="5.11 Respond to the elements of music (pitch, pulse, duration, dynamics, structure, timbre, texture, style, tempo)  " w:value="5.11 Respond to the elements of music (pitch, pulse, duration, dynamics, structure, timbre, texture, style, tempo)  "/>
                  <w:listItem w:displayText="5.12 Experiment with creating vocal sounds  " w:value="5.12 Experiment with creating vocal sounds  "/>
                  <w:listItem w:displayText="5.13 Use parts of the body to make sounds by moving on/through a reactive environment  " w:value="5.13 Use parts of the body to make sounds by moving on/through a reactive environment  "/>
                  <w:listItem w:displayText="5.14 Explore and use a variety of sound-making equipment  " w:value="5.14 Explore and use a variety of sound-making equipment  "/>
                  <w:listItem w:displayText="5.15 Participate in choosing and/or making appropriate sounds for stories, events and celebrations " w:value="5.15 Participate in choosing and/or making appropriate sounds for stories, events and celebrations "/>
                  <w:listItem w:displayText="5.16 Participate in group music-making activities " w:value="5.16 Participate in group music-making activities "/>
                  <w:listItem w:displayText="5.17 Create short pieces of music using relevant digital technologies " w:value="5.17 Create short pieces of music using relevant digital technologies "/>
                  <w:listItem w:displayText="5.18 Link sounds to pictorial representations  " w:value="5.18 Link sounds to pictorial representations  "/>
                  <w:listItem w:displayText="5.19 Play an uncomplicated tune on a chosen instrument  " w:value="5.19 Play an uncomplicated tune on a chosen instrument  "/>
                  <w:listItem w:displayText="5.20 Show an awareness of being part of an audience  " w:value="5.20 Show an awareness of being part of an audience  "/>
                  <w:listItem w:displayText="5.21 Explore and react to props, costumes, actions and sensory stimuli in a dramatic context " w:value="5.21 Explore and react to props, costumes, actions and sensory stimuli in a dramatic context "/>
                  <w:listItem w:displayText="5.22 Participate in the re/telling of contemporary/historical/ cultural events or stories through interactive games and/or dramatic activities " w:value="5.22 Participate in the re/telling of contemporary/historical/ cultural events or stories through interactive games and/or dramatic activities "/>
                  <w:listItem w:displayText="5.23 Show an awareness of being part of an acting group  " w:value="5.23 Show an awareness of being part of an acting group  "/>
                  <w:listItem w:displayText="5.24 Co-operate or work alongside/in parallel with others in making, choosing and using props, costumes and sets  " w:value="5.24 Co-operate or work alongside/in parallel with others in making, choosing and using props, costumes and sets  "/>
                  <w:listItem w:displayText="5.25 Work independently or collaboratively to produce a rehearsed piece of drama for an audience  " w:value="5.25 Work independently or collaboratively to produce a rehearsed piece of drama for an audience  "/>
                  <w:listItem w:displayText="5.26 Express and/or identify emotions in a dramatic context  " w:value="5.26 Express and/or identify emotions in a dramatic context  "/>
                </w:dropDownList>
              </w:sdtPr>
              <w:sdtEndPr/>
              <w:sdtContent>
                <w:r w:rsidR="00D34D90" w:rsidRPr="00DB2249">
                  <w:rPr>
                    <w:rStyle w:val="PlaceholderText"/>
                    <w:color w:val="auto"/>
                    <w:szCs w:val="20"/>
                  </w:rPr>
                  <w:t xml:space="preserve">Choose a PLU </w:t>
                </w:r>
                <w:r w:rsidR="00D34D90">
                  <w:rPr>
                    <w:rStyle w:val="PlaceholderText"/>
                    <w:color w:val="auto"/>
                    <w:szCs w:val="20"/>
                  </w:rPr>
                  <w:t>5</w:t>
                </w:r>
                <w:r w:rsidR="00D34D90" w:rsidRPr="00DB2249">
                  <w:rPr>
                    <w:rStyle w:val="PlaceholderText"/>
                    <w:color w:val="auto"/>
                    <w:szCs w:val="20"/>
                  </w:rPr>
                  <w:t xml:space="preserve"> Learning Outcome</w:t>
                </w:r>
                <w:r w:rsidR="00D34D90" w:rsidRPr="00DB2249">
                  <w:rPr>
                    <w:rFonts w:asciiTheme="majorHAnsi" w:eastAsia="Calibri" w:hAnsiTheme="majorHAnsi" w:cstheme="majorHAnsi"/>
                    <w:color w:val="auto"/>
                    <w:szCs w:val="20"/>
                    <w:lang w:val="en-GB"/>
                  </w:rPr>
                  <w:t xml:space="preserve"> </w:t>
                </w:r>
              </w:sdtContent>
            </w:sdt>
          </w:p>
        </w:tc>
        <w:tc>
          <w:tcPr>
            <w:tcW w:w="2931" w:type="dxa"/>
            <w:shd w:val="clear" w:color="auto" w:fill="FFFFFF" w:themeFill="background1"/>
            <w:vAlign w:val="center"/>
          </w:tcPr>
          <w:p w14:paraId="6231E78F" w14:textId="349108E6" w:rsidR="00A00AF6" w:rsidRPr="00DB2249" w:rsidRDefault="00F86DB6"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5: The Arts"/>
                <w:tag w:val="PLU 5: The Arts"/>
                <w:id w:val="-1320653078"/>
                <w:placeholder>
                  <w:docPart w:val="40B54371CEF64512BE43FE283A72D40F"/>
                </w:placeholder>
                <w:temporary/>
                <w:showingPlcHdr/>
                <w15:color w:val="FFC001"/>
                <w:dropDownList>
                  <w:listItem w:displayText="Choose a PLU 5 Learning Outcome" w:value="Choose a PLU 5 Learning Outcome"/>
                  <w:listItem w:displayText="5.1 Explore and experience a variety of mark-making tools, media and materials, surfaces and techniques, including using parts of the body  " w:value="5.1 Explore and experience a variety of mark-making tools, media and materials, surfaces and techniques, including using parts of the body  "/>
                  <w:listItem w:displayText="5.2 Show interest in coloured light, colour in the environment and in art materials  " w:value="5.2 Show interest in coloured light, colour in the environment and in art materials  "/>
                  <w:listItem w:displayText="5.3 Look at and handle natural and manufactured objects with different textures, shapes and patterns  " w:value="5.3 Look at and handle natural and manufactured objects with different textures, shapes and patterns  "/>
                  <w:listItem w:displayText="5.4 Gather, explore and used 3D materials (new and recycled)  " w:value="5.4 Gather, explore and used 3D materials (new and recycled)  "/>
                  <w:listItem w:displayText="5.5 Participate in creating art work based on real or imagined stimuli  " w:value="5.5 Participate in creating art work based on real or imagined stimuli  "/>
                  <w:listItem w:displayText="5.6 Use visual art to communicate, including the creative expression of emotion  " w:value="5.6 Use visual art to communicate, including the creative expression of emotion  "/>
                  <w:listItem w:displayText="5.7 Work independently and/or collaboratively to produce a piece of art  " w:value="5.7 Work independently and/or collaboratively to produce a piece of art  "/>
                  <w:listItem w:displayText="5.8 Observe, appreciate and/or react to the work of self and others, including the work of famous local or global artists  " w:value="5.8 Observe, appreciate and/or react to the work of self and others, including the work of famous local or global artists  "/>
                  <w:listItem w:displayText="5.9 Identify the source and direction of a sound " w:value="5.9 Identify the source and direction of a sound "/>
                  <w:listItem w:displayText="5.10 Listen and respond to a wide range of sounds and music (environmental, body percussion, vocal, instrumental, digital, technological, from a variety of traditions and cultures)  " w:value="5.10 Listen and respond to a wide range of sounds and music (environmental, body percussion, vocal, instrumental, digital, technological, from a variety of traditions and cultures)  "/>
                  <w:listItem w:displayText="5.11 Respond to the elements of music (pitch, pulse, duration, dynamics, structure, timbre, texture, style, tempo)  " w:value="5.11 Respond to the elements of music (pitch, pulse, duration, dynamics, structure, timbre, texture, style, tempo)  "/>
                  <w:listItem w:displayText="5.12 Experiment with creating vocal sounds  " w:value="5.12 Experiment with creating vocal sounds  "/>
                  <w:listItem w:displayText="5.13 Use parts of the body to make sounds by moving on/through a reactive environment  " w:value="5.13 Use parts of the body to make sounds by moving on/through a reactive environment  "/>
                  <w:listItem w:displayText="5.14 Explore and use a variety of sound-making equipment  " w:value="5.14 Explore and use a variety of sound-making equipment  "/>
                  <w:listItem w:displayText="5.15 Participate in choosing and/or making appropriate sounds for stories, events and celebrations " w:value="5.15 Participate in choosing and/or making appropriate sounds for stories, events and celebrations "/>
                  <w:listItem w:displayText="5.16 Participate in group music-making activities " w:value="5.16 Participate in group music-making activities "/>
                  <w:listItem w:displayText="5.17 Create short pieces of music using relevant digital technologies " w:value="5.17 Create short pieces of music using relevant digital technologies "/>
                  <w:listItem w:displayText="5.18 Link sounds to pictorial representations  " w:value="5.18 Link sounds to pictorial representations  "/>
                  <w:listItem w:displayText="5.19 Play an uncomplicated tune on a chosen instrument  " w:value="5.19 Play an uncomplicated tune on a chosen instrument  "/>
                  <w:listItem w:displayText="5.20 Show an awareness of being part of an audience  " w:value="5.20 Show an awareness of being part of an audience  "/>
                  <w:listItem w:displayText="5.21 Explore and react to props, costumes, actions and sensory stimuli in a dramatic context " w:value="5.21 Explore and react to props, costumes, actions and sensory stimuli in a dramatic context "/>
                  <w:listItem w:displayText="5.22 Participate in the re/telling of contemporary/historical/ cultural events or stories through interactive games and/or dramatic activities " w:value="5.22 Participate in the re/telling of contemporary/historical/ cultural events or stories through interactive games and/or dramatic activities "/>
                  <w:listItem w:displayText="5.23 Show an awareness of being part of an acting group  " w:value="5.23 Show an awareness of being part of an acting group  "/>
                  <w:listItem w:displayText="5.24 Co-operate or work alongside/in parallel with others in making, choosing and using props, costumes and sets  " w:value="5.24 Co-operate or work alongside/in parallel with others in making, choosing and using props, costumes and sets  "/>
                  <w:listItem w:displayText="5.25 Work independently or collaboratively to produce a rehearsed piece of drama for an audience  " w:value="5.25 Work independently or collaboratively to produce a rehearsed piece of drama for an audience  "/>
                  <w:listItem w:displayText="5.26 Express and/or identify emotions in a dramatic context  " w:value="5.26 Express and/or identify emotions in a dramatic context  "/>
                </w:dropDownList>
              </w:sdtPr>
              <w:sdtEndPr/>
              <w:sdtContent>
                <w:r w:rsidR="00D34D90" w:rsidRPr="00DB2249">
                  <w:rPr>
                    <w:rStyle w:val="PlaceholderText"/>
                    <w:color w:val="auto"/>
                    <w:szCs w:val="20"/>
                  </w:rPr>
                  <w:t xml:space="preserve">Choose a PLU </w:t>
                </w:r>
                <w:r w:rsidR="00D34D90">
                  <w:rPr>
                    <w:rStyle w:val="PlaceholderText"/>
                    <w:color w:val="auto"/>
                    <w:szCs w:val="20"/>
                  </w:rPr>
                  <w:t>5</w:t>
                </w:r>
                <w:r w:rsidR="00D34D90" w:rsidRPr="00DB2249">
                  <w:rPr>
                    <w:rStyle w:val="PlaceholderText"/>
                    <w:color w:val="auto"/>
                    <w:szCs w:val="20"/>
                  </w:rPr>
                  <w:t xml:space="preserve"> Learning Outcome</w:t>
                </w:r>
                <w:r w:rsidR="00D34D90" w:rsidRPr="00DB2249">
                  <w:rPr>
                    <w:rFonts w:asciiTheme="majorHAnsi" w:eastAsia="Calibri" w:hAnsiTheme="majorHAnsi" w:cstheme="majorHAnsi"/>
                    <w:color w:val="auto"/>
                    <w:szCs w:val="20"/>
                    <w:lang w:val="en-GB"/>
                  </w:rPr>
                  <w:t xml:space="preserve"> </w:t>
                </w:r>
              </w:sdtContent>
            </w:sdt>
          </w:p>
        </w:tc>
      </w:tr>
      <w:tr w:rsidR="00A63804" w:rsidRPr="00380F57" w14:paraId="54325982" w14:textId="77777777" w:rsidTr="00912F4D">
        <w:trPr>
          <w:trHeight w:val="1145"/>
        </w:trPr>
        <w:tc>
          <w:tcPr>
            <w:tcW w:w="2300" w:type="dxa"/>
            <w:shd w:val="clear" w:color="auto" w:fill="EF4AFB"/>
            <w:vAlign w:val="center"/>
          </w:tcPr>
          <w:p w14:paraId="256261EB" w14:textId="62F90D68" w:rsidR="00762BE7" w:rsidRDefault="005B2733" w:rsidP="00762BE7">
            <w:pPr>
              <w:keepNext/>
              <w:keepLines/>
              <w:jc w:val="center"/>
              <w:outlineLvl w:val="0"/>
              <w:rPr>
                <w:rFonts w:asciiTheme="majorHAnsi" w:hAnsiTheme="majorHAnsi" w:cstheme="majorHAnsi"/>
                <w:sz w:val="22"/>
                <w:szCs w:val="28"/>
              </w:rPr>
            </w:pPr>
            <w:r>
              <w:rPr>
                <w:rFonts w:asciiTheme="majorHAnsi" w:eastAsia="Calibri" w:hAnsiTheme="majorHAnsi" w:cstheme="majorHAnsi"/>
                <w:b/>
                <w:color w:val="FFFFFF" w:themeColor="background1"/>
                <w:sz w:val="22"/>
                <w:szCs w:val="22"/>
                <w:lang w:val="en-IE" w:eastAsia="en-IE"/>
              </w:rPr>
              <w:t>Physical Education (PE)</w:t>
            </w:r>
          </w:p>
          <w:p w14:paraId="48935104" w14:textId="53D7ACAD" w:rsidR="00A63804" w:rsidRDefault="00F86DB6" w:rsidP="00D62F6B">
            <w:pPr>
              <w:keepNext/>
              <w:keepLines/>
              <w:jc w:val="center"/>
              <w:outlineLvl w:val="0"/>
              <w:rPr>
                <w:rFonts w:asciiTheme="majorHAnsi" w:eastAsia="Calibri" w:hAnsiTheme="majorHAnsi" w:cstheme="majorHAnsi"/>
                <w:b/>
                <w:color w:val="FFFFFF" w:themeColor="background1"/>
                <w:sz w:val="22"/>
                <w:szCs w:val="22"/>
                <w:lang w:val="en-IE" w:eastAsia="en-IE"/>
              </w:rPr>
            </w:pPr>
            <w:sdt>
              <w:sdtPr>
                <w:rPr>
                  <w:rFonts w:asciiTheme="majorHAnsi" w:eastAsia="Calibri" w:hAnsiTheme="majorHAnsi" w:cstheme="majorHAnsi"/>
                  <w:color w:val="auto"/>
                  <w:szCs w:val="20"/>
                  <w:lang w:val="en-GB"/>
                </w:rPr>
                <w:alias w:val="PLU 6: Physical Education (PE)"/>
                <w:tag w:val="PLU 6: Physical Education (PE)"/>
                <w:id w:val="1530376601"/>
                <w:placeholder>
                  <w:docPart w:val="59CF9A55950F45FAAE7AAF31B978F447"/>
                </w:placeholder>
                <w:temporary/>
                <w:showingPlcHdr/>
                <w15:color w:val="EF4AFB"/>
                <w:dropDownList>
                  <w:listItem w:displayText="Choose a PLU 6 Learning Outcome" w:value="Choose a PLU 6 Learning Outcome"/>
                  <w:listItem w:displayText="6.1 Move whole or some body parts (arms, head, track with eyes etc.) voluntarily  " w:value="6.1 Move whole or some body parts (arms, head, track with eyes etc.) voluntarily  "/>
                  <w:listItem w:displayText="6.2 Move whole or some body parts to explore immediate environment  " w:value="6.2 Move whole or some body parts to explore immediate environment  "/>
                  <w:listItem w:displayText="6.2 Move purposefully/with intent  " w:value="6.2 Move purposefully/with intent  "/>
                  <w:listItem w:displayText="6.4 Develop consistent movements to have an effect on equipment or in response to a stimulus  " w:value="6.4 Develop consistent movements to have an effect on equipment or in response to a stimulus  "/>
                  <w:listItem w:displayText="6.5 Refine gross motor skills, supported by equipment where appropriate  " w:value="6.5 Refine gross motor skills, supported by equipment where appropriate  "/>
                  <w:listItem w:displayText="6.6 Refine fine motor skills, supported by equipment where appropriate  " w:value="6.6 Refine fine motor skills, supported by equipment where appropriate  "/>
                  <w:listItem w:displayText="6.7 Move whole body or individual limbs in a range of directions and at different speeds  " w:value="6.7 Move whole body or individual limbs in a range of directions and at different speeds  "/>
                  <w:listItem w:displayText="6.8 Become aware of sensory signals as prompts for movement  " w:value="6.8 Become aware of sensory signals as prompts for movement  "/>
                  <w:listItem w:displayText="6.9 Participate in activities which promote cardiovascular exercises and fitness " w:value="6.9 Participate in activities which promote cardiovascular exercises and fitness "/>
                  <w:listItem w:displayText="6.10 Participate in physical activities in parallel with/alongside others  " w:value="6.10 Participate in physical activities in parallel with/alongside others  "/>
                  <w:listItem w:displayText="6.11 Engage in an activity requiring joint attention with one or more people   " w:value="6.11 Engage in an activity requiring joint attention with one or more people   "/>
                  <w:listItem w:displayText="6.12 Explore equipment and/or elements of traditional and invented games or sports in circuit activities  " w:value="6.12 Explore equipment and/or elements of traditional and invented games or sports in circuit activities  "/>
                  <w:listItem w:displayText="6.13 Participate in games with one or more people  " w:value="6.13 Participate in games with one or more people  "/>
                  <w:listItem w:displayText="6.14 Show awareness of, or interest in, being part of a team  " w:value="6.14 Show awareness of, or interest in, being part of a team  "/>
                  <w:listItem w:displayText="6.15 Support and/or play sports for enjoyment as a member of the community (Special Olympics, representing class/school team etc.) " w:value="6.15 Support and/or play sports for enjoyment as a member of the community (Special Olympics, representing class/school team etc.) "/>
                  <w:listItem w:displayText="6.16 Observe the movements of another and attempt to copy or imitate with sight of self in a mirror " w:value="6.16 Observe the movements of another and attempt to copy or imitate with sight of self in a mirror "/>
                  <w:listItem w:displayText="6.17 Move whole or parts of body creatively in response to stimuli " w:value="6.17 Move whole or parts of body creatively in response to stimuli "/>
                  <w:listItem w:displayText="6.18 Develop awareness of pathways and directions of movement  " w:value="6.18 Develop awareness of pathways and directions of movement  "/>
                  <w:listItem w:displayText="6.19 Link two or more movements to create a sequence of movements  " w:value="6.19 Link two or more movements to create a sequence of movements  "/>
                  <w:listItem w:displayText="6.20 Interact with another/others to create co-ordinated movements  " w:value="6.20 Interact with another/others to create co-ordinated movements  "/>
                  <w:listItem w:displayText="6.21 Move with control/poise showing awareness of others and the environment " w:value="6.21 Move with control/poise showing awareness of others and the environment "/>
                  <w:listItem w:displayText="6.22 Express emotional response to stimuli through movement " w:value="6.22 Express emotional response to stimuli through movement "/>
                  <w:listItem w:displayText="6.23 Explore water in different situations and environments  " w:value="6.23 Explore water in different situations and environments  "/>
                  <w:listItem w:displayText="6.24 Enter and exit swimming pool safely  " w:value="6.24 Enter and exit swimming pool safely  "/>
                  <w:listItem w:displayText="6.25 Tolerate and adjust to water moving over body  " w:value="6.25 Tolerate and adjust to water moving over body  "/>
                  <w:listItem w:displayText="6.26 Explore the effects of water buoyancy on self/others and other objects/floatation devices  " w:value="6.26 Explore the effects of water buoyancy on self/others and other objects/floatation devices  "/>
                  <w:listItem w:displayText="6.27 Move through water in different directions – forwards, backwards, sideways, jumping, using swimming strokes etc.  " w:value="6.27 Move through water in different directions – forwards, backwards, sideways, jumping, using swimming strokes etc.  "/>
                  <w:listItem w:displayText="6.28 Practise breath control – blowing and holding breath  " w:value="6.28 Practise breath control – blowing and holding breath  "/>
                  <w:listItem w:displayText="6.29 Float on back and front in water  " w:value="6.29 Float on back and front in water  "/>
                  <w:listItem w:displayText="6.30 Move on the flat of the back through water  " w:value="6.30 Move on the flat of the back through water  "/>
                </w:dropDownList>
              </w:sdtPr>
              <w:sdtEndPr/>
              <w:sdtContent>
                <w:r w:rsidR="00D34D90" w:rsidRPr="00DB2249">
                  <w:rPr>
                    <w:rStyle w:val="PlaceholderText"/>
                    <w:color w:val="auto"/>
                    <w:szCs w:val="20"/>
                  </w:rPr>
                  <w:t xml:space="preserve">Choose a PLU </w:t>
                </w:r>
                <w:r w:rsidR="00D34D90">
                  <w:rPr>
                    <w:rStyle w:val="PlaceholderText"/>
                    <w:color w:val="auto"/>
                    <w:szCs w:val="20"/>
                  </w:rPr>
                  <w:t>6</w:t>
                </w:r>
                <w:r w:rsidR="00D34D90" w:rsidRPr="00DB2249">
                  <w:rPr>
                    <w:rStyle w:val="PlaceholderText"/>
                    <w:color w:val="auto"/>
                    <w:szCs w:val="20"/>
                  </w:rPr>
                  <w:t xml:space="preserve"> Learning Outcome</w:t>
                </w:r>
                <w:r w:rsidR="00D34D90"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5697DC05" w14:textId="23F32C50" w:rsidR="00A63804" w:rsidRDefault="00F86DB6"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6: Physical Education (PE)"/>
                <w:tag w:val="PLU 6: Physical Education (PE)"/>
                <w:id w:val="-1360651716"/>
                <w:placeholder>
                  <w:docPart w:val="7790C0C30784417B858795FE11F1974F"/>
                </w:placeholder>
                <w:temporary/>
                <w:showingPlcHdr/>
                <w15:color w:val="EF4AFB"/>
                <w:dropDownList>
                  <w:listItem w:displayText="Choose a PLU 6 Learning Outcome" w:value="Choose a PLU 6 Learning Outcome"/>
                  <w:listItem w:displayText="6.1 Move whole or some body parts (arms, head, track with eyes etc.) voluntarily  " w:value="6.1 Move whole or some body parts (arms, head, track with eyes etc.) voluntarily  "/>
                  <w:listItem w:displayText="6.2 Move whole or some body parts to explore immediate environment  " w:value="6.2 Move whole or some body parts to explore immediate environment  "/>
                  <w:listItem w:displayText="6.2 Move purposefully/with intent  " w:value="6.2 Move purposefully/with intent  "/>
                  <w:listItem w:displayText="6.4 Develop consistent movements to have an effect on equipment or in response to a stimulus  " w:value="6.4 Develop consistent movements to have an effect on equipment or in response to a stimulus  "/>
                  <w:listItem w:displayText="6.5 Refine gross motor skills, supported by equipment where appropriate  " w:value="6.5 Refine gross motor skills, supported by equipment where appropriate  "/>
                  <w:listItem w:displayText="6.6 Refine fine motor skills, supported by equipment where appropriate  " w:value="6.6 Refine fine motor skills, supported by equipment where appropriate  "/>
                  <w:listItem w:displayText="6.7 Move whole body or individual limbs in a range of directions and at different speeds  " w:value="6.7 Move whole body or individual limbs in a range of directions and at different speeds  "/>
                  <w:listItem w:displayText="6.8 Become aware of sensory signals as prompts for movement  " w:value="6.8 Become aware of sensory signals as prompts for movement  "/>
                  <w:listItem w:displayText="6.9 Participate in activities which promote cardiovascular exercises and fitness " w:value="6.9 Participate in activities which promote cardiovascular exercises and fitness "/>
                  <w:listItem w:displayText="6.10 Participate in physical activities in parallel with/alongside others  " w:value="6.10 Participate in physical activities in parallel with/alongside others  "/>
                  <w:listItem w:displayText="6.11 Engage in an activity requiring joint attention with one or more people   " w:value="6.11 Engage in an activity requiring joint attention with one or more people   "/>
                  <w:listItem w:displayText="6.12 Explore equipment and/or elements of traditional and invented games or sports in circuit activities  " w:value="6.12 Explore equipment and/or elements of traditional and invented games or sports in circuit activities  "/>
                  <w:listItem w:displayText="6.13 Participate in games with one or more people  " w:value="6.13 Participate in games with one or more people  "/>
                  <w:listItem w:displayText="6.14 Show awareness of, or interest in, being part of a team  " w:value="6.14 Show awareness of, or interest in, being part of a team  "/>
                  <w:listItem w:displayText="6.15 Support and/or play sports for enjoyment as a member of the community (Special Olympics, representing class/school team etc.) " w:value="6.15 Support and/or play sports for enjoyment as a member of the community (Special Olympics, representing class/school team etc.) "/>
                  <w:listItem w:displayText="6.16 Observe the movements of another and attempt to copy or imitate with sight of self in a mirror " w:value="6.16 Observe the movements of another and attempt to copy or imitate with sight of self in a mirror "/>
                  <w:listItem w:displayText="6.17 Move whole or parts of body creatively in response to stimuli " w:value="6.17 Move whole or parts of body creatively in response to stimuli "/>
                  <w:listItem w:displayText="6.18 Develop awareness of pathways and directions of movement  " w:value="6.18 Develop awareness of pathways and directions of movement  "/>
                  <w:listItem w:displayText="6.19 Link two or more movements to create a sequence of movements  " w:value="6.19 Link two or more movements to create a sequence of movements  "/>
                  <w:listItem w:displayText="6.20 Interact with another/others to create co-ordinated movements  " w:value="6.20 Interact with another/others to create co-ordinated movements  "/>
                  <w:listItem w:displayText="6.21 Move with control/poise showing awareness of others and the environment " w:value="6.21 Move with control/poise showing awareness of others and the environment "/>
                  <w:listItem w:displayText="6.22 Express emotional response to stimuli through movement " w:value="6.22 Express emotional response to stimuli through movement "/>
                  <w:listItem w:displayText="6.23 Explore water in different situations and environments  " w:value="6.23 Explore water in different situations and environments  "/>
                  <w:listItem w:displayText="6.24 Enter and exit swimming pool safely  " w:value="6.24 Enter and exit swimming pool safely  "/>
                  <w:listItem w:displayText="6.25 Tolerate and adjust to water moving over body  " w:value="6.25 Tolerate and adjust to water moving over body  "/>
                  <w:listItem w:displayText="6.26 Explore the effects of water buoyancy on self/others and other objects/floatation devices  " w:value="6.26 Explore the effects of water buoyancy on self/others and other objects/floatation devices  "/>
                  <w:listItem w:displayText="6.27 Move through water in different directions – forwards, backwards, sideways, jumping, using swimming strokes etc.  " w:value="6.27 Move through water in different directions – forwards, backwards, sideways, jumping, using swimming strokes etc.  "/>
                  <w:listItem w:displayText="6.28 Practise breath control – blowing and holding breath  " w:value="6.28 Practise breath control – blowing and holding breath  "/>
                  <w:listItem w:displayText="6.29 Float on back and front in water  " w:value="6.29 Float on back and front in water  "/>
                  <w:listItem w:displayText="6.30 Move on the flat of the back through water  " w:value="6.30 Move on the flat of the back through water  "/>
                </w:dropDownList>
              </w:sdtPr>
              <w:sdtEndPr/>
              <w:sdtContent>
                <w:r w:rsidR="00F309A1" w:rsidRPr="00DB2249">
                  <w:rPr>
                    <w:rStyle w:val="PlaceholderText"/>
                    <w:color w:val="auto"/>
                    <w:szCs w:val="20"/>
                  </w:rPr>
                  <w:t xml:space="preserve">Choose a PLU </w:t>
                </w:r>
                <w:r w:rsidR="00EA3298">
                  <w:rPr>
                    <w:rStyle w:val="PlaceholderText"/>
                    <w:color w:val="auto"/>
                    <w:szCs w:val="20"/>
                  </w:rPr>
                  <w:t>6</w:t>
                </w:r>
                <w:r w:rsidR="00F309A1" w:rsidRPr="00DB2249">
                  <w:rPr>
                    <w:rStyle w:val="PlaceholderText"/>
                    <w:color w:val="auto"/>
                    <w:szCs w:val="20"/>
                  </w:rPr>
                  <w:t xml:space="preserve"> Learning Outcome</w:t>
                </w:r>
                <w:r w:rsidR="00F309A1"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1AE0964B" w14:textId="492B3E5F" w:rsidR="00A63804" w:rsidRDefault="00F86DB6"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6: Physical Education (PE)"/>
                <w:tag w:val="PLU 6: Physical Education (PE)"/>
                <w:id w:val="739531535"/>
                <w:placeholder>
                  <w:docPart w:val="4E7C169FD937402FB5CD321D56F25722"/>
                </w:placeholder>
                <w:temporary/>
                <w:showingPlcHdr/>
                <w15:color w:val="EF4AFB"/>
                <w:dropDownList>
                  <w:listItem w:displayText="Choose a PLU 6 Learning Outcome" w:value="Choose a PLU 6 Learning Outcome"/>
                  <w:listItem w:displayText="6.1 Move whole or some body parts (arms, head, track with eyes etc.) voluntarily  " w:value="6.1 Move whole or some body parts (arms, head, track with eyes etc.) voluntarily  "/>
                  <w:listItem w:displayText="6.2 Move whole or some body parts to explore immediate environment  " w:value="6.2 Move whole or some body parts to explore immediate environment  "/>
                  <w:listItem w:displayText="6.2 Move purposefully/with intent  " w:value="6.2 Move purposefully/with intent  "/>
                  <w:listItem w:displayText="6.4 Develop consistent movements to have an effect on equipment or in response to a stimulus  " w:value="6.4 Develop consistent movements to have an effect on equipment or in response to a stimulus  "/>
                  <w:listItem w:displayText="6.5 Refine gross motor skills, supported by equipment where appropriate  " w:value="6.5 Refine gross motor skills, supported by equipment where appropriate  "/>
                  <w:listItem w:displayText="6.6 Refine fine motor skills, supported by equipment where appropriate  " w:value="6.6 Refine fine motor skills, supported by equipment where appropriate  "/>
                  <w:listItem w:displayText="6.7 Move whole body or individual limbs in a range of directions and at different speeds  " w:value="6.7 Move whole body or individual limbs in a range of directions and at different speeds  "/>
                  <w:listItem w:displayText="6.8 Become aware of sensory signals as prompts for movement  " w:value="6.8 Become aware of sensory signals as prompts for movement  "/>
                  <w:listItem w:displayText="6.9 Participate in activities which promote cardiovascular exercises and fitness " w:value="6.9 Participate in activities which promote cardiovascular exercises and fitness "/>
                  <w:listItem w:displayText="6.10 Participate in physical activities in parallel with/alongside others  " w:value="6.10 Participate in physical activities in parallel with/alongside others  "/>
                  <w:listItem w:displayText="6.11 Engage in an activity requiring joint attention with one or more people   " w:value="6.11 Engage in an activity requiring joint attention with one or more people   "/>
                  <w:listItem w:displayText="6.12 Explore equipment and/or elements of traditional and invented games or sports in circuit activities  " w:value="6.12 Explore equipment and/or elements of traditional and invented games or sports in circuit activities  "/>
                  <w:listItem w:displayText="6.13 Participate in games with one or more people  " w:value="6.13 Participate in games with one or more people  "/>
                  <w:listItem w:displayText="6.14 Show awareness of, or interest in, being part of a team  " w:value="6.14 Show awareness of, or interest in, being part of a team  "/>
                  <w:listItem w:displayText="6.15 Support and/or play sports for enjoyment as a member of the community (Special Olympics, representing class/school team etc.) " w:value="6.15 Support and/or play sports for enjoyment as a member of the community (Special Olympics, representing class/school team etc.) "/>
                  <w:listItem w:displayText="6.16 Observe the movements of another and attempt to copy or imitate with sight of self in a mirror " w:value="6.16 Observe the movements of another and attempt to copy or imitate with sight of self in a mirror "/>
                  <w:listItem w:displayText="6.17 Move whole or parts of body creatively in response to stimuli " w:value="6.17 Move whole or parts of body creatively in response to stimuli "/>
                  <w:listItem w:displayText="6.18 Develop awareness of pathways and directions of movement  " w:value="6.18 Develop awareness of pathways and directions of movement  "/>
                  <w:listItem w:displayText="6.19 Link two or more movements to create a sequence of movements  " w:value="6.19 Link two or more movements to create a sequence of movements  "/>
                  <w:listItem w:displayText="6.20 Interact with another/others to create co-ordinated movements  " w:value="6.20 Interact with another/others to create co-ordinated movements  "/>
                  <w:listItem w:displayText="6.21 Move with control/poise showing awareness of others and the environment " w:value="6.21 Move with control/poise showing awareness of others and the environment "/>
                  <w:listItem w:displayText="6.22 Express emotional response to stimuli through movement " w:value="6.22 Express emotional response to stimuli through movement "/>
                  <w:listItem w:displayText="6.23 Explore water in different situations and environments  " w:value="6.23 Explore water in different situations and environments  "/>
                  <w:listItem w:displayText="6.24 Enter and exit swimming pool safely  " w:value="6.24 Enter and exit swimming pool safely  "/>
                  <w:listItem w:displayText="6.25 Tolerate and adjust to water moving over body  " w:value="6.25 Tolerate and adjust to water moving over body  "/>
                  <w:listItem w:displayText="6.26 Explore the effects of water buoyancy on self/others and other objects/floatation devices  " w:value="6.26 Explore the effects of water buoyancy on self/others and other objects/floatation devices  "/>
                  <w:listItem w:displayText="6.27 Move through water in different directions – forwards, backwards, sideways, jumping, using swimming strokes etc.  " w:value="6.27 Move through water in different directions – forwards, backwards, sideways, jumping, using swimming strokes etc.  "/>
                  <w:listItem w:displayText="6.28 Practise breath control – blowing and holding breath  " w:value="6.28 Practise breath control – blowing and holding breath  "/>
                  <w:listItem w:displayText="6.29 Float on back and front in water  " w:value="6.29 Float on back and front in water  "/>
                  <w:listItem w:displayText="6.30 Move on the flat of the back through water  " w:value="6.30 Move on the flat of the back through water  "/>
                </w:dropDownList>
              </w:sdtPr>
              <w:sdtEndPr/>
              <w:sdtContent>
                <w:r w:rsidR="00D34D90" w:rsidRPr="00DB2249">
                  <w:rPr>
                    <w:rStyle w:val="PlaceholderText"/>
                    <w:color w:val="auto"/>
                    <w:szCs w:val="20"/>
                  </w:rPr>
                  <w:t xml:space="preserve">Choose a PLU </w:t>
                </w:r>
                <w:r w:rsidR="00D34D90">
                  <w:rPr>
                    <w:rStyle w:val="PlaceholderText"/>
                    <w:color w:val="auto"/>
                    <w:szCs w:val="20"/>
                  </w:rPr>
                  <w:t>6</w:t>
                </w:r>
                <w:r w:rsidR="00D34D90" w:rsidRPr="00DB2249">
                  <w:rPr>
                    <w:rStyle w:val="PlaceholderText"/>
                    <w:color w:val="auto"/>
                    <w:szCs w:val="20"/>
                  </w:rPr>
                  <w:t xml:space="preserve"> Learning Outcome</w:t>
                </w:r>
                <w:r w:rsidR="00D34D90" w:rsidRPr="00DB2249">
                  <w:rPr>
                    <w:rFonts w:asciiTheme="majorHAnsi" w:eastAsia="Calibri" w:hAnsiTheme="majorHAnsi" w:cstheme="majorHAnsi"/>
                    <w:color w:val="auto"/>
                    <w:szCs w:val="20"/>
                    <w:lang w:val="en-GB"/>
                  </w:rPr>
                  <w:t xml:space="preserve"> </w:t>
                </w:r>
              </w:sdtContent>
            </w:sdt>
          </w:p>
        </w:tc>
        <w:tc>
          <w:tcPr>
            <w:tcW w:w="2931" w:type="dxa"/>
            <w:shd w:val="clear" w:color="auto" w:fill="FFFFFF" w:themeFill="background1"/>
            <w:vAlign w:val="center"/>
          </w:tcPr>
          <w:p w14:paraId="34F272FE" w14:textId="3CEDF94F" w:rsidR="00A63804" w:rsidRDefault="00F86DB6"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6: Physical Education (PE)"/>
                <w:tag w:val="PLU 6: Physical Education (PE)"/>
                <w:id w:val="1732806100"/>
                <w:placeholder>
                  <w:docPart w:val="6522F89150C543779198CBA866191501"/>
                </w:placeholder>
                <w:temporary/>
                <w:showingPlcHdr/>
                <w15:color w:val="EF4AFB"/>
                <w:dropDownList>
                  <w:listItem w:displayText="Choose a PLU 6 Learning Outcome" w:value="Choose a PLU 6 Learning Outcome"/>
                  <w:listItem w:displayText="6.1 Move whole or some body parts (arms, head, track with eyes etc.) voluntarily  " w:value="6.1 Move whole or some body parts (arms, head, track with eyes etc.) voluntarily  "/>
                  <w:listItem w:displayText="6.2 Move whole or some body parts to explore immediate environment  " w:value="6.2 Move whole or some body parts to explore immediate environment  "/>
                  <w:listItem w:displayText="6.2 Move purposefully/with intent  " w:value="6.2 Move purposefully/with intent  "/>
                  <w:listItem w:displayText="6.4 Develop consistent movements to have an effect on equipment or in response to a stimulus  " w:value="6.4 Develop consistent movements to have an effect on equipment or in response to a stimulus  "/>
                  <w:listItem w:displayText="6.5 Refine gross motor skills, supported by equipment where appropriate  " w:value="6.5 Refine gross motor skills, supported by equipment where appropriate  "/>
                  <w:listItem w:displayText="6.6 Refine fine motor skills, supported by equipment where appropriate  " w:value="6.6 Refine fine motor skills, supported by equipment where appropriate  "/>
                  <w:listItem w:displayText="6.7 Move whole body or individual limbs in a range of directions and at different speeds  " w:value="6.7 Move whole body or individual limbs in a range of directions and at different speeds  "/>
                  <w:listItem w:displayText="6.8 Become aware of sensory signals as prompts for movement  " w:value="6.8 Become aware of sensory signals as prompts for movement  "/>
                  <w:listItem w:displayText="6.9 Participate in activities which promote cardiovascular exercises and fitness " w:value="6.9 Participate in activities which promote cardiovascular exercises and fitness "/>
                  <w:listItem w:displayText="6.10 Participate in physical activities in parallel with/alongside others  " w:value="6.10 Participate in physical activities in parallel with/alongside others  "/>
                  <w:listItem w:displayText="6.11 Engage in an activity requiring joint attention with one or more people   " w:value="6.11 Engage in an activity requiring joint attention with one or more people   "/>
                  <w:listItem w:displayText="6.12 Explore equipment and/or elements of traditional and invented games or sports in circuit activities  " w:value="6.12 Explore equipment and/or elements of traditional and invented games or sports in circuit activities  "/>
                  <w:listItem w:displayText="6.13 Participate in games with one or more people  " w:value="6.13 Participate in games with one or more people  "/>
                  <w:listItem w:displayText="6.14 Show awareness of, or interest in, being part of a team  " w:value="6.14 Show awareness of, or interest in, being part of a team  "/>
                  <w:listItem w:displayText="6.15 Support and/or play sports for enjoyment as a member of the community (Special Olympics, representing class/school team etc.) " w:value="6.15 Support and/or play sports for enjoyment as a member of the community (Special Olympics, representing class/school team etc.) "/>
                  <w:listItem w:displayText="6.16 Observe the movements of another and attempt to copy or imitate with sight of self in a mirror " w:value="6.16 Observe the movements of another and attempt to copy or imitate with sight of self in a mirror "/>
                  <w:listItem w:displayText="6.17 Move whole or parts of body creatively in response to stimuli " w:value="6.17 Move whole or parts of body creatively in response to stimuli "/>
                  <w:listItem w:displayText="6.18 Develop awareness of pathways and directions of movement  " w:value="6.18 Develop awareness of pathways and directions of movement  "/>
                  <w:listItem w:displayText="6.19 Link two or more movements to create a sequence of movements  " w:value="6.19 Link two or more movements to create a sequence of movements  "/>
                  <w:listItem w:displayText="6.20 Interact with another/others to create co-ordinated movements  " w:value="6.20 Interact with another/others to create co-ordinated movements  "/>
                  <w:listItem w:displayText="6.21 Move with control/poise showing awareness of others and the environment " w:value="6.21 Move with control/poise showing awareness of others and the environment "/>
                  <w:listItem w:displayText="6.22 Express emotional response to stimuli through movement " w:value="6.22 Express emotional response to stimuli through movement "/>
                  <w:listItem w:displayText="6.23 Explore water in different situations and environments  " w:value="6.23 Explore water in different situations and environments  "/>
                  <w:listItem w:displayText="6.24 Enter and exit swimming pool safely  " w:value="6.24 Enter and exit swimming pool safely  "/>
                  <w:listItem w:displayText="6.25 Tolerate and adjust to water moving over body  " w:value="6.25 Tolerate and adjust to water moving over body  "/>
                  <w:listItem w:displayText="6.26 Explore the effects of water buoyancy on self/others and other objects/floatation devices  " w:value="6.26 Explore the effects of water buoyancy on self/others and other objects/floatation devices  "/>
                  <w:listItem w:displayText="6.27 Move through water in different directions – forwards, backwards, sideways, jumping, using swimming strokes etc.  " w:value="6.27 Move through water in different directions – forwards, backwards, sideways, jumping, using swimming strokes etc.  "/>
                  <w:listItem w:displayText="6.28 Practise breath control – blowing and holding breath  " w:value="6.28 Practise breath control – blowing and holding breath  "/>
                  <w:listItem w:displayText="6.29 Float on back and front in water  " w:value="6.29 Float on back and front in water  "/>
                  <w:listItem w:displayText="6.30 Move on the flat of the back through water  " w:value="6.30 Move on the flat of the back through water  "/>
                </w:dropDownList>
              </w:sdtPr>
              <w:sdtEndPr/>
              <w:sdtContent>
                <w:r w:rsidR="00D34D90" w:rsidRPr="00DB2249">
                  <w:rPr>
                    <w:rStyle w:val="PlaceholderText"/>
                    <w:color w:val="auto"/>
                    <w:szCs w:val="20"/>
                  </w:rPr>
                  <w:t xml:space="preserve">Choose a PLU </w:t>
                </w:r>
                <w:r w:rsidR="00D34D90">
                  <w:rPr>
                    <w:rStyle w:val="PlaceholderText"/>
                    <w:color w:val="auto"/>
                    <w:szCs w:val="20"/>
                  </w:rPr>
                  <w:t>6</w:t>
                </w:r>
                <w:r w:rsidR="00D34D90" w:rsidRPr="00DB2249">
                  <w:rPr>
                    <w:rStyle w:val="PlaceholderText"/>
                    <w:color w:val="auto"/>
                    <w:szCs w:val="20"/>
                  </w:rPr>
                  <w:t xml:space="preserve"> Learning Outcome</w:t>
                </w:r>
                <w:r w:rsidR="00D34D90" w:rsidRPr="00DB2249">
                  <w:rPr>
                    <w:rFonts w:asciiTheme="majorHAnsi" w:eastAsia="Calibri" w:hAnsiTheme="majorHAnsi" w:cstheme="majorHAnsi"/>
                    <w:color w:val="auto"/>
                    <w:szCs w:val="20"/>
                    <w:lang w:val="en-GB"/>
                  </w:rPr>
                  <w:t xml:space="preserve"> </w:t>
                </w:r>
              </w:sdtContent>
            </w:sdt>
          </w:p>
        </w:tc>
      </w:tr>
    </w:tbl>
    <w:p w14:paraId="595DEBC0" w14:textId="77777777" w:rsidR="00A00AF6" w:rsidRDefault="00A00AF6" w:rsidP="00024F7B">
      <w:pPr>
        <w:rPr>
          <w:rFonts w:ascii="Calibri" w:hAnsi="Calibri" w:cs="Calibri"/>
          <w:color w:val="000000" w:themeColor="text1"/>
          <w:sz w:val="16"/>
          <w:szCs w:val="16"/>
        </w:rPr>
      </w:pPr>
    </w:p>
    <w:p w14:paraId="15B0402C" w14:textId="77777777" w:rsidR="00FB2EDD" w:rsidRDefault="00FB2EDD" w:rsidP="00024F7B">
      <w:pPr>
        <w:rPr>
          <w:rFonts w:ascii="Calibri" w:hAnsi="Calibri" w:cs="Calibri"/>
          <w:color w:val="000000" w:themeColor="text1"/>
          <w:sz w:val="16"/>
          <w:szCs w:val="16"/>
        </w:rPr>
      </w:pPr>
    </w:p>
    <w:p w14:paraId="38355F98" w14:textId="5F7DAC76" w:rsidR="006420FE" w:rsidRDefault="006420FE">
      <w:pPr>
        <w:rPr>
          <w:rFonts w:ascii="Calibri" w:hAnsi="Calibri" w:cs="Calibri"/>
          <w:color w:val="000000" w:themeColor="text1"/>
          <w:sz w:val="16"/>
          <w:szCs w:val="16"/>
        </w:rPr>
      </w:pPr>
      <w:r>
        <w:rPr>
          <w:rFonts w:ascii="Calibri" w:hAnsi="Calibri" w:cs="Calibri"/>
          <w:color w:val="000000" w:themeColor="text1"/>
          <w:sz w:val="16"/>
          <w:szCs w:val="16"/>
        </w:rPr>
        <w:br w:type="page"/>
      </w:r>
    </w:p>
    <w:p w14:paraId="2D26146E" w14:textId="076592C0" w:rsidR="00024F7B" w:rsidRDefault="007C4A9B" w:rsidP="002B5577">
      <w:pPr>
        <w:rPr>
          <w:rFonts w:ascii="Calibri" w:hAnsi="Calibri" w:cs="Calibri"/>
          <w:color w:val="000000" w:themeColor="text1"/>
          <w:sz w:val="22"/>
          <w:szCs w:val="22"/>
        </w:rPr>
      </w:pPr>
      <w:r>
        <w:rPr>
          <w:rFonts w:asciiTheme="majorHAnsi" w:eastAsia="Calibri" w:hAnsiTheme="majorHAnsi" w:cstheme="majorHAnsi"/>
          <w:b/>
          <w:noProof/>
          <w:color w:val="8064A2" w:themeColor="accent4"/>
          <w:sz w:val="32"/>
          <w:szCs w:val="32"/>
          <w:lang w:val="en-IE" w:eastAsia="en-IE"/>
        </w:rPr>
        <w:drawing>
          <wp:anchor distT="0" distB="0" distL="114300" distR="114300" simplePos="0" relativeHeight="251665413" behindDoc="0" locked="0" layoutInCell="1" allowOverlap="1" wp14:anchorId="45EAB13F" wp14:editId="25760FEB">
            <wp:simplePos x="0" y="0"/>
            <wp:positionH relativeFrom="column">
              <wp:posOffset>4996053</wp:posOffset>
            </wp:positionH>
            <wp:positionV relativeFrom="paragraph">
              <wp:posOffset>17145</wp:posOffset>
            </wp:positionV>
            <wp:extent cx="2079625" cy="506730"/>
            <wp:effectExtent l="0" t="0" r="0" b="0"/>
            <wp:wrapNone/>
            <wp:docPr id="1990238941" name="Picture 1990238941"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95636" name="Picture 1" descr="A black background with blue text&#10;&#10;Description automatically generated"/>
                    <pic:cNvPicPr/>
                  </pic:nvPicPr>
                  <pic:blipFill>
                    <a:blip r:embed="rId10"/>
                    <a:stretch>
                      <a:fillRect/>
                    </a:stretch>
                  </pic:blipFill>
                  <pic:spPr>
                    <a:xfrm>
                      <a:off x="0" y="0"/>
                      <a:ext cx="2079625" cy="506730"/>
                    </a:xfrm>
                    <a:prstGeom prst="rect">
                      <a:avLst/>
                    </a:prstGeom>
                  </pic:spPr>
                </pic:pic>
              </a:graphicData>
            </a:graphic>
            <wp14:sizeRelH relativeFrom="page">
              <wp14:pctWidth>0</wp14:pctWidth>
            </wp14:sizeRelH>
            <wp14:sizeRelV relativeFrom="page">
              <wp14:pctHeight>0</wp14:pctHeight>
            </wp14:sizeRelV>
          </wp:anchor>
        </w:drawing>
      </w:r>
      <w:r w:rsidR="00377D7B">
        <w:rPr>
          <w:rFonts w:asciiTheme="majorHAnsi" w:eastAsia="Calibri" w:hAnsiTheme="majorHAnsi" w:cstheme="majorHAnsi"/>
          <w:b/>
          <w:noProof/>
          <w:color w:val="8064A2" w:themeColor="accent4"/>
          <w:sz w:val="32"/>
          <w:szCs w:val="32"/>
          <w:lang w:val="en-IE" w:eastAsia="en-IE"/>
        </w:rPr>
        <mc:AlternateContent>
          <mc:Choice Requires="wps">
            <w:drawing>
              <wp:anchor distT="0" distB="0" distL="114300" distR="114300" simplePos="0" relativeHeight="251664389" behindDoc="0" locked="0" layoutInCell="1" allowOverlap="1" wp14:anchorId="134F6672" wp14:editId="089E3976">
                <wp:simplePos x="0" y="0"/>
                <wp:positionH relativeFrom="column">
                  <wp:posOffset>-4445</wp:posOffset>
                </wp:positionH>
                <wp:positionV relativeFrom="paragraph">
                  <wp:posOffset>27813</wp:posOffset>
                </wp:positionV>
                <wp:extent cx="5486400" cy="606056"/>
                <wp:effectExtent l="0" t="0" r="0" b="0"/>
                <wp:wrapNone/>
                <wp:docPr id="887737234" name="Text Box 887737234"/>
                <wp:cNvGraphicFramePr/>
                <a:graphic xmlns:a="http://schemas.openxmlformats.org/drawingml/2006/main">
                  <a:graphicData uri="http://schemas.microsoft.com/office/word/2010/wordprocessingShape">
                    <wps:wsp>
                      <wps:cNvSpPr txBox="1"/>
                      <wps:spPr>
                        <a:xfrm>
                          <a:off x="0" y="0"/>
                          <a:ext cx="5486400" cy="606056"/>
                        </a:xfrm>
                        <a:prstGeom prst="rect">
                          <a:avLst/>
                        </a:prstGeom>
                        <a:noFill/>
                        <a:ln w="6350">
                          <a:noFill/>
                        </a:ln>
                      </wps:spPr>
                      <wps:txbx>
                        <w:txbxContent>
                          <w:p w14:paraId="47B06E75" w14:textId="5009ED72" w:rsidR="00377D7B" w:rsidRPr="00377D7B" w:rsidRDefault="00377D7B" w:rsidP="00377D7B">
                            <w:pPr>
                              <w:rPr>
                                <w:rStyle w:val="Heading1Char"/>
                                <w:rFonts w:asciiTheme="majorHAnsi" w:hAnsiTheme="majorHAnsi" w:cstheme="majorHAnsi"/>
                                <w:b/>
                                <w:bCs w:val="0"/>
                                <w:color w:val="005951"/>
                                <w:sz w:val="32"/>
                                <w:lang w:val="en-IE" w:eastAsia="en-IE"/>
                              </w:rPr>
                            </w:pPr>
                            <w:r w:rsidRPr="00377D7B">
                              <w:rPr>
                                <w:rStyle w:val="Heading1Char"/>
                                <w:rFonts w:asciiTheme="majorHAnsi" w:hAnsiTheme="majorHAnsi" w:cstheme="majorHAnsi"/>
                                <w:b/>
                                <w:bCs w:val="0"/>
                                <w:color w:val="005951"/>
                                <w:sz w:val="32"/>
                              </w:rPr>
                              <w:t>MUSIC Interactive Planning Template</w:t>
                            </w:r>
                            <w:r w:rsidRPr="00377D7B">
                              <w:rPr>
                                <w:rStyle w:val="Heading1Char"/>
                                <w:rFonts w:asciiTheme="majorHAnsi" w:hAnsiTheme="majorHAnsi" w:cstheme="majorHAnsi"/>
                                <w:b/>
                                <w:bCs w:val="0"/>
                                <w:color w:val="005951"/>
                                <w:sz w:val="32"/>
                              </w:rPr>
                              <w:br/>
                            </w:r>
                            <w:r w:rsidR="00912F4D">
                              <w:rPr>
                                <w:rStyle w:val="Heading1Char"/>
                                <w:rFonts w:asciiTheme="majorHAnsi" w:hAnsiTheme="majorHAnsi" w:cstheme="majorHAnsi"/>
                                <w:b/>
                                <w:bCs w:val="0"/>
                                <w:color w:val="005951"/>
                                <w:sz w:val="32"/>
                              </w:rPr>
                              <w:t>P</w:t>
                            </w:r>
                            <w:r w:rsidRPr="00377D7B">
                              <w:rPr>
                                <w:rStyle w:val="Heading1Char"/>
                                <w:rFonts w:asciiTheme="majorHAnsi" w:hAnsiTheme="majorHAnsi" w:cstheme="majorHAnsi"/>
                                <w:b/>
                                <w:bCs w:val="0"/>
                                <w:color w:val="005951"/>
                                <w:sz w:val="32"/>
                              </w:rPr>
                              <w:t>age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http://schemas.openxmlformats.org/drawingml/2006/main">
            <w:pict>
              <v:shape id="Text Box 887737234" style="position:absolute;margin-left:-.35pt;margin-top:2.2pt;width:6in;height:47.7pt;z-index:2516643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1"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" w14:anchorId="134F6672">
                <v:textbox>
                  <w:txbxContent>
                    <w:p w:rsidRPr="00377D7B" w:rsidR="00377D7B" w:rsidP="00377D7B" w:rsidRDefault="00377D7B" w14:paraId="47B06E75" w14:textId="5009ED72">
                      <w:pPr>
                        <w:rPr>
                          <w:rStyle w:val="Heading1Char"/>
                          <w:rFonts w:asciiTheme="majorHAnsi" w:hAnsiTheme="majorHAnsi" w:cstheme="majorHAnsi"/>
                          <w:b/>
                          <w:bCs w:val="0"/>
                          <w:color w:val="005951"/>
                          <w:sz w:val="32"/>
                          <w:lang w:val="en-IE" w:eastAsia="en-IE"/>
                        </w:rPr>
                      </w:pPr>
                      <w:r w:rsidRPr="00377D7B">
                        <w:rPr>
                          <w:rStyle w:val="Heading1Char"/>
                          <w:rFonts w:asciiTheme="majorHAnsi" w:hAnsiTheme="majorHAnsi" w:cstheme="majorHAnsi"/>
                          <w:b/>
                          <w:bCs w:val="0"/>
                          <w:color w:val="005951"/>
                          <w:sz w:val="32"/>
                        </w:rPr>
                        <w:t>MUSIC Interactive Planning Template</w:t>
                      </w:r>
                      <w:r w:rsidRPr="00377D7B">
                        <w:rPr>
                          <w:rStyle w:val="Heading1Char"/>
                          <w:rFonts w:asciiTheme="majorHAnsi" w:hAnsiTheme="majorHAnsi" w:cstheme="majorHAnsi"/>
                          <w:b/>
                          <w:bCs w:val="0"/>
                          <w:color w:val="005951"/>
                          <w:sz w:val="32"/>
                        </w:rPr>
                        <w:br/>
                      </w:r>
                      <w:r w:rsidR="00912F4D">
                        <w:rPr>
                          <w:rStyle w:val="Heading1Char"/>
                          <w:rFonts w:asciiTheme="majorHAnsi" w:hAnsiTheme="majorHAnsi" w:cstheme="majorHAnsi"/>
                          <w:b/>
                          <w:bCs w:val="0"/>
                          <w:color w:val="005951"/>
                          <w:sz w:val="32"/>
                        </w:rPr>
                        <w:t>P</w:t>
                      </w:r>
                      <w:r w:rsidRPr="00377D7B">
                        <w:rPr>
                          <w:rStyle w:val="Heading1Char"/>
                          <w:rFonts w:asciiTheme="majorHAnsi" w:hAnsiTheme="majorHAnsi" w:cstheme="majorHAnsi"/>
                          <w:b/>
                          <w:bCs w:val="0"/>
                          <w:color w:val="005951"/>
                          <w:sz w:val="32"/>
                        </w:rPr>
                        <w:t>age 3</w:t>
                      </w:r>
                    </w:p>
                  </w:txbxContent>
                </v:textbox>
              </v:shape>
            </w:pict>
          </mc:Fallback>
        </mc:AlternateContent>
      </w:r>
    </w:p>
    <w:p w14:paraId="0AF700F0" w14:textId="6C229737" w:rsidR="00024F7B" w:rsidRDefault="00024F7B" w:rsidP="002B5577">
      <w:pPr>
        <w:rPr>
          <w:rFonts w:ascii="Calibri" w:hAnsi="Calibri" w:cs="Calibri"/>
          <w:color w:val="000000" w:themeColor="text1"/>
          <w:sz w:val="56"/>
          <w:szCs w:val="56"/>
        </w:rPr>
      </w:pPr>
    </w:p>
    <w:p w14:paraId="5720FBF2" w14:textId="4E581037" w:rsidR="00912F4D" w:rsidRPr="00912F4D" w:rsidRDefault="00912F4D" w:rsidP="002B5577">
      <w:pPr>
        <w:rPr>
          <w:rFonts w:ascii="Calibri" w:hAnsi="Calibri" w:cs="Calibri"/>
          <w:color w:val="000000" w:themeColor="text1"/>
          <w:sz w:val="21"/>
          <w:szCs w:val="21"/>
        </w:rPr>
      </w:pPr>
    </w:p>
    <w:tbl>
      <w:tblPr>
        <w:tblStyle w:val="TableGrid"/>
        <w:tblW w:w="1119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119"/>
        <w:gridCol w:w="4252"/>
        <w:gridCol w:w="284"/>
        <w:gridCol w:w="2268"/>
        <w:gridCol w:w="2268"/>
      </w:tblGrid>
      <w:tr w:rsidR="00960E35" w:rsidRPr="004B0D98" w14:paraId="15678D95" w14:textId="77777777" w:rsidTr="001B2769">
        <w:trPr>
          <w:trHeight w:val="2196"/>
        </w:trPr>
        <w:tc>
          <w:tcPr>
            <w:tcW w:w="2119" w:type="dxa"/>
            <w:shd w:val="clear" w:color="auto" w:fill="auto"/>
          </w:tcPr>
          <w:p w14:paraId="55B4AF86" w14:textId="77777777" w:rsidR="00960E35" w:rsidRDefault="00960E35" w:rsidP="001B2769">
            <w:pPr>
              <w:rPr>
                <w:rFonts w:asciiTheme="majorHAnsi" w:hAnsiTheme="majorHAnsi" w:cstheme="majorHAnsi"/>
                <w:b/>
                <w:bCs/>
                <w:color w:val="9BBB59" w:themeColor="accent3"/>
                <w:sz w:val="24"/>
                <w:lang w:val="en-GB"/>
              </w:rPr>
            </w:pPr>
            <w:r>
              <w:rPr>
                <w:rFonts w:asciiTheme="majorHAnsi" w:hAnsiTheme="majorHAnsi" w:cstheme="majorHAnsi"/>
                <w:b/>
                <w:bCs/>
                <w:color w:val="9BBB59" w:themeColor="accent3"/>
                <w:sz w:val="24"/>
                <w:lang w:val="en-GB"/>
              </w:rPr>
              <w:t>Intended Learning</w:t>
            </w:r>
          </w:p>
          <w:p w14:paraId="0FBE7A7B" w14:textId="77777777" w:rsidR="00960E35" w:rsidRPr="0015429A" w:rsidRDefault="00960E35" w:rsidP="001B2769">
            <w:pPr>
              <w:rPr>
                <w:rFonts w:asciiTheme="majorHAnsi" w:hAnsiTheme="majorHAnsi" w:cstheme="majorHAnsi"/>
                <w:color w:val="9BBB59" w:themeColor="accent3"/>
                <w:sz w:val="22"/>
                <w:szCs w:val="22"/>
                <w:lang w:val="en-GB"/>
              </w:rPr>
            </w:pPr>
            <w:r w:rsidRPr="009B1785">
              <w:rPr>
                <w:rFonts w:asciiTheme="majorHAnsi" w:hAnsiTheme="majorHAnsi" w:cstheme="majorHAnsi"/>
                <w:color w:val="000000" w:themeColor="text1"/>
                <w:szCs w:val="20"/>
                <w:lang w:val="en-GB"/>
              </w:rPr>
              <w:t xml:space="preserve">The key learning that students will engage with throughout this unit – What the learning will be </w:t>
            </w:r>
            <w:r w:rsidRPr="009B1785">
              <w:rPr>
                <w:rFonts w:asciiTheme="majorHAnsi" w:hAnsiTheme="majorHAnsi" w:cstheme="majorHAnsi"/>
                <w:i/>
                <w:iCs/>
                <w:color w:val="000000" w:themeColor="text1"/>
                <w:szCs w:val="20"/>
                <w:lang w:val="en-GB"/>
              </w:rPr>
              <w:t>ABOUT</w:t>
            </w:r>
          </w:p>
        </w:tc>
        <w:tc>
          <w:tcPr>
            <w:tcW w:w="4536" w:type="dxa"/>
            <w:gridSpan w:val="2"/>
            <w:shd w:val="clear" w:color="auto" w:fill="FFFFFF" w:themeFill="background1"/>
            <w:vAlign w:val="center"/>
          </w:tcPr>
          <w:p w14:paraId="346D2E97" w14:textId="77777777" w:rsidR="00960E35" w:rsidRPr="00F46EEF" w:rsidRDefault="00960E35" w:rsidP="00960E35">
            <w:pPr>
              <w:pStyle w:val="ListParagraph"/>
              <w:framePr w:wrap="around"/>
            </w:pPr>
            <w:r w:rsidRPr="00F46EEF">
              <w:t>x</w:t>
            </w:r>
          </w:p>
        </w:tc>
        <w:tc>
          <w:tcPr>
            <w:tcW w:w="4536" w:type="dxa"/>
            <w:gridSpan w:val="2"/>
            <w:shd w:val="clear" w:color="auto" w:fill="FFFFFF" w:themeFill="background1"/>
          </w:tcPr>
          <w:p w14:paraId="1D3C15A6" w14:textId="77777777" w:rsidR="00960E35" w:rsidRDefault="00960E35" w:rsidP="001B2769">
            <w:pPr>
              <w:rPr>
                <w:rFonts w:asciiTheme="majorHAnsi" w:hAnsiTheme="majorHAnsi" w:cstheme="majorHAnsi"/>
                <w:b/>
                <w:bCs/>
                <w:color w:val="00B050"/>
                <w:sz w:val="24"/>
              </w:rPr>
            </w:pPr>
            <w:r w:rsidRPr="001B2769">
              <w:rPr>
                <w:rFonts w:asciiTheme="majorHAnsi" w:hAnsiTheme="majorHAnsi" w:cstheme="majorHAnsi"/>
                <w:b/>
                <w:bCs/>
                <w:color w:val="00B050"/>
                <w:sz w:val="24"/>
              </w:rPr>
              <w:t>Learning Intentions</w:t>
            </w:r>
          </w:p>
          <w:p w14:paraId="196D6926" w14:textId="4484270D" w:rsidR="001B2769" w:rsidRPr="001B2769" w:rsidRDefault="001B2769" w:rsidP="001B2769">
            <w:pPr>
              <w:rPr>
                <w:rFonts w:asciiTheme="majorHAnsi" w:hAnsiTheme="majorHAnsi" w:cstheme="majorHAnsi"/>
                <w:b/>
                <w:bCs/>
                <w:sz w:val="24"/>
              </w:rPr>
            </w:pPr>
            <w:r w:rsidRPr="001B2769">
              <w:rPr>
                <w:b/>
                <w:bCs/>
              </w:rPr>
              <w:t>x</w:t>
            </w:r>
          </w:p>
        </w:tc>
      </w:tr>
      <w:tr w:rsidR="00024F7B" w:rsidRPr="004B0D98" w14:paraId="13242FB8" w14:textId="77777777" w:rsidTr="00024F7B">
        <w:trPr>
          <w:trHeight w:val="2736"/>
        </w:trPr>
        <w:tc>
          <w:tcPr>
            <w:tcW w:w="2119" w:type="dxa"/>
            <w:shd w:val="clear" w:color="auto" w:fill="auto"/>
            <w:vAlign w:val="center"/>
          </w:tcPr>
          <w:p w14:paraId="40AF3823" w14:textId="77777777" w:rsidR="00024F7B" w:rsidRPr="00756FC1" w:rsidRDefault="00024F7B" w:rsidP="00024F7B">
            <w:pPr>
              <w:rPr>
                <w:rFonts w:asciiTheme="majorHAnsi" w:hAnsiTheme="majorHAnsi" w:cstheme="majorHAnsi"/>
                <w:color w:val="000000" w:themeColor="text1"/>
                <w:sz w:val="24"/>
                <w:lang w:val="en-GB"/>
              </w:rPr>
            </w:pPr>
            <w:r w:rsidRPr="00852478">
              <w:rPr>
                <w:rFonts w:asciiTheme="majorHAnsi" w:hAnsiTheme="majorHAnsi" w:cstheme="majorHAnsi"/>
                <w:b/>
                <w:bCs/>
                <w:color w:val="FF0000"/>
                <w:sz w:val="24"/>
                <w:lang w:val="en-GB"/>
              </w:rPr>
              <w:t>Learning Experience</w:t>
            </w:r>
            <w:r>
              <w:rPr>
                <w:rFonts w:asciiTheme="majorHAnsi" w:hAnsiTheme="majorHAnsi" w:cstheme="majorHAnsi"/>
                <w:b/>
                <w:bCs/>
                <w:color w:val="FF0000"/>
                <w:sz w:val="24"/>
                <w:lang w:val="en-GB"/>
              </w:rPr>
              <w:t>s</w:t>
            </w:r>
          </w:p>
          <w:p w14:paraId="1D097A99" w14:textId="77777777" w:rsidR="00024F7B" w:rsidRPr="0015429A" w:rsidRDefault="00024F7B" w:rsidP="00024F7B">
            <w:pPr>
              <w:rPr>
                <w:rFonts w:asciiTheme="majorHAnsi" w:hAnsiTheme="majorHAnsi" w:cstheme="majorHAnsi"/>
                <w:b/>
                <w:color w:val="002060"/>
                <w:sz w:val="22"/>
                <w:szCs w:val="22"/>
                <w:lang w:val="en-GB"/>
              </w:rPr>
            </w:pPr>
            <w:r w:rsidRPr="009B1785">
              <w:rPr>
                <w:rFonts w:asciiTheme="majorHAnsi" w:hAnsiTheme="majorHAnsi" w:cstheme="majorHAnsi"/>
                <w:color w:val="000000" w:themeColor="text1"/>
                <w:szCs w:val="20"/>
                <w:lang w:val="en-GB"/>
              </w:rPr>
              <w:t xml:space="preserve">The classroom activities that will support and enable student engagement with the intended learning – The </w:t>
            </w:r>
            <w:r w:rsidRPr="009B1785">
              <w:rPr>
                <w:rFonts w:asciiTheme="majorHAnsi" w:hAnsiTheme="majorHAnsi" w:cstheme="majorHAnsi"/>
                <w:i/>
                <w:iCs/>
                <w:color w:val="000000" w:themeColor="text1"/>
                <w:szCs w:val="20"/>
                <w:lang w:val="en-GB"/>
              </w:rPr>
              <w:t>DOING</w:t>
            </w:r>
            <w:r w:rsidRPr="009B1785">
              <w:rPr>
                <w:rFonts w:asciiTheme="majorHAnsi" w:hAnsiTheme="majorHAnsi" w:cstheme="majorHAnsi"/>
                <w:color w:val="000000" w:themeColor="text1"/>
                <w:szCs w:val="20"/>
                <w:lang w:val="en-GB"/>
              </w:rPr>
              <w:t xml:space="preserve"> of the learning</w:t>
            </w:r>
          </w:p>
        </w:tc>
        <w:tc>
          <w:tcPr>
            <w:tcW w:w="9072" w:type="dxa"/>
            <w:gridSpan w:val="4"/>
            <w:shd w:val="clear" w:color="auto" w:fill="FFFFFF" w:themeFill="background1"/>
            <w:vAlign w:val="center"/>
          </w:tcPr>
          <w:p w14:paraId="0FB0F7EE" w14:textId="77777777" w:rsidR="00024F7B" w:rsidRPr="00F46EEF" w:rsidRDefault="00024F7B" w:rsidP="00960E35">
            <w:pPr>
              <w:pStyle w:val="ListParagraph"/>
              <w:framePr w:wrap="around"/>
            </w:pPr>
            <w:r w:rsidRPr="00F46EEF">
              <w:t>x</w:t>
            </w:r>
          </w:p>
        </w:tc>
      </w:tr>
      <w:tr w:rsidR="00024F7B" w:rsidRPr="004B0D98" w14:paraId="20D67917" w14:textId="77777777" w:rsidTr="00AF23F9">
        <w:trPr>
          <w:trHeight w:val="2261"/>
        </w:trPr>
        <w:tc>
          <w:tcPr>
            <w:tcW w:w="2119" w:type="dxa"/>
            <w:shd w:val="clear" w:color="auto" w:fill="auto"/>
            <w:vAlign w:val="center"/>
          </w:tcPr>
          <w:p w14:paraId="6E47598B" w14:textId="77777777" w:rsidR="00024F7B" w:rsidRDefault="00024F7B" w:rsidP="00024F7B">
            <w:pPr>
              <w:rPr>
                <w:rFonts w:asciiTheme="majorHAnsi" w:eastAsia="Calibri" w:hAnsiTheme="majorHAnsi" w:cstheme="majorHAnsi"/>
                <w:b/>
                <w:color w:val="002060"/>
                <w:sz w:val="24"/>
                <w:lang w:val="en-IE" w:eastAsia="en-IE"/>
              </w:rPr>
            </w:pPr>
            <w:r w:rsidRPr="00296D74">
              <w:rPr>
                <w:rFonts w:asciiTheme="majorHAnsi" w:eastAsia="Calibri" w:hAnsiTheme="majorHAnsi" w:cstheme="majorHAnsi"/>
                <w:b/>
                <w:color w:val="002060"/>
                <w:sz w:val="24"/>
                <w:lang w:val="en-IE" w:eastAsia="en-IE"/>
              </w:rPr>
              <w:t>Evidence of Learning</w:t>
            </w:r>
          </w:p>
          <w:p w14:paraId="42431013" w14:textId="77777777" w:rsidR="00024F7B" w:rsidRPr="00296D74" w:rsidRDefault="00024F7B" w:rsidP="00024F7B">
            <w:pPr>
              <w:rPr>
                <w:rFonts w:asciiTheme="majorHAnsi" w:eastAsia="Calibri" w:hAnsiTheme="majorHAnsi" w:cstheme="majorHAnsi"/>
                <w:b/>
                <w:color w:val="002060"/>
                <w:sz w:val="24"/>
                <w:lang w:val="en-IE" w:eastAsia="en-IE"/>
              </w:rPr>
            </w:pPr>
            <w:r w:rsidRPr="009B1785">
              <w:rPr>
                <w:rFonts w:asciiTheme="majorHAnsi" w:hAnsiTheme="majorHAnsi" w:cstheme="majorHAnsi"/>
                <w:color w:val="000000" w:themeColor="text1"/>
                <w:szCs w:val="20"/>
                <w:lang w:val="en-GB"/>
              </w:rPr>
              <w:t xml:space="preserve">The assessment opportunities/tasks that </w:t>
            </w:r>
            <w:r>
              <w:rPr>
                <w:rFonts w:asciiTheme="majorHAnsi" w:hAnsiTheme="majorHAnsi" w:cstheme="majorHAnsi"/>
                <w:color w:val="000000" w:themeColor="text1"/>
                <w:szCs w:val="20"/>
                <w:lang w:val="en-GB"/>
              </w:rPr>
              <w:t xml:space="preserve">will </w:t>
            </w:r>
            <w:r w:rsidRPr="009B1785">
              <w:rPr>
                <w:rFonts w:asciiTheme="majorHAnsi" w:hAnsiTheme="majorHAnsi" w:cstheme="majorHAnsi"/>
                <w:color w:val="000000" w:themeColor="text1"/>
                <w:szCs w:val="20"/>
                <w:lang w:val="en-GB"/>
              </w:rPr>
              <w:t xml:space="preserve">demonstrate the student has </w:t>
            </w:r>
            <w:r w:rsidRPr="009B1785">
              <w:rPr>
                <w:rFonts w:asciiTheme="majorHAnsi" w:hAnsiTheme="majorHAnsi" w:cstheme="majorHAnsi"/>
                <w:i/>
                <w:iCs/>
                <w:color w:val="000000" w:themeColor="text1"/>
                <w:szCs w:val="20"/>
                <w:lang w:val="en-GB"/>
              </w:rPr>
              <w:t>ACHIEVED</w:t>
            </w:r>
            <w:r w:rsidRPr="009B1785">
              <w:rPr>
                <w:rFonts w:asciiTheme="majorHAnsi" w:hAnsiTheme="majorHAnsi" w:cstheme="majorHAnsi"/>
                <w:color w:val="000000" w:themeColor="text1"/>
                <w:szCs w:val="20"/>
                <w:lang w:val="en-GB"/>
              </w:rPr>
              <w:t xml:space="preserve"> this learning</w:t>
            </w:r>
          </w:p>
        </w:tc>
        <w:tc>
          <w:tcPr>
            <w:tcW w:w="6804" w:type="dxa"/>
            <w:gridSpan w:val="3"/>
            <w:shd w:val="clear" w:color="auto" w:fill="FFFFFF" w:themeFill="background1"/>
            <w:vAlign w:val="center"/>
          </w:tcPr>
          <w:p w14:paraId="21CC7601" w14:textId="77777777" w:rsidR="00024F7B" w:rsidRPr="00F46EEF" w:rsidRDefault="00024F7B" w:rsidP="00960E35">
            <w:pPr>
              <w:pStyle w:val="ListParagraph"/>
              <w:framePr w:wrap="around"/>
            </w:pPr>
            <w:r w:rsidRPr="00F46EEF">
              <w:t>x</w:t>
            </w:r>
          </w:p>
        </w:tc>
        <w:tc>
          <w:tcPr>
            <w:tcW w:w="2268" w:type="dxa"/>
            <w:shd w:val="clear" w:color="auto" w:fill="F2F2F2" w:themeFill="background1" w:themeFillShade="F2"/>
          </w:tcPr>
          <w:p w14:paraId="3BD7DAAE" w14:textId="77777777" w:rsidR="00024F7B" w:rsidRPr="00F46EEF" w:rsidRDefault="00024F7B" w:rsidP="00024F7B">
            <w:pPr>
              <w:jc w:val="center"/>
              <w:rPr>
                <w:rFonts w:asciiTheme="majorHAnsi" w:hAnsiTheme="majorHAnsi" w:cstheme="majorHAnsi"/>
                <w:color w:val="000000" w:themeColor="text1"/>
                <w:sz w:val="24"/>
                <w:szCs w:val="32"/>
              </w:rPr>
            </w:pPr>
            <w:r w:rsidRPr="00F46EEF">
              <w:rPr>
                <w:rFonts w:asciiTheme="majorHAnsi" w:hAnsiTheme="majorHAnsi" w:cstheme="majorHAnsi"/>
                <w:color w:val="000000" w:themeColor="text1"/>
                <w:sz w:val="24"/>
                <w:szCs w:val="32"/>
              </w:rPr>
              <w:t>Location of Evidence of Learning</w:t>
            </w:r>
          </w:p>
          <w:p w14:paraId="62ED28A4" w14:textId="77777777" w:rsidR="00024F7B" w:rsidRPr="00F46EEF" w:rsidRDefault="00024F7B" w:rsidP="00024F7B">
            <w:pPr>
              <w:rPr>
                <w:rFonts w:asciiTheme="majorHAnsi" w:hAnsiTheme="majorHAnsi" w:cstheme="majorHAnsi"/>
                <w:color w:val="000000" w:themeColor="text1"/>
                <w:sz w:val="28"/>
                <w:szCs w:val="36"/>
              </w:rPr>
            </w:pPr>
          </w:p>
          <w:p w14:paraId="3F3CF6D7" w14:textId="77777777" w:rsidR="00024F7B" w:rsidRPr="00F46EEF" w:rsidRDefault="00024F7B" w:rsidP="00024F7B">
            <w:pPr>
              <w:rPr>
                <w:rFonts w:asciiTheme="majorHAnsi" w:hAnsiTheme="majorHAnsi" w:cstheme="majorHAnsi"/>
                <w:color w:val="000000" w:themeColor="text1"/>
                <w:sz w:val="28"/>
                <w:szCs w:val="36"/>
              </w:rPr>
            </w:pPr>
          </w:p>
        </w:tc>
      </w:tr>
      <w:tr w:rsidR="00024F7B" w:rsidRPr="004B0D98" w14:paraId="0656B44A" w14:textId="77777777" w:rsidTr="00024F7B">
        <w:trPr>
          <w:trHeight w:val="2305"/>
        </w:trPr>
        <w:tc>
          <w:tcPr>
            <w:tcW w:w="2119" w:type="dxa"/>
            <w:shd w:val="clear" w:color="auto" w:fill="auto"/>
            <w:vAlign w:val="center"/>
          </w:tcPr>
          <w:p w14:paraId="5EF018CE" w14:textId="77777777" w:rsidR="00024F7B" w:rsidRDefault="00024F7B" w:rsidP="00024F7B">
            <w:pPr>
              <w:ind w:left="360" w:hanging="360"/>
              <w:rPr>
                <w:rFonts w:asciiTheme="majorHAnsi" w:hAnsiTheme="majorHAnsi" w:cstheme="majorHAnsi"/>
                <w:b/>
                <w:bCs/>
                <w:color w:val="7030A0"/>
                <w:sz w:val="24"/>
                <w:lang w:val="en-GB"/>
              </w:rPr>
            </w:pPr>
            <w:r w:rsidRPr="00273E84">
              <w:rPr>
                <w:rFonts w:asciiTheme="majorHAnsi" w:hAnsiTheme="majorHAnsi" w:cstheme="majorHAnsi"/>
                <w:b/>
                <w:bCs/>
                <w:color w:val="7030A0"/>
                <w:sz w:val="24"/>
                <w:lang w:val="en-GB"/>
              </w:rPr>
              <w:t>Success Criteria</w:t>
            </w:r>
          </w:p>
          <w:p w14:paraId="3BF4928B" w14:textId="77777777" w:rsidR="00024F7B" w:rsidRPr="00D520BB" w:rsidRDefault="00024F7B" w:rsidP="00024F7B">
            <w:pPr>
              <w:rPr>
                <w:rFonts w:asciiTheme="majorHAnsi" w:hAnsiTheme="majorHAnsi" w:cstheme="majorHAnsi"/>
                <w:b/>
                <w:bCs/>
                <w:color w:val="002060"/>
                <w:sz w:val="24"/>
              </w:rPr>
            </w:pPr>
            <w:r w:rsidRPr="009B1785">
              <w:rPr>
                <w:rFonts w:asciiTheme="majorHAnsi" w:hAnsiTheme="majorHAnsi" w:cstheme="majorHAnsi"/>
                <w:color w:val="000000" w:themeColor="text1"/>
                <w:szCs w:val="20"/>
                <w:lang w:val="en-GB"/>
              </w:rPr>
              <w:t>The statements, co-created by the teacher and students, that will describe what success looks like</w:t>
            </w:r>
          </w:p>
        </w:tc>
        <w:tc>
          <w:tcPr>
            <w:tcW w:w="9072" w:type="dxa"/>
            <w:gridSpan w:val="4"/>
            <w:shd w:val="clear" w:color="auto" w:fill="FFFFFF" w:themeFill="background1"/>
            <w:vAlign w:val="center"/>
          </w:tcPr>
          <w:p w14:paraId="30A6B411" w14:textId="77777777" w:rsidR="00024F7B" w:rsidRPr="00F46EEF" w:rsidRDefault="00024F7B" w:rsidP="00960E35">
            <w:pPr>
              <w:pStyle w:val="ListParagraph"/>
              <w:framePr w:wrap="around"/>
            </w:pPr>
            <w:r w:rsidRPr="00F46EEF">
              <w:t>x</w:t>
            </w:r>
          </w:p>
        </w:tc>
      </w:tr>
      <w:tr w:rsidR="00024F7B" w:rsidRPr="004B0D98" w14:paraId="45A41809" w14:textId="77777777" w:rsidTr="001B2769">
        <w:trPr>
          <w:trHeight w:val="2602"/>
        </w:trPr>
        <w:tc>
          <w:tcPr>
            <w:tcW w:w="6371" w:type="dxa"/>
            <w:gridSpan w:val="2"/>
            <w:tcBorders>
              <w:right w:val="single" w:sz="4" w:space="0" w:color="auto"/>
            </w:tcBorders>
            <w:shd w:val="clear" w:color="auto" w:fill="auto"/>
          </w:tcPr>
          <w:p w14:paraId="7FEDE866" w14:textId="38D7FF65" w:rsidR="001B2769" w:rsidRPr="001B2769" w:rsidRDefault="00024F7B" w:rsidP="001B2769">
            <w:pPr>
              <w:spacing w:before="120"/>
              <w:ind w:left="26"/>
              <w:rPr>
                <w:b/>
                <w:bCs/>
                <w:color w:val="000000" w:themeColor="text1"/>
                <w:sz w:val="16"/>
                <w:szCs w:val="21"/>
              </w:rPr>
            </w:pPr>
            <w:r>
              <w:rPr>
                <w:b/>
                <w:bCs/>
                <w:color w:val="000000" w:themeColor="text1"/>
              </w:rPr>
              <w:t>Reflections</w:t>
            </w:r>
            <w:r w:rsidR="001B2769">
              <w:rPr>
                <w:b/>
                <w:bCs/>
                <w:color w:val="000000" w:themeColor="text1"/>
              </w:rPr>
              <w:t xml:space="preserve"> – Feedback </w:t>
            </w:r>
            <w:r w:rsidR="001B2769" w:rsidRPr="001B2769">
              <w:rPr>
                <w:color w:val="000000" w:themeColor="text1"/>
                <w:sz w:val="16"/>
                <w:szCs w:val="16"/>
              </w:rPr>
              <w:t>What Worked Well? / Even Better If / Next Steps</w:t>
            </w:r>
          </w:p>
          <w:p w14:paraId="445629B9" w14:textId="77777777" w:rsidR="00024F7B" w:rsidRPr="009E4D24" w:rsidRDefault="00024F7B" w:rsidP="00960E35">
            <w:pPr>
              <w:pStyle w:val="ListParagraph"/>
              <w:framePr w:wrap="around"/>
            </w:pPr>
            <w:r w:rsidRPr="009E4D24">
              <w:t>x</w:t>
            </w:r>
          </w:p>
          <w:p w14:paraId="388B72E0" w14:textId="77777777" w:rsidR="00024F7B" w:rsidRPr="00EE3BA1" w:rsidRDefault="00024F7B" w:rsidP="00372E5B">
            <w:pPr>
              <w:spacing w:before="120"/>
              <w:rPr>
                <w:b/>
                <w:bCs/>
                <w:color w:val="000000" w:themeColor="text1"/>
              </w:rPr>
            </w:pPr>
          </w:p>
        </w:tc>
        <w:tc>
          <w:tcPr>
            <w:tcW w:w="4820" w:type="dxa"/>
            <w:gridSpan w:val="3"/>
            <w:tcBorders>
              <w:left w:val="single" w:sz="4" w:space="0" w:color="auto"/>
            </w:tcBorders>
            <w:shd w:val="clear" w:color="auto" w:fill="FFFFFF" w:themeFill="background1"/>
          </w:tcPr>
          <w:p w14:paraId="58C2DEF4" w14:textId="663E707F" w:rsidR="00024F7B" w:rsidRPr="00EE3BA1" w:rsidRDefault="001B2769" w:rsidP="00024F7B">
            <w:pPr>
              <w:spacing w:before="120"/>
              <w:rPr>
                <w:color w:val="000000" w:themeColor="text1"/>
                <w:sz w:val="21"/>
                <w:szCs w:val="21"/>
              </w:rPr>
            </w:pPr>
            <w:r>
              <w:rPr>
                <w:b/>
                <w:bCs/>
                <w:color w:val="000000" w:themeColor="text1"/>
              </w:rPr>
              <w:t>Resources/Supports</w:t>
            </w:r>
          </w:p>
          <w:p w14:paraId="46F01FD7" w14:textId="77777777" w:rsidR="00024F7B" w:rsidRPr="009E4D24" w:rsidRDefault="00024F7B" w:rsidP="00960E35">
            <w:pPr>
              <w:pStyle w:val="ListParagraph"/>
              <w:framePr w:wrap="around"/>
            </w:pPr>
            <w:r w:rsidRPr="009E4D24">
              <w:t>x</w:t>
            </w:r>
          </w:p>
          <w:p w14:paraId="050255D9" w14:textId="77777777" w:rsidR="00024F7B" w:rsidRPr="00EE3BA1" w:rsidRDefault="00024F7B" w:rsidP="00024F7B">
            <w:pPr>
              <w:rPr>
                <w:b/>
                <w:bCs/>
                <w:color w:val="000000" w:themeColor="text1"/>
              </w:rPr>
            </w:pPr>
          </w:p>
        </w:tc>
      </w:tr>
    </w:tbl>
    <w:p w14:paraId="2F7F50B3" w14:textId="0B3C4C3B" w:rsidR="00E51166" w:rsidRDefault="00024F7B" w:rsidP="00E51166">
      <w:pPr>
        <w:rPr>
          <w:rFonts w:asciiTheme="majorHAnsi" w:eastAsia="Calibri" w:hAnsiTheme="majorHAnsi" w:cstheme="majorHAnsi"/>
          <w:b/>
          <w:bCs/>
          <w:i/>
          <w:iCs/>
          <w:color w:val="auto"/>
          <w:sz w:val="28"/>
          <w:szCs w:val="28"/>
          <w:lang w:val="en-GB"/>
        </w:rPr>
      </w:pPr>
      <w:r>
        <w:rPr>
          <w:rFonts w:asciiTheme="majorHAnsi" w:eastAsia="Calibri" w:hAnsiTheme="majorHAnsi" w:cstheme="majorHAnsi"/>
          <w:b/>
          <w:bCs/>
          <w:i/>
          <w:iCs/>
          <w:noProof/>
          <w:color w:val="auto"/>
          <w:sz w:val="28"/>
          <w:szCs w:val="28"/>
          <w:lang w:val="en-GB"/>
        </w:rPr>
        <w:t xml:space="preserve"> </w:t>
      </w:r>
      <w:r w:rsidR="00B751FC">
        <w:rPr>
          <w:rFonts w:asciiTheme="majorHAnsi" w:eastAsia="Calibri" w:hAnsiTheme="majorHAnsi" w:cstheme="majorHAnsi"/>
          <w:b/>
          <w:bCs/>
          <w:i/>
          <w:iCs/>
          <w:noProof/>
          <w:color w:val="auto"/>
          <w:sz w:val="28"/>
          <w:szCs w:val="28"/>
          <w:lang w:val="en-GB"/>
        </w:rPr>
        <mc:AlternateContent>
          <mc:Choice Requires="wps">
            <w:drawing>
              <wp:anchor distT="0" distB="0" distL="114300" distR="114300" simplePos="0" relativeHeight="251658240" behindDoc="0" locked="0" layoutInCell="1" allowOverlap="1" wp14:anchorId="07B597C2" wp14:editId="28A4A2A2">
                <wp:simplePos x="0" y="0"/>
                <wp:positionH relativeFrom="margin">
                  <wp:posOffset>-2540</wp:posOffset>
                </wp:positionH>
                <wp:positionV relativeFrom="page">
                  <wp:posOffset>9393209</wp:posOffset>
                </wp:positionV>
                <wp:extent cx="7145788" cy="742950"/>
                <wp:effectExtent l="0" t="0" r="4445" b="6350"/>
                <wp:wrapNone/>
                <wp:docPr id="7" name="Text Box 7"/>
                <wp:cNvGraphicFramePr/>
                <a:graphic xmlns:a="http://schemas.openxmlformats.org/drawingml/2006/main">
                  <a:graphicData uri="http://schemas.microsoft.com/office/word/2010/wordprocessingShape">
                    <wps:wsp>
                      <wps:cNvSpPr txBox="1"/>
                      <wps:spPr>
                        <a:xfrm>
                          <a:off x="0" y="0"/>
                          <a:ext cx="7145788" cy="742950"/>
                        </a:xfrm>
                        <a:prstGeom prst="rect">
                          <a:avLst/>
                        </a:prstGeom>
                        <a:solidFill>
                          <a:schemeClr val="bg1"/>
                        </a:solidFill>
                        <a:ln w="6350">
                          <a:noFill/>
                        </a:ln>
                      </wps:spPr>
                      <wps:txbx>
                        <w:txbxContent>
                          <w:p w14:paraId="2987D4BA" w14:textId="77777777" w:rsidR="00E51166" w:rsidRDefault="00E51166">
                            <w:pPr>
                              <w:rPr>
                                <w:rFonts w:asciiTheme="majorHAnsi" w:hAnsiTheme="majorHAnsi" w:cstheme="majorHAnsi"/>
                                <w:color w:val="auto"/>
                                <w:sz w:val="24"/>
                                <w:szCs w:val="32"/>
                                <w:lang w:val="en-GB"/>
                              </w:rPr>
                            </w:pPr>
                          </w:p>
                          <w:p w14:paraId="13C0B43C" w14:textId="77777777" w:rsidR="00E51166" w:rsidRDefault="00E51166">
                            <w:pPr>
                              <w:rPr>
                                <w:rFonts w:asciiTheme="majorHAnsi" w:hAnsiTheme="majorHAnsi" w:cstheme="majorHAnsi"/>
                                <w:color w:val="auto"/>
                                <w:sz w:val="24"/>
                                <w:szCs w:val="32"/>
                                <w:lang w:val="en-GB"/>
                              </w:rPr>
                            </w:pPr>
                          </w:p>
                          <w:p w14:paraId="6518ED7D" w14:textId="69E6DCC2" w:rsidR="00E51166" w:rsidRPr="00E51166" w:rsidRDefault="00E51166">
                            <w:pPr>
                              <w:rPr>
                                <w:rFonts w:asciiTheme="majorHAnsi" w:hAnsiTheme="majorHAnsi" w:cstheme="majorHAnsi"/>
                                <w:color w:val="auto"/>
                                <w:sz w:val="24"/>
                                <w:szCs w:val="32"/>
                                <w:lang w:val="en-GB"/>
                              </w:rPr>
                            </w:pPr>
                            <w:r w:rsidRPr="00E51166">
                              <w:rPr>
                                <w:rFonts w:asciiTheme="majorHAnsi" w:hAnsiTheme="majorHAnsi" w:cstheme="majorHAnsi"/>
                                <w:color w:val="auto"/>
                                <w:sz w:val="24"/>
                                <w:szCs w:val="32"/>
                                <w:lang w:val="en-GB"/>
                              </w:rPr>
                              <w:t>Signed ______________________________________</w:t>
                            </w:r>
                            <w:r w:rsidRPr="00E51166">
                              <w:rPr>
                                <w:rFonts w:asciiTheme="majorHAnsi" w:hAnsiTheme="majorHAnsi" w:cstheme="majorHAnsi"/>
                                <w:color w:val="auto"/>
                                <w:sz w:val="24"/>
                                <w:szCs w:val="32"/>
                                <w:lang w:val="en-GB"/>
                              </w:rPr>
                              <w:tab/>
                            </w:r>
                            <w:r w:rsidRPr="00E51166">
                              <w:rPr>
                                <w:rFonts w:asciiTheme="majorHAnsi" w:hAnsiTheme="majorHAnsi" w:cstheme="majorHAnsi"/>
                                <w:color w:val="auto"/>
                                <w:sz w:val="24"/>
                                <w:szCs w:val="32"/>
                                <w:lang w:val="en-GB"/>
                              </w:rPr>
                              <w:tab/>
                            </w:r>
                            <w:r w:rsidR="006B624A">
                              <w:rPr>
                                <w:rFonts w:asciiTheme="majorHAnsi" w:hAnsiTheme="majorHAnsi" w:cstheme="majorHAnsi"/>
                                <w:color w:val="auto"/>
                                <w:sz w:val="24"/>
                                <w:szCs w:val="32"/>
                                <w:lang w:val="en-GB"/>
                              </w:rPr>
                              <w:tab/>
                            </w:r>
                            <w:r w:rsidR="006B624A">
                              <w:rPr>
                                <w:rFonts w:asciiTheme="majorHAnsi" w:hAnsiTheme="majorHAnsi" w:cstheme="majorHAnsi"/>
                                <w:color w:val="auto"/>
                                <w:sz w:val="24"/>
                                <w:szCs w:val="32"/>
                                <w:lang w:val="en-GB"/>
                              </w:rPr>
                              <w:tab/>
                            </w:r>
                            <w:r w:rsidRPr="00E51166">
                              <w:rPr>
                                <w:rFonts w:asciiTheme="majorHAnsi" w:hAnsiTheme="majorHAnsi" w:cstheme="majorHAnsi"/>
                                <w:color w:val="auto"/>
                                <w:sz w:val="24"/>
                                <w:szCs w:val="32"/>
                                <w:lang w:val="en-GB"/>
                              </w:rPr>
                              <w:t>Date: 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http://schemas.openxmlformats.org/drawingml/2006/main">
            <w:pict>
              <v:shape id="Text Box 7" style="position:absolute;margin-left:-.2pt;margin-top:739.6pt;width:562.65pt;height:58.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spid="_x0000_s1032" fillcolor="white [3212]"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" w14:anchorId="07B597C2">
                <v:textbox>
                  <w:txbxContent>
                    <w:p w:rsidR="00E51166" w:rsidRDefault="00E51166" w14:paraId="2987D4BA" w14:textId="77777777">
                      <w:pPr>
                        <w:rPr>
                          <w:rFonts w:asciiTheme="majorHAnsi" w:hAnsiTheme="majorHAnsi" w:cstheme="majorHAnsi"/>
                          <w:color w:val="auto"/>
                          <w:sz w:val="24"/>
                          <w:szCs w:val="32"/>
                          <w:lang w:val="en-GB"/>
                        </w:rPr>
                      </w:pPr>
                    </w:p>
                    <w:p w:rsidR="00E51166" w:rsidRDefault="00E51166" w14:paraId="13C0B43C" w14:textId="77777777">
                      <w:pPr>
                        <w:rPr>
                          <w:rFonts w:asciiTheme="majorHAnsi" w:hAnsiTheme="majorHAnsi" w:cstheme="majorHAnsi"/>
                          <w:color w:val="auto"/>
                          <w:sz w:val="24"/>
                          <w:szCs w:val="32"/>
                          <w:lang w:val="en-GB"/>
                        </w:rPr>
                      </w:pPr>
                    </w:p>
                    <w:p w:rsidRPr="00E51166" w:rsidR="00E51166" w:rsidRDefault="00E51166" w14:paraId="6518ED7D" w14:textId="69E6DCC2">
                      <w:pPr>
                        <w:rPr>
                          <w:rFonts w:asciiTheme="majorHAnsi" w:hAnsiTheme="majorHAnsi" w:cstheme="majorHAnsi"/>
                          <w:color w:val="auto"/>
                          <w:sz w:val="24"/>
                          <w:szCs w:val="32"/>
                          <w:lang w:val="en-GB"/>
                        </w:rPr>
                      </w:pPr>
                      <w:r w:rsidRPr="00E51166">
                        <w:rPr>
                          <w:rFonts w:asciiTheme="majorHAnsi" w:hAnsiTheme="majorHAnsi" w:cstheme="majorHAnsi"/>
                          <w:color w:val="auto"/>
                          <w:sz w:val="24"/>
                          <w:szCs w:val="32"/>
                          <w:lang w:val="en-GB"/>
                        </w:rPr>
                        <w:t>Signed ______________________________________</w:t>
                      </w:r>
                      <w:r w:rsidRPr="00E51166">
                        <w:rPr>
                          <w:rFonts w:asciiTheme="majorHAnsi" w:hAnsiTheme="majorHAnsi" w:cstheme="majorHAnsi"/>
                          <w:color w:val="auto"/>
                          <w:sz w:val="24"/>
                          <w:szCs w:val="32"/>
                          <w:lang w:val="en-GB"/>
                        </w:rPr>
                        <w:tab/>
                      </w:r>
                      <w:r w:rsidRPr="00E51166">
                        <w:rPr>
                          <w:rFonts w:asciiTheme="majorHAnsi" w:hAnsiTheme="majorHAnsi" w:cstheme="majorHAnsi"/>
                          <w:color w:val="auto"/>
                          <w:sz w:val="24"/>
                          <w:szCs w:val="32"/>
                          <w:lang w:val="en-GB"/>
                        </w:rPr>
                        <w:tab/>
                      </w:r>
                      <w:r w:rsidR="006B624A">
                        <w:rPr>
                          <w:rFonts w:asciiTheme="majorHAnsi" w:hAnsiTheme="majorHAnsi" w:cstheme="majorHAnsi"/>
                          <w:color w:val="auto"/>
                          <w:sz w:val="24"/>
                          <w:szCs w:val="32"/>
                          <w:lang w:val="en-GB"/>
                        </w:rPr>
                        <w:tab/>
                      </w:r>
                      <w:r w:rsidR="006B624A">
                        <w:rPr>
                          <w:rFonts w:asciiTheme="majorHAnsi" w:hAnsiTheme="majorHAnsi" w:cstheme="majorHAnsi"/>
                          <w:color w:val="auto"/>
                          <w:sz w:val="24"/>
                          <w:szCs w:val="32"/>
                          <w:lang w:val="en-GB"/>
                        </w:rPr>
                        <w:tab/>
                      </w:r>
                      <w:r w:rsidRPr="00E51166">
                        <w:rPr>
                          <w:rFonts w:asciiTheme="majorHAnsi" w:hAnsiTheme="majorHAnsi" w:cstheme="majorHAnsi"/>
                          <w:color w:val="auto"/>
                          <w:sz w:val="24"/>
                          <w:szCs w:val="32"/>
                          <w:lang w:val="en-GB"/>
                        </w:rPr>
                        <w:t>Date: ____________________</w:t>
                      </w:r>
                    </w:p>
                  </w:txbxContent>
                </v:textbox>
                <w10:wrap anchorx="margin" anchory="page"/>
              </v:shape>
            </w:pict>
          </mc:Fallback>
        </mc:AlternateContent>
      </w:r>
    </w:p>
    <w:p w14:paraId="0141C9D4" w14:textId="4C1019CB" w:rsidR="002F1612" w:rsidRDefault="002F1612" w:rsidP="00E51166">
      <w:pPr>
        <w:rPr>
          <w:rFonts w:asciiTheme="majorHAnsi" w:eastAsia="Calibri" w:hAnsiTheme="majorHAnsi" w:cstheme="majorHAnsi"/>
          <w:b/>
          <w:bCs/>
          <w:i/>
          <w:iCs/>
          <w:color w:val="auto"/>
          <w:sz w:val="28"/>
          <w:szCs w:val="28"/>
          <w:lang w:val="en-GB"/>
        </w:rPr>
      </w:pPr>
    </w:p>
    <w:p w14:paraId="37EF03CE" w14:textId="56BA75BB" w:rsidR="002F1612" w:rsidRDefault="002F1612" w:rsidP="00E51166">
      <w:pPr>
        <w:rPr>
          <w:rFonts w:asciiTheme="majorHAnsi" w:eastAsia="Calibri" w:hAnsiTheme="majorHAnsi" w:cstheme="majorHAnsi"/>
          <w:b/>
          <w:bCs/>
          <w:i/>
          <w:iCs/>
          <w:color w:val="auto"/>
          <w:sz w:val="28"/>
          <w:szCs w:val="28"/>
          <w:lang w:val="en-GB"/>
        </w:rPr>
      </w:pPr>
    </w:p>
    <w:sectPr w:rsidR="002F1612" w:rsidSect="00370577">
      <w:footerReference w:type="default" r:id="rId14"/>
      <w:pgSz w:w="11900" w:h="16840"/>
      <w:pgMar w:top="284" w:right="418" w:bottom="397"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D84A0" w14:textId="77777777" w:rsidR="00DA4A1B" w:rsidRDefault="00DA4A1B" w:rsidP="003E0C0F">
      <w:r>
        <w:separator/>
      </w:r>
    </w:p>
  </w:endnote>
  <w:endnote w:type="continuationSeparator" w:id="0">
    <w:p w14:paraId="75467C7B" w14:textId="77777777" w:rsidR="00DA4A1B" w:rsidRDefault="00DA4A1B" w:rsidP="003E0C0F">
      <w:r>
        <w:continuationSeparator/>
      </w:r>
    </w:p>
  </w:endnote>
  <w:endnote w:type="continuationNotice" w:id="1">
    <w:p w14:paraId="3ECECADF" w14:textId="77777777" w:rsidR="00DA4A1B" w:rsidRDefault="00DA4A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Lucida Grande">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7B53F" w14:textId="0057EEF6" w:rsidR="0019679A" w:rsidRDefault="00912F4D">
    <w:pPr>
      <w:pStyle w:val="Footer"/>
    </w:pPr>
    <w:r w:rsidRPr="00912F4D">
      <w:rPr>
        <w:noProof/>
      </w:rPr>
      <mc:AlternateContent>
        <mc:Choice Requires="wpg">
          <w:drawing>
            <wp:anchor distT="0" distB="0" distL="114300" distR="114300" simplePos="0" relativeHeight="251660290" behindDoc="0" locked="0" layoutInCell="1" allowOverlap="1" wp14:anchorId="50A443C9" wp14:editId="21940F75">
              <wp:simplePos x="0" y="0"/>
              <wp:positionH relativeFrom="column">
                <wp:posOffset>36830</wp:posOffset>
              </wp:positionH>
              <wp:positionV relativeFrom="paragraph">
                <wp:posOffset>87468</wp:posOffset>
              </wp:positionV>
              <wp:extent cx="871873" cy="436184"/>
              <wp:effectExtent l="0" t="0" r="0" b="0"/>
              <wp:wrapNone/>
              <wp:docPr id="83" name="Group 82">
                <a:extLst xmlns:a="http://schemas.openxmlformats.org/drawingml/2006/main">
                  <a:ext uri="{FF2B5EF4-FFF2-40B4-BE49-F238E27FC236}">
                    <a16:creationId xmlns:a16="http://schemas.microsoft.com/office/drawing/2014/main" id="{DA904D9E-DE70-9FC8-CDC7-109B0FB1256F}"/>
                  </a:ext>
                </a:extLst>
              </wp:docPr>
              <wp:cNvGraphicFramePr/>
              <a:graphic xmlns:a="http://schemas.openxmlformats.org/drawingml/2006/main">
                <a:graphicData uri="http://schemas.microsoft.com/office/word/2010/wordprocessingGroup">
                  <wpg:wgp>
                    <wpg:cNvGrpSpPr/>
                    <wpg:grpSpPr>
                      <a:xfrm>
                        <a:off x="0" y="0"/>
                        <a:ext cx="871873" cy="436184"/>
                        <a:chOff x="71781" y="56751"/>
                        <a:chExt cx="588605" cy="436184"/>
                      </a:xfrm>
                    </wpg:grpSpPr>
                    <pic:pic xmlns:pic="http://schemas.openxmlformats.org/drawingml/2006/picture">
                      <pic:nvPicPr>
                        <pic:cNvPr id="131380502" name="Graphic 13" descr="Internet">
                          <a:extLst>
                            <a:ext uri="{FF2B5EF4-FFF2-40B4-BE49-F238E27FC236}">
                              <a16:creationId xmlns:a16="http://schemas.microsoft.com/office/drawing/2014/main" id="{BB9757CB-BEF1-D77B-B483-306B33C1A341}"/>
                            </a:ext>
                          </a:extLst>
                        </pic:cNvPr>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71781" y="56751"/>
                          <a:ext cx="287803" cy="436184"/>
                        </a:xfrm>
                        <a:prstGeom prst="rect">
                          <a:avLst/>
                        </a:prstGeom>
                      </pic:spPr>
                    </pic:pic>
                    <wps:wsp>
                      <wps:cNvPr id="287393386" name="Text Box 16">
                        <a:extLst>
                          <a:ext uri="{FF2B5EF4-FFF2-40B4-BE49-F238E27FC236}">
                            <a16:creationId xmlns:a16="http://schemas.microsoft.com/office/drawing/2014/main" id="{B0DA9D33-32A6-9119-A9A0-6A6DA48510AD}"/>
                          </a:ext>
                        </a:extLst>
                      </wps:cNvPr>
                      <wps:cNvSpPr txBox="1"/>
                      <wps:spPr>
                        <a:xfrm>
                          <a:off x="287890" y="127580"/>
                          <a:ext cx="372496" cy="309245"/>
                        </a:xfrm>
                        <a:prstGeom prst="rect">
                          <a:avLst/>
                        </a:prstGeom>
                        <a:noFill/>
                        <a:ln w="6350">
                          <a:noFill/>
                        </a:ln>
                      </wps:spPr>
                      <wps:txbx>
                        <w:txbxContent>
                          <w:p w14:paraId="754BB8A4" w14:textId="7706B1DD" w:rsidR="00912F4D" w:rsidRDefault="00912F4D" w:rsidP="00912F4D">
                            <w:pPr>
                              <w:rPr>
                                <w:rFonts w:ascii="Calibri" w:eastAsia="Calibri" w:hAnsi="Calibri" w:cs="Arial"/>
                                <w:color w:val="000000" w:themeColor="text1"/>
                                <w:kern w:val="24"/>
                                <w:sz w:val="24"/>
                              </w:rPr>
                            </w:pPr>
                            <w:r>
                              <w:rPr>
                                <w:rFonts w:ascii="Calibri" w:eastAsia="Calibri" w:hAnsi="Calibri" w:cs="Arial"/>
                                <w:color w:val="000000" w:themeColor="text1"/>
                                <w:kern w:val="24"/>
                              </w:rPr>
                              <w:t>oide.ie</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svg="http://schemas.microsoft.com/office/drawing/2016/SVG/main" xmlns:a14="http://schemas.microsoft.com/office/drawing/2010/main" xmlns:pic="http://schemas.openxmlformats.org/drawingml/2006/picture" xmlns:a16="http://schemas.microsoft.com/office/drawing/2014/main" xmlns:a="http://schemas.openxmlformats.org/drawingml/2006/main">
          <w:pict>
            <v:group id="Group 82" style="position:absolute;margin-left:2.9pt;margin-top:6.9pt;width:68.65pt;height:34.35pt;z-index:251660290;mso-width-relative:margin;mso-height-relative:margin" coordsize="5886,4361" coordorigin="717,567" o:spid="_x0000_s1033" w14:anchorId="50A443C9"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phic 13" style="position:absolute;left:717;top:567;width:2878;height:4362;visibility:visible;mso-wrap-style:square" alt="Internet" o:spid="_x0000_s103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">
                <v:imagedata o:title="Internet" r:id="rId3"/>
              </v:shape>
              <v:shapetype id="_x0000_t202" coordsize="21600,21600" o:spt="202" path="m,l,21600r21600,l21600,xe">
                <v:stroke joinstyle="miter"/>
                <v:path gradientshapeok="t" o:connecttype="rect"/>
              </v:shapetype>
              <v:shape id="Text Box 16" style="position:absolute;left:2878;top:1275;width:3725;height:3093;visibility:visible;mso-wrap-style:square;v-text-anchor:top" o:spid="_x0000_s1035"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">
                <v:textbox>
                  <w:txbxContent>
                    <w:p w:rsidR="00912F4D" w:rsidP="00912F4D" w:rsidRDefault="00912F4D" w14:paraId="754BB8A4" w14:textId="7706B1DD">
                      <w:pPr>
                        <w:rPr>
                          <w:rFonts w:ascii="Calibri" w:hAnsi="Calibri" w:eastAsia="Calibri" w:cs="Arial"/>
                          <w:color w:val="000000" w:themeColor="text1"/>
                          <w:kern w:val="24"/>
                          <w:sz w:val="24"/>
                        </w:rPr>
                      </w:pPr>
                      <w:r>
                        <w:rPr>
                          <w:rFonts w:ascii="Calibri" w:hAnsi="Calibri" w:eastAsia="Calibri" w:cs="Arial"/>
                          <w:color w:val="000000" w:themeColor="text1"/>
                          <w:kern w:val="24"/>
                        </w:rPr>
                        <w:t>oide.ie</w:t>
                      </w:r>
                    </w:p>
                  </w:txbxContent>
                </v:textbox>
              </v:shape>
            </v:group>
          </w:pict>
        </mc:Fallback>
      </mc:AlternateContent>
    </w:r>
    <w:r w:rsidR="00D857C4">
      <w:rPr>
        <w:noProof/>
      </w:rPr>
      <w:drawing>
        <wp:anchor distT="0" distB="0" distL="114300" distR="114300" simplePos="0" relativeHeight="251658240" behindDoc="0" locked="0" layoutInCell="1" allowOverlap="1" wp14:anchorId="4316DD44" wp14:editId="4877033F">
          <wp:simplePos x="0" y="0"/>
          <wp:positionH relativeFrom="margin">
            <wp:posOffset>6172200</wp:posOffset>
          </wp:positionH>
          <wp:positionV relativeFrom="bottomMargin">
            <wp:posOffset>205740</wp:posOffset>
          </wp:positionV>
          <wp:extent cx="829310" cy="292100"/>
          <wp:effectExtent l="0" t="0" r="0" b="0"/>
          <wp:wrapThrough wrapText="bothSides">
            <wp:wrapPolygon edited="0">
              <wp:start x="0" y="0"/>
              <wp:lineTo x="0" y="20661"/>
              <wp:lineTo x="21170" y="20661"/>
              <wp:lineTo x="21170" y="0"/>
              <wp:lineTo x="0" y="0"/>
            </wp:wrapPolygon>
          </wp:wrapThrough>
          <wp:docPr id="2" name="Picture 2" descr="A picture containing text, pool ball,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pool ball, clipart&#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29310" cy="2921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91467" w14:textId="77777777" w:rsidR="00DA4A1B" w:rsidRDefault="00DA4A1B" w:rsidP="003E0C0F">
      <w:r>
        <w:separator/>
      </w:r>
    </w:p>
  </w:footnote>
  <w:footnote w:type="continuationSeparator" w:id="0">
    <w:p w14:paraId="682BD7D4" w14:textId="77777777" w:rsidR="00DA4A1B" w:rsidRDefault="00DA4A1B" w:rsidP="003E0C0F">
      <w:r>
        <w:continuationSeparator/>
      </w:r>
    </w:p>
  </w:footnote>
  <w:footnote w:type="continuationNotice" w:id="1">
    <w:p w14:paraId="2E874F7F" w14:textId="77777777" w:rsidR="00DA4A1B" w:rsidRDefault="00DA4A1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F7970"/>
    <w:multiLevelType w:val="hybridMultilevel"/>
    <w:tmpl w:val="346EC996"/>
    <w:lvl w:ilvl="0" w:tplc="1809000F">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 w15:restartNumberingAfterBreak="0">
    <w:nsid w:val="0E5A4ABE"/>
    <w:multiLevelType w:val="hybridMultilevel"/>
    <w:tmpl w:val="29920CB2"/>
    <w:lvl w:ilvl="0" w:tplc="365CE7A4">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0F5724A1"/>
    <w:multiLevelType w:val="hybridMultilevel"/>
    <w:tmpl w:val="2F16A88C"/>
    <w:lvl w:ilvl="0" w:tplc="08090001">
      <w:start w:val="1"/>
      <w:numFmt w:val="bullet"/>
      <w:lvlText w:val=""/>
      <w:lvlJc w:val="left"/>
      <w:pPr>
        <w:ind w:left="386" w:hanging="360"/>
      </w:pPr>
      <w:rPr>
        <w:rFonts w:ascii="Symbol" w:hAnsi="Symbol" w:hint="default"/>
      </w:rPr>
    </w:lvl>
    <w:lvl w:ilvl="1" w:tplc="FFFFFFFF" w:tentative="1">
      <w:start w:val="1"/>
      <w:numFmt w:val="lowerLetter"/>
      <w:lvlText w:val="%2."/>
      <w:lvlJc w:val="left"/>
      <w:pPr>
        <w:ind w:left="1106" w:hanging="360"/>
      </w:pPr>
    </w:lvl>
    <w:lvl w:ilvl="2" w:tplc="FFFFFFFF" w:tentative="1">
      <w:start w:val="1"/>
      <w:numFmt w:val="lowerRoman"/>
      <w:lvlText w:val="%3."/>
      <w:lvlJc w:val="right"/>
      <w:pPr>
        <w:ind w:left="1826" w:hanging="180"/>
      </w:pPr>
    </w:lvl>
    <w:lvl w:ilvl="3" w:tplc="FFFFFFFF" w:tentative="1">
      <w:start w:val="1"/>
      <w:numFmt w:val="decimal"/>
      <w:lvlText w:val="%4."/>
      <w:lvlJc w:val="left"/>
      <w:pPr>
        <w:ind w:left="2546" w:hanging="360"/>
      </w:pPr>
    </w:lvl>
    <w:lvl w:ilvl="4" w:tplc="FFFFFFFF" w:tentative="1">
      <w:start w:val="1"/>
      <w:numFmt w:val="lowerLetter"/>
      <w:lvlText w:val="%5."/>
      <w:lvlJc w:val="left"/>
      <w:pPr>
        <w:ind w:left="3266" w:hanging="360"/>
      </w:pPr>
    </w:lvl>
    <w:lvl w:ilvl="5" w:tplc="FFFFFFFF" w:tentative="1">
      <w:start w:val="1"/>
      <w:numFmt w:val="lowerRoman"/>
      <w:lvlText w:val="%6."/>
      <w:lvlJc w:val="right"/>
      <w:pPr>
        <w:ind w:left="3986" w:hanging="180"/>
      </w:pPr>
    </w:lvl>
    <w:lvl w:ilvl="6" w:tplc="FFFFFFFF" w:tentative="1">
      <w:start w:val="1"/>
      <w:numFmt w:val="decimal"/>
      <w:lvlText w:val="%7."/>
      <w:lvlJc w:val="left"/>
      <w:pPr>
        <w:ind w:left="4706" w:hanging="360"/>
      </w:pPr>
    </w:lvl>
    <w:lvl w:ilvl="7" w:tplc="FFFFFFFF" w:tentative="1">
      <w:start w:val="1"/>
      <w:numFmt w:val="lowerLetter"/>
      <w:lvlText w:val="%8."/>
      <w:lvlJc w:val="left"/>
      <w:pPr>
        <w:ind w:left="5426" w:hanging="360"/>
      </w:pPr>
    </w:lvl>
    <w:lvl w:ilvl="8" w:tplc="FFFFFFFF" w:tentative="1">
      <w:start w:val="1"/>
      <w:numFmt w:val="lowerRoman"/>
      <w:lvlText w:val="%9."/>
      <w:lvlJc w:val="right"/>
      <w:pPr>
        <w:ind w:left="6146" w:hanging="180"/>
      </w:pPr>
    </w:lvl>
  </w:abstractNum>
  <w:abstractNum w:abstractNumId="3" w15:restartNumberingAfterBreak="0">
    <w:nsid w:val="17A309CB"/>
    <w:multiLevelType w:val="hybridMultilevel"/>
    <w:tmpl w:val="8D98705A"/>
    <w:lvl w:ilvl="0" w:tplc="B8F649EE">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CEF338C"/>
    <w:multiLevelType w:val="hybridMultilevel"/>
    <w:tmpl w:val="A8AC6FB4"/>
    <w:lvl w:ilvl="0" w:tplc="CA048866">
      <w:start w:val="1"/>
      <w:numFmt w:val="decimal"/>
      <w:lvlText w:val="%1."/>
      <w:lvlJc w:val="left"/>
      <w:pPr>
        <w:ind w:left="360" w:hanging="360"/>
      </w:pPr>
      <w:rPr>
        <w:i w:val="0"/>
        <w:iCs w:val="0"/>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5" w15:restartNumberingAfterBreak="0">
    <w:nsid w:val="1D630C28"/>
    <w:multiLevelType w:val="hybridMultilevel"/>
    <w:tmpl w:val="1AB2699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22955A6C"/>
    <w:multiLevelType w:val="hybridMultilevel"/>
    <w:tmpl w:val="A8369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3212BD"/>
    <w:multiLevelType w:val="hybridMultilevel"/>
    <w:tmpl w:val="0BA4CD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289A4437"/>
    <w:multiLevelType w:val="hybridMultilevel"/>
    <w:tmpl w:val="942854EC"/>
    <w:lvl w:ilvl="0" w:tplc="4EB02174">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2C846DC9"/>
    <w:multiLevelType w:val="hybridMultilevel"/>
    <w:tmpl w:val="01F8004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2CB272E2"/>
    <w:multiLevelType w:val="hybridMultilevel"/>
    <w:tmpl w:val="518AAE3A"/>
    <w:lvl w:ilvl="0" w:tplc="9D844DA6">
      <w:start w:val="1"/>
      <w:numFmt w:val="bullet"/>
      <w:lvlText w:val=""/>
      <w:lvlJc w:val="left"/>
      <w:pPr>
        <w:ind w:left="1440" w:hanging="360"/>
      </w:pPr>
      <w:rPr>
        <w:rFonts w:ascii="Wingdings" w:hAnsi="Wingdings" w:hint="default"/>
        <w:color w:val="A6CB3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8111E0"/>
    <w:multiLevelType w:val="multilevel"/>
    <w:tmpl w:val="C1EAAD50"/>
    <w:lvl w:ilvl="0">
      <w:start w:val="1"/>
      <w:numFmt w:val="decimal"/>
      <w:lvlText w:val="%1.0"/>
      <w:lvlJc w:val="left"/>
      <w:pPr>
        <w:ind w:left="1440" w:hanging="1440"/>
      </w:pPr>
      <w:rPr>
        <w:rFonts w:hint="default"/>
      </w:rPr>
    </w:lvl>
    <w:lvl w:ilvl="1">
      <w:start w:val="1"/>
      <w:numFmt w:val="decimalZero"/>
      <w:lvlText w:val="%1.%2"/>
      <w:lvlJc w:val="left"/>
      <w:pPr>
        <w:ind w:left="2160" w:hanging="1440"/>
      </w:pPr>
      <w:rPr>
        <w:rFonts w:hint="default"/>
      </w:rPr>
    </w:lvl>
    <w:lvl w:ilvl="2">
      <w:start w:val="1"/>
      <w:numFmt w:val="decimal"/>
      <w:lvlText w:val="%1.%2.%3"/>
      <w:lvlJc w:val="left"/>
      <w:pPr>
        <w:ind w:left="2880" w:hanging="144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5582067"/>
    <w:multiLevelType w:val="hybridMultilevel"/>
    <w:tmpl w:val="A0B85F0C"/>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13" w15:restartNumberingAfterBreak="0">
    <w:nsid w:val="39A22A41"/>
    <w:multiLevelType w:val="hybridMultilevel"/>
    <w:tmpl w:val="80F25EE6"/>
    <w:lvl w:ilvl="0" w:tplc="8D744632">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3BC25017"/>
    <w:multiLevelType w:val="hybridMultilevel"/>
    <w:tmpl w:val="8BC45008"/>
    <w:lvl w:ilvl="0" w:tplc="B8CAA0F6">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C21043"/>
    <w:multiLevelType w:val="hybridMultilevel"/>
    <w:tmpl w:val="264EC628"/>
    <w:lvl w:ilvl="0" w:tplc="18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3E1E4E75"/>
    <w:multiLevelType w:val="hybridMultilevel"/>
    <w:tmpl w:val="4B067CA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43C51012"/>
    <w:multiLevelType w:val="hybridMultilevel"/>
    <w:tmpl w:val="72FEFC2E"/>
    <w:lvl w:ilvl="0" w:tplc="B8CAA0F6">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C02BEC"/>
    <w:multiLevelType w:val="hybridMultilevel"/>
    <w:tmpl w:val="5D2E1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140250"/>
    <w:multiLevelType w:val="hybridMultilevel"/>
    <w:tmpl w:val="C73CD62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0" w15:restartNumberingAfterBreak="0">
    <w:nsid w:val="49173101"/>
    <w:multiLevelType w:val="hybridMultilevel"/>
    <w:tmpl w:val="6466F25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4A671901"/>
    <w:multiLevelType w:val="hybridMultilevel"/>
    <w:tmpl w:val="F59E382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33389B"/>
    <w:multiLevelType w:val="multilevel"/>
    <w:tmpl w:val="909C3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2804D47"/>
    <w:multiLevelType w:val="hybridMultilevel"/>
    <w:tmpl w:val="F85CA2B4"/>
    <w:lvl w:ilvl="0" w:tplc="84FC4BE4">
      <w:start w:val="1"/>
      <w:numFmt w:val="bullet"/>
      <w:lvlText w:val=""/>
      <w:lvlJc w:val="left"/>
      <w:pPr>
        <w:ind w:left="360" w:hanging="360"/>
      </w:pPr>
      <w:rPr>
        <w:rFonts w:ascii="Symbol" w:hAnsi="Symbol"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4" w15:restartNumberingAfterBreak="0">
    <w:nsid w:val="55BB3E98"/>
    <w:multiLevelType w:val="hybridMultilevel"/>
    <w:tmpl w:val="28661FF4"/>
    <w:lvl w:ilvl="0" w:tplc="D1346B3A">
      <w:start w:val="1"/>
      <w:numFmt w:val="decimal"/>
      <w:lvlText w:val="%1."/>
      <w:lvlJc w:val="left"/>
      <w:pPr>
        <w:ind w:left="386" w:hanging="360"/>
      </w:pPr>
      <w:rPr>
        <w:rFonts w:hint="default"/>
        <w:b w:val="0"/>
      </w:rPr>
    </w:lvl>
    <w:lvl w:ilvl="1" w:tplc="08090019" w:tentative="1">
      <w:start w:val="1"/>
      <w:numFmt w:val="lowerLetter"/>
      <w:lvlText w:val="%2."/>
      <w:lvlJc w:val="left"/>
      <w:pPr>
        <w:ind w:left="1106" w:hanging="360"/>
      </w:pPr>
    </w:lvl>
    <w:lvl w:ilvl="2" w:tplc="0809001B" w:tentative="1">
      <w:start w:val="1"/>
      <w:numFmt w:val="lowerRoman"/>
      <w:lvlText w:val="%3."/>
      <w:lvlJc w:val="right"/>
      <w:pPr>
        <w:ind w:left="1826" w:hanging="180"/>
      </w:pPr>
    </w:lvl>
    <w:lvl w:ilvl="3" w:tplc="0809000F" w:tentative="1">
      <w:start w:val="1"/>
      <w:numFmt w:val="decimal"/>
      <w:lvlText w:val="%4."/>
      <w:lvlJc w:val="left"/>
      <w:pPr>
        <w:ind w:left="2546" w:hanging="360"/>
      </w:pPr>
    </w:lvl>
    <w:lvl w:ilvl="4" w:tplc="08090019" w:tentative="1">
      <w:start w:val="1"/>
      <w:numFmt w:val="lowerLetter"/>
      <w:lvlText w:val="%5."/>
      <w:lvlJc w:val="left"/>
      <w:pPr>
        <w:ind w:left="3266" w:hanging="360"/>
      </w:pPr>
    </w:lvl>
    <w:lvl w:ilvl="5" w:tplc="0809001B" w:tentative="1">
      <w:start w:val="1"/>
      <w:numFmt w:val="lowerRoman"/>
      <w:lvlText w:val="%6."/>
      <w:lvlJc w:val="right"/>
      <w:pPr>
        <w:ind w:left="3986" w:hanging="180"/>
      </w:pPr>
    </w:lvl>
    <w:lvl w:ilvl="6" w:tplc="0809000F" w:tentative="1">
      <w:start w:val="1"/>
      <w:numFmt w:val="decimal"/>
      <w:lvlText w:val="%7."/>
      <w:lvlJc w:val="left"/>
      <w:pPr>
        <w:ind w:left="4706" w:hanging="360"/>
      </w:pPr>
    </w:lvl>
    <w:lvl w:ilvl="7" w:tplc="08090019" w:tentative="1">
      <w:start w:val="1"/>
      <w:numFmt w:val="lowerLetter"/>
      <w:lvlText w:val="%8."/>
      <w:lvlJc w:val="left"/>
      <w:pPr>
        <w:ind w:left="5426" w:hanging="360"/>
      </w:pPr>
    </w:lvl>
    <w:lvl w:ilvl="8" w:tplc="0809001B" w:tentative="1">
      <w:start w:val="1"/>
      <w:numFmt w:val="lowerRoman"/>
      <w:lvlText w:val="%9."/>
      <w:lvlJc w:val="right"/>
      <w:pPr>
        <w:ind w:left="6146" w:hanging="180"/>
      </w:pPr>
    </w:lvl>
  </w:abstractNum>
  <w:abstractNum w:abstractNumId="25" w15:restartNumberingAfterBreak="0">
    <w:nsid w:val="5FA04808"/>
    <w:multiLevelType w:val="hybridMultilevel"/>
    <w:tmpl w:val="6BA41008"/>
    <w:lvl w:ilvl="0" w:tplc="016E3D96">
      <w:start w:val="1"/>
      <w:numFmt w:val="decimal"/>
      <w:lvlText w:val="%1."/>
      <w:lvlJc w:val="left"/>
      <w:pPr>
        <w:ind w:left="227" w:hanging="227"/>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67CE05C0"/>
    <w:multiLevelType w:val="hybridMultilevel"/>
    <w:tmpl w:val="AF9ED68E"/>
    <w:lvl w:ilvl="0" w:tplc="4FC6BE0E">
      <w:start w:val="1"/>
      <w:numFmt w:val="bullet"/>
      <w:lvlText w:val="-"/>
      <w:lvlJc w:val="left"/>
      <w:pPr>
        <w:ind w:left="446" w:hanging="360"/>
      </w:pPr>
      <w:rPr>
        <w:rFonts w:ascii="Arial" w:eastAsiaTheme="minorEastAsia" w:hAnsi="Arial" w:cs="Arial" w:hint="default"/>
      </w:rPr>
    </w:lvl>
    <w:lvl w:ilvl="1" w:tplc="08090003" w:tentative="1">
      <w:start w:val="1"/>
      <w:numFmt w:val="bullet"/>
      <w:lvlText w:val="o"/>
      <w:lvlJc w:val="left"/>
      <w:pPr>
        <w:ind w:left="1166" w:hanging="360"/>
      </w:pPr>
      <w:rPr>
        <w:rFonts w:ascii="Courier New" w:hAnsi="Courier New" w:cs="Courier New" w:hint="default"/>
      </w:rPr>
    </w:lvl>
    <w:lvl w:ilvl="2" w:tplc="08090005" w:tentative="1">
      <w:start w:val="1"/>
      <w:numFmt w:val="bullet"/>
      <w:lvlText w:val=""/>
      <w:lvlJc w:val="left"/>
      <w:pPr>
        <w:ind w:left="1886" w:hanging="360"/>
      </w:pPr>
      <w:rPr>
        <w:rFonts w:ascii="Wingdings" w:hAnsi="Wingdings" w:hint="default"/>
      </w:rPr>
    </w:lvl>
    <w:lvl w:ilvl="3" w:tplc="08090001" w:tentative="1">
      <w:start w:val="1"/>
      <w:numFmt w:val="bullet"/>
      <w:lvlText w:val=""/>
      <w:lvlJc w:val="left"/>
      <w:pPr>
        <w:ind w:left="2606" w:hanging="360"/>
      </w:pPr>
      <w:rPr>
        <w:rFonts w:ascii="Symbol" w:hAnsi="Symbol" w:hint="default"/>
      </w:rPr>
    </w:lvl>
    <w:lvl w:ilvl="4" w:tplc="08090003" w:tentative="1">
      <w:start w:val="1"/>
      <w:numFmt w:val="bullet"/>
      <w:lvlText w:val="o"/>
      <w:lvlJc w:val="left"/>
      <w:pPr>
        <w:ind w:left="3326" w:hanging="360"/>
      </w:pPr>
      <w:rPr>
        <w:rFonts w:ascii="Courier New" w:hAnsi="Courier New" w:cs="Courier New" w:hint="default"/>
      </w:rPr>
    </w:lvl>
    <w:lvl w:ilvl="5" w:tplc="08090005" w:tentative="1">
      <w:start w:val="1"/>
      <w:numFmt w:val="bullet"/>
      <w:lvlText w:val=""/>
      <w:lvlJc w:val="left"/>
      <w:pPr>
        <w:ind w:left="4046" w:hanging="360"/>
      </w:pPr>
      <w:rPr>
        <w:rFonts w:ascii="Wingdings" w:hAnsi="Wingdings" w:hint="default"/>
      </w:rPr>
    </w:lvl>
    <w:lvl w:ilvl="6" w:tplc="08090001" w:tentative="1">
      <w:start w:val="1"/>
      <w:numFmt w:val="bullet"/>
      <w:lvlText w:val=""/>
      <w:lvlJc w:val="left"/>
      <w:pPr>
        <w:ind w:left="4766" w:hanging="360"/>
      </w:pPr>
      <w:rPr>
        <w:rFonts w:ascii="Symbol" w:hAnsi="Symbol" w:hint="default"/>
      </w:rPr>
    </w:lvl>
    <w:lvl w:ilvl="7" w:tplc="08090003" w:tentative="1">
      <w:start w:val="1"/>
      <w:numFmt w:val="bullet"/>
      <w:lvlText w:val="o"/>
      <w:lvlJc w:val="left"/>
      <w:pPr>
        <w:ind w:left="5486" w:hanging="360"/>
      </w:pPr>
      <w:rPr>
        <w:rFonts w:ascii="Courier New" w:hAnsi="Courier New" w:cs="Courier New" w:hint="default"/>
      </w:rPr>
    </w:lvl>
    <w:lvl w:ilvl="8" w:tplc="08090005" w:tentative="1">
      <w:start w:val="1"/>
      <w:numFmt w:val="bullet"/>
      <w:lvlText w:val=""/>
      <w:lvlJc w:val="left"/>
      <w:pPr>
        <w:ind w:left="6206" w:hanging="360"/>
      </w:pPr>
      <w:rPr>
        <w:rFonts w:ascii="Wingdings" w:hAnsi="Wingdings" w:hint="default"/>
      </w:rPr>
    </w:lvl>
  </w:abstractNum>
  <w:abstractNum w:abstractNumId="27" w15:restartNumberingAfterBreak="0">
    <w:nsid w:val="6BA60F43"/>
    <w:multiLevelType w:val="multilevel"/>
    <w:tmpl w:val="961E6598"/>
    <w:lvl w:ilvl="0">
      <w:start w:val="1"/>
      <w:numFmt w:val="decimal"/>
      <w:lvlText w:val="%1."/>
      <w:lvlJc w:val="left"/>
      <w:pPr>
        <w:ind w:left="720" w:hanging="360"/>
      </w:pPr>
      <w:rPr>
        <w:rFonts w:asciiTheme="minorHAnsi" w:eastAsiaTheme="minorHAnsi" w:hAnsiTheme="minorHAnsi" w:cstheme="minorBidi"/>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8" w15:restartNumberingAfterBreak="0">
    <w:nsid w:val="6D4B23DD"/>
    <w:multiLevelType w:val="hybridMultilevel"/>
    <w:tmpl w:val="0FFED576"/>
    <w:lvl w:ilvl="0" w:tplc="F2CACE1E">
      <w:numFmt w:val="bullet"/>
      <w:lvlText w:val="·"/>
      <w:lvlJc w:val="left"/>
      <w:pPr>
        <w:ind w:left="420" w:hanging="360"/>
      </w:pPr>
      <w:rPr>
        <w:rFonts w:ascii="Arial" w:eastAsia="Times New Roman" w:hAnsi="Arial" w:cs="Arial" w:hint="default"/>
      </w:rPr>
    </w:lvl>
    <w:lvl w:ilvl="1" w:tplc="18090003" w:tentative="1">
      <w:start w:val="1"/>
      <w:numFmt w:val="bullet"/>
      <w:lvlText w:val="o"/>
      <w:lvlJc w:val="left"/>
      <w:pPr>
        <w:ind w:left="1140" w:hanging="360"/>
      </w:pPr>
      <w:rPr>
        <w:rFonts w:ascii="Courier New" w:hAnsi="Courier New" w:cs="Courier New" w:hint="default"/>
      </w:rPr>
    </w:lvl>
    <w:lvl w:ilvl="2" w:tplc="18090005" w:tentative="1">
      <w:start w:val="1"/>
      <w:numFmt w:val="bullet"/>
      <w:lvlText w:val=""/>
      <w:lvlJc w:val="left"/>
      <w:pPr>
        <w:ind w:left="1860" w:hanging="360"/>
      </w:pPr>
      <w:rPr>
        <w:rFonts w:ascii="Wingdings" w:hAnsi="Wingdings" w:hint="default"/>
      </w:rPr>
    </w:lvl>
    <w:lvl w:ilvl="3" w:tplc="18090001" w:tentative="1">
      <w:start w:val="1"/>
      <w:numFmt w:val="bullet"/>
      <w:lvlText w:val=""/>
      <w:lvlJc w:val="left"/>
      <w:pPr>
        <w:ind w:left="2580" w:hanging="360"/>
      </w:pPr>
      <w:rPr>
        <w:rFonts w:ascii="Symbol" w:hAnsi="Symbol" w:hint="default"/>
      </w:rPr>
    </w:lvl>
    <w:lvl w:ilvl="4" w:tplc="18090003" w:tentative="1">
      <w:start w:val="1"/>
      <w:numFmt w:val="bullet"/>
      <w:lvlText w:val="o"/>
      <w:lvlJc w:val="left"/>
      <w:pPr>
        <w:ind w:left="3300" w:hanging="360"/>
      </w:pPr>
      <w:rPr>
        <w:rFonts w:ascii="Courier New" w:hAnsi="Courier New" w:cs="Courier New" w:hint="default"/>
      </w:rPr>
    </w:lvl>
    <w:lvl w:ilvl="5" w:tplc="18090005" w:tentative="1">
      <w:start w:val="1"/>
      <w:numFmt w:val="bullet"/>
      <w:lvlText w:val=""/>
      <w:lvlJc w:val="left"/>
      <w:pPr>
        <w:ind w:left="4020" w:hanging="360"/>
      </w:pPr>
      <w:rPr>
        <w:rFonts w:ascii="Wingdings" w:hAnsi="Wingdings" w:hint="default"/>
      </w:rPr>
    </w:lvl>
    <w:lvl w:ilvl="6" w:tplc="18090001" w:tentative="1">
      <w:start w:val="1"/>
      <w:numFmt w:val="bullet"/>
      <w:lvlText w:val=""/>
      <w:lvlJc w:val="left"/>
      <w:pPr>
        <w:ind w:left="4740" w:hanging="360"/>
      </w:pPr>
      <w:rPr>
        <w:rFonts w:ascii="Symbol" w:hAnsi="Symbol" w:hint="default"/>
      </w:rPr>
    </w:lvl>
    <w:lvl w:ilvl="7" w:tplc="18090003" w:tentative="1">
      <w:start w:val="1"/>
      <w:numFmt w:val="bullet"/>
      <w:lvlText w:val="o"/>
      <w:lvlJc w:val="left"/>
      <w:pPr>
        <w:ind w:left="5460" w:hanging="360"/>
      </w:pPr>
      <w:rPr>
        <w:rFonts w:ascii="Courier New" w:hAnsi="Courier New" w:cs="Courier New" w:hint="default"/>
      </w:rPr>
    </w:lvl>
    <w:lvl w:ilvl="8" w:tplc="18090005" w:tentative="1">
      <w:start w:val="1"/>
      <w:numFmt w:val="bullet"/>
      <w:lvlText w:val=""/>
      <w:lvlJc w:val="left"/>
      <w:pPr>
        <w:ind w:left="6180" w:hanging="360"/>
      </w:pPr>
      <w:rPr>
        <w:rFonts w:ascii="Wingdings" w:hAnsi="Wingdings" w:hint="default"/>
      </w:rPr>
    </w:lvl>
  </w:abstractNum>
  <w:abstractNum w:abstractNumId="29" w15:restartNumberingAfterBreak="0">
    <w:nsid w:val="6F3B0BEC"/>
    <w:multiLevelType w:val="hybridMultilevel"/>
    <w:tmpl w:val="EC923264"/>
    <w:lvl w:ilvl="0" w:tplc="46DAA91A">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77012CEE"/>
    <w:multiLevelType w:val="hybridMultilevel"/>
    <w:tmpl w:val="8392F2E0"/>
    <w:lvl w:ilvl="0" w:tplc="30EA0928">
      <w:start w:val="1"/>
      <w:numFmt w:val="decimal"/>
      <w:lvlText w:val="%1."/>
      <w:lvlJc w:val="left"/>
      <w:pPr>
        <w:ind w:left="386" w:hanging="360"/>
      </w:pPr>
      <w:rPr>
        <w:rFonts w:hint="default"/>
      </w:rPr>
    </w:lvl>
    <w:lvl w:ilvl="1" w:tplc="08090019" w:tentative="1">
      <w:start w:val="1"/>
      <w:numFmt w:val="lowerLetter"/>
      <w:lvlText w:val="%2."/>
      <w:lvlJc w:val="left"/>
      <w:pPr>
        <w:ind w:left="1106" w:hanging="360"/>
      </w:pPr>
    </w:lvl>
    <w:lvl w:ilvl="2" w:tplc="0809001B" w:tentative="1">
      <w:start w:val="1"/>
      <w:numFmt w:val="lowerRoman"/>
      <w:lvlText w:val="%3."/>
      <w:lvlJc w:val="right"/>
      <w:pPr>
        <w:ind w:left="1826" w:hanging="180"/>
      </w:pPr>
    </w:lvl>
    <w:lvl w:ilvl="3" w:tplc="0809000F" w:tentative="1">
      <w:start w:val="1"/>
      <w:numFmt w:val="decimal"/>
      <w:lvlText w:val="%4."/>
      <w:lvlJc w:val="left"/>
      <w:pPr>
        <w:ind w:left="2546" w:hanging="360"/>
      </w:pPr>
    </w:lvl>
    <w:lvl w:ilvl="4" w:tplc="08090019" w:tentative="1">
      <w:start w:val="1"/>
      <w:numFmt w:val="lowerLetter"/>
      <w:lvlText w:val="%5."/>
      <w:lvlJc w:val="left"/>
      <w:pPr>
        <w:ind w:left="3266" w:hanging="360"/>
      </w:pPr>
    </w:lvl>
    <w:lvl w:ilvl="5" w:tplc="0809001B" w:tentative="1">
      <w:start w:val="1"/>
      <w:numFmt w:val="lowerRoman"/>
      <w:lvlText w:val="%6."/>
      <w:lvlJc w:val="right"/>
      <w:pPr>
        <w:ind w:left="3986" w:hanging="180"/>
      </w:pPr>
    </w:lvl>
    <w:lvl w:ilvl="6" w:tplc="0809000F" w:tentative="1">
      <w:start w:val="1"/>
      <w:numFmt w:val="decimal"/>
      <w:lvlText w:val="%7."/>
      <w:lvlJc w:val="left"/>
      <w:pPr>
        <w:ind w:left="4706" w:hanging="360"/>
      </w:pPr>
    </w:lvl>
    <w:lvl w:ilvl="7" w:tplc="08090019" w:tentative="1">
      <w:start w:val="1"/>
      <w:numFmt w:val="lowerLetter"/>
      <w:lvlText w:val="%8."/>
      <w:lvlJc w:val="left"/>
      <w:pPr>
        <w:ind w:left="5426" w:hanging="360"/>
      </w:pPr>
    </w:lvl>
    <w:lvl w:ilvl="8" w:tplc="0809001B" w:tentative="1">
      <w:start w:val="1"/>
      <w:numFmt w:val="lowerRoman"/>
      <w:lvlText w:val="%9."/>
      <w:lvlJc w:val="right"/>
      <w:pPr>
        <w:ind w:left="6146" w:hanging="180"/>
      </w:pPr>
    </w:lvl>
  </w:abstractNum>
  <w:abstractNum w:abstractNumId="31" w15:restartNumberingAfterBreak="0">
    <w:nsid w:val="794A70B8"/>
    <w:multiLevelType w:val="multilevel"/>
    <w:tmpl w:val="2326C262"/>
    <w:lvl w:ilvl="0">
      <w:start w:val="1"/>
      <w:numFmt w:val="decimal"/>
      <w:lvlText w:val="%1.0"/>
      <w:lvlJc w:val="left"/>
      <w:pPr>
        <w:ind w:left="1440" w:hanging="1440"/>
      </w:pPr>
      <w:rPr>
        <w:rFonts w:hint="default"/>
      </w:rPr>
    </w:lvl>
    <w:lvl w:ilvl="1">
      <w:start w:val="1"/>
      <w:numFmt w:val="decimalZero"/>
      <w:lvlText w:val="%1.%2"/>
      <w:lvlJc w:val="left"/>
      <w:pPr>
        <w:ind w:left="2160" w:hanging="1440"/>
      </w:pPr>
      <w:rPr>
        <w:rFonts w:hint="default"/>
      </w:rPr>
    </w:lvl>
    <w:lvl w:ilvl="2">
      <w:start w:val="1"/>
      <w:numFmt w:val="decimal"/>
      <w:lvlText w:val="%1.%2.%3"/>
      <w:lvlJc w:val="left"/>
      <w:pPr>
        <w:ind w:left="2880" w:hanging="144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2" w15:restartNumberingAfterBreak="0">
    <w:nsid w:val="79BC6FCD"/>
    <w:multiLevelType w:val="hybridMultilevel"/>
    <w:tmpl w:val="C01478F0"/>
    <w:lvl w:ilvl="0" w:tplc="18090007">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7E7C4033"/>
    <w:multiLevelType w:val="hybridMultilevel"/>
    <w:tmpl w:val="47E4633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375787127">
    <w:abstractNumId w:val="10"/>
  </w:num>
  <w:num w:numId="2" w16cid:durableId="1415202316">
    <w:abstractNumId w:val="31"/>
  </w:num>
  <w:num w:numId="3" w16cid:durableId="1155148467">
    <w:abstractNumId w:val="11"/>
  </w:num>
  <w:num w:numId="4" w16cid:durableId="855312586">
    <w:abstractNumId w:val="21"/>
  </w:num>
  <w:num w:numId="5" w16cid:durableId="135531403">
    <w:abstractNumId w:val="18"/>
  </w:num>
  <w:num w:numId="6" w16cid:durableId="1839466747">
    <w:abstractNumId w:val="17"/>
  </w:num>
  <w:num w:numId="7" w16cid:durableId="657464785">
    <w:abstractNumId w:val="14"/>
  </w:num>
  <w:num w:numId="8" w16cid:durableId="2082437812">
    <w:abstractNumId w:val="22"/>
  </w:num>
  <w:num w:numId="9" w16cid:durableId="720520591">
    <w:abstractNumId w:val="16"/>
  </w:num>
  <w:num w:numId="10" w16cid:durableId="513540954">
    <w:abstractNumId w:val="1"/>
  </w:num>
  <w:num w:numId="11" w16cid:durableId="166557003">
    <w:abstractNumId w:val="29"/>
  </w:num>
  <w:num w:numId="12" w16cid:durableId="680161847">
    <w:abstractNumId w:val="12"/>
  </w:num>
  <w:num w:numId="13" w16cid:durableId="2121801141">
    <w:abstractNumId w:val="7"/>
  </w:num>
  <w:num w:numId="14" w16cid:durableId="2086947836">
    <w:abstractNumId w:val="33"/>
  </w:num>
  <w:num w:numId="15" w16cid:durableId="902637065">
    <w:abstractNumId w:val="5"/>
  </w:num>
  <w:num w:numId="16" w16cid:durableId="908225654">
    <w:abstractNumId w:val="20"/>
  </w:num>
  <w:num w:numId="17" w16cid:durableId="1586380282">
    <w:abstractNumId w:val="28"/>
  </w:num>
  <w:num w:numId="18" w16cid:durableId="1867714602">
    <w:abstractNumId w:val="19"/>
  </w:num>
  <w:num w:numId="19" w16cid:durableId="1188520646">
    <w:abstractNumId w:val="3"/>
  </w:num>
  <w:num w:numId="20" w16cid:durableId="1338925517">
    <w:abstractNumId w:val="4"/>
  </w:num>
  <w:num w:numId="21" w16cid:durableId="587541698">
    <w:abstractNumId w:val="0"/>
  </w:num>
  <w:num w:numId="22" w16cid:durableId="7340411">
    <w:abstractNumId w:val="32"/>
  </w:num>
  <w:num w:numId="23" w16cid:durableId="1659916625">
    <w:abstractNumId w:val="4"/>
    <w:lvlOverride w:ilvl="0">
      <w:startOverride w:val="1"/>
    </w:lvlOverride>
  </w:num>
  <w:num w:numId="24" w16cid:durableId="720178217">
    <w:abstractNumId w:val="4"/>
    <w:lvlOverride w:ilvl="0">
      <w:startOverride w:val="1"/>
    </w:lvlOverride>
  </w:num>
  <w:num w:numId="25" w16cid:durableId="2057463338">
    <w:abstractNumId w:val="23"/>
  </w:num>
  <w:num w:numId="26" w16cid:durableId="2016805275">
    <w:abstractNumId w:val="23"/>
  </w:num>
  <w:num w:numId="27" w16cid:durableId="473107717">
    <w:abstractNumId w:val="23"/>
  </w:num>
  <w:num w:numId="28" w16cid:durableId="1841043049">
    <w:abstractNumId w:val="23"/>
  </w:num>
  <w:num w:numId="29" w16cid:durableId="679088279">
    <w:abstractNumId w:val="23"/>
    <w:lvlOverride w:ilvl="0">
      <w:startOverride w:val="1"/>
    </w:lvlOverride>
  </w:num>
  <w:num w:numId="30" w16cid:durableId="307323131">
    <w:abstractNumId w:val="23"/>
  </w:num>
  <w:num w:numId="31" w16cid:durableId="1107312087">
    <w:abstractNumId w:val="23"/>
  </w:num>
  <w:num w:numId="32" w16cid:durableId="1557206421">
    <w:abstractNumId w:val="23"/>
  </w:num>
  <w:num w:numId="33" w16cid:durableId="1408916613">
    <w:abstractNumId w:val="23"/>
    <w:lvlOverride w:ilvl="0">
      <w:startOverride w:val="1"/>
    </w:lvlOverride>
  </w:num>
  <w:num w:numId="34" w16cid:durableId="1859586421">
    <w:abstractNumId w:val="8"/>
  </w:num>
  <w:num w:numId="35" w16cid:durableId="1463842521">
    <w:abstractNumId w:val="15"/>
  </w:num>
  <w:num w:numId="36" w16cid:durableId="1674801991">
    <w:abstractNumId w:val="9"/>
  </w:num>
  <w:num w:numId="37" w16cid:durableId="519198513">
    <w:abstractNumId w:val="13"/>
  </w:num>
  <w:num w:numId="38" w16cid:durableId="627205964">
    <w:abstractNumId w:val="23"/>
    <w:lvlOverride w:ilvl="0">
      <w:startOverride w:val="1"/>
    </w:lvlOverride>
  </w:num>
  <w:num w:numId="39" w16cid:durableId="1958220213">
    <w:abstractNumId w:val="27"/>
  </w:num>
  <w:num w:numId="40" w16cid:durableId="1098600956">
    <w:abstractNumId w:val="24"/>
  </w:num>
  <w:num w:numId="41" w16cid:durableId="1145853555">
    <w:abstractNumId w:val="30"/>
  </w:num>
  <w:num w:numId="42" w16cid:durableId="1906260997">
    <w:abstractNumId w:val="2"/>
  </w:num>
  <w:num w:numId="43" w16cid:durableId="2017264131">
    <w:abstractNumId w:val="2"/>
    <w:lvlOverride w:ilvl="0">
      <w:startOverride w:val="1"/>
    </w:lvlOverride>
  </w:num>
  <w:num w:numId="44" w16cid:durableId="339354126">
    <w:abstractNumId w:val="26"/>
  </w:num>
  <w:num w:numId="45" w16cid:durableId="780225715">
    <w:abstractNumId w:val="25"/>
  </w:num>
  <w:num w:numId="46" w16cid:durableId="59174000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0MLE0NDQ3MzQyMjRS0lEKTi0uzszPAykwqgUAXfzELCwAAAA="/>
  </w:docVars>
  <w:rsids>
    <w:rsidRoot w:val="006D78BF"/>
    <w:rsid w:val="000024B3"/>
    <w:rsid w:val="00006A41"/>
    <w:rsid w:val="00007C3B"/>
    <w:rsid w:val="000116CC"/>
    <w:rsid w:val="000120D0"/>
    <w:rsid w:val="00013B23"/>
    <w:rsid w:val="00023338"/>
    <w:rsid w:val="00024CFF"/>
    <w:rsid w:val="00024F7B"/>
    <w:rsid w:val="000255AD"/>
    <w:rsid w:val="000311CE"/>
    <w:rsid w:val="00032E94"/>
    <w:rsid w:val="00035BDD"/>
    <w:rsid w:val="00036C77"/>
    <w:rsid w:val="00037BF8"/>
    <w:rsid w:val="00041EC8"/>
    <w:rsid w:val="00042511"/>
    <w:rsid w:val="00044E59"/>
    <w:rsid w:val="000460DC"/>
    <w:rsid w:val="00046232"/>
    <w:rsid w:val="00047658"/>
    <w:rsid w:val="000511EF"/>
    <w:rsid w:val="00051C41"/>
    <w:rsid w:val="00053651"/>
    <w:rsid w:val="00054CDA"/>
    <w:rsid w:val="00054D48"/>
    <w:rsid w:val="00064872"/>
    <w:rsid w:val="00065C18"/>
    <w:rsid w:val="0006615B"/>
    <w:rsid w:val="0007004A"/>
    <w:rsid w:val="00070A70"/>
    <w:rsid w:val="00072297"/>
    <w:rsid w:val="00072919"/>
    <w:rsid w:val="00073358"/>
    <w:rsid w:val="00076D76"/>
    <w:rsid w:val="00080073"/>
    <w:rsid w:val="00083D52"/>
    <w:rsid w:val="00085D49"/>
    <w:rsid w:val="000908E9"/>
    <w:rsid w:val="00092103"/>
    <w:rsid w:val="0009244D"/>
    <w:rsid w:val="0009249F"/>
    <w:rsid w:val="00094190"/>
    <w:rsid w:val="00094D9B"/>
    <w:rsid w:val="000A013D"/>
    <w:rsid w:val="000A382D"/>
    <w:rsid w:val="000A493A"/>
    <w:rsid w:val="000A5750"/>
    <w:rsid w:val="000A68A4"/>
    <w:rsid w:val="000B1AAD"/>
    <w:rsid w:val="000B627E"/>
    <w:rsid w:val="000B745D"/>
    <w:rsid w:val="000C3212"/>
    <w:rsid w:val="000C5B77"/>
    <w:rsid w:val="000D0EB1"/>
    <w:rsid w:val="000D1833"/>
    <w:rsid w:val="000D3C28"/>
    <w:rsid w:val="000D4CA9"/>
    <w:rsid w:val="000D580A"/>
    <w:rsid w:val="000E046D"/>
    <w:rsid w:val="000E073B"/>
    <w:rsid w:val="000E1E3F"/>
    <w:rsid w:val="000E716F"/>
    <w:rsid w:val="000F3FF6"/>
    <w:rsid w:val="000F7901"/>
    <w:rsid w:val="00103148"/>
    <w:rsid w:val="0011078F"/>
    <w:rsid w:val="001130B7"/>
    <w:rsid w:val="00115B8E"/>
    <w:rsid w:val="00121898"/>
    <w:rsid w:val="0012266C"/>
    <w:rsid w:val="00122821"/>
    <w:rsid w:val="0012735A"/>
    <w:rsid w:val="001300A7"/>
    <w:rsid w:val="00131AC9"/>
    <w:rsid w:val="00135E2A"/>
    <w:rsid w:val="00137884"/>
    <w:rsid w:val="00140003"/>
    <w:rsid w:val="00143B04"/>
    <w:rsid w:val="001442F6"/>
    <w:rsid w:val="00151D5D"/>
    <w:rsid w:val="0015429A"/>
    <w:rsid w:val="00157B45"/>
    <w:rsid w:val="001609BB"/>
    <w:rsid w:val="00161BC6"/>
    <w:rsid w:val="00163AE1"/>
    <w:rsid w:val="00163ED1"/>
    <w:rsid w:val="00165B50"/>
    <w:rsid w:val="00166C9D"/>
    <w:rsid w:val="0016792D"/>
    <w:rsid w:val="00167B87"/>
    <w:rsid w:val="00171FE9"/>
    <w:rsid w:val="00172DA0"/>
    <w:rsid w:val="001752D3"/>
    <w:rsid w:val="00175320"/>
    <w:rsid w:val="00182980"/>
    <w:rsid w:val="001838AC"/>
    <w:rsid w:val="0018739B"/>
    <w:rsid w:val="00187F0F"/>
    <w:rsid w:val="001920F5"/>
    <w:rsid w:val="00195D11"/>
    <w:rsid w:val="0019679A"/>
    <w:rsid w:val="001A0491"/>
    <w:rsid w:val="001A5511"/>
    <w:rsid w:val="001A7A32"/>
    <w:rsid w:val="001B0650"/>
    <w:rsid w:val="001B09F3"/>
    <w:rsid w:val="001B1693"/>
    <w:rsid w:val="001B2769"/>
    <w:rsid w:val="001B4502"/>
    <w:rsid w:val="001B6EDB"/>
    <w:rsid w:val="001B7494"/>
    <w:rsid w:val="001C2955"/>
    <w:rsid w:val="001C4C04"/>
    <w:rsid w:val="001C5425"/>
    <w:rsid w:val="001C5A86"/>
    <w:rsid w:val="001C6654"/>
    <w:rsid w:val="001D0CB9"/>
    <w:rsid w:val="001D2674"/>
    <w:rsid w:val="001D274A"/>
    <w:rsid w:val="001D3336"/>
    <w:rsid w:val="001D4699"/>
    <w:rsid w:val="001E0632"/>
    <w:rsid w:val="001E33BA"/>
    <w:rsid w:val="001E3C88"/>
    <w:rsid w:val="001E5238"/>
    <w:rsid w:val="001E5759"/>
    <w:rsid w:val="001E72E2"/>
    <w:rsid w:val="001F3DEF"/>
    <w:rsid w:val="001F4538"/>
    <w:rsid w:val="001F4C6E"/>
    <w:rsid w:val="001F5300"/>
    <w:rsid w:val="001F5C87"/>
    <w:rsid w:val="001F7B5F"/>
    <w:rsid w:val="00201091"/>
    <w:rsid w:val="002140C7"/>
    <w:rsid w:val="00215456"/>
    <w:rsid w:val="00215B86"/>
    <w:rsid w:val="00216CDE"/>
    <w:rsid w:val="002179F8"/>
    <w:rsid w:val="00227565"/>
    <w:rsid w:val="00227AA8"/>
    <w:rsid w:val="00230461"/>
    <w:rsid w:val="002304E4"/>
    <w:rsid w:val="00230A76"/>
    <w:rsid w:val="00230E20"/>
    <w:rsid w:val="002351DF"/>
    <w:rsid w:val="00240B90"/>
    <w:rsid w:val="0024467A"/>
    <w:rsid w:val="00244ADC"/>
    <w:rsid w:val="00251D97"/>
    <w:rsid w:val="00252ED1"/>
    <w:rsid w:val="00255B02"/>
    <w:rsid w:val="00257A09"/>
    <w:rsid w:val="00262940"/>
    <w:rsid w:val="002633BC"/>
    <w:rsid w:val="002649D5"/>
    <w:rsid w:val="00266BC5"/>
    <w:rsid w:val="002708C0"/>
    <w:rsid w:val="0027185A"/>
    <w:rsid w:val="002724A0"/>
    <w:rsid w:val="00273E84"/>
    <w:rsid w:val="00274941"/>
    <w:rsid w:val="00276BF1"/>
    <w:rsid w:val="00280B3B"/>
    <w:rsid w:val="00281E73"/>
    <w:rsid w:val="0028221D"/>
    <w:rsid w:val="0028292A"/>
    <w:rsid w:val="00290ABD"/>
    <w:rsid w:val="00290E94"/>
    <w:rsid w:val="00295474"/>
    <w:rsid w:val="00296A9D"/>
    <w:rsid w:val="00296D74"/>
    <w:rsid w:val="002A157E"/>
    <w:rsid w:val="002A3C95"/>
    <w:rsid w:val="002A703D"/>
    <w:rsid w:val="002B054A"/>
    <w:rsid w:val="002B2FA4"/>
    <w:rsid w:val="002B5577"/>
    <w:rsid w:val="002B5B36"/>
    <w:rsid w:val="002B690E"/>
    <w:rsid w:val="002B76D9"/>
    <w:rsid w:val="002C0FEB"/>
    <w:rsid w:val="002D2AD8"/>
    <w:rsid w:val="002D3700"/>
    <w:rsid w:val="002D3B80"/>
    <w:rsid w:val="002D3D34"/>
    <w:rsid w:val="002D630C"/>
    <w:rsid w:val="002D6D67"/>
    <w:rsid w:val="002E0E9A"/>
    <w:rsid w:val="002E288D"/>
    <w:rsid w:val="002E5DC0"/>
    <w:rsid w:val="002E771C"/>
    <w:rsid w:val="002F109F"/>
    <w:rsid w:val="002F1612"/>
    <w:rsid w:val="002F1E38"/>
    <w:rsid w:val="002F4D79"/>
    <w:rsid w:val="00301185"/>
    <w:rsid w:val="00305818"/>
    <w:rsid w:val="0031034F"/>
    <w:rsid w:val="0031170F"/>
    <w:rsid w:val="00313F2E"/>
    <w:rsid w:val="0032024B"/>
    <w:rsid w:val="003213BB"/>
    <w:rsid w:val="00323438"/>
    <w:rsid w:val="003271E6"/>
    <w:rsid w:val="00332CC8"/>
    <w:rsid w:val="0033305D"/>
    <w:rsid w:val="003331B7"/>
    <w:rsid w:val="00333AA8"/>
    <w:rsid w:val="003345B5"/>
    <w:rsid w:val="003428C5"/>
    <w:rsid w:val="00343763"/>
    <w:rsid w:val="0034380F"/>
    <w:rsid w:val="00346F17"/>
    <w:rsid w:val="00351425"/>
    <w:rsid w:val="00354885"/>
    <w:rsid w:val="00357707"/>
    <w:rsid w:val="0036315F"/>
    <w:rsid w:val="00363340"/>
    <w:rsid w:val="00370577"/>
    <w:rsid w:val="00372E5B"/>
    <w:rsid w:val="00377D7B"/>
    <w:rsid w:val="00377FDA"/>
    <w:rsid w:val="00380F57"/>
    <w:rsid w:val="00393D15"/>
    <w:rsid w:val="00396FB8"/>
    <w:rsid w:val="003B2A65"/>
    <w:rsid w:val="003B2A77"/>
    <w:rsid w:val="003B3EEF"/>
    <w:rsid w:val="003B4C39"/>
    <w:rsid w:val="003B4FF6"/>
    <w:rsid w:val="003B6B24"/>
    <w:rsid w:val="003C0F3B"/>
    <w:rsid w:val="003C6843"/>
    <w:rsid w:val="003D3978"/>
    <w:rsid w:val="003D3E0A"/>
    <w:rsid w:val="003D4159"/>
    <w:rsid w:val="003D7C80"/>
    <w:rsid w:val="003D7F2B"/>
    <w:rsid w:val="003E0C0F"/>
    <w:rsid w:val="003E734C"/>
    <w:rsid w:val="003E78BC"/>
    <w:rsid w:val="003F0166"/>
    <w:rsid w:val="003F0CE3"/>
    <w:rsid w:val="003F1ED0"/>
    <w:rsid w:val="003F423A"/>
    <w:rsid w:val="003F548E"/>
    <w:rsid w:val="003F5CC7"/>
    <w:rsid w:val="003F6636"/>
    <w:rsid w:val="004004C6"/>
    <w:rsid w:val="004019E3"/>
    <w:rsid w:val="004041E0"/>
    <w:rsid w:val="0040693C"/>
    <w:rsid w:val="00406AA2"/>
    <w:rsid w:val="0041045F"/>
    <w:rsid w:val="004107DD"/>
    <w:rsid w:val="00410C50"/>
    <w:rsid w:val="00411A42"/>
    <w:rsid w:val="0041251F"/>
    <w:rsid w:val="00412976"/>
    <w:rsid w:val="0041350F"/>
    <w:rsid w:val="004163D9"/>
    <w:rsid w:val="0041653E"/>
    <w:rsid w:val="00416BC6"/>
    <w:rsid w:val="00417834"/>
    <w:rsid w:val="00417C6E"/>
    <w:rsid w:val="004206EC"/>
    <w:rsid w:val="00421233"/>
    <w:rsid w:val="00422A97"/>
    <w:rsid w:val="00427C00"/>
    <w:rsid w:val="00434F19"/>
    <w:rsid w:val="00435D36"/>
    <w:rsid w:val="00441230"/>
    <w:rsid w:val="00446621"/>
    <w:rsid w:val="00447FF8"/>
    <w:rsid w:val="004502DE"/>
    <w:rsid w:val="004551EE"/>
    <w:rsid w:val="00455A5D"/>
    <w:rsid w:val="00455E29"/>
    <w:rsid w:val="00457C19"/>
    <w:rsid w:val="004617BC"/>
    <w:rsid w:val="004620AA"/>
    <w:rsid w:val="0046265F"/>
    <w:rsid w:val="0046321E"/>
    <w:rsid w:val="0046507A"/>
    <w:rsid w:val="004667FB"/>
    <w:rsid w:val="00467210"/>
    <w:rsid w:val="004702EC"/>
    <w:rsid w:val="00470AEE"/>
    <w:rsid w:val="00470BD0"/>
    <w:rsid w:val="004717F8"/>
    <w:rsid w:val="00474A11"/>
    <w:rsid w:val="00475D13"/>
    <w:rsid w:val="0047600C"/>
    <w:rsid w:val="00476385"/>
    <w:rsid w:val="0048031A"/>
    <w:rsid w:val="00484C34"/>
    <w:rsid w:val="004853C0"/>
    <w:rsid w:val="00485807"/>
    <w:rsid w:val="00490044"/>
    <w:rsid w:val="0049628E"/>
    <w:rsid w:val="00496601"/>
    <w:rsid w:val="004972A9"/>
    <w:rsid w:val="00497F0F"/>
    <w:rsid w:val="004A07BF"/>
    <w:rsid w:val="004A0A3E"/>
    <w:rsid w:val="004A3E80"/>
    <w:rsid w:val="004A5BC0"/>
    <w:rsid w:val="004A5F8C"/>
    <w:rsid w:val="004A711F"/>
    <w:rsid w:val="004B02B3"/>
    <w:rsid w:val="004B0C8F"/>
    <w:rsid w:val="004B0D98"/>
    <w:rsid w:val="004B241B"/>
    <w:rsid w:val="004B44A4"/>
    <w:rsid w:val="004C0875"/>
    <w:rsid w:val="004C22B9"/>
    <w:rsid w:val="004C261E"/>
    <w:rsid w:val="004C328E"/>
    <w:rsid w:val="004C3E9A"/>
    <w:rsid w:val="004D1928"/>
    <w:rsid w:val="004D20DF"/>
    <w:rsid w:val="004D3A7F"/>
    <w:rsid w:val="004D58B0"/>
    <w:rsid w:val="004E11F5"/>
    <w:rsid w:val="004E66ED"/>
    <w:rsid w:val="004F21B6"/>
    <w:rsid w:val="004F3C71"/>
    <w:rsid w:val="004F471D"/>
    <w:rsid w:val="004F780F"/>
    <w:rsid w:val="005017D7"/>
    <w:rsid w:val="0050354D"/>
    <w:rsid w:val="00503928"/>
    <w:rsid w:val="00504254"/>
    <w:rsid w:val="005048A3"/>
    <w:rsid w:val="00504A6A"/>
    <w:rsid w:val="00505955"/>
    <w:rsid w:val="00505C6B"/>
    <w:rsid w:val="00506BB1"/>
    <w:rsid w:val="00510F24"/>
    <w:rsid w:val="0051493F"/>
    <w:rsid w:val="00514EC5"/>
    <w:rsid w:val="00517C3A"/>
    <w:rsid w:val="005203BD"/>
    <w:rsid w:val="00520BA6"/>
    <w:rsid w:val="00523D1D"/>
    <w:rsid w:val="00526587"/>
    <w:rsid w:val="00530243"/>
    <w:rsid w:val="00533428"/>
    <w:rsid w:val="005336F5"/>
    <w:rsid w:val="00533EC2"/>
    <w:rsid w:val="0053409B"/>
    <w:rsid w:val="0053443A"/>
    <w:rsid w:val="00534F72"/>
    <w:rsid w:val="00535378"/>
    <w:rsid w:val="0053786C"/>
    <w:rsid w:val="00543A02"/>
    <w:rsid w:val="00545FD9"/>
    <w:rsid w:val="0054663C"/>
    <w:rsid w:val="00546ECB"/>
    <w:rsid w:val="00550666"/>
    <w:rsid w:val="00551495"/>
    <w:rsid w:val="00551B64"/>
    <w:rsid w:val="00552807"/>
    <w:rsid w:val="00553215"/>
    <w:rsid w:val="00556F68"/>
    <w:rsid w:val="0056075B"/>
    <w:rsid w:val="00561791"/>
    <w:rsid w:val="00563E1B"/>
    <w:rsid w:val="00566407"/>
    <w:rsid w:val="00572E88"/>
    <w:rsid w:val="00573CDD"/>
    <w:rsid w:val="0057601E"/>
    <w:rsid w:val="005807D8"/>
    <w:rsid w:val="0058187E"/>
    <w:rsid w:val="005827D8"/>
    <w:rsid w:val="0058565F"/>
    <w:rsid w:val="00590915"/>
    <w:rsid w:val="0059526F"/>
    <w:rsid w:val="005A05E7"/>
    <w:rsid w:val="005A25D7"/>
    <w:rsid w:val="005A35D0"/>
    <w:rsid w:val="005A6421"/>
    <w:rsid w:val="005B160B"/>
    <w:rsid w:val="005B1F7A"/>
    <w:rsid w:val="005B2733"/>
    <w:rsid w:val="005B4E9A"/>
    <w:rsid w:val="005B705B"/>
    <w:rsid w:val="005B724F"/>
    <w:rsid w:val="005B79B4"/>
    <w:rsid w:val="005C01EA"/>
    <w:rsid w:val="005C2A88"/>
    <w:rsid w:val="005C2F87"/>
    <w:rsid w:val="005C385F"/>
    <w:rsid w:val="005C3B58"/>
    <w:rsid w:val="005C3F50"/>
    <w:rsid w:val="005D2F19"/>
    <w:rsid w:val="005D5A4F"/>
    <w:rsid w:val="005D77CA"/>
    <w:rsid w:val="005E0C8E"/>
    <w:rsid w:val="005E42D7"/>
    <w:rsid w:val="005E572A"/>
    <w:rsid w:val="005F0D3D"/>
    <w:rsid w:val="005F0E39"/>
    <w:rsid w:val="005F4301"/>
    <w:rsid w:val="005F4BB2"/>
    <w:rsid w:val="00600E06"/>
    <w:rsid w:val="00601F17"/>
    <w:rsid w:val="0060339B"/>
    <w:rsid w:val="00603BA5"/>
    <w:rsid w:val="006102F5"/>
    <w:rsid w:val="006126CB"/>
    <w:rsid w:val="006143AE"/>
    <w:rsid w:val="00616C58"/>
    <w:rsid w:val="00617476"/>
    <w:rsid w:val="0062023A"/>
    <w:rsid w:val="00620D8A"/>
    <w:rsid w:val="0062336F"/>
    <w:rsid w:val="006237D7"/>
    <w:rsid w:val="0062406E"/>
    <w:rsid w:val="0062500E"/>
    <w:rsid w:val="006259E2"/>
    <w:rsid w:val="00630597"/>
    <w:rsid w:val="00632EFB"/>
    <w:rsid w:val="006330E3"/>
    <w:rsid w:val="0063332A"/>
    <w:rsid w:val="00636910"/>
    <w:rsid w:val="006420FE"/>
    <w:rsid w:val="00643472"/>
    <w:rsid w:val="00644710"/>
    <w:rsid w:val="00645032"/>
    <w:rsid w:val="006475B8"/>
    <w:rsid w:val="00647D6E"/>
    <w:rsid w:val="00650A41"/>
    <w:rsid w:val="00654E28"/>
    <w:rsid w:val="00656453"/>
    <w:rsid w:val="00666C54"/>
    <w:rsid w:val="00670151"/>
    <w:rsid w:val="00671548"/>
    <w:rsid w:val="0067742C"/>
    <w:rsid w:val="00677EFB"/>
    <w:rsid w:val="006820D2"/>
    <w:rsid w:val="00685238"/>
    <w:rsid w:val="0068532B"/>
    <w:rsid w:val="00685F7E"/>
    <w:rsid w:val="006866FC"/>
    <w:rsid w:val="006867AF"/>
    <w:rsid w:val="00686930"/>
    <w:rsid w:val="00692F4C"/>
    <w:rsid w:val="00697B07"/>
    <w:rsid w:val="006A0335"/>
    <w:rsid w:val="006A10A2"/>
    <w:rsid w:val="006A3DDA"/>
    <w:rsid w:val="006A4C8D"/>
    <w:rsid w:val="006A6650"/>
    <w:rsid w:val="006B0E1B"/>
    <w:rsid w:val="006B624A"/>
    <w:rsid w:val="006B7A49"/>
    <w:rsid w:val="006C19F6"/>
    <w:rsid w:val="006C33A0"/>
    <w:rsid w:val="006C3463"/>
    <w:rsid w:val="006D0491"/>
    <w:rsid w:val="006D2E1D"/>
    <w:rsid w:val="006D341A"/>
    <w:rsid w:val="006D6DF1"/>
    <w:rsid w:val="006D6F1A"/>
    <w:rsid w:val="006D71A3"/>
    <w:rsid w:val="006D78BF"/>
    <w:rsid w:val="006D7DC5"/>
    <w:rsid w:val="006E09F7"/>
    <w:rsid w:val="006E1330"/>
    <w:rsid w:val="006E1565"/>
    <w:rsid w:val="006E2098"/>
    <w:rsid w:val="006E2486"/>
    <w:rsid w:val="006E6995"/>
    <w:rsid w:val="006F0211"/>
    <w:rsid w:val="006F0591"/>
    <w:rsid w:val="006F1BBE"/>
    <w:rsid w:val="006F3B80"/>
    <w:rsid w:val="006F553E"/>
    <w:rsid w:val="006F7BAC"/>
    <w:rsid w:val="006F7EC3"/>
    <w:rsid w:val="00700B2F"/>
    <w:rsid w:val="00706A9D"/>
    <w:rsid w:val="007079DD"/>
    <w:rsid w:val="00707F55"/>
    <w:rsid w:val="007101BB"/>
    <w:rsid w:val="00714597"/>
    <w:rsid w:val="00716BE8"/>
    <w:rsid w:val="007240B9"/>
    <w:rsid w:val="007253F2"/>
    <w:rsid w:val="0072595A"/>
    <w:rsid w:val="00726187"/>
    <w:rsid w:val="00727EEE"/>
    <w:rsid w:val="00730B57"/>
    <w:rsid w:val="00735A73"/>
    <w:rsid w:val="00736F4D"/>
    <w:rsid w:val="007375FC"/>
    <w:rsid w:val="00742B0E"/>
    <w:rsid w:val="00744236"/>
    <w:rsid w:val="00744C94"/>
    <w:rsid w:val="00745DDF"/>
    <w:rsid w:val="00746650"/>
    <w:rsid w:val="0075061B"/>
    <w:rsid w:val="00756FC1"/>
    <w:rsid w:val="007574C8"/>
    <w:rsid w:val="00760DC1"/>
    <w:rsid w:val="00762BE7"/>
    <w:rsid w:val="00767333"/>
    <w:rsid w:val="00767CDB"/>
    <w:rsid w:val="00770057"/>
    <w:rsid w:val="00774299"/>
    <w:rsid w:val="007747EB"/>
    <w:rsid w:val="00774817"/>
    <w:rsid w:val="00774F5F"/>
    <w:rsid w:val="00777EAC"/>
    <w:rsid w:val="00780391"/>
    <w:rsid w:val="007820C5"/>
    <w:rsid w:val="00785962"/>
    <w:rsid w:val="00787848"/>
    <w:rsid w:val="007904BE"/>
    <w:rsid w:val="00791288"/>
    <w:rsid w:val="007953DD"/>
    <w:rsid w:val="007A0298"/>
    <w:rsid w:val="007B1658"/>
    <w:rsid w:val="007B1F3F"/>
    <w:rsid w:val="007B4D3E"/>
    <w:rsid w:val="007B7068"/>
    <w:rsid w:val="007B77D0"/>
    <w:rsid w:val="007C0366"/>
    <w:rsid w:val="007C30EF"/>
    <w:rsid w:val="007C4A9B"/>
    <w:rsid w:val="007C6FAC"/>
    <w:rsid w:val="007D0BA7"/>
    <w:rsid w:val="007D2FD9"/>
    <w:rsid w:val="007D60A3"/>
    <w:rsid w:val="007D6F90"/>
    <w:rsid w:val="007E0D91"/>
    <w:rsid w:val="007F41B4"/>
    <w:rsid w:val="0080235D"/>
    <w:rsid w:val="0080257C"/>
    <w:rsid w:val="0080273F"/>
    <w:rsid w:val="00802D5F"/>
    <w:rsid w:val="00803191"/>
    <w:rsid w:val="00807D60"/>
    <w:rsid w:val="00810C94"/>
    <w:rsid w:val="008116D5"/>
    <w:rsid w:val="00812416"/>
    <w:rsid w:val="00813575"/>
    <w:rsid w:val="0081534E"/>
    <w:rsid w:val="00815878"/>
    <w:rsid w:val="0081679A"/>
    <w:rsid w:val="00820C6C"/>
    <w:rsid w:val="00821A3B"/>
    <w:rsid w:val="00821AE3"/>
    <w:rsid w:val="0082220D"/>
    <w:rsid w:val="0082483B"/>
    <w:rsid w:val="00831950"/>
    <w:rsid w:val="008361F9"/>
    <w:rsid w:val="00837909"/>
    <w:rsid w:val="00840073"/>
    <w:rsid w:val="00843138"/>
    <w:rsid w:val="008441D1"/>
    <w:rsid w:val="00846924"/>
    <w:rsid w:val="00846A1F"/>
    <w:rsid w:val="00846DF1"/>
    <w:rsid w:val="0084727E"/>
    <w:rsid w:val="00850A0D"/>
    <w:rsid w:val="00852360"/>
    <w:rsid w:val="00852478"/>
    <w:rsid w:val="00852826"/>
    <w:rsid w:val="00852F63"/>
    <w:rsid w:val="008533E1"/>
    <w:rsid w:val="00853ECA"/>
    <w:rsid w:val="0085436E"/>
    <w:rsid w:val="00862545"/>
    <w:rsid w:val="00863345"/>
    <w:rsid w:val="00863A19"/>
    <w:rsid w:val="0086633F"/>
    <w:rsid w:val="00867C9A"/>
    <w:rsid w:val="00871E03"/>
    <w:rsid w:val="008730F4"/>
    <w:rsid w:val="0087395B"/>
    <w:rsid w:val="008749BA"/>
    <w:rsid w:val="008756D0"/>
    <w:rsid w:val="00876B39"/>
    <w:rsid w:val="00881B36"/>
    <w:rsid w:val="008851D2"/>
    <w:rsid w:val="00885884"/>
    <w:rsid w:val="00892229"/>
    <w:rsid w:val="008937A4"/>
    <w:rsid w:val="00893FC7"/>
    <w:rsid w:val="008955BC"/>
    <w:rsid w:val="0089628F"/>
    <w:rsid w:val="0089646A"/>
    <w:rsid w:val="008A0F4A"/>
    <w:rsid w:val="008A1E7F"/>
    <w:rsid w:val="008A3EC0"/>
    <w:rsid w:val="008A5CDB"/>
    <w:rsid w:val="008B0539"/>
    <w:rsid w:val="008B292B"/>
    <w:rsid w:val="008B3853"/>
    <w:rsid w:val="008B3D7D"/>
    <w:rsid w:val="008B43D4"/>
    <w:rsid w:val="008B4589"/>
    <w:rsid w:val="008B6CB6"/>
    <w:rsid w:val="008B7CD7"/>
    <w:rsid w:val="008C05DC"/>
    <w:rsid w:val="008C1B7F"/>
    <w:rsid w:val="008C3322"/>
    <w:rsid w:val="008C5B5C"/>
    <w:rsid w:val="008C64D4"/>
    <w:rsid w:val="008D029F"/>
    <w:rsid w:val="008D0413"/>
    <w:rsid w:val="008D1B8E"/>
    <w:rsid w:val="008D37E2"/>
    <w:rsid w:val="008D51E2"/>
    <w:rsid w:val="008D5AD2"/>
    <w:rsid w:val="008D60BC"/>
    <w:rsid w:val="008D669E"/>
    <w:rsid w:val="008D73FC"/>
    <w:rsid w:val="008D7D34"/>
    <w:rsid w:val="008E400E"/>
    <w:rsid w:val="008F0F64"/>
    <w:rsid w:val="008F14BB"/>
    <w:rsid w:val="008F1D13"/>
    <w:rsid w:val="008F2DCE"/>
    <w:rsid w:val="008F37E7"/>
    <w:rsid w:val="008F5389"/>
    <w:rsid w:val="008F5A98"/>
    <w:rsid w:val="008F766F"/>
    <w:rsid w:val="00902049"/>
    <w:rsid w:val="00903313"/>
    <w:rsid w:val="00904861"/>
    <w:rsid w:val="009109D1"/>
    <w:rsid w:val="009114A2"/>
    <w:rsid w:val="00911A97"/>
    <w:rsid w:val="00912388"/>
    <w:rsid w:val="00912F4D"/>
    <w:rsid w:val="009137C9"/>
    <w:rsid w:val="0091420A"/>
    <w:rsid w:val="00916791"/>
    <w:rsid w:val="00916DAB"/>
    <w:rsid w:val="00916F14"/>
    <w:rsid w:val="00917710"/>
    <w:rsid w:val="0092130C"/>
    <w:rsid w:val="009215BE"/>
    <w:rsid w:val="00922C55"/>
    <w:rsid w:val="00924403"/>
    <w:rsid w:val="00924699"/>
    <w:rsid w:val="00924FE6"/>
    <w:rsid w:val="0092590D"/>
    <w:rsid w:val="00930358"/>
    <w:rsid w:val="00931F4C"/>
    <w:rsid w:val="00940B6B"/>
    <w:rsid w:val="009447C6"/>
    <w:rsid w:val="009463FF"/>
    <w:rsid w:val="009509A1"/>
    <w:rsid w:val="00950F1E"/>
    <w:rsid w:val="009519B7"/>
    <w:rsid w:val="00951BCD"/>
    <w:rsid w:val="00956E4B"/>
    <w:rsid w:val="00957319"/>
    <w:rsid w:val="00960E35"/>
    <w:rsid w:val="00961F33"/>
    <w:rsid w:val="0096314A"/>
    <w:rsid w:val="00965CBC"/>
    <w:rsid w:val="00967B26"/>
    <w:rsid w:val="00967E67"/>
    <w:rsid w:val="00975F32"/>
    <w:rsid w:val="00976256"/>
    <w:rsid w:val="00977FBE"/>
    <w:rsid w:val="00982B53"/>
    <w:rsid w:val="0098408C"/>
    <w:rsid w:val="009850E2"/>
    <w:rsid w:val="0098577D"/>
    <w:rsid w:val="00985E18"/>
    <w:rsid w:val="009864DA"/>
    <w:rsid w:val="009872EB"/>
    <w:rsid w:val="009878A9"/>
    <w:rsid w:val="009A17C9"/>
    <w:rsid w:val="009A337A"/>
    <w:rsid w:val="009A3609"/>
    <w:rsid w:val="009B02B3"/>
    <w:rsid w:val="009B0688"/>
    <w:rsid w:val="009B1785"/>
    <w:rsid w:val="009B1AA4"/>
    <w:rsid w:val="009B2CD8"/>
    <w:rsid w:val="009B4296"/>
    <w:rsid w:val="009C0ACC"/>
    <w:rsid w:val="009C6F34"/>
    <w:rsid w:val="009D0227"/>
    <w:rsid w:val="009D2680"/>
    <w:rsid w:val="009D6CC4"/>
    <w:rsid w:val="009E0B3B"/>
    <w:rsid w:val="009E16B5"/>
    <w:rsid w:val="009E3B17"/>
    <w:rsid w:val="009E4D0A"/>
    <w:rsid w:val="009E4D24"/>
    <w:rsid w:val="009E4EBB"/>
    <w:rsid w:val="009E4FC8"/>
    <w:rsid w:val="009F5C66"/>
    <w:rsid w:val="00A00AF6"/>
    <w:rsid w:val="00A00DE3"/>
    <w:rsid w:val="00A0399B"/>
    <w:rsid w:val="00A03D38"/>
    <w:rsid w:val="00A051F8"/>
    <w:rsid w:val="00A06CBD"/>
    <w:rsid w:val="00A10BB7"/>
    <w:rsid w:val="00A10EF2"/>
    <w:rsid w:val="00A125C5"/>
    <w:rsid w:val="00A17167"/>
    <w:rsid w:val="00A20E20"/>
    <w:rsid w:val="00A24C04"/>
    <w:rsid w:val="00A25AD0"/>
    <w:rsid w:val="00A268A2"/>
    <w:rsid w:val="00A3244A"/>
    <w:rsid w:val="00A33014"/>
    <w:rsid w:val="00A34F8A"/>
    <w:rsid w:val="00A37001"/>
    <w:rsid w:val="00A41B68"/>
    <w:rsid w:val="00A47469"/>
    <w:rsid w:val="00A50D10"/>
    <w:rsid w:val="00A53332"/>
    <w:rsid w:val="00A55A27"/>
    <w:rsid w:val="00A56E29"/>
    <w:rsid w:val="00A61B1E"/>
    <w:rsid w:val="00A61F7A"/>
    <w:rsid w:val="00A625FC"/>
    <w:rsid w:val="00A62868"/>
    <w:rsid w:val="00A63804"/>
    <w:rsid w:val="00A63FBE"/>
    <w:rsid w:val="00A65BF5"/>
    <w:rsid w:val="00A66715"/>
    <w:rsid w:val="00A67343"/>
    <w:rsid w:val="00A673F9"/>
    <w:rsid w:val="00A7087C"/>
    <w:rsid w:val="00A72D42"/>
    <w:rsid w:val="00A73C44"/>
    <w:rsid w:val="00A7401D"/>
    <w:rsid w:val="00A7451C"/>
    <w:rsid w:val="00A75D7E"/>
    <w:rsid w:val="00A82048"/>
    <w:rsid w:val="00A82710"/>
    <w:rsid w:val="00A85FB9"/>
    <w:rsid w:val="00A87596"/>
    <w:rsid w:val="00A8791F"/>
    <w:rsid w:val="00A909B8"/>
    <w:rsid w:val="00A92EC5"/>
    <w:rsid w:val="00A97CCF"/>
    <w:rsid w:val="00AA1623"/>
    <w:rsid w:val="00AA1844"/>
    <w:rsid w:val="00AA2DA9"/>
    <w:rsid w:val="00AA308B"/>
    <w:rsid w:val="00AA46EC"/>
    <w:rsid w:val="00AB49A9"/>
    <w:rsid w:val="00AB5DFB"/>
    <w:rsid w:val="00AB6561"/>
    <w:rsid w:val="00AB7EE4"/>
    <w:rsid w:val="00AC0F14"/>
    <w:rsid w:val="00AD1DEF"/>
    <w:rsid w:val="00AD3180"/>
    <w:rsid w:val="00AD3364"/>
    <w:rsid w:val="00AD6033"/>
    <w:rsid w:val="00AE0F12"/>
    <w:rsid w:val="00AE240E"/>
    <w:rsid w:val="00AE5135"/>
    <w:rsid w:val="00AF23D9"/>
    <w:rsid w:val="00AF23F9"/>
    <w:rsid w:val="00AF2783"/>
    <w:rsid w:val="00AF27E7"/>
    <w:rsid w:val="00AF7212"/>
    <w:rsid w:val="00B02909"/>
    <w:rsid w:val="00B03353"/>
    <w:rsid w:val="00B06E4B"/>
    <w:rsid w:val="00B11E6C"/>
    <w:rsid w:val="00B16558"/>
    <w:rsid w:val="00B16574"/>
    <w:rsid w:val="00B16DCA"/>
    <w:rsid w:val="00B229B1"/>
    <w:rsid w:val="00B24FEE"/>
    <w:rsid w:val="00B25E82"/>
    <w:rsid w:val="00B31E74"/>
    <w:rsid w:val="00B3301F"/>
    <w:rsid w:val="00B351FC"/>
    <w:rsid w:val="00B434B8"/>
    <w:rsid w:val="00B45014"/>
    <w:rsid w:val="00B459DC"/>
    <w:rsid w:val="00B52110"/>
    <w:rsid w:val="00B5340E"/>
    <w:rsid w:val="00B60E7C"/>
    <w:rsid w:val="00B615A0"/>
    <w:rsid w:val="00B61ADB"/>
    <w:rsid w:val="00B6243A"/>
    <w:rsid w:val="00B6306F"/>
    <w:rsid w:val="00B63571"/>
    <w:rsid w:val="00B64952"/>
    <w:rsid w:val="00B667C6"/>
    <w:rsid w:val="00B707C9"/>
    <w:rsid w:val="00B725A1"/>
    <w:rsid w:val="00B72C39"/>
    <w:rsid w:val="00B751FC"/>
    <w:rsid w:val="00B762C4"/>
    <w:rsid w:val="00B80340"/>
    <w:rsid w:val="00B80A98"/>
    <w:rsid w:val="00B80B74"/>
    <w:rsid w:val="00B81F1F"/>
    <w:rsid w:val="00B84012"/>
    <w:rsid w:val="00B84716"/>
    <w:rsid w:val="00B84ACD"/>
    <w:rsid w:val="00B87178"/>
    <w:rsid w:val="00B90AAC"/>
    <w:rsid w:val="00B90E48"/>
    <w:rsid w:val="00B96621"/>
    <w:rsid w:val="00BA15CB"/>
    <w:rsid w:val="00BA381E"/>
    <w:rsid w:val="00BA49F3"/>
    <w:rsid w:val="00BA5D4E"/>
    <w:rsid w:val="00BA5FA2"/>
    <w:rsid w:val="00BB468A"/>
    <w:rsid w:val="00BB5B7D"/>
    <w:rsid w:val="00BB78EF"/>
    <w:rsid w:val="00BC0792"/>
    <w:rsid w:val="00BC1B57"/>
    <w:rsid w:val="00BC2B40"/>
    <w:rsid w:val="00BC3E86"/>
    <w:rsid w:val="00BC51EE"/>
    <w:rsid w:val="00BC6E79"/>
    <w:rsid w:val="00BD09A8"/>
    <w:rsid w:val="00BD3B66"/>
    <w:rsid w:val="00BD3C2D"/>
    <w:rsid w:val="00BD4825"/>
    <w:rsid w:val="00BD57F9"/>
    <w:rsid w:val="00BD784D"/>
    <w:rsid w:val="00BE048A"/>
    <w:rsid w:val="00BE0B4E"/>
    <w:rsid w:val="00BE58EF"/>
    <w:rsid w:val="00BF0FCC"/>
    <w:rsid w:val="00BF27EA"/>
    <w:rsid w:val="00BF2C1B"/>
    <w:rsid w:val="00BF5CC6"/>
    <w:rsid w:val="00BF5F90"/>
    <w:rsid w:val="00C060B1"/>
    <w:rsid w:val="00C10CC2"/>
    <w:rsid w:val="00C116D0"/>
    <w:rsid w:val="00C121C8"/>
    <w:rsid w:val="00C12D0E"/>
    <w:rsid w:val="00C132E2"/>
    <w:rsid w:val="00C140AF"/>
    <w:rsid w:val="00C200D4"/>
    <w:rsid w:val="00C25764"/>
    <w:rsid w:val="00C26981"/>
    <w:rsid w:val="00C27AC1"/>
    <w:rsid w:val="00C3235D"/>
    <w:rsid w:val="00C33B71"/>
    <w:rsid w:val="00C36E0C"/>
    <w:rsid w:val="00C377DC"/>
    <w:rsid w:val="00C42032"/>
    <w:rsid w:val="00C532C8"/>
    <w:rsid w:val="00C540C4"/>
    <w:rsid w:val="00C5593A"/>
    <w:rsid w:val="00C55D0C"/>
    <w:rsid w:val="00C57386"/>
    <w:rsid w:val="00C62C9F"/>
    <w:rsid w:val="00C64696"/>
    <w:rsid w:val="00C64A4D"/>
    <w:rsid w:val="00C64DE6"/>
    <w:rsid w:val="00C6797C"/>
    <w:rsid w:val="00C701B4"/>
    <w:rsid w:val="00C72159"/>
    <w:rsid w:val="00C7496A"/>
    <w:rsid w:val="00C758F3"/>
    <w:rsid w:val="00C801FC"/>
    <w:rsid w:val="00C940D5"/>
    <w:rsid w:val="00C96505"/>
    <w:rsid w:val="00CA3ECD"/>
    <w:rsid w:val="00CA59B2"/>
    <w:rsid w:val="00CA6042"/>
    <w:rsid w:val="00CA6085"/>
    <w:rsid w:val="00CA79E4"/>
    <w:rsid w:val="00CA7AF6"/>
    <w:rsid w:val="00CB1D20"/>
    <w:rsid w:val="00CB226E"/>
    <w:rsid w:val="00CB5F23"/>
    <w:rsid w:val="00CC0A57"/>
    <w:rsid w:val="00CD2975"/>
    <w:rsid w:val="00CD43D6"/>
    <w:rsid w:val="00CE0A34"/>
    <w:rsid w:val="00CE0EFF"/>
    <w:rsid w:val="00CE14FC"/>
    <w:rsid w:val="00CE364C"/>
    <w:rsid w:val="00CE528C"/>
    <w:rsid w:val="00CE5954"/>
    <w:rsid w:val="00CF057A"/>
    <w:rsid w:val="00CF1A5F"/>
    <w:rsid w:val="00CF2F8E"/>
    <w:rsid w:val="00CF4179"/>
    <w:rsid w:val="00CF4D85"/>
    <w:rsid w:val="00CF5E7B"/>
    <w:rsid w:val="00D012E3"/>
    <w:rsid w:val="00D017B8"/>
    <w:rsid w:val="00D059A5"/>
    <w:rsid w:val="00D07ABC"/>
    <w:rsid w:val="00D11C7B"/>
    <w:rsid w:val="00D11E97"/>
    <w:rsid w:val="00D12B95"/>
    <w:rsid w:val="00D160E6"/>
    <w:rsid w:val="00D21515"/>
    <w:rsid w:val="00D21FD1"/>
    <w:rsid w:val="00D244D0"/>
    <w:rsid w:val="00D26991"/>
    <w:rsid w:val="00D27379"/>
    <w:rsid w:val="00D3155B"/>
    <w:rsid w:val="00D3265B"/>
    <w:rsid w:val="00D33C61"/>
    <w:rsid w:val="00D34D90"/>
    <w:rsid w:val="00D37F05"/>
    <w:rsid w:val="00D40609"/>
    <w:rsid w:val="00D44961"/>
    <w:rsid w:val="00D46206"/>
    <w:rsid w:val="00D46539"/>
    <w:rsid w:val="00D4658E"/>
    <w:rsid w:val="00D50640"/>
    <w:rsid w:val="00D520BB"/>
    <w:rsid w:val="00D556BC"/>
    <w:rsid w:val="00D56BD1"/>
    <w:rsid w:val="00D62F6B"/>
    <w:rsid w:val="00D7190C"/>
    <w:rsid w:val="00D74258"/>
    <w:rsid w:val="00D775C4"/>
    <w:rsid w:val="00D805F9"/>
    <w:rsid w:val="00D83FC9"/>
    <w:rsid w:val="00D857C4"/>
    <w:rsid w:val="00D90631"/>
    <w:rsid w:val="00D92456"/>
    <w:rsid w:val="00D931D7"/>
    <w:rsid w:val="00D97CED"/>
    <w:rsid w:val="00DA03D3"/>
    <w:rsid w:val="00DA1169"/>
    <w:rsid w:val="00DA25B5"/>
    <w:rsid w:val="00DA3DA2"/>
    <w:rsid w:val="00DA4744"/>
    <w:rsid w:val="00DA4A1B"/>
    <w:rsid w:val="00DA4C16"/>
    <w:rsid w:val="00DB199A"/>
    <w:rsid w:val="00DB1D7A"/>
    <w:rsid w:val="00DB2249"/>
    <w:rsid w:val="00DB7088"/>
    <w:rsid w:val="00DC0B29"/>
    <w:rsid w:val="00DC24DB"/>
    <w:rsid w:val="00DC371D"/>
    <w:rsid w:val="00DC5005"/>
    <w:rsid w:val="00DC6555"/>
    <w:rsid w:val="00DC7267"/>
    <w:rsid w:val="00DD2167"/>
    <w:rsid w:val="00DD3040"/>
    <w:rsid w:val="00DD4BBA"/>
    <w:rsid w:val="00DD59C8"/>
    <w:rsid w:val="00DD6D3D"/>
    <w:rsid w:val="00DE00E7"/>
    <w:rsid w:val="00DE25C3"/>
    <w:rsid w:val="00DE2715"/>
    <w:rsid w:val="00DE4463"/>
    <w:rsid w:val="00DE504A"/>
    <w:rsid w:val="00DE63E4"/>
    <w:rsid w:val="00DF2724"/>
    <w:rsid w:val="00DF6F42"/>
    <w:rsid w:val="00E01ED8"/>
    <w:rsid w:val="00E02485"/>
    <w:rsid w:val="00E03976"/>
    <w:rsid w:val="00E0631F"/>
    <w:rsid w:val="00E12270"/>
    <w:rsid w:val="00E123C7"/>
    <w:rsid w:val="00E13D66"/>
    <w:rsid w:val="00E15164"/>
    <w:rsid w:val="00E24B9F"/>
    <w:rsid w:val="00E250D9"/>
    <w:rsid w:val="00E25826"/>
    <w:rsid w:val="00E25927"/>
    <w:rsid w:val="00E3091A"/>
    <w:rsid w:val="00E31369"/>
    <w:rsid w:val="00E373E0"/>
    <w:rsid w:val="00E40E7A"/>
    <w:rsid w:val="00E41B44"/>
    <w:rsid w:val="00E42691"/>
    <w:rsid w:val="00E51166"/>
    <w:rsid w:val="00E52277"/>
    <w:rsid w:val="00E52860"/>
    <w:rsid w:val="00E54031"/>
    <w:rsid w:val="00E57B0D"/>
    <w:rsid w:val="00E634C7"/>
    <w:rsid w:val="00E63819"/>
    <w:rsid w:val="00E7145A"/>
    <w:rsid w:val="00E7499C"/>
    <w:rsid w:val="00E75785"/>
    <w:rsid w:val="00E808BA"/>
    <w:rsid w:val="00E82A30"/>
    <w:rsid w:val="00E85BFB"/>
    <w:rsid w:val="00E9004D"/>
    <w:rsid w:val="00E952A1"/>
    <w:rsid w:val="00E96428"/>
    <w:rsid w:val="00EA1888"/>
    <w:rsid w:val="00EA3298"/>
    <w:rsid w:val="00EA3495"/>
    <w:rsid w:val="00EA682E"/>
    <w:rsid w:val="00EA7484"/>
    <w:rsid w:val="00EB1798"/>
    <w:rsid w:val="00EB265E"/>
    <w:rsid w:val="00EB27BC"/>
    <w:rsid w:val="00EB2F17"/>
    <w:rsid w:val="00EB31FB"/>
    <w:rsid w:val="00EB5571"/>
    <w:rsid w:val="00EB56CD"/>
    <w:rsid w:val="00EB612C"/>
    <w:rsid w:val="00EC188E"/>
    <w:rsid w:val="00EC4CEA"/>
    <w:rsid w:val="00EC66AB"/>
    <w:rsid w:val="00EC7A0E"/>
    <w:rsid w:val="00EC7FAE"/>
    <w:rsid w:val="00ED0D91"/>
    <w:rsid w:val="00ED495A"/>
    <w:rsid w:val="00ED5D59"/>
    <w:rsid w:val="00ED6120"/>
    <w:rsid w:val="00EE3BA1"/>
    <w:rsid w:val="00EE52DD"/>
    <w:rsid w:val="00EE6114"/>
    <w:rsid w:val="00EE620B"/>
    <w:rsid w:val="00EF0657"/>
    <w:rsid w:val="00EF1896"/>
    <w:rsid w:val="00EF218C"/>
    <w:rsid w:val="00EF5B45"/>
    <w:rsid w:val="00EF769E"/>
    <w:rsid w:val="00F00850"/>
    <w:rsid w:val="00F00C17"/>
    <w:rsid w:val="00F00DF2"/>
    <w:rsid w:val="00F06E7C"/>
    <w:rsid w:val="00F15F1E"/>
    <w:rsid w:val="00F1634E"/>
    <w:rsid w:val="00F23CCF"/>
    <w:rsid w:val="00F24304"/>
    <w:rsid w:val="00F244C5"/>
    <w:rsid w:val="00F27E8C"/>
    <w:rsid w:val="00F309A1"/>
    <w:rsid w:val="00F34776"/>
    <w:rsid w:val="00F37CF7"/>
    <w:rsid w:val="00F46327"/>
    <w:rsid w:val="00F46687"/>
    <w:rsid w:val="00F4677F"/>
    <w:rsid w:val="00F46EEF"/>
    <w:rsid w:val="00F50F77"/>
    <w:rsid w:val="00F53277"/>
    <w:rsid w:val="00F61FA3"/>
    <w:rsid w:val="00F62F88"/>
    <w:rsid w:val="00F648E6"/>
    <w:rsid w:val="00F65B25"/>
    <w:rsid w:val="00F667D0"/>
    <w:rsid w:val="00F7210E"/>
    <w:rsid w:val="00F74584"/>
    <w:rsid w:val="00F76605"/>
    <w:rsid w:val="00F82EFE"/>
    <w:rsid w:val="00F83AC1"/>
    <w:rsid w:val="00F868AC"/>
    <w:rsid w:val="00F86E1C"/>
    <w:rsid w:val="00F90EB1"/>
    <w:rsid w:val="00F93C46"/>
    <w:rsid w:val="00FA1EB0"/>
    <w:rsid w:val="00FA218B"/>
    <w:rsid w:val="00FA4995"/>
    <w:rsid w:val="00FA4F49"/>
    <w:rsid w:val="00FA6FE7"/>
    <w:rsid w:val="00FB1C10"/>
    <w:rsid w:val="00FB2EDD"/>
    <w:rsid w:val="00FB4BDC"/>
    <w:rsid w:val="00FB519F"/>
    <w:rsid w:val="00FC0617"/>
    <w:rsid w:val="00FC103B"/>
    <w:rsid w:val="00FC44C9"/>
    <w:rsid w:val="00FC44D9"/>
    <w:rsid w:val="00FC47BA"/>
    <w:rsid w:val="00FC6340"/>
    <w:rsid w:val="00FD10EF"/>
    <w:rsid w:val="00FD2056"/>
    <w:rsid w:val="00FD4A33"/>
    <w:rsid w:val="00FD50BF"/>
    <w:rsid w:val="00FE1824"/>
    <w:rsid w:val="00FF02E7"/>
    <w:rsid w:val="00FF2BA7"/>
    <w:rsid w:val="00FF2C4F"/>
    <w:rsid w:val="00FF3841"/>
    <w:rsid w:val="00FF594E"/>
    <w:rsid w:val="00FF697C"/>
    <w:rsid w:val="00FF6FCC"/>
    <w:rsid w:val="1B2DFDD5"/>
    <w:rsid w:val="29456A90"/>
    <w:rsid w:val="3569A4BE"/>
    <w:rsid w:val="35AAB947"/>
    <w:rsid w:val="3F486459"/>
    <w:rsid w:val="4981C10B"/>
    <w:rsid w:val="6D3EFD6F"/>
    <w:rsid w:val="7B57FE1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82F7C4"/>
  <w14:defaultImageDpi w14:val="330"/>
  <w15:docId w15:val="{08D50BF5-CE30-48D5-A8EB-64B0E9385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eo - Normal"/>
    <w:qFormat/>
    <w:rsid w:val="00762BE7"/>
    <w:rPr>
      <w:rFonts w:ascii="Arial" w:hAnsi="Arial"/>
      <w:color w:val="6F737A"/>
      <w:sz w:val="20"/>
    </w:rPr>
  </w:style>
  <w:style w:type="paragraph" w:styleId="Heading1">
    <w:name w:val="heading 1"/>
    <w:next w:val="Normal"/>
    <w:link w:val="Heading1Char"/>
    <w:uiPriority w:val="9"/>
    <w:rsid w:val="005F4BB2"/>
    <w:pPr>
      <w:keepNext/>
      <w:keepLines/>
      <w:spacing w:before="480"/>
      <w:outlineLvl w:val="0"/>
    </w:pPr>
    <w:rPr>
      <w:rFonts w:ascii="Arial" w:eastAsiaTheme="majorEastAsia" w:hAnsi="Arial" w:cstheme="majorBidi"/>
      <w:bCs/>
      <w:color w:val="8DC245"/>
      <w:sz w:val="64"/>
      <w:szCs w:val="32"/>
    </w:rPr>
  </w:style>
  <w:style w:type="paragraph" w:styleId="Heading2">
    <w:name w:val="heading 2"/>
    <w:basedOn w:val="Normal"/>
    <w:next w:val="Normal"/>
    <w:link w:val="Heading2Char"/>
    <w:autoRedefine/>
    <w:uiPriority w:val="9"/>
    <w:unhideWhenUsed/>
    <w:qFormat/>
    <w:rsid w:val="00EA682E"/>
    <w:pPr>
      <w:keepNext/>
      <w:keepLines/>
      <w:spacing w:before="200"/>
      <w:outlineLvl w:val="1"/>
    </w:pPr>
    <w:rPr>
      <w:rFonts w:eastAsiaTheme="majorEastAsia" w:cstheme="majorBidi"/>
      <w:bCs/>
      <w:color w:val="8DC245"/>
      <w:sz w:val="24"/>
      <w:szCs w:val="26"/>
    </w:rPr>
  </w:style>
  <w:style w:type="paragraph" w:styleId="Heading3">
    <w:name w:val="heading 3"/>
    <w:basedOn w:val="Normal"/>
    <w:next w:val="Normal"/>
    <w:link w:val="Heading3Char"/>
    <w:uiPriority w:val="9"/>
    <w:unhideWhenUsed/>
    <w:qFormat/>
    <w:rsid w:val="000E716F"/>
    <w:pPr>
      <w:keepNext/>
      <w:keepLines/>
      <w:spacing w:before="4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4BB2"/>
    <w:rPr>
      <w:rFonts w:ascii="Arial" w:eastAsiaTheme="majorEastAsia" w:hAnsi="Arial" w:cstheme="majorBidi"/>
      <w:bCs/>
      <w:color w:val="8DC245"/>
      <w:sz w:val="64"/>
      <w:szCs w:val="32"/>
    </w:rPr>
  </w:style>
  <w:style w:type="character" w:customStyle="1" w:styleId="CoverMainTitle">
    <w:name w:val="Cover Main Title"/>
    <w:basedOn w:val="DefaultParagraphFont"/>
    <w:uiPriority w:val="1"/>
    <w:qFormat/>
    <w:rsid w:val="005F4BB2"/>
    <w:rPr>
      <w:rFonts w:ascii="Arial" w:hAnsi="Arial" w:cs="Arial"/>
      <w:color w:val="8DC245"/>
      <w:sz w:val="64"/>
      <w:szCs w:val="52"/>
    </w:rPr>
  </w:style>
  <w:style w:type="paragraph" w:customStyle="1" w:styleId="Beo-Quote">
    <w:name w:val="Beo - Quote"/>
    <w:basedOn w:val="Normal"/>
    <w:autoRedefine/>
    <w:qFormat/>
    <w:rsid w:val="00EA682E"/>
    <w:pPr>
      <w:ind w:left="1440"/>
    </w:pPr>
    <w:rPr>
      <w:rFonts w:ascii="Georgia" w:hAnsi="Georgia"/>
      <w:i/>
      <w:iCs/>
      <w:color w:val="D9D9D9" w:themeColor="background1" w:themeShade="D9"/>
      <w:sz w:val="36"/>
    </w:rPr>
  </w:style>
  <w:style w:type="character" w:customStyle="1" w:styleId="Heading2Char">
    <w:name w:val="Heading 2 Char"/>
    <w:basedOn w:val="DefaultParagraphFont"/>
    <w:link w:val="Heading2"/>
    <w:uiPriority w:val="9"/>
    <w:rsid w:val="00EA682E"/>
    <w:rPr>
      <w:rFonts w:ascii="Arial" w:eastAsiaTheme="majorEastAsia" w:hAnsi="Arial" w:cstheme="majorBidi"/>
      <w:bCs/>
      <w:color w:val="8DC245"/>
      <w:szCs w:val="26"/>
    </w:rPr>
  </w:style>
  <w:style w:type="paragraph" w:customStyle="1" w:styleId="MainBodyItalic">
    <w:name w:val="Main Body Italic"/>
    <w:basedOn w:val="Normal"/>
    <w:autoRedefine/>
    <w:qFormat/>
    <w:rsid w:val="006E09F7"/>
    <w:rPr>
      <w:i/>
    </w:rPr>
  </w:style>
  <w:style w:type="paragraph" w:styleId="ListParagraph">
    <w:name w:val="List Paragraph"/>
    <w:basedOn w:val="Normal"/>
    <w:autoRedefine/>
    <w:uiPriority w:val="34"/>
    <w:qFormat/>
    <w:rsid w:val="00960E35"/>
    <w:pPr>
      <w:keepNext/>
      <w:keepLines/>
      <w:framePr w:hSpace="180" w:wrap="around" w:vAnchor="page" w:hAnchor="margin" w:y="1504"/>
      <w:spacing w:before="120"/>
      <w:ind w:left="227"/>
      <w:contextualSpacing/>
      <w:outlineLvl w:val="0"/>
    </w:pPr>
    <w:rPr>
      <w:rFonts w:asciiTheme="majorHAnsi" w:hAnsiTheme="majorHAnsi" w:cstheme="majorHAnsi"/>
      <w:b/>
      <w:bCs/>
      <w:color w:val="000000" w:themeColor="text1"/>
      <w:sz w:val="24"/>
      <w:lang w:val="en-IE" w:eastAsia="en-IE"/>
    </w:rPr>
  </w:style>
  <w:style w:type="paragraph" w:styleId="BalloonText">
    <w:name w:val="Balloon Text"/>
    <w:basedOn w:val="Normal"/>
    <w:link w:val="BalloonTextChar"/>
    <w:uiPriority w:val="99"/>
    <w:semiHidden/>
    <w:unhideWhenUsed/>
    <w:rsid w:val="006D78BF"/>
    <w:rPr>
      <w:rFonts w:ascii="Lucida Grande" w:hAnsi="Lucida Grande"/>
      <w:sz w:val="18"/>
      <w:szCs w:val="18"/>
    </w:rPr>
  </w:style>
  <w:style w:type="character" w:customStyle="1" w:styleId="BalloonTextChar">
    <w:name w:val="Balloon Text Char"/>
    <w:basedOn w:val="DefaultParagraphFont"/>
    <w:link w:val="BalloonText"/>
    <w:uiPriority w:val="99"/>
    <w:semiHidden/>
    <w:rsid w:val="006D78BF"/>
    <w:rPr>
      <w:rFonts w:ascii="Lucida Grande" w:hAnsi="Lucida Grande"/>
      <w:color w:val="6F737A"/>
      <w:sz w:val="18"/>
      <w:szCs w:val="18"/>
    </w:rPr>
  </w:style>
  <w:style w:type="paragraph" w:styleId="Header">
    <w:name w:val="header"/>
    <w:basedOn w:val="Normal"/>
    <w:link w:val="HeaderChar"/>
    <w:uiPriority w:val="99"/>
    <w:unhideWhenUsed/>
    <w:rsid w:val="003E0C0F"/>
    <w:pPr>
      <w:tabs>
        <w:tab w:val="center" w:pos="4320"/>
        <w:tab w:val="right" w:pos="8640"/>
      </w:tabs>
    </w:pPr>
  </w:style>
  <w:style w:type="character" w:customStyle="1" w:styleId="HeaderChar">
    <w:name w:val="Header Char"/>
    <w:basedOn w:val="DefaultParagraphFont"/>
    <w:link w:val="Header"/>
    <w:uiPriority w:val="99"/>
    <w:rsid w:val="003E0C0F"/>
    <w:rPr>
      <w:rFonts w:ascii="Arial" w:hAnsi="Arial"/>
      <w:color w:val="6F737A"/>
      <w:sz w:val="20"/>
    </w:rPr>
  </w:style>
  <w:style w:type="paragraph" w:styleId="Footer">
    <w:name w:val="footer"/>
    <w:basedOn w:val="Normal"/>
    <w:link w:val="FooterChar"/>
    <w:uiPriority w:val="99"/>
    <w:unhideWhenUsed/>
    <w:rsid w:val="003E0C0F"/>
    <w:pPr>
      <w:tabs>
        <w:tab w:val="center" w:pos="4320"/>
        <w:tab w:val="right" w:pos="8640"/>
      </w:tabs>
    </w:pPr>
  </w:style>
  <w:style w:type="character" w:customStyle="1" w:styleId="FooterChar">
    <w:name w:val="Footer Char"/>
    <w:basedOn w:val="DefaultParagraphFont"/>
    <w:link w:val="Footer"/>
    <w:uiPriority w:val="99"/>
    <w:rsid w:val="003E0C0F"/>
    <w:rPr>
      <w:rFonts w:ascii="Arial" w:hAnsi="Arial"/>
      <w:color w:val="6F737A"/>
      <w:sz w:val="2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rsid w:val="00E24B9F"/>
    <w:rPr>
      <w:szCs w:val="20"/>
    </w:rPr>
  </w:style>
  <w:style w:type="character" w:customStyle="1" w:styleId="EndnoteTextChar">
    <w:name w:val="Endnote Text Char"/>
    <w:basedOn w:val="DefaultParagraphFont"/>
    <w:link w:val="EndnoteText"/>
    <w:uiPriority w:val="99"/>
    <w:semiHidden/>
    <w:rsid w:val="00E24B9F"/>
    <w:rPr>
      <w:rFonts w:ascii="Arial" w:hAnsi="Arial"/>
      <w:color w:val="6F737A"/>
      <w:sz w:val="20"/>
      <w:szCs w:val="20"/>
    </w:rPr>
  </w:style>
  <w:style w:type="character" w:styleId="EndnoteReference">
    <w:name w:val="endnote reference"/>
    <w:basedOn w:val="DefaultParagraphFont"/>
    <w:uiPriority w:val="99"/>
    <w:semiHidden/>
    <w:unhideWhenUsed/>
    <w:rsid w:val="00E24B9F"/>
    <w:rPr>
      <w:vertAlign w:val="superscript"/>
    </w:rPr>
  </w:style>
  <w:style w:type="character" w:customStyle="1" w:styleId="apple-converted-space">
    <w:name w:val="apple-converted-space"/>
    <w:basedOn w:val="DefaultParagraphFont"/>
    <w:rsid w:val="00A75D7E"/>
  </w:style>
  <w:style w:type="paragraph" w:customStyle="1" w:styleId="paragraph">
    <w:name w:val="paragraph"/>
    <w:basedOn w:val="Normal"/>
    <w:rsid w:val="00BD3C2D"/>
    <w:rPr>
      <w:rFonts w:ascii="Times New Roman" w:eastAsia="Times New Roman" w:hAnsi="Times New Roman" w:cs="Times New Roman"/>
      <w:color w:val="auto"/>
      <w:sz w:val="24"/>
      <w:lang w:val="en-IE" w:eastAsia="en-IE"/>
    </w:rPr>
  </w:style>
  <w:style w:type="character" w:customStyle="1" w:styleId="spellingerror">
    <w:name w:val="spellingerror"/>
    <w:basedOn w:val="DefaultParagraphFont"/>
    <w:rsid w:val="00BD3C2D"/>
  </w:style>
  <w:style w:type="character" w:customStyle="1" w:styleId="normaltextrun">
    <w:name w:val="normaltextrun"/>
    <w:basedOn w:val="DefaultParagraphFont"/>
    <w:rsid w:val="00BD3C2D"/>
  </w:style>
  <w:style w:type="character" w:customStyle="1" w:styleId="eop">
    <w:name w:val="eop"/>
    <w:basedOn w:val="DefaultParagraphFont"/>
    <w:rsid w:val="00BD3C2D"/>
  </w:style>
  <w:style w:type="paragraph" w:styleId="NormalWeb">
    <w:name w:val="Normal (Web)"/>
    <w:basedOn w:val="Normal"/>
    <w:uiPriority w:val="99"/>
    <w:unhideWhenUsed/>
    <w:rsid w:val="00412976"/>
    <w:pPr>
      <w:spacing w:before="100" w:beforeAutospacing="1" w:after="100" w:afterAutospacing="1"/>
    </w:pPr>
    <w:rPr>
      <w:rFonts w:ascii="Times New Roman" w:eastAsia="Times New Roman" w:hAnsi="Times New Roman" w:cs="Times New Roman"/>
      <w:color w:val="auto"/>
      <w:sz w:val="24"/>
      <w:lang w:val="en-IE" w:eastAsia="en-IE"/>
    </w:rPr>
  </w:style>
  <w:style w:type="character" w:styleId="PlaceholderText">
    <w:name w:val="Placeholder Text"/>
    <w:basedOn w:val="DefaultParagraphFont"/>
    <w:uiPriority w:val="99"/>
    <w:semiHidden/>
    <w:rsid w:val="00DD3040"/>
    <w:rPr>
      <w:color w:val="808080"/>
    </w:rPr>
  </w:style>
  <w:style w:type="table" w:customStyle="1" w:styleId="TableGrid1">
    <w:name w:val="Table Grid1"/>
    <w:basedOn w:val="TableNormal"/>
    <w:next w:val="TableGrid"/>
    <w:uiPriority w:val="59"/>
    <w:rsid w:val="00C26981"/>
    <w:rPr>
      <w:rFonts w:eastAsiaTheme="minorHAnsi"/>
      <w:sz w:val="22"/>
      <w:szCs w:val="22"/>
      <w:lang w:val="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D3E0A"/>
    <w:rPr>
      <w:color w:val="0000FF" w:themeColor="hyperlink"/>
      <w:u w:val="single"/>
    </w:rPr>
  </w:style>
  <w:style w:type="character" w:styleId="UnresolvedMention">
    <w:name w:val="Unresolved Mention"/>
    <w:basedOn w:val="DefaultParagraphFont"/>
    <w:uiPriority w:val="99"/>
    <w:semiHidden/>
    <w:unhideWhenUsed/>
    <w:rsid w:val="003D3E0A"/>
    <w:rPr>
      <w:color w:val="605E5C"/>
      <w:shd w:val="clear" w:color="auto" w:fill="E1DFDD"/>
    </w:rPr>
  </w:style>
  <w:style w:type="character" w:styleId="FollowedHyperlink">
    <w:name w:val="FollowedHyperlink"/>
    <w:basedOn w:val="DefaultParagraphFont"/>
    <w:uiPriority w:val="99"/>
    <w:semiHidden/>
    <w:unhideWhenUsed/>
    <w:rsid w:val="00042511"/>
    <w:rPr>
      <w:color w:val="800080" w:themeColor="followedHyperlink"/>
      <w:u w:val="single"/>
    </w:rPr>
  </w:style>
  <w:style w:type="paragraph" w:styleId="NoSpacing">
    <w:name w:val="No Spacing"/>
    <w:uiPriority w:val="1"/>
    <w:qFormat/>
    <w:rsid w:val="00643472"/>
    <w:rPr>
      <w:rFonts w:ascii="Arial" w:hAnsi="Arial"/>
      <w:color w:val="6F737A"/>
      <w:sz w:val="20"/>
    </w:rPr>
  </w:style>
  <w:style w:type="character" w:styleId="IntenseReference">
    <w:name w:val="Intense Reference"/>
    <w:basedOn w:val="DefaultParagraphFont"/>
    <w:uiPriority w:val="32"/>
    <w:qFormat/>
    <w:rsid w:val="004F3C71"/>
    <w:rPr>
      <w:b/>
      <w:bCs/>
      <w:smallCaps/>
      <w:color w:val="4F81BD" w:themeColor="accent1"/>
      <w:spacing w:val="5"/>
    </w:rPr>
  </w:style>
  <w:style w:type="character" w:styleId="BookTitle">
    <w:name w:val="Book Title"/>
    <w:basedOn w:val="DefaultParagraphFont"/>
    <w:uiPriority w:val="33"/>
    <w:qFormat/>
    <w:rsid w:val="004F3C71"/>
    <w:rPr>
      <w:b/>
      <w:bCs/>
      <w:i/>
      <w:iCs/>
      <w:spacing w:val="5"/>
    </w:rPr>
  </w:style>
  <w:style w:type="character" w:styleId="SubtleReference">
    <w:name w:val="Subtle Reference"/>
    <w:basedOn w:val="DefaultParagraphFont"/>
    <w:uiPriority w:val="31"/>
    <w:qFormat/>
    <w:rsid w:val="004F3C71"/>
    <w:rPr>
      <w:smallCaps/>
      <w:color w:val="5A5A5A" w:themeColor="text1" w:themeTint="A5"/>
    </w:rPr>
  </w:style>
  <w:style w:type="character" w:customStyle="1" w:styleId="Style4">
    <w:name w:val="Style4"/>
    <w:basedOn w:val="DefaultParagraphFont"/>
    <w:uiPriority w:val="1"/>
    <w:rsid w:val="008D0413"/>
    <w:rPr>
      <w:rFonts w:asciiTheme="minorHAnsi" w:hAnsiTheme="minorHAnsi"/>
      <w:b/>
      <w:color w:val="085296"/>
      <w:sz w:val="24"/>
    </w:rPr>
  </w:style>
  <w:style w:type="character" w:customStyle="1" w:styleId="Style3">
    <w:name w:val="Style3"/>
    <w:basedOn w:val="DefaultParagraphFont"/>
    <w:uiPriority w:val="1"/>
    <w:rsid w:val="00C701B4"/>
    <w:rPr>
      <w:rFonts w:asciiTheme="minorHAnsi" w:hAnsiTheme="minorHAnsi"/>
      <w:b/>
      <w:color w:val="76B531"/>
      <w:sz w:val="24"/>
    </w:rPr>
  </w:style>
  <w:style w:type="paragraph" w:styleId="Title">
    <w:name w:val="Title"/>
    <w:basedOn w:val="Normal"/>
    <w:next w:val="Normal"/>
    <w:link w:val="TitleChar"/>
    <w:uiPriority w:val="10"/>
    <w:qFormat/>
    <w:rsid w:val="00956E4B"/>
    <w:pPr>
      <w:spacing w:before="240" w:after="60"/>
      <w:jc w:val="center"/>
      <w:outlineLvl w:val="0"/>
    </w:pPr>
    <w:rPr>
      <w:rFonts w:asciiTheme="majorHAnsi" w:eastAsiaTheme="majorEastAsia" w:hAnsiTheme="majorHAnsi" w:cstheme="majorBidi"/>
      <w:b/>
      <w:bCs/>
      <w:color w:val="auto"/>
      <w:kern w:val="28"/>
      <w:sz w:val="32"/>
      <w:szCs w:val="32"/>
    </w:rPr>
  </w:style>
  <w:style w:type="character" w:customStyle="1" w:styleId="TitleChar">
    <w:name w:val="Title Char"/>
    <w:basedOn w:val="DefaultParagraphFont"/>
    <w:link w:val="Title"/>
    <w:uiPriority w:val="10"/>
    <w:rsid w:val="00956E4B"/>
    <w:rPr>
      <w:rFonts w:asciiTheme="majorHAnsi" w:eastAsiaTheme="majorEastAsia" w:hAnsiTheme="majorHAnsi" w:cstheme="majorBidi"/>
      <w:b/>
      <w:bCs/>
      <w:kern w:val="28"/>
      <w:sz w:val="32"/>
      <w:szCs w:val="32"/>
    </w:rPr>
  </w:style>
  <w:style w:type="character" w:customStyle="1" w:styleId="Heading3Char">
    <w:name w:val="Heading 3 Char"/>
    <w:basedOn w:val="DefaultParagraphFont"/>
    <w:link w:val="Heading3"/>
    <w:uiPriority w:val="9"/>
    <w:rsid w:val="000E716F"/>
    <w:rPr>
      <w:rFonts w:asciiTheme="majorHAnsi" w:eastAsiaTheme="majorEastAsia" w:hAnsiTheme="majorHAnsi" w:cstheme="majorBidi"/>
      <w:color w:val="243F60" w:themeColor="accent1" w:themeShade="7F"/>
    </w:rPr>
  </w:style>
  <w:style w:type="paragraph" w:customStyle="1" w:styleId="Style1">
    <w:name w:val="Style1"/>
    <w:basedOn w:val="ListParagraph"/>
    <w:qFormat/>
    <w:rsid w:val="00C57386"/>
    <w:pPr>
      <w:framePr w:wrap="around"/>
      <w:jc w:val="center"/>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554214">
      <w:bodyDiv w:val="1"/>
      <w:marLeft w:val="0"/>
      <w:marRight w:val="0"/>
      <w:marTop w:val="0"/>
      <w:marBottom w:val="0"/>
      <w:divBdr>
        <w:top w:val="none" w:sz="0" w:space="0" w:color="auto"/>
        <w:left w:val="none" w:sz="0" w:space="0" w:color="auto"/>
        <w:bottom w:val="none" w:sz="0" w:space="0" w:color="auto"/>
        <w:right w:val="none" w:sz="0" w:space="0" w:color="auto"/>
      </w:divBdr>
    </w:div>
    <w:div w:id="180822884">
      <w:bodyDiv w:val="1"/>
      <w:marLeft w:val="0"/>
      <w:marRight w:val="0"/>
      <w:marTop w:val="0"/>
      <w:marBottom w:val="0"/>
      <w:divBdr>
        <w:top w:val="none" w:sz="0" w:space="0" w:color="auto"/>
        <w:left w:val="none" w:sz="0" w:space="0" w:color="auto"/>
        <w:bottom w:val="none" w:sz="0" w:space="0" w:color="auto"/>
        <w:right w:val="none" w:sz="0" w:space="0" w:color="auto"/>
      </w:divBdr>
    </w:div>
    <w:div w:id="427165223">
      <w:bodyDiv w:val="1"/>
      <w:marLeft w:val="0"/>
      <w:marRight w:val="0"/>
      <w:marTop w:val="0"/>
      <w:marBottom w:val="0"/>
      <w:divBdr>
        <w:top w:val="none" w:sz="0" w:space="0" w:color="auto"/>
        <w:left w:val="none" w:sz="0" w:space="0" w:color="auto"/>
        <w:bottom w:val="none" w:sz="0" w:space="0" w:color="auto"/>
        <w:right w:val="none" w:sz="0" w:space="0" w:color="auto"/>
      </w:divBdr>
    </w:div>
    <w:div w:id="463695406">
      <w:bodyDiv w:val="1"/>
      <w:marLeft w:val="0"/>
      <w:marRight w:val="0"/>
      <w:marTop w:val="0"/>
      <w:marBottom w:val="0"/>
      <w:divBdr>
        <w:top w:val="none" w:sz="0" w:space="0" w:color="auto"/>
        <w:left w:val="none" w:sz="0" w:space="0" w:color="auto"/>
        <w:bottom w:val="none" w:sz="0" w:space="0" w:color="auto"/>
        <w:right w:val="none" w:sz="0" w:space="0" w:color="auto"/>
      </w:divBdr>
    </w:div>
    <w:div w:id="499466566">
      <w:bodyDiv w:val="1"/>
      <w:marLeft w:val="0"/>
      <w:marRight w:val="0"/>
      <w:marTop w:val="0"/>
      <w:marBottom w:val="0"/>
      <w:divBdr>
        <w:top w:val="none" w:sz="0" w:space="0" w:color="auto"/>
        <w:left w:val="none" w:sz="0" w:space="0" w:color="auto"/>
        <w:bottom w:val="none" w:sz="0" w:space="0" w:color="auto"/>
        <w:right w:val="none" w:sz="0" w:space="0" w:color="auto"/>
      </w:divBdr>
    </w:div>
    <w:div w:id="622663140">
      <w:bodyDiv w:val="1"/>
      <w:marLeft w:val="0"/>
      <w:marRight w:val="0"/>
      <w:marTop w:val="0"/>
      <w:marBottom w:val="0"/>
      <w:divBdr>
        <w:top w:val="none" w:sz="0" w:space="0" w:color="auto"/>
        <w:left w:val="none" w:sz="0" w:space="0" w:color="auto"/>
        <w:bottom w:val="none" w:sz="0" w:space="0" w:color="auto"/>
        <w:right w:val="none" w:sz="0" w:space="0" w:color="auto"/>
      </w:divBdr>
    </w:div>
    <w:div w:id="649332180">
      <w:bodyDiv w:val="1"/>
      <w:marLeft w:val="0"/>
      <w:marRight w:val="0"/>
      <w:marTop w:val="0"/>
      <w:marBottom w:val="0"/>
      <w:divBdr>
        <w:top w:val="none" w:sz="0" w:space="0" w:color="auto"/>
        <w:left w:val="none" w:sz="0" w:space="0" w:color="auto"/>
        <w:bottom w:val="none" w:sz="0" w:space="0" w:color="auto"/>
        <w:right w:val="none" w:sz="0" w:space="0" w:color="auto"/>
      </w:divBdr>
    </w:div>
    <w:div w:id="685595127">
      <w:bodyDiv w:val="1"/>
      <w:marLeft w:val="0"/>
      <w:marRight w:val="0"/>
      <w:marTop w:val="0"/>
      <w:marBottom w:val="0"/>
      <w:divBdr>
        <w:top w:val="none" w:sz="0" w:space="0" w:color="auto"/>
        <w:left w:val="none" w:sz="0" w:space="0" w:color="auto"/>
        <w:bottom w:val="none" w:sz="0" w:space="0" w:color="auto"/>
        <w:right w:val="none" w:sz="0" w:space="0" w:color="auto"/>
      </w:divBdr>
    </w:div>
    <w:div w:id="847018467">
      <w:bodyDiv w:val="1"/>
      <w:marLeft w:val="0"/>
      <w:marRight w:val="0"/>
      <w:marTop w:val="0"/>
      <w:marBottom w:val="0"/>
      <w:divBdr>
        <w:top w:val="none" w:sz="0" w:space="0" w:color="auto"/>
        <w:left w:val="none" w:sz="0" w:space="0" w:color="auto"/>
        <w:bottom w:val="none" w:sz="0" w:space="0" w:color="auto"/>
        <w:right w:val="none" w:sz="0" w:space="0" w:color="auto"/>
      </w:divBdr>
    </w:div>
    <w:div w:id="982320034">
      <w:bodyDiv w:val="1"/>
      <w:marLeft w:val="0"/>
      <w:marRight w:val="0"/>
      <w:marTop w:val="0"/>
      <w:marBottom w:val="0"/>
      <w:divBdr>
        <w:top w:val="none" w:sz="0" w:space="0" w:color="auto"/>
        <w:left w:val="none" w:sz="0" w:space="0" w:color="auto"/>
        <w:bottom w:val="none" w:sz="0" w:space="0" w:color="auto"/>
        <w:right w:val="none" w:sz="0" w:space="0" w:color="auto"/>
      </w:divBdr>
    </w:div>
    <w:div w:id="1007168644">
      <w:bodyDiv w:val="1"/>
      <w:marLeft w:val="0"/>
      <w:marRight w:val="0"/>
      <w:marTop w:val="0"/>
      <w:marBottom w:val="0"/>
      <w:divBdr>
        <w:top w:val="none" w:sz="0" w:space="0" w:color="auto"/>
        <w:left w:val="none" w:sz="0" w:space="0" w:color="auto"/>
        <w:bottom w:val="none" w:sz="0" w:space="0" w:color="auto"/>
        <w:right w:val="none" w:sz="0" w:space="0" w:color="auto"/>
      </w:divBdr>
    </w:div>
    <w:div w:id="1542664783">
      <w:bodyDiv w:val="1"/>
      <w:marLeft w:val="0"/>
      <w:marRight w:val="0"/>
      <w:marTop w:val="0"/>
      <w:marBottom w:val="0"/>
      <w:divBdr>
        <w:top w:val="none" w:sz="0" w:space="0" w:color="auto"/>
        <w:left w:val="none" w:sz="0" w:space="0" w:color="auto"/>
        <w:bottom w:val="none" w:sz="0" w:space="0" w:color="auto"/>
        <w:right w:val="none" w:sz="0" w:space="0" w:color="auto"/>
      </w:divBdr>
    </w:div>
    <w:div w:id="1720393899">
      <w:bodyDiv w:val="1"/>
      <w:marLeft w:val="0"/>
      <w:marRight w:val="0"/>
      <w:marTop w:val="0"/>
      <w:marBottom w:val="0"/>
      <w:divBdr>
        <w:top w:val="none" w:sz="0" w:space="0" w:color="auto"/>
        <w:left w:val="none" w:sz="0" w:space="0" w:color="auto"/>
        <w:bottom w:val="none" w:sz="0" w:space="0" w:color="auto"/>
        <w:right w:val="none" w:sz="0" w:space="0" w:color="auto"/>
      </w:divBdr>
    </w:div>
    <w:div w:id="1725524862">
      <w:bodyDiv w:val="1"/>
      <w:marLeft w:val="0"/>
      <w:marRight w:val="0"/>
      <w:marTop w:val="0"/>
      <w:marBottom w:val="0"/>
      <w:divBdr>
        <w:top w:val="none" w:sz="0" w:space="0" w:color="auto"/>
        <w:left w:val="none" w:sz="0" w:space="0" w:color="auto"/>
        <w:bottom w:val="none" w:sz="0" w:space="0" w:color="auto"/>
        <w:right w:val="none" w:sz="0" w:space="0" w:color="auto"/>
      </w:divBdr>
      <w:divsChild>
        <w:div w:id="2028798015">
          <w:marLeft w:val="0"/>
          <w:marRight w:val="0"/>
          <w:marTop w:val="0"/>
          <w:marBottom w:val="0"/>
          <w:divBdr>
            <w:top w:val="none" w:sz="0" w:space="0" w:color="auto"/>
            <w:left w:val="none" w:sz="0" w:space="0" w:color="auto"/>
            <w:bottom w:val="none" w:sz="0" w:space="0" w:color="auto"/>
            <w:right w:val="none" w:sz="0" w:space="0" w:color="auto"/>
          </w:divBdr>
          <w:divsChild>
            <w:div w:id="670376805">
              <w:marLeft w:val="0"/>
              <w:marRight w:val="0"/>
              <w:marTop w:val="0"/>
              <w:marBottom w:val="0"/>
              <w:divBdr>
                <w:top w:val="none" w:sz="0" w:space="0" w:color="auto"/>
                <w:left w:val="none" w:sz="0" w:space="0" w:color="auto"/>
                <w:bottom w:val="none" w:sz="0" w:space="0" w:color="auto"/>
                <w:right w:val="none" w:sz="0" w:space="0" w:color="auto"/>
              </w:divBdr>
              <w:divsChild>
                <w:div w:id="1974558224">
                  <w:marLeft w:val="0"/>
                  <w:marRight w:val="0"/>
                  <w:marTop w:val="0"/>
                  <w:marBottom w:val="0"/>
                  <w:divBdr>
                    <w:top w:val="none" w:sz="0" w:space="0" w:color="auto"/>
                    <w:left w:val="none" w:sz="0" w:space="0" w:color="auto"/>
                    <w:bottom w:val="none" w:sz="0" w:space="0" w:color="auto"/>
                    <w:right w:val="none" w:sz="0" w:space="0" w:color="auto"/>
                  </w:divBdr>
                  <w:divsChild>
                    <w:div w:id="1456173484">
                      <w:marLeft w:val="0"/>
                      <w:marRight w:val="0"/>
                      <w:marTop w:val="0"/>
                      <w:marBottom w:val="0"/>
                      <w:divBdr>
                        <w:top w:val="none" w:sz="0" w:space="0" w:color="auto"/>
                        <w:left w:val="none" w:sz="0" w:space="0" w:color="auto"/>
                        <w:bottom w:val="none" w:sz="0" w:space="0" w:color="auto"/>
                        <w:right w:val="none" w:sz="0" w:space="0" w:color="auto"/>
                      </w:divBdr>
                      <w:divsChild>
                        <w:div w:id="1399943131">
                          <w:marLeft w:val="0"/>
                          <w:marRight w:val="0"/>
                          <w:marTop w:val="0"/>
                          <w:marBottom w:val="0"/>
                          <w:divBdr>
                            <w:top w:val="none" w:sz="0" w:space="0" w:color="auto"/>
                            <w:left w:val="none" w:sz="0" w:space="0" w:color="auto"/>
                            <w:bottom w:val="none" w:sz="0" w:space="0" w:color="auto"/>
                            <w:right w:val="none" w:sz="0" w:space="0" w:color="auto"/>
                          </w:divBdr>
                          <w:divsChild>
                            <w:div w:id="1570111930">
                              <w:marLeft w:val="0"/>
                              <w:marRight w:val="0"/>
                              <w:marTop w:val="0"/>
                              <w:marBottom w:val="0"/>
                              <w:divBdr>
                                <w:top w:val="none" w:sz="0" w:space="0" w:color="auto"/>
                                <w:left w:val="none" w:sz="0" w:space="0" w:color="auto"/>
                                <w:bottom w:val="none" w:sz="0" w:space="0" w:color="auto"/>
                                <w:right w:val="none" w:sz="0" w:space="0" w:color="auto"/>
                              </w:divBdr>
                              <w:divsChild>
                                <w:div w:id="1754010541">
                                  <w:marLeft w:val="0"/>
                                  <w:marRight w:val="0"/>
                                  <w:marTop w:val="0"/>
                                  <w:marBottom w:val="0"/>
                                  <w:divBdr>
                                    <w:top w:val="none" w:sz="0" w:space="0" w:color="auto"/>
                                    <w:left w:val="none" w:sz="0" w:space="0" w:color="auto"/>
                                    <w:bottom w:val="none" w:sz="0" w:space="0" w:color="auto"/>
                                    <w:right w:val="none" w:sz="0" w:space="0" w:color="auto"/>
                                  </w:divBdr>
                                  <w:divsChild>
                                    <w:div w:id="1842620088">
                                      <w:marLeft w:val="0"/>
                                      <w:marRight w:val="0"/>
                                      <w:marTop w:val="0"/>
                                      <w:marBottom w:val="0"/>
                                      <w:divBdr>
                                        <w:top w:val="none" w:sz="0" w:space="0" w:color="auto"/>
                                        <w:left w:val="none" w:sz="0" w:space="0" w:color="auto"/>
                                        <w:bottom w:val="none" w:sz="0" w:space="0" w:color="auto"/>
                                        <w:right w:val="none" w:sz="0" w:space="0" w:color="auto"/>
                                      </w:divBdr>
                                      <w:divsChild>
                                        <w:div w:id="252981531">
                                          <w:marLeft w:val="0"/>
                                          <w:marRight w:val="0"/>
                                          <w:marTop w:val="0"/>
                                          <w:marBottom w:val="0"/>
                                          <w:divBdr>
                                            <w:top w:val="none" w:sz="0" w:space="0" w:color="auto"/>
                                            <w:left w:val="none" w:sz="0" w:space="0" w:color="auto"/>
                                            <w:bottom w:val="none" w:sz="0" w:space="0" w:color="auto"/>
                                            <w:right w:val="none" w:sz="0" w:space="0" w:color="auto"/>
                                          </w:divBdr>
                                          <w:divsChild>
                                            <w:div w:id="668599694">
                                              <w:marLeft w:val="0"/>
                                              <w:marRight w:val="0"/>
                                              <w:marTop w:val="0"/>
                                              <w:marBottom w:val="0"/>
                                              <w:divBdr>
                                                <w:top w:val="none" w:sz="0" w:space="0" w:color="auto"/>
                                                <w:left w:val="none" w:sz="0" w:space="0" w:color="auto"/>
                                                <w:bottom w:val="none" w:sz="0" w:space="0" w:color="auto"/>
                                                <w:right w:val="none" w:sz="0" w:space="0" w:color="auto"/>
                                              </w:divBdr>
                                              <w:divsChild>
                                                <w:div w:id="581722690">
                                                  <w:marLeft w:val="0"/>
                                                  <w:marRight w:val="0"/>
                                                  <w:marTop w:val="0"/>
                                                  <w:marBottom w:val="0"/>
                                                  <w:divBdr>
                                                    <w:top w:val="none" w:sz="0" w:space="0" w:color="auto"/>
                                                    <w:left w:val="none" w:sz="0" w:space="0" w:color="auto"/>
                                                    <w:bottom w:val="none" w:sz="0" w:space="0" w:color="auto"/>
                                                    <w:right w:val="none" w:sz="0" w:space="0" w:color="auto"/>
                                                  </w:divBdr>
                                                  <w:divsChild>
                                                    <w:div w:id="742147822">
                                                      <w:marLeft w:val="-450"/>
                                                      <w:marRight w:val="-75"/>
                                                      <w:marTop w:val="0"/>
                                                      <w:marBottom w:val="0"/>
                                                      <w:divBdr>
                                                        <w:top w:val="single" w:sz="6" w:space="0" w:color="ADD1FF"/>
                                                        <w:left w:val="single" w:sz="6" w:space="0" w:color="ADD1FF"/>
                                                        <w:bottom w:val="single" w:sz="6" w:space="0" w:color="ADD1FF"/>
                                                        <w:right w:val="single" w:sz="6" w:space="2" w:color="ADD1FF"/>
                                                      </w:divBdr>
                                                      <w:divsChild>
                                                        <w:div w:id="2027250766">
                                                          <w:marLeft w:val="0"/>
                                                          <w:marRight w:val="0"/>
                                                          <w:marTop w:val="0"/>
                                                          <w:marBottom w:val="0"/>
                                                          <w:divBdr>
                                                            <w:top w:val="none" w:sz="0" w:space="0" w:color="auto"/>
                                                            <w:left w:val="none" w:sz="0" w:space="0" w:color="auto"/>
                                                            <w:bottom w:val="none" w:sz="0" w:space="0" w:color="auto"/>
                                                            <w:right w:val="none" w:sz="0" w:space="0" w:color="auto"/>
                                                          </w:divBdr>
                                                          <w:divsChild>
                                                            <w:div w:id="1065177817">
                                                              <w:marLeft w:val="0"/>
                                                              <w:marRight w:val="0"/>
                                                              <w:marTop w:val="0"/>
                                                              <w:marBottom w:val="0"/>
                                                              <w:divBdr>
                                                                <w:top w:val="none" w:sz="0" w:space="0" w:color="auto"/>
                                                                <w:left w:val="none" w:sz="0" w:space="0" w:color="auto"/>
                                                                <w:bottom w:val="none" w:sz="0" w:space="0" w:color="auto"/>
                                                                <w:right w:val="none" w:sz="0" w:space="0" w:color="auto"/>
                                                              </w:divBdr>
                                                              <w:divsChild>
                                                                <w:div w:id="1215703945">
                                                                  <w:marLeft w:val="0"/>
                                                                  <w:marRight w:val="0"/>
                                                                  <w:marTop w:val="0"/>
                                                                  <w:marBottom w:val="0"/>
                                                                  <w:divBdr>
                                                                    <w:top w:val="none" w:sz="0" w:space="0" w:color="auto"/>
                                                                    <w:left w:val="none" w:sz="0" w:space="0" w:color="auto"/>
                                                                    <w:bottom w:val="none" w:sz="0" w:space="0" w:color="auto"/>
                                                                    <w:right w:val="none" w:sz="0" w:space="0" w:color="auto"/>
                                                                  </w:divBdr>
                                                                  <w:divsChild>
                                                                    <w:div w:id="769743423">
                                                                      <w:marLeft w:val="0"/>
                                                                      <w:marRight w:val="0"/>
                                                                      <w:marTop w:val="0"/>
                                                                      <w:marBottom w:val="0"/>
                                                                      <w:divBdr>
                                                                        <w:top w:val="none" w:sz="0" w:space="0" w:color="auto"/>
                                                                        <w:left w:val="none" w:sz="0" w:space="0" w:color="auto"/>
                                                                        <w:bottom w:val="none" w:sz="0" w:space="0" w:color="auto"/>
                                                                        <w:right w:val="none" w:sz="0" w:space="0" w:color="auto"/>
                                                                      </w:divBdr>
                                                                      <w:divsChild>
                                                                        <w:div w:id="2134861569">
                                                                          <w:marLeft w:val="0"/>
                                                                          <w:marRight w:val="0"/>
                                                                          <w:marTop w:val="0"/>
                                                                          <w:marBottom w:val="0"/>
                                                                          <w:divBdr>
                                                                            <w:top w:val="none" w:sz="0" w:space="0" w:color="auto"/>
                                                                            <w:left w:val="none" w:sz="0" w:space="0" w:color="auto"/>
                                                                            <w:bottom w:val="none" w:sz="0" w:space="0" w:color="auto"/>
                                                                            <w:right w:val="none" w:sz="0" w:space="0" w:color="auto"/>
                                                                          </w:divBdr>
                                                                          <w:divsChild>
                                                                            <w:div w:id="87039854">
                                                                              <w:marLeft w:val="360"/>
                                                                              <w:marRight w:val="0"/>
                                                                              <w:marTop w:val="0"/>
                                                                              <w:marBottom w:val="0"/>
                                                                              <w:divBdr>
                                                                                <w:top w:val="none" w:sz="0" w:space="0" w:color="auto"/>
                                                                                <w:left w:val="none" w:sz="0" w:space="0" w:color="auto"/>
                                                                                <w:bottom w:val="none" w:sz="0" w:space="0" w:color="auto"/>
                                                                                <w:right w:val="none" w:sz="0" w:space="0" w:color="auto"/>
                                                                              </w:divBdr>
                                                                            </w:div>
                                                                            <w:div w:id="125901247">
                                                                              <w:marLeft w:val="360"/>
                                                                              <w:marRight w:val="0"/>
                                                                              <w:marTop w:val="0"/>
                                                                              <w:marBottom w:val="0"/>
                                                                              <w:divBdr>
                                                                                <w:top w:val="none" w:sz="0" w:space="0" w:color="auto"/>
                                                                                <w:left w:val="none" w:sz="0" w:space="0" w:color="auto"/>
                                                                                <w:bottom w:val="none" w:sz="0" w:space="0" w:color="auto"/>
                                                                                <w:right w:val="none" w:sz="0" w:space="0" w:color="auto"/>
                                                                              </w:divBdr>
                                                                            </w:div>
                                                                            <w:div w:id="132061348">
                                                                              <w:marLeft w:val="0"/>
                                                                              <w:marRight w:val="0"/>
                                                                              <w:marTop w:val="0"/>
                                                                              <w:marBottom w:val="0"/>
                                                                              <w:divBdr>
                                                                                <w:top w:val="none" w:sz="0" w:space="0" w:color="auto"/>
                                                                                <w:left w:val="none" w:sz="0" w:space="0" w:color="auto"/>
                                                                                <w:bottom w:val="none" w:sz="0" w:space="0" w:color="auto"/>
                                                                                <w:right w:val="none" w:sz="0" w:space="0" w:color="auto"/>
                                                                              </w:divBdr>
                                                                            </w:div>
                                                                            <w:div w:id="148134072">
                                                                              <w:marLeft w:val="360"/>
                                                                              <w:marRight w:val="0"/>
                                                                              <w:marTop w:val="0"/>
                                                                              <w:marBottom w:val="0"/>
                                                                              <w:divBdr>
                                                                                <w:top w:val="none" w:sz="0" w:space="0" w:color="auto"/>
                                                                                <w:left w:val="none" w:sz="0" w:space="0" w:color="auto"/>
                                                                                <w:bottom w:val="none" w:sz="0" w:space="0" w:color="auto"/>
                                                                                <w:right w:val="none" w:sz="0" w:space="0" w:color="auto"/>
                                                                              </w:divBdr>
                                                                            </w:div>
                                                                            <w:div w:id="150408310">
                                                                              <w:marLeft w:val="360"/>
                                                                              <w:marRight w:val="0"/>
                                                                              <w:marTop w:val="0"/>
                                                                              <w:marBottom w:val="0"/>
                                                                              <w:divBdr>
                                                                                <w:top w:val="none" w:sz="0" w:space="0" w:color="auto"/>
                                                                                <w:left w:val="none" w:sz="0" w:space="0" w:color="auto"/>
                                                                                <w:bottom w:val="none" w:sz="0" w:space="0" w:color="auto"/>
                                                                                <w:right w:val="none" w:sz="0" w:space="0" w:color="auto"/>
                                                                              </w:divBdr>
                                                                            </w:div>
                                                                            <w:div w:id="155808802">
                                                                              <w:marLeft w:val="360"/>
                                                                              <w:marRight w:val="0"/>
                                                                              <w:marTop w:val="0"/>
                                                                              <w:marBottom w:val="0"/>
                                                                              <w:divBdr>
                                                                                <w:top w:val="none" w:sz="0" w:space="0" w:color="auto"/>
                                                                                <w:left w:val="none" w:sz="0" w:space="0" w:color="auto"/>
                                                                                <w:bottom w:val="none" w:sz="0" w:space="0" w:color="auto"/>
                                                                                <w:right w:val="none" w:sz="0" w:space="0" w:color="auto"/>
                                                                              </w:divBdr>
                                                                            </w:div>
                                                                            <w:div w:id="162398436">
                                                                              <w:marLeft w:val="360"/>
                                                                              <w:marRight w:val="0"/>
                                                                              <w:marTop w:val="0"/>
                                                                              <w:marBottom w:val="0"/>
                                                                              <w:divBdr>
                                                                                <w:top w:val="none" w:sz="0" w:space="0" w:color="auto"/>
                                                                                <w:left w:val="none" w:sz="0" w:space="0" w:color="auto"/>
                                                                                <w:bottom w:val="none" w:sz="0" w:space="0" w:color="auto"/>
                                                                                <w:right w:val="none" w:sz="0" w:space="0" w:color="auto"/>
                                                                              </w:divBdr>
                                                                            </w:div>
                                                                            <w:div w:id="307176498">
                                                                              <w:marLeft w:val="360"/>
                                                                              <w:marRight w:val="0"/>
                                                                              <w:marTop w:val="0"/>
                                                                              <w:marBottom w:val="0"/>
                                                                              <w:divBdr>
                                                                                <w:top w:val="none" w:sz="0" w:space="0" w:color="auto"/>
                                                                                <w:left w:val="none" w:sz="0" w:space="0" w:color="auto"/>
                                                                                <w:bottom w:val="none" w:sz="0" w:space="0" w:color="auto"/>
                                                                                <w:right w:val="none" w:sz="0" w:space="0" w:color="auto"/>
                                                                              </w:divBdr>
                                                                            </w:div>
                                                                            <w:div w:id="308294444">
                                                                              <w:marLeft w:val="360"/>
                                                                              <w:marRight w:val="0"/>
                                                                              <w:marTop w:val="0"/>
                                                                              <w:marBottom w:val="0"/>
                                                                              <w:divBdr>
                                                                                <w:top w:val="none" w:sz="0" w:space="0" w:color="auto"/>
                                                                                <w:left w:val="none" w:sz="0" w:space="0" w:color="auto"/>
                                                                                <w:bottom w:val="none" w:sz="0" w:space="0" w:color="auto"/>
                                                                                <w:right w:val="none" w:sz="0" w:space="0" w:color="auto"/>
                                                                              </w:divBdr>
                                                                            </w:div>
                                                                            <w:div w:id="309529463">
                                                                              <w:marLeft w:val="360"/>
                                                                              <w:marRight w:val="0"/>
                                                                              <w:marTop w:val="0"/>
                                                                              <w:marBottom w:val="0"/>
                                                                              <w:divBdr>
                                                                                <w:top w:val="none" w:sz="0" w:space="0" w:color="auto"/>
                                                                                <w:left w:val="none" w:sz="0" w:space="0" w:color="auto"/>
                                                                                <w:bottom w:val="none" w:sz="0" w:space="0" w:color="auto"/>
                                                                                <w:right w:val="none" w:sz="0" w:space="0" w:color="auto"/>
                                                                              </w:divBdr>
                                                                            </w:div>
                                                                            <w:div w:id="361248055">
                                                                              <w:marLeft w:val="360"/>
                                                                              <w:marRight w:val="0"/>
                                                                              <w:marTop w:val="0"/>
                                                                              <w:marBottom w:val="0"/>
                                                                              <w:divBdr>
                                                                                <w:top w:val="none" w:sz="0" w:space="0" w:color="auto"/>
                                                                                <w:left w:val="none" w:sz="0" w:space="0" w:color="auto"/>
                                                                                <w:bottom w:val="none" w:sz="0" w:space="0" w:color="auto"/>
                                                                                <w:right w:val="none" w:sz="0" w:space="0" w:color="auto"/>
                                                                              </w:divBdr>
                                                                            </w:div>
                                                                            <w:div w:id="379524339">
                                                                              <w:marLeft w:val="360"/>
                                                                              <w:marRight w:val="0"/>
                                                                              <w:marTop w:val="0"/>
                                                                              <w:marBottom w:val="0"/>
                                                                              <w:divBdr>
                                                                                <w:top w:val="none" w:sz="0" w:space="0" w:color="auto"/>
                                                                                <w:left w:val="none" w:sz="0" w:space="0" w:color="auto"/>
                                                                                <w:bottom w:val="none" w:sz="0" w:space="0" w:color="auto"/>
                                                                                <w:right w:val="none" w:sz="0" w:space="0" w:color="auto"/>
                                                                              </w:divBdr>
                                                                            </w:div>
                                                                            <w:div w:id="412823753">
                                                                              <w:marLeft w:val="360"/>
                                                                              <w:marRight w:val="0"/>
                                                                              <w:marTop w:val="0"/>
                                                                              <w:marBottom w:val="0"/>
                                                                              <w:divBdr>
                                                                                <w:top w:val="none" w:sz="0" w:space="0" w:color="auto"/>
                                                                                <w:left w:val="none" w:sz="0" w:space="0" w:color="auto"/>
                                                                                <w:bottom w:val="none" w:sz="0" w:space="0" w:color="auto"/>
                                                                                <w:right w:val="none" w:sz="0" w:space="0" w:color="auto"/>
                                                                              </w:divBdr>
                                                                            </w:div>
                                                                            <w:div w:id="480466960">
                                                                              <w:marLeft w:val="360"/>
                                                                              <w:marRight w:val="0"/>
                                                                              <w:marTop w:val="0"/>
                                                                              <w:marBottom w:val="0"/>
                                                                              <w:divBdr>
                                                                                <w:top w:val="none" w:sz="0" w:space="0" w:color="auto"/>
                                                                                <w:left w:val="none" w:sz="0" w:space="0" w:color="auto"/>
                                                                                <w:bottom w:val="none" w:sz="0" w:space="0" w:color="auto"/>
                                                                                <w:right w:val="none" w:sz="0" w:space="0" w:color="auto"/>
                                                                              </w:divBdr>
                                                                            </w:div>
                                                                            <w:div w:id="496963140">
                                                                              <w:marLeft w:val="360"/>
                                                                              <w:marRight w:val="0"/>
                                                                              <w:marTop w:val="0"/>
                                                                              <w:marBottom w:val="0"/>
                                                                              <w:divBdr>
                                                                                <w:top w:val="none" w:sz="0" w:space="0" w:color="auto"/>
                                                                                <w:left w:val="none" w:sz="0" w:space="0" w:color="auto"/>
                                                                                <w:bottom w:val="none" w:sz="0" w:space="0" w:color="auto"/>
                                                                                <w:right w:val="none" w:sz="0" w:space="0" w:color="auto"/>
                                                                              </w:divBdr>
                                                                            </w:div>
                                                                            <w:div w:id="541134122">
                                                                              <w:marLeft w:val="360"/>
                                                                              <w:marRight w:val="0"/>
                                                                              <w:marTop w:val="0"/>
                                                                              <w:marBottom w:val="0"/>
                                                                              <w:divBdr>
                                                                                <w:top w:val="none" w:sz="0" w:space="0" w:color="auto"/>
                                                                                <w:left w:val="none" w:sz="0" w:space="0" w:color="auto"/>
                                                                                <w:bottom w:val="none" w:sz="0" w:space="0" w:color="auto"/>
                                                                                <w:right w:val="none" w:sz="0" w:space="0" w:color="auto"/>
                                                                              </w:divBdr>
                                                                            </w:div>
                                                                            <w:div w:id="546456716">
                                                                              <w:marLeft w:val="360"/>
                                                                              <w:marRight w:val="0"/>
                                                                              <w:marTop w:val="0"/>
                                                                              <w:marBottom w:val="0"/>
                                                                              <w:divBdr>
                                                                                <w:top w:val="none" w:sz="0" w:space="0" w:color="auto"/>
                                                                                <w:left w:val="none" w:sz="0" w:space="0" w:color="auto"/>
                                                                                <w:bottom w:val="none" w:sz="0" w:space="0" w:color="auto"/>
                                                                                <w:right w:val="none" w:sz="0" w:space="0" w:color="auto"/>
                                                                              </w:divBdr>
                                                                            </w:div>
                                                                            <w:div w:id="564148100">
                                                                              <w:marLeft w:val="360"/>
                                                                              <w:marRight w:val="0"/>
                                                                              <w:marTop w:val="0"/>
                                                                              <w:marBottom w:val="0"/>
                                                                              <w:divBdr>
                                                                                <w:top w:val="none" w:sz="0" w:space="0" w:color="auto"/>
                                                                                <w:left w:val="none" w:sz="0" w:space="0" w:color="auto"/>
                                                                                <w:bottom w:val="none" w:sz="0" w:space="0" w:color="auto"/>
                                                                                <w:right w:val="none" w:sz="0" w:space="0" w:color="auto"/>
                                                                              </w:divBdr>
                                                                            </w:div>
                                                                            <w:div w:id="569312396">
                                                                              <w:marLeft w:val="360"/>
                                                                              <w:marRight w:val="0"/>
                                                                              <w:marTop w:val="0"/>
                                                                              <w:marBottom w:val="0"/>
                                                                              <w:divBdr>
                                                                                <w:top w:val="none" w:sz="0" w:space="0" w:color="auto"/>
                                                                                <w:left w:val="none" w:sz="0" w:space="0" w:color="auto"/>
                                                                                <w:bottom w:val="none" w:sz="0" w:space="0" w:color="auto"/>
                                                                                <w:right w:val="none" w:sz="0" w:space="0" w:color="auto"/>
                                                                              </w:divBdr>
                                                                            </w:div>
                                                                            <w:div w:id="621308246">
                                                                              <w:marLeft w:val="360"/>
                                                                              <w:marRight w:val="0"/>
                                                                              <w:marTop w:val="0"/>
                                                                              <w:marBottom w:val="0"/>
                                                                              <w:divBdr>
                                                                                <w:top w:val="none" w:sz="0" w:space="0" w:color="auto"/>
                                                                                <w:left w:val="none" w:sz="0" w:space="0" w:color="auto"/>
                                                                                <w:bottom w:val="none" w:sz="0" w:space="0" w:color="auto"/>
                                                                                <w:right w:val="none" w:sz="0" w:space="0" w:color="auto"/>
                                                                              </w:divBdr>
                                                                            </w:div>
                                                                            <w:div w:id="666834759">
                                                                              <w:marLeft w:val="360"/>
                                                                              <w:marRight w:val="0"/>
                                                                              <w:marTop w:val="0"/>
                                                                              <w:marBottom w:val="0"/>
                                                                              <w:divBdr>
                                                                                <w:top w:val="none" w:sz="0" w:space="0" w:color="auto"/>
                                                                                <w:left w:val="none" w:sz="0" w:space="0" w:color="auto"/>
                                                                                <w:bottom w:val="none" w:sz="0" w:space="0" w:color="auto"/>
                                                                                <w:right w:val="none" w:sz="0" w:space="0" w:color="auto"/>
                                                                              </w:divBdr>
                                                                            </w:div>
                                                                            <w:div w:id="695231341">
                                                                              <w:marLeft w:val="360"/>
                                                                              <w:marRight w:val="0"/>
                                                                              <w:marTop w:val="0"/>
                                                                              <w:marBottom w:val="0"/>
                                                                              <w:divBdr>
                                                                                <w:top w:val="none" w:sz="0" w:space="0" w:color="auto"/>
                                                                                <w:left w:val="none" w:sz="0" w:space="0" w:color="auto"/>
                                                                                <w:bottom w:val="none" w:sz="0" w:space="0" w:color="auto"/>
                                                                                <w:right w:val="none" w:sz="0" w:space="0" w:color="auto"/>
                                                                              </w:divBdr>
                                                                            </w:div>
                                                                            <w:div w:id="701591257">
                                                                              <w:marLeft w:val="360"/>
                                                                              <w:marRight w:val="0"/>
                                                                              <w:marTop w:val="0"/>
                                                                              <w:marBottom w:val="0"/>
                                                                              <w:divBdr>
                                                                                <w:top w:val="none" w:sz="0" w:space="0" w:color="auto"/>
                                                                                <w:left w:val="none" w:sz="0" w:space="0" w:color="auto"/>
                                                                                <w:bottom w:val="none" w:sz="0" w:space="0" w:color="auto"/>
                                                                                <w:right w:val="none" w:sz="0" w:space="0" w:color="auto"/>
                                                                              </w:divBdr>
                                                                            </w:div>
                                                                            <w:div w:id="756445590">
                                                                              <w:marLeft w:val="360"/>
                                                                              <w:marRight w:val="0"/>
                                                                              <w:marTop w:val="0"/>
                                                                              <w:marBottom w:val="0"/>
                                                                              <w:divBdr>
                                                                                <w:top w:val="none" w:sz="0" w:space="0" w:color="auto"/>
                                                                                <w:left w:val="none" w:sz="0" w:space="0" w:color="auto"/>
                                                                                <w:bottom w:val="none" w:sz="0" w:space="0" w:color="auto"/>
                                                                                <w:right w:val="none" w:sz="0" w:space="0" w:color="auto"/>
                                                                              </w:divBdr>
                                                                            </w:div>
                                                                            <w:div w:id="767581477">
                                                                              <w:marLeft w:val="360"/>
                                                                              <w:marRight w:val="0"/>
                                                                              <w:marTop w:val="0"/>
                                                                              <w:marBottom w:val="0"/>
                                                                              <w:divBdr>
                                                                                <w:top w:val="none" w:sz="0" w:space="0" w:color="auto"/>
                                                                                <w:left w:val="none" w:sz="0" w:space="0" w:color="auto"/>
                                                                                <w:bottom w:val="none" w:sz="0" w:space="0" w:color="auto"/>
                                                                                <w:right w:val="none" w:sz="0" w:space="0" w:color="auto"/>
                                                                              </w:divBdr>
                                                                            </w:div>
                                                                            <w:div w:id="832179689">
                                                                              <w:marLeft w:val="360"/>
                                                                              <w:marRight w:val="0"/>
                                                                              <w:marTop w:val="0"/>
                                                                              <w:marBottom w:val="0"/>
                                                                              <w:divBdr>
                                                                                <w:top w:val="none" w:sz="0" w:space="0" w:color="auto"/>
                                                                                <w:left w:val="none" w:sz="0" w:space="0" w:color="auto"/>
                                                                                <w:bottom w:val="none" w:sz="0" w:space="0" w:color="auto"/>
                                                                                <w:right w:val="none" w:sz="0" w:space="0" w:color="auto"/>
                                                                              </w:divBdr>
                                                                            </w:div>
                                                                            <w:div w:id="893393524">
                                                                              <w:marLeft w:val="360"/>
                                                                              <w:marRight w:val="0"/>
                                                                              <w:marTop w:val="0"/>
                                                                              <w:marBottom w:val="0"/>
                                                                              <w:divBdr>
                                                                                <w:top w:val="none" w:sz="0" w:space="0" w:color="auto"/>
                                                                                <w:left w:val="none" w:sz="0" w:space="0" w:color="auto"/>
                                                                                <w:bottom w:val="none" w:sz="0" w:space="0" w:color="auto"/>
                                                                                <w:right w:val="none" w:sz="0" w:space="0" w:color="auto"/>
                                                                              </w:divBdr>
                                                                            </w:div>
                                                                            <w:div w:id="896815901">
                                                                              <w:marLeft w:val="360"/>
                                                                              <w:marRight w:val="0"/>
                                                                              <w:marTop w:val="0"/>
                                                                              <w:marBottom w:val="0"/>
                                                                              <w:divBdr>
                                                                                <w:top w:val="none" w:sz="0" w:space="0" w:color="auto"/>
                                                                                <w:left w:val="none" w:sz="0" w:space="0" w:color="auto"/>
                                                                                <w:bottom w:val="none" w:sz="0" w:space="0" w:color="auto"/>
                                                                                <w:right w:val="none" w:sz="0" w:space="0" w:color="auto"/>
                                                                              </w:divBdr>
                                                                            </w:div>
                                                                            <w:div w:id="923299272">
                                                                              <w:marLeft w:val="360"/>
                                                                              <w:marRight w:val="0"/>
                                                                              <w:marTop w:val="0"/>
                                                                              <w:marBottom w:val="0"/>
                                                                              <w:divBdr>
                                                                                <w:top w:val="none" w:sz="0" w:space="0" w:color="auto"/>
                                                                                <w:left w:val="none" w:sz="0" w:space="0" w:color="auto"/>
                                                                                <w:bottom w:val="none" w:sz="0" w:space="0" w:color="auto"/>
                                                                                <w:right w:val="none" w:sz="0" w:space="0" w:color="auto"/>
                                                                              </w:divBdr>
                                                                            </w:div>
                                                                            <w:div w:id="944463548">
                                                                              <w:marLeft w:val="360"/>
                                                                              <w:marRight w:val="0"/>
                                                                              <w:marTop w:val="0"/>
                                                                              <w:marBottom w:val="0"/>
                                                                              <w:divBdr>
                                                                                <w:top w:val="none" w:sz="0" w:space="0" w:color="auto"/>
                                                                                <w:left w:val="none" w:sz="0" w:space="0" w:color="auto"/>
                                                                                <w:bottom w:val="none" w:sz="0" w:space="0" w:color="auto"/>
                                                                                <w:right w:val="none" w:sz="0" w:space="0" w:color="auto"/>
                                                                              </w:divBdr>
                                                                            </w:div>
                                                                            <w:div w:id="954139423">
                                                                              <w:marLeft w:val="360"/>
                                                                              <w:marRight w:val="0"/>
                                                                              <w:marTop w:val="0"/>
                                                                              <w:marBottom w:val="0"/>
                                                                              <w:divBdr>
                                                                                <w:top w:val="none" w:sz="0" w:space="0" w:color="auto"/>
                                                                                <w:left w:val="none" w:sz="0" w:space="0" w:color="auto"/>
                                                                                <w:bottom w:val="none" w:sz="0" w:space="0" w:color="auto"/>
                                                                                <w:right w:val="none" w:sz="0" w:space="0" w:color="auto"/>
                                                                              </w:divBdr>
                                                                            </w:div>
                                                                            <w:div w:id="973557261">
                                                                              <w:marLeft w:val="360"/>
                                                                              <w:marRight w:val="0"/>
                                                                              <w:marTop w:val="0"/>
                                                                              <w:marBottom w:val="0"/>
                                                                              <w:divBdr>
                                                                                <w:top w:val="none" w:sz="0" w:space="0" w:color="auto"/>
                                                                                <w:left w:val="none" w:sz="0" w:space="0" w:color="auto"/>
                                                                                <w:bottom w:val="none" w:sz="0" w:space="0" w:color="auto"/>
                                                                                <w:right w:val="none" w:sz="0" w:space="0" w:color="auto"/>
                                                                              </w:divBdr>
                                                                            </w:div>
                                                                            <w:div w:id="1021011232">
                                                                              <w:marLeft w:val="360"/>
                                                                              <w:marRight w:val="0"/>
                                                                              <w:marTop w:val="0"/>
                                                                              <w:marBottom w:val="0"/>
                                                                              <w:divBdr>
                                                                                <w:top w:val="none" w:sz="0" w:space="0" w:color="auto"/>
                                                                                <w:left w:val="none" w:sz="0" w:space="0" w:color="auto"/>
                                                                                <w:bottom w:val="none" w:sz="0" w:space="0" w:color="auto"/>
                                                                                <w:right w:val="none" w:sz="0" w:space="0" w:color="auto"/>
                                                                              </w:divBdr>
                                                                            </w:div>
                                                                            <w:div w:id="1066338955">
                                                                              <w:marLeft w:val="360"/>
                                                                              <w:marRight w:val="0"/>
                                                                              <w:marTop w:val="0"/>
                                                                              <w:marBottom w:val="0"/>
                                                                              <w:divBdr>
                                                                                <w:top w:val="none" w:sz="0" w:space="0" w:color="auto"/>
                                                                                <w:left w:val="none" w:sz="0" w:space="0" w:color="auto"/>
                                                                                <w:bottom w:val="none" w:sz="0" w:space="0" w:color="auto"/>
                                                                                <w:right w:val="none" w:sz="0" w:space="0" w:color="auto"/>
                                                                              </w:divBdr>
                                                                            </w:div>
                                                                            <w:div w:id="1113595625">
                                                                              <w:marLeft w:val="360"/>
                                                                              <w:marRight w:val="0"/>
                                                                              <w:marTop w:val="0"/>
                                                                              <w:marBottom w:val="0"/>
                                                                              <w:divBdr>
                                                                                <w:top w:val="none" w:sz="0" w:space="0" w:color="auto"/>
                                                                                <w:left w:val="none" w:sz="0" w:space="0" w:color="auto"/>
                                                                                <w:bottom w:val="none" w:sz="0" w:space="0" w:color="auto"/>
                                                                                <w:right w:val="none" w:sz="0" w:space="0" w:color="auto"/>
                                                                              </w:divBdr>
                                                                            </w:div>
                                                                            <w:div w:id="1118253747">
                                                                              <w:marLeft w:val="360"/>
                                                                              <w:marRight w:val="0"/>
                                                                              <w:marTop w:val="0"/>
                                                                              <w:marBottom w:val="0"/>
                                                                              <w:divBdr>
                                                                                <w:top w:val="none" w:sz="0" w:space="0" w:color="auto"/>
                                                                                <w:left w:val="none" w:sz="0" w:space="0" w:color="auto"/>
                                                                                <w:bottom w:val="none" w:sz="0" w:space="0" w:color="auto"/>
                                                                                <w:right w:val="none" w:sz="0" w:space="0" w:color="auto"/>
                                                                              </w:divBdr>
                                                                            </w:div>
                                                                            <w:div w:id="1134955602">
                                                                              <w:marLeft w:val="360"/>
                                                                              <w:marRight w:val="0"/>
                                                                              <w:marTop w:val="0"/>
                                                                              <w:marBottom w:val="0"/>
                                                                              <w:divBdr>
                                                                                <w:top w:val="none" w:sz="0" w:space="0" w:color="auto"/>
                                                                                <w:left w:val="none" w:sz="0" w:space="0" w:color="auto"/>
                                                                                <w:bottom w:val="none" w:sz="0" w:space="0" w:color="auto"/>
                                                                                <w:right w:val="none" w:sz="0" w:space="0" w:color="auto"/>
                                                                              </w:divBdr>
                                                                            </w:div>
                                                                            <w:div w:id="1230113543">
                                                                              <w:marLeft w:val="360"/>
                                                                              <w:marRight w:val="0"/>
                                                                              <w:marTop w:val="0"/>
                                                                              <w:marBottom w:val="0"/>
                                                                              <w:divBdr>
                                                                                <w:top w:val="none" w:sz="0" w:space="0" w:color="auto"/>
                                                                                <w:left w:val="none" w:sz="0" w:space="0" w:color="auto"/>
                                                                                <w:bottom w:val="none" w:sz="0" w:space="0" w:color="auto"/>
                                                                                <w:right w:val="none" w:sz="0" w:space="0" w:color="auto"/>
                                                                              </w:divBdr>
                                                                            </w:div>
                                                                            <w:div w:id="1263148181">
                                                                              <w:marLeft w:val="360"/>
                                                                              <w:marRight w:val="0"/>
                                                                              <w:marTop w:val="0"/>
                                                                              <w:marBottom w:val="0"/>
                                                                              <w:divBdr>
                                                                                <w:top w:val="none" w:sz="0" w:space="0" w:color="auto"/>
                                                                                <w:left w:val="none" w:sz="0" w:space="0" w:color="auto"/>
                                                                                <w:bottom w:val="none" w:sz="0" w:space="0" w:color="auto"/>
                                                                                <w:right w:val="none" w:sz="0" w:space="0" w:color="auto"/>
                                                                              </w:divBdr>
                                                                            </w:div>
                                                                            <w:div w:id="1397628563">
                                                                              <w:marLeft w:val="360"/>
                                                                              <w:marRight w:val="0"/>
                                                                              <w:marTop w:val="0"/>
                                                                              <w:marBottom w:val="0"/>
                                                                              <w:divBdr>
                                                                                <w:top w:val="none" w:sz="0" w:space="0" w:color="auto"/>
                                                                                <w:left w:val="none" w:sz="0" w:space="0" w:color="auto"/>
                                                                                <w:bottom w:val="none" w:sz="0" w:space="0" w:color="auto"/>
                                                                                <w:right w:val="none" w:sz="0" w:space="0" w:color="auto"/>
                                                                              </w:divBdr>
                                                                            </w:div>
                                                                            <w:div w:id="1478300181">
                                                                              <w:marLeft w:val="360"/>
                                                                              <w:marRight w:val="0"/>
                                                                              <w:marTop w:val="0"/>
                                                                              <w:marBottom w:val="0"/>
                                                                              <w:divBdr>
                                                                                <w:top w:val="none" w:sz="0" w:space="0" w:color="auto"/>
                                                                                <w:left w:val="none" w:sz="0" w:space="0" w:color="auto"/>
                                                                                <w:bottom w:val="none" w:sz="0" w:space="0" w:color="auto"/>
                                                                                <w:right w:val="none" w:sz="0" w:space="0" w:color="auto"/>
                                                                              </w:divBdr>
                                                                            </w:div>
                                                                            <w:div w:id="1511487726">
                                                                              <w:marLeft w:val="360"/>
                                                                              <w:marRight w:val="0"/>
                                                                              <w:marTop w:val="0"/>
                                                                              <w:marBottom w:val="0"/>
                                                                              <w:divBdr>
                                                                                <w:top w:val="none" w:sz="0" w:space="0" w:color="auto"/>
                                                                                <w:left w:val="none" w:sz="0" w:space="0" w:color="auto"/>
                                                                                <w:bottom w:val="none" w:sz="0" w:space="0" w:color="auto"/>
                                                                                <w:right w:val="none" w:sz="0" w:space="0" w:color="auto"/>
                                                                              </w:divBdr>
                                                                            </w:div>
                                                                            <w:div w:id="1527330770">
                                                                              <w:marLeft w:val="360"/>
                                                                              <w:marRight w:val="0"/>
                                                                              <w:marTop w:val="0"/>
                                                                              <w:marBottom w:val="0"/>
                                                                              <w:divBdr>
                                                                                <w:top w:val="none" w:sz="0" w:space="0" w:color="auto"/>
                                                                                <w:left w:val="none" w:sz="0" w:space="0" w:color="auto"/>
                                                                                <w:bottom w:val="none" w:sz="0" w:space="0" w:color="auto"/>
                                                                                <w:right w:val="none" w:sz="0" w:space="0" w:color="auto"/>
                                                                              </w:divBdr>
                                                                            </w:div>
                                                                            <w:div w:id="1616787629">
                                                                              <w:marLeft w:val="360"/>
                                                                              <w:marRight w:val="0"/>
                                                                              <w:marTop w:val="0"/>
                                                                              <w:marBottom w:val="0"/>
                                                                              <w:divBdr>
                                                                                <w:top w:val="none" w:sz="0" w:space="0" w:color="auto"/>
                                                                                <w:left w:val="none" w:sz="0" w:space="0" w:color="auto"/>
                                                                                <w:bottom w:val="none" w:sz="0" w:space="0" w:color="auto"/>
                                                                                <w:right w:val="none" w:sz="0" w:space="0" w:color="auto"/>
                                                                              </w:divBdr>
                                                                            </w:div>
                                                                            <w:div w:id="1650750269">
                                                                              <w:marLeft w:val="360"/>
                                                                              <w:marRight w:val="0"/>
                                                                              <w:marTop w:val="0"/>
                                                                              <w:marBottom w:val="0"/>
                                                                              <w:divBdr>
                                                                                <w:top w:val="none" w:sz="0" w:space="0" w:color="auto"/>
                                                                                <w:left w:val="none" w:sz="0" w:space="0" w:color="auto"/>
                                                                                <w:bottom w:val="none" w:sz="0" w:space="0" w:color="auto"/>
                                                                                <w:right w:val="none" w:sz="0" w:space="0" w:color="auto"/>
                                                                              </w:divBdr>
                                                                            </w:div>
                                                                            <w:div w:id="1683124316">
                                                                              <w:marLeft w:val="360"/>
                                                                              <w:marRight w:val="0"/>
                                                                              <w:marTop w:val="0"/>
                                                                              <w:marBottom w:val="0"/>
                                                                              <w:divBdr>
                                                                                <w:top w:val="none" w:sz="0" w:space="0" w:color="auto"/>
                                                                                <w:left w:val="none" w:sz="0" w:space="0" w:color="auto"/>
                                                                                <w:bottom w:val="none" w:sz="0" w:space="0" w:color="auto"/>
                                                                                <w:right w:val="none" w:sz="0" w:space="0" w:color="auto"/>
                                                                              </w:divBdr>
                                                                            </w:div>
                                                                            <w:div w:id="1687098311">
                                                                              <w:marLeft w:val="360"/>
                                                                              <w:marRight w:val="0"/>
                                                                              <w:marTop w:val="0"/>
                                                                              <w:marBottom w:val="0"/>
                                                                              <w:divBdr>
                                                                                <w:top w:val="none" w:sz="0" w:space="0" w:color="auto"/>
                                                                                <w:left w:val="none" w:sz="0" w:space="0" w:color="auto"/>
                                                                                <w:bottom w:val="none" w:sz="0" w:space="0" w:color="auto"/>
                                                                                <w:right w:val="none" w:sz="0" w:space="0" w:color="auto"/>
                                                                              </w:divBdr>
                                                                            </w:div>
                                                                            <w:div w:id="1863976631">
                                                                              <w:marLeft w:val="360"/>
                                                                              <w:marRight w:val="0"/>
                                                                              <w:marTop w:val="0"/>
                                                                              <w:marBottom w:val="0"/>
                                                                              <w:divBdr>
                                                                                <w:top w:val="none" w:sz="0" w:space="0" w:color="auto"/>
                                                                                <w:left w:val="none" w:sz="0" w:space="0" w:color="auto"/>
                                                                                <w:bottom w:val="none" w:sz="0" w:space="0" w:color="auto"/>
                                                                                <w:right w:val="none" w:sz="0" w:space="0" w:color="auto"/>
                                                                              </w:divBdr>
                                                                            </w:div>
                                                                            <w:div w:id="1910848533">
                                                                              <w:marLeft w:val="360"/>
                                                                              <w:marRight w:val="0"/>
                                                                              <w:marTop w:val="0"/>
                                                                              <w:marBottom w:val="0"/>
                                                                              <w:divBdr>
                                                                                <w:top w:val="none" w:sz="0" w:space="0" w:color="auto"/>
                                                                                <w:left w:val="none" w:sz="0" w:space="0" w:color="auto"/>
                                                                                <w:bottom w:val="none" w:sz="0" w:space="0" w:color="auto"/>
                                                                                <w:right w:val="none" w:sz="0" w:space="0" w:color="auto"/>
                                                                              </w:divBdr>
                                                                            </w:div>
                                                                            <w:div w:id="1924561395">
                                                                              <w:marLeft w:val="360"/>
                                                                              <w:marRight w:val="0"/>
                                                                              <w:marTop w:val="0"/>
                                                                              <w:marBottom w:val="0"/>
                                                                              <w:divBdr>
                                                                                <w:top w:val="none" w:sz="0" w:space="0" w:color="auto"/>
                                                                                <w:left w:val="none" w:sz="0" w:space="0" w:color="auto"/>
                                                                                <w:bottom w:val="none" w:sz="0" w:space="0" w:color="auto"/>
                                                                                <w:right w:val="none" w:sz="0" w:space="0" w:color="auto"/>
                                                                              </w:divBdr>
                                                                            </w:div>
                                                                            <w:div w:id="1940286339">
                                                                              <w:marLeft w:val="360"/>
                                                                              <w:marRight w:val="0"/>
                                                                              <w:marTop w:val="0"/>
                                                                              <w:marBottom w:val="0"/>
                                                                              <w:divBdr>
                                                                                <w:top w:val="none" w:sz="0" w:space="0" w:color="auto"/>
                                                                                <w:left w:val="none" w:sz="0" w:space="0" w:color="auto"/>
                                                                                <w:bottom w:val="none" w:sz="0" w:space="0" w:color="auto"/>
                                                                                <w:right w:val="none" w:sz="0" w:space="0" w:color="auto"/>
                                                                              </w:divBdr>
                                                                            </w:div>
                                                                            <w:div w:id="1953055033">
                                                                              <w:marLeft w:val="360"/>
                                                                              <w:marRight w:val="0"/>
                                                                              <w:marTop w:val="0"/>
                                                                              <w:marBottom w:val="0"/>
                                                                              <w:divBdr>
                                                                                <w:top w:val="none" w:sz="0" w:space="0" w:color="auto"/>
                                                                                <w:left w:val="none" w:sz="0" w:space="0" w:color="auto"/>
                                                                                <w:bottom w:val="none" w:sz="0" w:space="0" w:color="auto"/>
                                                                                <w:right w:val="none" w:sz="0" w:space="0" w:color="auto"/>
                                                                              </w:divBdr>
                                                                            </w:div>
                                                                            <w:div w:id="1968929359">
                                                                              <w:marLeft w:val="360"/>
                                                                              <w:marRight w:val="0"/>
                                                                              <w:marTop w:val="0"/>
                                                                              <w:marBottom w:val="0"/>
                                                                              <w:divBdr>
                                                                                <w:top w:val="none" w:sz="0" w:space="0" w:color="auto"/>
                                                                                <w:left w:val="none" w:sz="0" w:space="0" w:color="auto"/>
                                                                                <w:bottom w:val="none" w:sz="0" w:space="0" w:color="auto"/>
                                                                                <w:right w:val="none" w:sz="0" w:space="0" w:color="auto"/>
                                                                              </w:divBdr>
                                                                            </w:div>
                                                                            <w:div w:id="2000038430">
                                                                              <w:marLeft w:val="360"/>
                                                                              <w:marRight w:val="0"/>
                                                                              <w:marTop w:val="0"/>
                                                                              <w:marBottom w:val="0"/>
                                                                              <w:divBdr>
                                                                                <w:top w:val="none" w:sz="0" w:space="0" w:color="auto"/>
                                                                                <w:left w:val="none" w:sz="0" w:space="0" w:color="auto"/>
                                                                                <w:bottom w:val="none" w:sz="0" w:space="0" w:color="auto"/>
                                                                                <w:right w:val="none" w:sz="0" w:space="0" w:color="auto"/>
                                                                              </w:divBdr>
                                                                            </w:div>
                                                                            <w:div w:id="2073769811">
                                                                              <w:marLeft w:val="360"/>
                                                                              <w:marRight w:val="0"/>
                                                                              <w:marTop w:val="0"/>
                                                                              <w:marBottom w:val="0"/>
                                                                              <w:divBdr>
                                                                                <w:top w:val="none" w:sz="0" w:space="0" w:color="auto"/>
                                                                                <w:left w:val="none" w:sz="0" w:space="0" w:color="auto"/>
                                                                                <w:bottom w:val="none" w:sz="0" w:space="0" w:color="auto"/>
                                                                                <w:right w:val="none" w:sz="0" w:space="0" w:color="auto"/>
                                                                              </w:divBdr>
                                                                            </w:div>
                                                                            <w:div w:id="2086996556">
                                                                              <w:marLeft w:val="360"/>
                                                                              <w:marRight w:val="0"/>
                                                                              <w:marTop w:val="0"/>
                                                                              <w:marBottom w:val="0"/>
                                                                              <w:divBdr>
                                                                                <w:top w:val="none" w:sz="0" w:space="0" w:color="auto"/>
                                                                                <w:left w:val="none" w:sz="0" w:space="0" w:color="auto"/>
                                                                                <w:bottom w:val="none" w:sz="0" w:space="0" w:color="auto"/>
                                                                                <w:right w:val="none" w:sz="0" w:space="0" w:color="auto"/>
                                                                              </w:divBdr>
                                                                            </w:div>
                                                                            <w:div w:id="2121678601">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88156852">
      <w:bodyDiv w:val="1"/>
      <w:marLeft w:val="0"/>
      <w:marRight w:val="0"/>
      <w:marTop w:val="0"/>
      <w:marBottom w:val="0"/>
      <w:divBdr>
        <w:top w:val="none" w:sz="0" w:space="0" w:color="auto"/>
        <w:left w:val="none" w:sz="0" w:space="0" w:color="auto"/>
        <w:bottom w:val="none" w:sz="0" w:space="0" w:color="auto"/>
        <w:right w:val="none" w:sz="0" w:space="0" w:color="auto"/>
      </w:divBdr>
    </w:div>
    <w:div w:id="19972933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urriculumonline.ie/Junior-cycle/Level-1-Learning-Programmes-(L1LP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urriculumonline.ie/Junior-Cycle/Level-2-Learning-Programm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urriculumonline.ie/Junior-Cycle/Junior-Cycle-Subjects/Music/"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svg"/><Relationship Id="rId1" Type="http://schemas.openxmlformats.org/officeDocument/2006/relationships/image" Target="media/image2.png"/><Relationship Id="rId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3D6D70EA7CE42A984205B3E7D43286F"/>
        <w:category>
          <w:name w:val="General"/>
          <w:gallery w:val="placeholder"/>
        </w:category>
        <w:types>
          <w:type w:val="bbPlcHdr"/>
        </w:types>
        <w:behaviors>
          <w:behavior w:val="content"/>
        </w:behaviors>
        <w:guid w:val="{AB568C7E-E364-44B0-858C-023B34CF2BF4}"/>
      </w:docPartPr>
      <w:docPartBody>
        <w:p w:rsidR="00D86E17" w:rsidRDefault="00C801FC" w:rsidP="00C801FC">
          <w:pPr>
            <w:pStyle w:val="43D6D70EA7CE42A984205B3E7D43286F5"/>
          </w:pPr>
          <w:r w:rsidRPr="00DD6D3D">
            <w:rPr>
              <w:rFonts w:asciiTheme="majorHAnsi" w:eastAsia="Calibri" w:hAnsiTheme="majorHAnsi" w:cstheme="majorHAnsi"/>
              <w:bCs/>
              <w:color w:val="000000" w:themeColor="text1"/>
              <w:sz w:val="22"/>
              <w:szCs w:val="22"/>
              <w:lang w:val="en-GB"/>
            </w:rPr>
            <w:t>Choose a Procedural Knowledge Learning Outcome</w:t>
          </w:r>
        </w:p>
      </w:docPartBody>
    </w:docPart>
    <w:docPart>
      <w:docPartPr>
        <w:name w:val="CBD5757F38D1476C907B971023F5A4D0"/>
        <w:category>
          <w:name w:val="General"/>
          <w:gallery w:val="placeholder"/>
        </w:category>
        <w:types>
          <w:type w:val="bbPlcHdr"/>
        </w:types>
        <w:behaviors>
          <w:behavior w:val="content"/>
        </w:behaviors>
        <w:guid w:val="{70AD3716-6076-4C0A-9EBF-F905F77A5078}"/>
      </w:docPartPr>
      <w:docPartBody>
        <w:p w:rsidR="00D86E17" w:rsidRDefault="00C801FC" w:rsidP="00C801FC">
          <w:pPr>
            <w:pStyle w:val="CBD5757F38D1476C907B971023F5A4D05"/>
          </w:pPr>
          <w:r w:rsidRPr="00AE5135">
            <w:rPr>
              <w:rFonts w:asciiTheme="majorHAnsi" w:eastAsia="Calibri" w:hAnsiTheme="majorHAnsi" w:cstheme="majorHAnsi"/>
              <w:bCs/>
              <w:color w:val="auto"/>
              <w:sz w:val="22"/>
              <w:szCs w:val="22"/>
              <w:lang w:val="en-GB"/>
            </w:rPr>
            <w:t>Choose a</w:t>
          </w:r>
          <w:r>
            <w:rPr>
              <w:rFonts w:asciiTheme="majorHAnsi" w:eastAsia="Calibri" w:hAnsiTheme="majorHAnsi" w:cstheme="majorHAnsi"/>
              <w:bCs/>
              <w:color w:val="auto"/>
              <w:sz w:val="22"/>
              <w:szCs w:val="22"/>
              <w:lang w:val="en-GB"/>
            </w:rPr>
            <w:t xml:space="preserve">n Innovate and Ideate </w:t>
          </w:r>
          <w:r w:rsidRPr="00AE5135">
            <w:rPr>
              <w:rFonts w:asciiTheme="majorHAnsi" w:eastAsia="Calibri" w:hAnsiTheme="majorHAnsi" w:cstheme="majorHAnsi"/>
              <w:bCs/>
              <w:color w:val="auto"/>
              <w:sz w:val="22"/>
              <w:szCs w:val="22"/>
              <w:lang w:val="en-GB"/>
            </w:rPr>
            <w:t>Learning Outcome</w:t>
          </w:r>
        </w:p>
      </w:docPartBody>
    </w:docPart>
    <w:docPart>
      <w:docPartPr>
        <w:name w:val="BEF73B58166D44D0A6C2D3C2289E8C2E"/>
        <w:category>
          <w:name w:val="General"/>
          <w:gallery w:val="placeholder"/>
        </w:category>
        <w:types>
          <w:type w:val="bbPlcHdr"/>
        </w:types>
        <w:behaviors>
          <w:behavior w:val="content"/>
        </w:behaviors>
        <w:guid w:val="{6BE43C84-2768-41D1-B16E-613956A185B7}"/>
      </w:docPartPr>
      <w:docPartBody>
        <w:p w:rsidR="00D86E17" w:rsidRDefault="00C801FC" w:rsidP="00C801FC">
          <w:pPr>
            <w:pStyle w:val="BEF73B58166D44D0A6C2D3C2289E8C2E5"/>
          </w:pPr>
          <w:r w:rsidRPr="008F1D13">
            <w:rPr>
              <w:rStyle w:val="PlaceholderText"/>
              <w:rFonts w:asciiTheme="majorHAnsi" w:hAnsiTheme="majorHAnsi" w:cstheme="majorHAnsi"/>
              <w:color w:val="auto"/>
              <w:sz w:val="22"/>
              <w:szCs w:val="22"/>
            </w:rPr>
            <w:t>Choose a Culture and Context Learning Outcome</w:t>
          </w:r>
        </w:p>
      </w:docPartBody>
    </w:docPart>
    <w:docPart>
      <w:docPartPr>
        <w:name w:val="84EA09A804AD489EA3B5F1B7FA6B55EA"/>
        <w:category>
          <w:name w:val="General"/>
          <w:gallery w:val="placeholder"/>
        </w:category>
        <w:types>
          <w:type w:val="bbPlcHdr"/>
        </w:types>
        <w:behaviors>
          <w:behavior w:val="content"/>
        </w:behaviors>
        <w:guid w:val="{507E8EA8-3DF1-4CD6-8AA0-85EB533434F0}"/>
      </w:docPartPr>
      <w:docPartBody>
        <w:p w:rsidR="00D86E17" w:rsidRDefault="00C801FC" w:rsidP="00C801FC">
          <w:pPr>
            <w:pStyle w:val="84EA09A804AD489EA3B5F1B7FA6B55EA5"/>
          </w:pPr>
          <w:r w:rsidRPr="00DD6D3D">
            <w:rPr>
              <w:rFonts w:asciiTheme="majorHAnsi" w:eastAsia="Calibri" w:hAnsiTheme="majorHAnsi" w:cstheme="majorHAnsi"/>
              <w:bCs/>
              <w:color w:val="000000" w:themeColor="text1"/>
              <w:sz w:val="22"/>
              <w:szCs w:val="22"/>
              <w:lang w:val="en-GB"/>
            </w:rPr>
            <w:t>Choose a Procedural Knowledge Learning Outcome</w:t>
          </w:r>
        </w:p>
      </w:docPartBody>
    </w:docPart>
    <w:docPart>
      <w:docPartPr>
        <w:name w:val="53386D1F67FE4455922D01870492693B"/>
        <w:category>
          <w:name w:val="General"/>
          <w:gallery w:val="placeholder"/>
        </w:category>
        <w:types>
          <w:type w:val="bbPlcHdr"/>
        </w:types>
        <w:behaviors>
          <w:behavior w:val="content"/>
        </w:behaviors>
        <w:guid w:val="{197810E4-1454-4314-AA8F-EEBD9EF2A281}"/>
      </w:docPartPr>
      <w:docPartBody>
        <w:p w:rsidR="00D86E17" w:rsidRDefault="00C801FC" w:rsidP="00C801FC">
          <w:pPr>
            <w:pStyle w:val="53386D1F67FE4455922D01870492693B5"/>
          </w:pPr>
          <w:r w:rsidRPr="00DD6D3D">
            <w:rPr>
              <w:rFonts w:asciiTheme="majorHAnsi" w:eastAsia="Calibri" w:hAnsiTheme="majorHAnsi" w:cstheme="majorHAnsi"/>
              <w:bCs/>
              <w:color w:val="000000" w:themeColor="text1"/>
              <w:sz w:val="22"/>
              <w:szCs w:val="22"/>
              <w:lang w:val="en-GB"/>
            </w:rPr>
            <w:t>Choose a Procedural Knowledge Learning Outcome</w:t>
          </w:r>
        </w:p>
      </w:docPartBody>
    </w:docPart>
    <w:docPart>
      <w:docPartPr>
        <w:name w:val="E019592553B7408A9ABBF0E3D4AE0D4D"/>
        <w:category>
          <w:name w:val="General"/>
          <w:gallery w:val="placeholder"/>
        </w:category>
        <w:types>
          <w:type w:val="bbPlcHdr"/>
        </w:types>
        <w:behaviors>
          <w:behavior w:val="content"/>
        </w:behaviors>
        <w:guid w:val="{46AC7FA9-03F5-410D-9552-81FB0B04ED13}"/>
      </w:docPartPr>
      <w:docPartBody>
        <w:p w:rsidR="00D86E17" w:rsidRDefault="00C801FC" w:rsidP="00C801FC">
          <w:pPr>
            <w:pStyle w:val="E019592553B7408A9ABBF0E3D4AE0D4D5"/>
          </w:pPr>
          <w:r w:rsidRPr="00DD6D3D">
            <w:rPr>
              <w:rFonts w:asciiTheme="majorHAnsi" w:eastAsia="Calibri" w:hAnsiTheme="majorHAnsi" w:cstheme="majorHAnsi"/>
              <w:bCs/>
              <w:color w:val="000000" w:themeColor="text1"/>
              <w:sz w:val="22"/>
              <w:szCs w:val="22"/>
              <w:lang w:val="en-GB"/>
            </w:rPr>
            <w:t>Choose a Procedural Knowledge Learning Outcome</w:t>
          </w:r>
        </w:p>
      </w:docPartBody>
    </w:docPart>
    <w:docPart>
      <w:docPartPr>
        <w:name w:val="DC562DE194CE49F1BC1B3DC116F93E71"/>
        <w:category>
          <w:name w:val="General"/>
          <w:gallery w:val="placeholder"/>
        </w:category>
        <w:types>
          <w:type w:val="bbPlcHdr"/>
        </w:types>
        <w:behaviors>
          <w:behavior w:val="content"/>
        </w:behaviors>
        <w:guid w:val="{BD83E95B-8E38-4222-8591-966109C11401}"/>
      </w:docPartPr>
      <w:docPartBody>
        <w:p w:rsidR="00D86E17" w:rsidRDefault="00C801FC" w:rsidP="00C801FC">
          <w:pPr>
            <w:pStyle w:val="DC562DE194CE49F1BC1B3DC116F93E715"/>
          </w:pPr>
          <w:r w:rsidRPr="00AE5135">
            <w:rPr>
              <w:rFonts w:asciiTheme="majorHAnsi" w:eastAsia="Calibri" w:hAnsiTheme="majorHAnsi" w:cstheme="majorHAnsi"/>
              <w:bCs/>
              <w:color w:val="auto"/>
              <w:sz w:val="22"/>
              <w:szCs w:val="22"/>
              <w:lang w:val="en-GB"/>
            </w:rPr>
            <w:t>Choose a</w:t>
          </w:r>
          <w:r>
            <w:rPr>
              <w:rFonts w:asciiTheme="majorHAnsi" w:eastAsia="Calibri" w:hAnsiTheme="majorHAnsi" w:cstheme="majorHAnsi"/>
              <w:bCs/>
              <w:color w:val="auto"/>
              <w:sz w:val="22"/>
              <w:szCs w:val="22"/>
              <w:lang w:val="en-GB"/>
            </w:rPr>
            <w:t xml:space="preserve">n Innovate and Ideate </w:t>
          </w:r>
          <w:r w:rsidRPr="00AE5135">
            <w:rPr>
              <w:rFonts w:asciiTheme="majorHAnsi" w:eastAsia="Calibri" w:hAnsiTheme="majorHAnsi" w:cstheme="majorHAnsi"/>
              <w:bCs/>
              <w:color w:val="auto"/>
              <w:sz w:val="22"/>
              <w:szCs w:val="22"/>
              <w:lang w:val="en-GB"/>
            </w:rPr>
            <w:t>Learning Outcome</w:t>
          </w:r>
        </w:p>
      </w:docPartBody>
    </w:docPart>
    <w:docPart>
      <w:docPartPr>
        <w:name w:val="6FFFAFD553BE48B0AA1D180C36E1744B"/>
        <w:category>
          <w:name w:val="General"/>
          <w:gallery w:val="placeholder"/>
        </w:category>
        <w:types>
          <w:type w:val="bbPlcHdr"/>
        </w:types>
        <w:behaviors>
          <w:behavior w:val="content"/>
        </w:behaviors>
        <w:guid w:val="{E304E54D-3351-4F1A-BFB4-FC3472845123}"/>
      </w:docPartPr>
      <w:docPartBody>
        <w:p w:rsidR="00D86E17" w:rsidRDefault="00C801FC" w:rsidP="00C801FC">
          <w:pPr>
            <w:pStyle w:val="6FFFAFD553BE48B0AA1D180C36E1744B5"/>
          </w:pPr>
          <w:r w:rsidRPr="00AE5135">
            <w:rPr>
              <w:rFonts w:asciiTheme="majorHAnsi" w:eastAsia="Calibri" w:hAnsiTheme="majorHAnsi" w:cstheme="majorHAnsi"/>
              <w:bCs/>
              <w:color w:val="auto"/>
              <w:sz w:val="22"/>
              <w:szCs w:val="22"/>
              <w:lang w:val="en-GB"/>
            </w:rPr>
            <w:t>Choose a</w:t>
          </w:r>
          <w:r>
            <w:rPr>
              <w:rFonts w:asciiTheme="majorHAnsi" w:eastAsia="Calibri" w:hAnsiTheme="majorHAnsi" w:cstheme="majorHAnsi"/>
              <w:bCs/>
              <w:color w:val="auto"/>
              <w:sz w:val="22"/>
              <w:szCs w:val="22"/>
              <w:lang w:val="en-GB"/>
            </w:rPr>
            <w:t xml:space="preserve">n Innovate and Ideate </w:t>
          </w:r>
          <w:r w:rsidRPr="00AE5135">
            <w:rPr>
              <w:rFonts w:asciiTheme="majorHAnsi" w:eastAsia="Calibri" w:hAnsiTheme="majorHAnsi" w:cstheme="majorHAnsi"/>
              <w:bCs/>
              <w:color w:val="auto"/>
              <w:sz w:val="22"/>
              <w:szCs w:val="22"/>
              <w:lang w:val="en-GB"/>
            </w:rPr>
            <w:t>Learning Outcome</w:t>
          </w:r>
        </w:p>
      </w:docPartBody>
    </w:docPart>
    <w:docPart>
      <w:docPartPr>
        <w:name w:val="5F56B22DA77C429892519EC4B868B24B"/>
        <w:category>
          <w:name w:val="General"/>
          <w:gallery w:val="placeholder"/>
        </w:category>
        <w:types>
          <w:type w:val="bbPlcHdr"/>
        </w:types>
        <w:behaviors>
          <w:behavior w:val="content"/>
        </w:behaviors>
        <w:guid w:val="{7F045773-F0F7-41E1-8084-EB2E57315A7C}"/>
      </w:docPartPr>
      <w:docPartBody>
        <w:p w:rsidR="00D86E17" w:rsidRDefault="00C801FC" w:rsidP="00C801FC">
          <w:pPr>
            <w:pStyle w:val="5F56B22DA77C429892519EC4B868B24B5"/>
          </w:pPr>
          <w:r w:rsidRPr="00AE5135">
            <w:rPr>
              <w:rFonts w:asciiTheme="majorHAnsi" w:eastAsia="Calibri" w:hAnsiTheme="majorHAnsi" w:cstheme="majorHAnsi"/>
              <w:bCs/>
              <w:color w:val="auto"/>
              <w:sz w:val="22"/>
              <w:szCs w:val="22"/>
              <w:lang w:val="en-GB"/>
            </w:rPr>
            <w:t>Choose a</w:t>
          </w:r>
          <w:r>
            <w:rPr>
              <w:rFonts w:asciiTheme="majorHAnsi" w:eastAsia="Calibri" w:hAnsiTheme="majorHAnsi" w:cstheme="majorHAnsi"/>
              <w:bCs/>
              <w:color w:val="auto"/>
              <w:sz w:val="22"/>
              <w:szCs w:val="22"/>
              <w:lang w:val="en-GB"/>
            </w:rPr>
            <w:t xml:space="preserve">n Innovate and Ideate </w:t>
          </w:r>
          <w:r w:rsidRPr="00AE5135">
            <w:rPr>
              <w:rFonts w:asciiTheme="majorHAnsi" w:eastAsia="Calibri" w:hAnsiTheme="majorHAnsi" w:cstheme="majorHAnsi"/>
              <w:bCs/>
              <w:color w:val="auto"/>
              <w:sz w:val="22"/>
              <w:szCs w:val="22"/>
              <w:lang w:val="en-GB"/>
            </w:rPr>
            <w:t>Learning Outcome</w:t>
          </w:r>
        </w:p>
      </w:docPartBody>
    </w:docPart>
    <w:docPart>
      <w:docPartPr>
        <w:name w:val="1D5A7147FF19421EB3E320A5209D4D39"/>
        <w:category>
          <w:name w:val="General"/>
          <w:gallery w:val="placeholder"/>
        </w:category>
        <w:types>
          <w:type w:val="bbPlcHdr"/>
        </w:types>
        <w:behaviors>
          <w:behavior w:val="content"/>
        </w:behaviors>
        <w:guid w:val="{F90C7598-C65A-46FF-A771-024D69311139}"/>
      </w:docPartPr>
      <w:docPartBody>
        <w:p w:rsidR="00D86E17" w:rsidRDefault="00C801FC" w:rsidP="00C801FC">
          <w:pPr>
            <w:pStyle w:val="1D5A7147FF19421EB3E320A5209D4D395"/>
          </w:pPr>
          <w:r w:rsidRPr="008F1D13">
            <w:rPr>
              <w:rStyle w:val="PlaceholderText"/>
              <w:rFonts w:asciiTheme="majorHAnsi" w:hAnsiTheme="majorHAnsi" w:cstheme="majorHAnsi"/>
              <w:color w:val="auto"/>
              <w:sz w:val="22"/>
              <w:szCs w:val="22"/>
            </w:rPr>
            <w:t>Choose a Culture and Context Learning Outcome</w:t>
          </w:r>
        </w:p>
      </w:docPartBody>
    </w:docPart>
    <w:docPart>
      <w:docPartPr>
        <w:name w:val="5E024B3C43DC4D3B8B9D4D8517A48C98"/>
        <w:category>
          <w:name w:val="General"/>
          <w:gallery w:val="placeholder"/>
        </w:category>
        <w:types>
          <w:type w:val="bbPlcHdr"/>
        </w:types>
        <w:behaviors>
          <w:behavior w:val="content"/>
        </w:behaviors>
        <w:guid w:val="{054D8011-AB7D-4C9C-98FA-B7FC24FECEDD}"/>
      </w:docPartPr>
      <w:docPartBody>
        <w:p w:rsidR="00D86E17" w:rsidRDefault="00C801FC" w:rsidP="00C801FC">
          <w:pPr>
            <w:pStyle w:val="5E024B3C43DC4D3B8B9D4D8517A48C985"/>
          </w:pPr>
          <w:r w:rsidRPr="008F1D13">
            <w:rPr>
              <w:rStyle w:val="PlaceholderText"/>
              <w:rFonts w:asciiTheme="majorHAnsi" w:hAnsiTheme="majorHAnsi" w:cstheme="majorHAnsi"/>
              <w:color w:val="auto"/>
              <w:sz w:val="22"/>
              <w:szCs w:val="22"/>
            </w:rPr>
            <w:t>Choose a Culture and Context Learning Outcome</w:t>
          </w:r>
        </w:p>
      </w:docPartBody>
    </w:docPart>
    <w:docPart>
      <w:docPartPr>
        <w:name w:val="1D0BFF45CF684EBFA415F4457FABECC2"/>
        <w:category>
          <w:name w:val="General"/>
          <w:gallery w:val="placeholder"/>
        </w:category>
        <w:types>
          <w:type w:val="bbPlcHdr"/>
        </w:types>
        <w:behaviors>
          <w:behavior w:val="content"/>
        </w:behaviors>
        <w:guid w:val="{FE24288E-F1AD-436A-A1F7-41C5827BC797}"/>
      </w:docPartPr>
      <w:docPartBody>
        <w:p w:rsidR="00D86E17" w:rsidRDefault="00C801FC" w:rsidP="00C801FC">
          <w:pPr>
            <w:pStyle w:val="1D0BFF45CF684EBFA415F4457FABECC25"/>
          </w:pPr>
          <w:r w:rsidRPr="008F1D13">
            <w:rPr>
              <w:rStyle w:val="PlaceholderText"/>
              <w:rFonts w:asciiTheme="majorHAnsi" w:hAnsiTheme="majorHAnsi" w:cstheme="majorHAnsi"/>
              <w:color w:val="auto"/>
              <w:sz w:val="22"/>
              <w:szCs w:val="22"/>
            </w:rPr>
            <w:t>Choose a Culture and Context Learning Outcome</w:t>
          </w:r>
        </w:p>
      </w:docPartBody>
    </w:docPart>
    <w:docPart>
      <w:docPartPr>
        <w:name w:val="DDC5B736572B4C3686F83B52103206C7"/>
        <w:category>
          <w:name w:val="General"/>
          <w:gallery w:val="placeholder"/>
        </w:category>
        <w:types>
          <w:type w:val="bbPlcHdr"/>
        </w:types>
        <w:behaviors>
          <w:behavior w:val="content"/>
        </w:behaviors>
        <w:guid w:val="{153ABD96-4F75-41AE-9D0F-8FAE5E0F7874}"/>
      </w:docPartPr>
      <w:docPartBody>
        <w:p w:rsidR="00D86E17" w:rsidRDefault="00C801FC" w:rsidP="00C801FC">
          <w:pPr>
            <w:pStyle w:val="DDC5B736572B4C3686F83B52103206C75"/>
          </w:pPr>
          <w:r w:rsidRPr="00DD6D3D">
            <w:rPr>
              <w:rFonts w:asciiTheme="majorHAnsi" w:eastAsia="Calibri" w:hAnsiTheme="majorHAnsi" w:cstheme="majorHAnsi"/>
              <w:bCs/>
              <w:color w:val="000000" w:themeColor="text1"/>
              <w:sz w:val="22"/>
              <w:szCs w:val="22"/>
              <w:lang w:val="en-GB"/>
            </w:rPr>
            <w:t>Choose a Procedural Knowledge Learning Outcome</w:t>
          </w:r>
        </w:p>
      </w:docPartBody>
    </w:docPart>
    <w:docPart>
      <w:docPartPr>
        <w:name w:val="FFE2E19C7BBD4E01B3BA5FBBDB88D865"/>
        <w:category>
          <w:name w:val="General"/>
          <w:gallery w:val="placeholder"/>
        </w:category>
        <w:types>
          <w:type w:val="bbPlcHdr"/>
        </w:types>
        <w:behaviors>
          <w:behavior w:val="content"/>
        </w:behaviors>
        <w:guid w:val="{1F2F9143-3FB0-4FDA-A473-7E8A16A1AA26}"/>
      </w:docPartPr>
      <w:docPartBody>
        <w:p w:rsidR="00D86E17" w:rsidRDefault="00C801FC" w:rsidP="00C801FC">
          <w:pPr>
            <w:pStyle w:val="FFE2E19C7BBD4E01B3BA5FBBDB88D8655"/>
          </w:pPr>
          <w:r w:rsidRPr="00AE5135">
            <w:rPr>
              <w:rFonts w:asciiTheme="majorHAnsi" w:eastAsia="Calibri" w:hAnsiTheme="majorHAnsi" w:cstheme="majorHAnsi"/>
              <w:bCs/>
              <w:color w:val="auto"/>
              <w:sz w:val="22"/>
              <w:szCs w:val="22"/>
              <w:lang w:val="en-GB"/>
            </w:rPr>
            <w:t>Choose a</w:t>
          </w:r>
          <w:r>
            <w:rPr>
              <w:rFonts w:asciiTheme="majorHAnsi" w:eastAsia="Calibri" w:hAnsiTheme="majorHAnsi" w:cstheme="majorHAnsi"/>
              <w:bCs/>
              <w:color w:val="auto"/>
              <w:sz w:val="22"/>
              <w:szCs w:val="22"/>
              <w:lang w:val="en-GB"/>
            </w:rPr>
            <w:t xml:space="preserve">n Innovate and Ideate </w:t>
          </w:r>
          <w:r w:rsidRPr="00AE5135">
            <w:rPr>
              <w:rFonts w:asciiTheme="majorHAnsi" w:eastAsia="Calibri" w:hAnsiTheme="majorHAnsi" w:cstheme="majorHAnsi"/>
              <w:bCs/>
              <w:color w:val="auto"/>
              <w:sz w:val="22"/>
              <w:szCs w:val="22"/>
              <w:lang w:val="en-GB"/>
            </w:rPr>
            <w:t>Learning Outcome</w:t>
          </w:r>
        </w:p>
      </w:docPartBody>
    </w:docPart>
    <w:docPart>
      <w:docPartPr>
        <w:name w:val="66A0E05A4AE34ECF997CD4B733E1C83B"/>
        <w:category>
          <w:name w:val="General"/>
          <w:gallery w:val="placeholder"/>
        </w:category>
        <w:types>
          <w:type w:val="bbPlcHdr"/>
        </w:types>
        <w:behaviors>
          <w:behavior w:val="content"/>
        </w:behaviors>
        <w:guid w:val="{CC7D4873-0307-4745-81BA-1B4D6C38F129}"/>
      </w:docPartPr>
      <w:docPartBody>
        <w:p w:rsidR="00D86E17" w:rsidRDefault="00C801FC" w:rsidP="00C801FC">
          <w:pPr>
            <w:pStyle w:val="66A0E05A4AE34ECF997CD4B733E1C83B5"/>
          </w:pPr>
          <w:r w:rsidRPr="008F1D13">
            <w:rPr>
              <w:rStyle w:val="PlaceholderText"/>
              <w:rFonts w:asciiTheme="majorHAnsi" w:hAnsiTheme="majorHAnsi" w:cstheme="majorHAnsi"/>
              <w:color w:val="auto"/>
              <w:sz w:val="22"/>
              <w:szCs w:val="22"/>
            </w:rPr>
            <w:t>Choose a Culture and Context Learning Outcome</w:t>
          </w:r>
        </w:p>
      </w:docPartBody>
    </w:docPart>
    <w:docPart>
      <w:docPartPr>
        <w:name w:val="C5041BDAC2A346829CB67D3768062030"/>
        <w:category>
          <w:name w:val="General"/>
          <w:gallery w:val="placeholder"/>
        </w:category>
        <w:types>
          <w:type w:val="bbPlcHdr"/>
        </w:types>
        <w:behaviors>
          <w:behavior w:val="content"/>
        </w:behaviors>
        <w:guid w:val="{FC21F305-B78E-4188-91BB-7FB9D1ACF7F6}"/>
      </w:docPartPr>
      <w:docPartBody>
        <w:p w:rsidR="00D86E17" w:rsidRDefault="00C801FC" w:rsidP="00C801FC">
          <w:pPr>
            <w:pStyle w:val="C5041BDAC2A346829CB67D37680620305"/>
          </w:pPr>
          <w:r w:rsidRPr="00DB2249">
            <w:rPr>
              <w:rStyle w:val="PlaceholderText"/>
              <w:color w:val="auto"/>
              <w:szCs w:val="20"/>
            </w:rPr>
            <w:t>Choose a PLU 1 Learning Outcome</w:t>
          </w:r>
          <w:r w:rsidRPr="00DB2249">
            <w:rPr>
              <w:rFonts w:asciiTheme="majorHAnsi" w:eastAsia="Calibri" w:hAnsiTheme="majorHAnsi" w:cstheme="majorHAnsi"/>
              <w:color w:val="auto"/>
              <w:szCs w:val="20"/>
              <w:lang w:val="en-GB"/>
            </w:rPr>
            <w:t xml:space="preserve"> </w:t>
          </w:r>
        </w:p>
      </w:docPartBody>
    </w:docPart>
    <w:docPart>
      <w:docPartPr>
        <w:name w:val="24A7A0D7BE3D4D538D9EF71AF437F062"/>
        <w:category>
          <w:name w:val="General"/>
          <w:gallery w:val="placeholder"/>
        </w:category>
        <w:types>
          <w:type w:val="bbPlcHdr"/>
        </w:types>
        <w:behaviors>
          <w:behavior w:val="content"/>
        </w:behaviors>
        <w:guid w:val="{D062389C-1EE6-4EB4-BB56-BBB769056181}"/>
      </w:docPartPr>
      <w:docPartBody>
        <w:p w:rsidR="00D86E17" w:rsidRDefault="00C801FC" w:rsidP="00C801FC">
          <w:pPr>
            <w:pStyle w:val="24A7A0D7BE3D4D538D9EF71AF437F0625"/>
          </w:pPr>
          <w:r w:rsidRPr="00DB2249">
            <w:rPr>
              <w:rStyle w:val="PlaceholderText"/>
              <w:color w:val="auto"/>
              <w:szCs w:val="20"/>
            </w:rPr>
            <w:t>Choose a PLU 1 Learning Outcome</w:t>
          </w:r>
          <w:r w:rsidRPr="00DB2249">
            <w:rPr>
              <w:rFonts w:asciiTheme="majorHAnsi" w:eastAsia="Calibri" w:hAnsiTheme="majorHAnsi" w:cstheme="majorHAnsi"/>
              <w:color w:val="auto"/>
              <w:szCs w:val="20"/>
              <w:lang w:val="en-GB"/>
            </w:rPr>
            <w:t xml:space="preserve"> </w:t>
          </w:r>
        </w:p>
      </w:docPartBody>
    </w:docPart>
    <w:docPart>
      <w:docPartPr>
        <w:name w:val="5C0AC4F3781546449523BA2BDB745651"/>
        <w:category>
          <w:name w:val="General"/>
          <w:gallery w:val="placeholder"/>
        </w:category>
        <w:types>
          <w:type w:val="bbPlcHdr"/>
        </w:types>
        <w:behaviors>
          <w:behavior w:val="content"/>
        </w:behaviors>
        <w:guid w:val="{ACDC9FB7-A7EB-486E-A074-506843F2F6E2}"/>
      </w:docPartPr>
      <w:docPartBody>
        <w:p w:rsidR="00D86E17" w:rsidRDefault="00C801FC" w:rsidP="00C801FC">
          <w:pPr>
            <w:pStyle w:val="5C0AC4F3781546449523BA2BDB7456515"/>
          </w:pPr>
          <w:r w:rsidRPr="00DB2249">
            <w:rPr>
              <w:rStyle w:val="PlaceholderText"/>
              <w:color w:val="auto"/>
              <w:szCs w:val="20"/>
            </w:rPr>
            <w:t>Choose a PLU 1 Learning Outcome</w:t>
          </w:r>
          <w:r w:rsidRPr="00DB2249">
            <w:rPr>
              <w:rFonts w:asciiTheme="majorHAnsi" w:eastAsia="Calibri" w:hAnsiTheme="majorHAnsi" w:cstheme="majorHAnsi"/>
              <w:color w:val="auto"/>
              <w:szCs w:val="20"/>
              <w:lang w:val="en-GB"/>
            </w:rPr>
            <w:t xml:space="preserve"> </w:t>
          </w:r>
        </w:p>
      </w:docPartBody>
    </w:docPart>
    <w:docPart>
      <w:docPartPr>
        <w:name w:val="396A4E1DFB524E9FA6E16BF7819F5017"/>
        <w:category>
          <w:name w:val="General"/>
          <w:gallery w:val="placeholder"/>
        </w:category>
        <w:types>
          <w:type w:val="bbPlcHdr"/>
        </w:types>
        <w:behaviors>
          <w:behavior w:val="content"/>
        </w:behaviors>
        <w:guid w:val="{527C3AD6-3CB6-4C78-9837-1BFED058ADC0}"/>
      </w:docPartPr>
      <w:docPartBody>
        <w:p w:rsidR="00D86E17" w:rsidRDefault="00C801FC" w:rsidP="00C801FC">
          <w:pPr>
            <w:pStyle w:val="396A4E1DFB524E9FA6E16BF7819F50175"/>
          </w:pPr>
          <w:r w:rsidRPr="00DB2249">
            <w:rPr>
              <w:rStyle w:val="PlaceholderText"/>
              <w:color w:val="auto"/>
              <w:szCs w:val="20"/>
            </w:rPr>
            <w:t>Choose a PLU 1 Learning Outcome</w:t>
          </w:r>
          <w:r w:rsidRPr="00DB2249">
            <w:rPr>
              <w:rFonts w:asciiTheme="majorHAnsi" w:eastAsia="Calibri" w:hAnsiTheme="majorHAnsi" w:cstheme="majorHAnsi"/>
              <w:color w:val="auto"/>
              <w:szCs w:val="20"/>
              <w:lang w:val="en-GB"/>
            </w:rPr>
            <w:t xml:space="preserve"> </w:t>
          </w:r>
        </w:p>
      </w:docPartBody>
    </w:docPart>
    <w:docPart>
      <w:docPartPr>
        <w:name w:val="4075648E884649DF95B2D9A6A1B11E21"/>
        <w:category>
          <w:name w:val="General"/>
          <w:gallery w:val="placeholder"/>
        </w:category>
        <w:types>
          <w:type w:val="bbPlcHdr"/>
        </w:types>
        <w:behaviors>
          <w:behavior w:val="content"/>
        </w:behaviors>
        <w:guid w:val="{25632ED8-F4D6-4726-8604-CED3124FE6E2}"/>
      </w:docPartPr>
      <w:docPartBody>
        <w:p w:rsidR="00D86E17" w:rsidRDefault="00C801FC" w:rsidP="00C801FC">
          <w:pPr>
            <w:pStyle w:val="4075648E884649DF95B2D9A6A1B11E215"/>
          </w:pPr>
          <w:r w:rsidRPr="00DB2249">
            <w:rPr>
              <w:rStyle w:val="PlaceholderText"/>
              <w:color w:val="auto"/>
              <w:szCs w:val="20"/>
            </w:rPr>
            <w:t>Choose a PLU 2 Learning Outcome</w:t>
          </w:r>
        </w:p>
      </w:docPartBody>
    </w:docPart>
    <w:docPart>
      <w:docPartPr>
        <w:name w:val="287A8A798FFD475F9B4D6AB825CE7335"/>
        <w:category>
          <w:name w:val="General"/>
          <w:gallery w:val="placeholder"/>
        </w:category>
        <w:types>
          <w:type w:val="bbPlcHdr"/>
        </w:types>
        <w:behaviors>
          <w:behavior w:val="content"/>
        </w:behaviors>
        <w:guid w:val="{D201F37A-8617-43FE-B035-D751A08616E6}"/>
      </w:docPartPr>
      <w:docPartBody>
        <w:p w:rsidR="00D86E17" w:rsidRDefault="00C801FC" w:rsidP="00C801FC">
          <w:pPr>
            <w:pStyle w:val="287A8A798FFD475F9B4D6AB825CE73355"/>
          </w:pPr>
          <w:r w:rsidRPr="00DB2249">
            <w:rPr>
              <w:rStyle w:val="PlaceholderText"/>
              <w:color w:val="auto"/>
              <w:szCs w:val="20"/>
            </w:rPr>
            <w:t>Choose a PLU 2 Learning Outcome</w:t>
          </w:r>
        </w:p>
      </w:docPartBody>
    </w:docPart>
    <w:docPart>
      <w:docPartPr>
        <w:name w:val="BEB5341C6E44456CBFD2673877B7DDA4"/>
        <w:category>
          <w:name w:val="General"/>
          <w:gallery w:val="placeholder"/>
        </w:category>
        <w:types>
          <w:type w:val="bbPlcHdr"/>
        </w:types>
        <w:behaviors>
          <w:behavior w:val="content"/>
        </w:behaviors>
        <w:guid w:val="{0F30D16D-9C0C-4264-9694-87F5F404B53D}"/>
      </w:docPartPr>
      <w:docPartBody>
        <w:p w:rsidR="00D86E17" w:rsidRDefault="00C801FC" w:rsidP="00C801FC">
          <w:pPr>
            <w:pStyle w:val="BEB5341C6E44456CBFD2673877B7DDA45"/>
          </w:pPr>
          <w:r w:rsidRPr="00DB2249">
            <w:rPr>
              <w:rStyle w:val="PlaceholderText"/>
              <w:color w:val="auto"/>
              <w:szCs w:val="20"/>
            </w:rPr>
            <w:t>Choose a PLU 2 Learning Outcome</w:t>
          </w:r>
        </w:p>
      </w:docPartBody>
    </w:docPart>
    <w:docPart>
      <w:docPartPr>
        <w:name w:val="2D715295353C4DDEB884AE9F48C45BFA"/>
        <w:category>
          <w:name w:val="General"/>
          <w:gallery w:val="placeholder"/>
        </w:category>
        <w:types>
          <w:type w:val="bbPlcHdr"/>
        </w:types>
        <w:behaviors>
          <w:behavior w:val="content"/>
        </w:behaviors>
        <w:guid w:val="{3FB54D29-7263-4DD2-B8F6-F25513591AEB}"/>
      </w:docPartPr>
      <w:docPartBody>
        <w:p w:rsidR="00D86E17" w:rsidRDefault="00C801FC" w:rsidP="00C801FC">
          <w:pPr>
            <w:pStyle w:val="2D715295353C4DDEB884AE9F48C45BFA5"/>
          </w:pPr>
          <w:r w:rsidRPr="00DB2249">
            <w:rPr>
              <w:rStyle w:val="PlaceholderText"/>
              <w:color w:val="auto"/>
              <w:szCs w:val="20"/>
            </w:rPr>
            <w:t>Choose a PLU 2 Learning Outcome</w:t>
          </w:r>
        </w:p>
      </w:docPartBody>
    </w:docPart>
    <w:docPart>
      <w:docPartPr>
        <w:name w:val="E726C214B98A4CC59CB0FC78FB8337BC"/>
        <w:category>
          <w:name w:val="General"/>
          <w:gallery w:val="placeholder"/>
        </w:category>
        <w:types>
          <w:type w:val="bbPlcHdr"/>
        </w:types>
        <w:behaviors>
          <w:behavior w:val="content"/>
        </w:behaviors>
        <w:guid w:val="{0EBACB6C-9606-436C-87B0-E6069A5996B3}"/>
      </w:docPartPr>
      <w:docPartBody>
        <w:p w:rsidR="00D86E17" w:rsidRDefault="00C801FC" w:rsidP="00C801FC">
          <w:pPr>
            <w:pStyle w:val="E726C214B98A4CC59CB0FC78FB8337BC5"/>
          </w:pPr>
          <w:r w:rsidRPr="00DB2249">
            <w:rPr>
              <w:rStyle w:val="PlaceholderText"/>
              <w:color w:val="auto"/>
              <w:szCs w:val="20"/>
            </w:rPr>
            <w:t>Choose a PLU 3 Learning Outcome</w:t>
          </w:r>
          <w:r w:rsidRPr="00DB2249">
            <w:rPr>
              <w:rFonts w:asciiTheme="majorHAnsi" w:hAnsiTheme="majorHAnsi" w:cstheme="majorHAnsi"/>
              <w:color w:val="auto"/>
              <w:szCs w:val="20"/>
            </w:rPr>
            <w:t xml:space="preserve"> </w:t>
          </w:r>
        </w:p>
      </w:docPartBody>
    </w:docPart>
    <w:docPart>
      <w:docPartPr>
        <w:name w:val="346A07725ADD42E5A4E44203798C2484"/>
        <w:category>
          <w:name w:val="General"/>
          <w:gallery w:val="placeholder"/>
        </w:category>
        <w:types>
          <w:type w:val="bbPlcHdr"/>
        </w:types>
        <w:behaviors>
          <w:behavior w:val="content"/>
        </w:behaviors>
        <w:guid w:val="{18BB922C-ADB7-4D5E-AFFB-80FF9E091413}"/>
      </w:docPartPr>
      <w:docPartBody>
        <w:p w:rsidR="00D86E17" w:rsidRDefault="00C801FC" w:rsidP="00C801FC">
          <w:pPr>
            <w:pStyle w:val="346A07725ADD42E5A4E44203798C24845"/>
          </w:pPr>
          <w:r w:rsidRPr="00DB2249">
            <w:rPr>
              <w:rStyle w:val="PlaceholderText"/>
              <w:color w:val="auto"/>
              <w:szCs w:val="20"/>
            </w:rPr>
            <w:t>Choose a PLU 3 Learning Outcome</w:t>
          </w:r>
          <w:r w:rsidRPr="00DB2249">
            <w:rPr>
              <w:rFonts w:asciiTheme="majorHAnsi" w:hAnsiTheme="majorHAnsi" w:cstheme="majorHAnsi"/>
              <w:color w:val="auto"/>
              <w:szCs w:val="20"/>
            </w:rPr>
            <w:t xml:space="preserve"> </w:t>
          </w:r>
        </w:p>
      </w:docPartBody>
    </w:docPart>
    <w:docPart>
      <w:docPartPr>
        <w:name w:val="31565F07D9614ED4A0B28B9EBC6797E9"/>
        <w:category>
          <w:name w:val="General"/>
          <w:gallery w:val="placeholder"/>
        </w:category>
        <w:types>
          <w:type w:val="bbPlcHdr"/>
        </w:types>
        <w:behaviors>
          <w:behavior w:val="content"/>
        </w:behaviors>
        <w:guid w:val="{621EE980-2F63-4A20-AB19-B29413351DEF}"/>
      </w:docPartPr>
      <w:docPartBody>
        <w:p w:rsidR="00D86E17" w:rsidRDefault="00C801FC" w:rsidP="00C801FC">
          <w:pPr>
            <w:pStyle w:val="31565F07D9614ED4A0B28B9EBC6797E95"/>
          </w:pPr>
          <w:r w:rsidRPr="00DB2249">
            <w:rPr>
              <w:rStyle w:val="PlaceholderText"/>
              <w:color w:val="auto"/>
              <w:szCs w:val="20"/>
            </w:rPr>
            <w:t>Choose a PLU 3 Learning Outcome</w:t>
          </w:r>
          <w:r w:rsidRPr="00DB2249">
            <w:rPr>
              <w:rFonts w:asciiTheme="majorHAnsi" w:hAnsiTheme="majorHAnsi" w:cstheme="majorHAnsi"/>
              <w:color w:val="auto"/>
              <w:szCs w:val="20"/>
            </w:rPr>
            <w:t xml:space="preserve"> </w:t>
          </w:r>
        </w:p>
      </w:docPartBody>
    </w:docPart>
    <w:docPart>
      <w:docPartPr>
        <w:name w:val="0B596803AE1D475F8DA6A6A05CA3B50F"/>
        <w:category>
          <w:name w:val="General"/>
          <w:gallery w:val="placeholder"/>
        </w:category>
        <w:types>
          <w:type w:val="bbPlcHdr"/>
        </w:types>
        <w:behaviors>
          <w:behavior w:val="content"/>
        </w:behaviors>
        <w:guid w:val="{064D4BE7-5493-49A4-876C-5E613534F4B5}"/>
      </w:docPartPr>
      <w:docPartBody>
        <w:p w:rsidR="00D86E17" w:rsidRDefault="00C801FC" w:rsidP="00C801FC">
          <w:pPr>
            <w:pStyle w:val="0B596803AE1D475F8DA6A6A05CA3B50F5"/>
          </w:pPr>
          <w:r w:rsidRPr="00DB2249">
            <w:rPr>
              <w:rStyle w:val="PlaceholderText"/>
              <w:color w:val="auto"/>
              <w:szCs w:val="20"/>
            </w:rPr>
            <w:t>Choose a PLU 3 Learning Outcome</w:t>
          </w:r>
          <w:r w:rsidRPr="00DB2249">
            <w:rPr>
              <w:rFonts w:asciiTheme="majorHAnsi" w:hAnsiTheme="majorHAnsi" w:cstheme="majorHAnsi"/>
              <w:color w:val="auto"/>
              <w:szCs w:val="20"/>
            </w:rPr>
            <w:t xml:space="preserve"> </w:t>
          </w:r>
        </w:p>
      </w:docPartBody>
    </w:docPart>
    <w:docPart>
      <w:docPartPr>
        <w:name w:val="19AB0BF860D24F18A45ED7F0E18A26A0"/>
        <w:category>
          <w:name w:val="General"/>
          <w:gallery w:val="placeholder"/>
        </w:category>
        <w:types>
          <w:type w:val="bbPlcHdr"/>
        </w:types>
        <w:behaviors>
          <w:behavior w:val="content"/>
        </w:behaviors>
        <w:guid w:val="{2589046C-4704-468C-ABC9-4BD9C3968F0C}"/>
      </w:docPartPr>
      <w:docPartBody>
        <w:p w:rsidR="00D86E17" w:rsidRDefault="00C801FC" w:rsidP="00C801FC">
          <w:pPr>
            <w:pStyle w:val="19AB0BF860D24F18A45ED7F0E18A26A05"/>
          </w:pPr>
          <w:r w:rsidRPr="00DB2249">
            <w:rPr>
              <w:rStyle w:val="PlaceholderText"/>
              <w:color w:val="auto"/>
              <w:szCs w:val="20"/>
            </w:rPr>
            <w:t>Choose a PLU 4 Learning Outcome</w:t>
          </w:r>
          <w:r w:rsidRPr="00DB2249">
            <w:rPr>
              <w:rFonts w:asciiTheme="majorHAnsi" w:hAnsiTheme="majorHAnsi" w:cstheme="majorHAnsi"/>
              <w:color w:val="auto"/>
              <w:szCs w:val="20"/>
            </w:rPr>
            <w:t xml:space="preserve"> </w:t>
          </w:r>
        </w:p>
      </w:docPartBody>
    </w:docPart>
    <w:docPart>
      <w:docPartPr>
        <w:name w:val="0BFB0D9963314EF6B5DF3125A4D45454"/>
        <w:category>
          <w:name w:val="General"/>
          <w:gallery w:val="placeholder"/>
        </w:category>
        <w:types>
          <w:type w:val="bbPlcHdr"/>
        </w:types>
        <w:behaviors>
          <w:behavior w:val="content"/>
        </w:behaviors>
        <w:guid w:val="{9CE0C104-B48E-421D-A298-4F343B1F1548}"/>
      </w:docPartPr>
      <w:docPartBody>
        <w:p w:rsidR="00D86E17" w:rsidRDefault="00C801FC" w:rsidP="00C801FC">
          <w:pPr>
            <w:pStyle w:val="0BFB0D9963314EF6B5DF3125A4D454545"/>
          </w:pPr>
          <w:r w:rsidRPr="00DB2249">
            <w:rPr>
              <w:rStyle w:val="PlaceholderText"/>
              <w:color w:val="auto"/>
              <w:szCs w:val="20"/>
            </w:rPr>
            <w:t>Choose a PLU 4 Learning Outcome</w:t>
          </w:r>
          <w:r w:rsidRPr="00DB2249">
            <w:rPr>
              <w:rFonts w:asciiTheme="majorHAnsi" w:hAnsiTheme="majorHAnsi" w:cstheme="majorHAnsi"/>
              <w:color w:val="auto"/>
              <w:szCs w:val="20"/>
            </w:rPr>
            <w:t xml:space="preserve"> </w:t>
          </w:r>
        </w:p>
      </w:docPartBody>
    </w:docPart>
    <w:docPart>
      <w:docPartPr>
        <w:name w:val="5BE0BA49E3A8444B91A326C617DAF36C"/>
        <w:category>
          <w:name w:val="General"/>
          <w:gallery w:val="placeholder"/>
        </w:category>
        <w:types>
          <w:type w:val="bbPlcHdr"/>
        </w:types>
        <w:behaviors>
          <w:behavior w:val="content"/>
        </w:behaviors>
        <w:guid w:val="{59C94971-1A18-411A-80B4-773457B31042}"/>
      </w:docPartPr>
      <w:docPartBody>
        <w:p w:rsidR="00D86E17" w:rsidRDefault="00C801FC" w:rsidP="00C801FC">
          <w:pPr>
            <w:pStyle w:val="5BE0BA49E3A8444B91A326C617DAF36C5"/>
          </w:pPr>
          <w:r w:rsidRPr="00DB2249">
            <w:rPr>
              <w:rStyle w:val="PlaceholderText"/>
              <w:color w:val="auto"/>
              <w:szCs w:val="20"/>
            </w:rPr>
            <w:t>Choose a PLU 4 Learning Outcome</w:t>
          </w:r>
          <w:r w:rsidRPr="00DB2249">
            <w:rPr>
              <w:rFonts w:asciiTheme="majorHAnsi" w:hAnsiTheme="majorHAnsi" w:cstheme="majorHAnsi"/>
              <w:color w:val="auto"/>
              <w:szCs w:val="20"/>
            </w:rPr>
            <w:t xml:space="preserve"> </w:t>
          </w:r>
        </w:p>
      </w:docPartBody>
    </w:docPart>
    <w:docPart>
      <w:docPartPr>
        <w:name w:val="BF5A3CA0BAFE4CEB8651707A6CC4FD3F"/>
        <w:category>
          <w:name w:val="General"/>
          <w:gallery w:val="placeholder"/>
        </w:category>
        <w:types>
          <w:type w:val="bbPlcHdr"/>
        </w:types>
        <w:behaviors>
          <w:behavior w:val="content"/>
        </w:behaviors>
        <w:guid w:val="{33354E59-F0D4-4662-A02B-12BE6AFEAC75}"/>
      </w:docPartPr>
      <w:docPartBody>
        <w:p w:rsidR="00D86E17" w:rsidRDefault="00C801FC" w:rsidP="00C801FC">
          <w:pPr>
            <w:pStyle w:val="BF5A3CA0BAFE4CEB8651707A6CC4FD3F5"/>
          </w:pPr>
          <w:r w:rsidRPr="00DB2249">
            <w:rPr>
              <w:rStyle w:val="PlaceholderText"/>
              <w:color w:val="auto"/>
              <w:szCs w:val="20"/>
            </w:rPr>
            <w:t>Choose a PLU 4 Learning Outcome</w:t>
          </w:r>
          <w:r w:rsidRPr="00DB2249">
            <w:rPr>
              <w:rFonts w:asciiTheme="majorHAnsi" w:hAnsiTheme="majorHAnsi" w:cstheme="majorHAnsi"/>
              <w:color w:val="auto"/>
              <w:szCs w:val="20"/>
            </w:rPr>
            <w:t xml:space="preserve"> </w:t>
          </w:r>
        </w:p>
      </w:docPartBody>
    </w:docPart>
    <w:docPart>
      <w:docPartPr>
        <w:name w:val="161F883F4AA74A5EB7AC17DF57BF05ED"/>
        <w:category>
          <w:name w:val="General"/>
          <w:gallery w:val="placeholder"/>
        </w:category>
        <w:types>
          <w:type w:val="bbPlcHdr"/>
        </w:types>
        <w:behaviors>
          <w:behavior w:val="content"/>
        </w:behaviors>
        <w:guid w:val="{79172155-E5F9-40DD-821A-FE4162E40CFF}"/>
      </w:docPartPr>
      <w:docPartBody>
        <w:p w:rsidR="00D86E17" w:rsidRDefault="00C801FC" w:rsidP="00C801FC">
          <w:pPr>
            <w:pStyle w:val="161F883F4AA74A5EB7AC17DF57BF05ED5"/>
          </w:pPr>
          <w:r w:rsidRPr="00DB2249">
            <w:rPr>
              <w:rStyle w:val="PlaceholderText"/>
              <w:color w:val="auto"/>
              <w:szCs w:val="20"/>
            </w:rPr>
            <w:t>Choose a PLU 5 Learning Outcome</w:t>
          </w:r>
          <w:r w:rsidRPr="00DB2249">
            <w:rPr>
              <w:rFonts w:asciiTheme="majorHAnsi" w:hAnsiTheme="majorHAnsi" w:cstheme="majorHAnsi"/>
              <w:color w:val="auto"/>
              <w:szCs w:val="20"/>
            </w:rPr>
            <w:t xml:space="preserve"> </w:t>
          </w:r>
        </w:p>
      </w:docPartBody>
    </w:docPart>
    <w:docPart>
      <w:docPartPr>
        <w:name w:val="60BF091FAF6044139FBD0F8DFD9B33EE"/>
        <w:category>
          <w:name w:val="General"/>
          <w:gallery w:val="placeholder"/>
        </w:category>
        <w:types>
          <w:type w:val="bbPlcHdr"/>
        </w:types>
        <w:behaviors>
          <w:behavior w:val="content"/>
        </w:behaviors>
        <w:guid w:val="{72FA6515-843E-4356-954E-39565750C1D3}"/>
      </w:docPartPr>
      <w:docPartBody>
        <w:p w:rsidR="00D86E17" w:rsidRDefault="00C801FC" w:rsidP="00C801FC">
          <w:pPr>
            <w:pStyle w:val="60BF091FAF6044139FBD0F8DFD9B33EE5"/>
          </w:pPr>
          <w:r w:rsidRPr="00DB2249">
            <w:rPr>
              <w:rStyle w:val="PlaceholderText"/>
              <w:color w:val="auto"/>
              <w:szCs w:val="20"/>
            </w:rPr>
            <w:t>Choose a PLU 5 Learning Outcome</w:t>
          </w:r>
          <w:r w:rsidRPr="00DB2249">
            <w:rPr>
              <w:rFonts w:asciiTheme="majorHAnsi" w:hAnsiTheme="majorHAnsi" w:cstheme="majorHAnsi"/>
              <w:color w:val="auto"/>
              <w:szCs w:val="20"/>
            </w:rPr>
            <w:t xml:space="preserve"> </w:t>
          </w:r>
        </w:p>
      </w:docPartBody>
    </w:docPart>
    <w:docPart>
      <w:docPartPr>
        <w:name w:val="0CD9172EA754429C99250D484F8AD6F5"/>
        <w:category>
          <w:name w:val="General"/>
          <w:gallery w:val="placeholder"/>
        </w:category>
        <w:types>
          <w:type w:val="bbPlcHdr"/>
        </w:types>
        <w:behaviors>
          <w:behavior w:val="content"/>
        </w:behaviors>
        <w:guid w:val="{002CA245-7496-4B4A-A5E9-00CCC99ADB5E}"/>
      </w:docPartPr>
      <w:docPartBody>
        <w:p w:rsidR="00D86E17" w:rsidRDefault="00C801FC" w:rsidP="00C801FC">
          <w:pPr>
            <w:pStyle w:val="0CD9172EA754429C99250D484F8AD6F55"/>
          </w:pPr>
          <w:r w:rsidRPr="00DB2249">
            <w:rPr>
              <w:rStyle w:val="PlaceholderText"/>
              <w:color w:val="auto"/>
              <w:szCs w:val="20"/>
            </w:rPr>
            <w:t>Choose a PLU 5 Learning Outcome</w:t>
          </w:r>
          <w:r w:rsidRPr="00DB2249">
            <w:rPr>
              <w:rFonts w:asciiTheme="majorHAnsi" w:hAnsiTheme="majorHAnsi" w:cstheme="majorHAnsi"/>
              <w:color w:val="auto"/>
              <w:szCs w:val="20"/>
            </w:rPr>
            <w:t xml:space="preserve"> </w:t>
          </w:r>
        </w:p>
      </w:docPartBody>
    </w:docPart>
    <w:docPart>
      <w:docPartPr>
        <w:name w:val="0B3E5007157C45A1A3B4D8E2B8EF9FAE"/>
        <w:category>
          <w:name w:val="General"/>
          <w:gallery w:val="placeholder"/>
        </w:category>
        <w:types>
          <w:type w:val="bbPlcHdr"/>
        </w:types>
        <w:behaviors>
          <w:behavior w:val="content"/>
        </w:behaviors>
        <w:guid w:val="{C722353F-AF18-4347-B358-40B488A0A97E}"/>
      </w:docPartPr>
      <w:docPartBody>
        <w:p w:rsidR="00D86E17" w:rsidRDefault="00C801FC" w:rsidP="00C801FC">
          <w:pPr>
            <w:pStyle w:val="0B3E5007157C45A1A3B4D8E2B8EF9FAE5"/>
          </w:pPr>
          <w:r w:rsidRPr="00DB2249">
            <w:rPr>
              <w:rStyle w:val="PlaceholderText"/>
              <w:color w:val="auto"/>
              <w:szCs w:val="20"/>
            </w:rPr>
            <w:t>Choose a PLU 5 Learning Outcome</w:t>
          </w:r>
          <w:r w:rsidRPr="00DB2249">
            <w:rPr>
              <w:rFonts w:asciiTheme="majorHAnsi" w:hAnsiTheme="majorHAnsi" w:cstheme="majorHAnsi"/>
              <w:color w:val="auto"/>
              <w:szCs w:val="20"/>
            </w:rPr>
            <w:t xml:space="preserve"> </w:t>
          </w:r>
        </w:p>
      </w:docPartBody>
    </w:docPart>
    <w:docPart>
      <w:docPartPr>
        <w:name w:val="C36E1398ABD34A72862270A053BE21B1"/>
        <w:category>
          <w:name w:val="General"/>
          <w:gallery w:val="placeholder"/>
        </w:category>
        <w:types>
          <w:type w:val="bbPlcHdr"/>
        </w:types>
        <w:behaviors>
          <w:behavior w:val="content"/>
        </w:behaviors>
        <w:guid w:val="{36ECEA33-C281-4C05-8744-3D1573360163}"/>
      </w:docPartPr>
      <w:docPartBody>
        <w:p w:rsidR="00C801FC" w:rsidRDefault="00C801FC" w:rsidP="00C801FC">
          <w:pPr>
            <w:pStyle w:val="C36E1398ABD34A72862270A053BE21B13"/>
          </w:pPr>
          <w:r w:rsidRPr="00DB2249">
            <w:rPr>
              <w:rStyle w:val="PlaceholderText"/>
              <w:color w:val="auto"/>
              <w:szCs w:val="20"/>
            </w:rPr>
            <w:t xml:space="preserve">Choose a PLU </w:t>
          </w:r>
          <w:r>
            <w:rPr>
              <w:rStyle w:val="PlaceholderText"/>
              <w:color w:val="auto"/>
              <w:szCs w:val="20"/>
            </w:rPr>
            <w:t xml:space="preserve">2 </w:t>
          </w:r>
          <w:r w:rsidRPr="00DB2249">
            <w:rPr>
              <w:rStyle w:val="PlaceholderText"/>
              <w:color w:val="auto"/>
              <w:szCs w:val="20"/>
            </w:rPr>
            <w:t>Learning Outcome</w:t>
          </w:r>
          <w:r w:rsidRPr="00DB2249">
            <w:rPr>
              <w:rFonts w:asciiTheme="majorHAnsi" w:eastAsia="Calibri" w:hAnsiTheme="majorHAnsi" w:cstheme="majorHAnsi"/>
              <w:color w:val="auto"/>
              <w:szCs w:val="20"/>
              <w:lang w:val="en-GB"/>
            </w:rPr>
            <w:t xml:space="preserve"> </w:t>
          </w:r>
        </w:p>
      </w:docPartBody>
    </w:docPart>
    <w:docPart>
      <w:docPartPr>
        <w:name w:val="8F22AA03E3844040944DC3276341FA4D"/>
        <w:category>
          <w:name w:val="General"/>
          <w:gallery w:val="placeholder"/>
        </w:category>
        <w:types>
          <w:type w:val="bbPlcHdr"/>
        </w:types>
        <w:behaviors>
          <w:behavior w:val="content"/>
        </w:behaviors>
        <w:guid w:val="{A13A90D1-3915-45D4-BEE9-B73543859C63}"/>
      </w:docPartPr>
      <w:docPartBody>
        <w:p w:rsidR="00C801FC" w:rsidRDefault="00C801FC" w:rsidP="00C801FC">
          <w:pPr>
            <w:pStyle w:val="8F22AA03E3844040944DC3276341FA4D3"/>
          </w:pPr>
          <w:r w:rsidRPr="00DB2249">
            <w:rPr>
              <w:rStyle w:val="PlaceholderText"/>
              <w:color w:val="auto"/>
              <w:szCs w:val="20"/>
            </w:rPr>
            <w:t xml:space="preserve">Choose a PLU </w:t>
          </w:r>
          <w:r>
            <w:rPr>
              <w:rStyle w:val="PlaceholderText"/>
              <w:color w:val="auto"/>
              <w:szCs w:val="20"/>
            </w:rPr>
            <w:t xml:space="preserve">3 </w:t>
          </w:r>
          <w:r w:rsidRPr="00DB2249">
            <w:rPr>
              <w:rStyle w:val="PlaceholderText"/>
              <w:color w:val="auto"/>
              <w:szCs w:val="20"/>
            </w:rPr>
            <w:t>Learning Outcome</w:t>
          </w:r>
          <w:r w:rsidRPr="00DB2249">
            <w:rPr>
              <w:rFonts w:asciiTheme="majorHAnsi" w:eastAsia="Calibri" w:hAnsiTheme="majorHAnsi" w:cstheme="majorHAnsi"/>
              <w:color w:val="auto"/>
              <w:szCs w:val="20"/>
              <w:lang w:val="en-GB"/>
            </w:rPr>
            <w:t xml:space="preserve"> </w:t>
          </w:r>
        </w:p>
      </w:docPartBody>
    </w:docPart>
    <w:docPart>
      <w:docPartPr>
        <w:name w:val="B3B7395FD92C4D348FC0685CF8DB6115"/>
        <w:category>
          <w:name w:val="General"/>
          <w:gallery w:val="placeholder"/>
        </w:category>
        <w:types>
          <w:type w:val="bbPlcHdr"/>
        </w:types>
        <w:behaviors>
          <w:behavior w:val="content"/>
        </w:behaviors>
        <w:guid w:val="{050257E6-9802-49D3-AB71-7D9BA8A8EC06}"/>
      </w:docPartPr>
      <w:docPartBody>
        <w:p w:rsidR="00C801FC" w:rsidRDefault="00C801FC" w:rsidP="00C801FC">
          <w:pPr>
            <w:pStyle w:val="B3B7395FD92C4D348FC0685CF8DB61153"/>
          </w:pPr>
          <w:r w:rsidRPr="00DB2249">
            <w:rPr>
              <w:rStyle w:val="PlaceholderText"/>
              <w:color w:val="auto"/>
              <w:szCs w:val="20"/>
            </w:rPr>
            <w:t xml:space="preserve">Choose a PLU </w:t>
          </w:r>
          <w:r>
            <w:rPr>
              <w:rStyle w:val="PlaceholderText"/>
              <w:color w:val="auto"/>
              <w:szCs w:val="20"/>
            </w:rPr>
            <w:t xml:space="preserve">4 </w:t>
          </w:r>
          <w:r w:rsidRPr="00DB2249">
            <w:rPr>
              <w:rStyle w:val="PlaceholderText"/>
              <w:color w:val="auto"/>
              <w:szCs w:val="20"/>
            </w:rPr>
            <w:t>Learning Outcome</w:t>
          </w:r>
          <w:r w:rsidRPr="00DB2249">
            <w:rPr>
              <w:rFonts w:asciiTheme="majorHAnsi" w:eastAsia="Calibri" w:hAnsiTheme="majorHAnsi" w:cstheme="majorHAnsi"/>
              <w:color w:val="auto"/>
              <w:szCs w:val="20"/>
              <w:lang w:val="en-GB"/>
            </w:rPr>
            <w:t xml:space="preserve"> </w:t>
          </w:r>
        </w:p>
      </w:docPartBody>
    </w:docPart>
    <w:docPart>
      <w:docPartPr>
        <w:name w:val="91AC536C09344AB7A6A9ACE330BA3B7B"/>
        <w:category>
          <w:name w:val="General"/>
          <w:gallery w:val="placeholder"/>
        </w:category>
        <w:types>
          <w:type w:val="bbPlcHdr"/>
        </w:types>
        <w:behaviors>
          <w:behavior w:val="content"/>
        </w:behaviors>
        <w:guid w:val="{45B05E7C-B722-4B49-90D5-A080158FF72E}"/>
      </w:docPartPr>
      <w:docPartBody>
        <w:p w:rsidR="00C801FC" w:rsidRDefault="00C801FC" w:rsidP="00C801FC">
          <w:pPr>
            <w:pStyle w:val="91AC536C09344AB7A6A9ACE330BA3B7B3"/>
          </w:pPr>
          <w:r w:rsidRPr="00DB2249">
            <w:rPr>
              <w:rStyle w:val="PlaceholderText"/>
              <w:color w:val="auto"/>
              <w:szCs w:val="20"/>
            </w:rPr>
            <w:t xml:space="preserve">Choose a PLU </w:t>
          </w:r>
          <w:r>
            <w:rPr>
              <w:rStyle w:val="PlaceholderText"/>
              <w:color w:val="auto"/>
              <w:szCs w:val="20"/>
            </w:rPr>
            <w:t>5</w:t>
          </w:r>
          <w:r w:rsidRPr="00DB2249">
            <w:rPr>
              <w:rStyle w:val="PlaceholderText"/>
              <w:color w:val="auto"/>
              <w:szCs w:val="20"/>
            </w:rPr>
            <w:t xml:space="preserve"> Learning Outcome</w:t>
          </w:r>
          <w:r w:rsidRPr="00DB2249">
            <w:rPr>
              <w:rFonts w:asciiTheme="majorHAnsi" w:eastAsia="Calibri" w:hAnsiTheme="majorHAnsi" w:cstheme="majorHAnsi"/>
              <w:color w:val="auto"/>
              <w:szCs w:val="20"/>
              <w:lang w:val="en-GB"/>
            </w:rPr>
            <w:t xml:space="preserve"> </w:t>
          </w:r>
        </w:p>
      </w:docPartBody>
    </w:docPart>
    <w:docPart>
      <w:docPartPr>
        <w:name w:val="7790C0C30784417B858795FE11F1974F"/>
        <w:category>
          <w:name w:val="General"/>
          <w:gallery w:val="placeholder"/>
        </w:category>
        <w:types>
          <w:type w:val="bbPlcHdr"/>
        </w:types>
        <w:behaviors>
          <w:behavior w:val="content"/>
        </w:behaviors>
        <w:guid w:val="{6188EEAD-3EAA-4AB7-9EE4-2587EC4A4AE4}"/>
      </w:docPartPr>
      <w:docPartBody>
        <w:p w:rsidR="00C801FC" w:rsidRDefault="00C801FC" w:rsidP="00C801FC">
          <w:pPr>
            <w:pStyle w:val="7790C0C30784417B858795FE11F1974F3"/>
          </w:pPr>
          <w:r w:rsidRPr="00DB2249">
            <w:rPr>
              <w:rStyle w:val="PlaceholderText"/>
              <w:color w:val="auto"/>
              <w:szCs w:val="20"/>
            </w:rPr>
            <w:t xml:space="preserve">Choose a PLU </w:t>
          </w:r>
          <w:r>
            <w:rPr>
              <w:rStyle w:val="PlaceholderText"/>
              <w:color w:val="auto"/>
              <w:szCs w:val="20"/>
            </w:rPr>
            <w:t>6</w:t>
          </w:r>
          <w:r w:rsidRPr="00DB2249">
            <w:rPr>
              <w:rStyle w:val="PlaceholderText"/>
              <w:color w:val="auto"/>
              <w:szCs w:val="20"/>
            </w:rPr>
            <w:t xml:space="preserve"> Learning Outcome</w:t>
          </w:r>
          <w:r w:rsidRPr="00DB2249">
            <w:rPr>
              <w:rFonts w:asciiTheme="majorHAnsi" w:eastAsia="Calibri" w:hAnsiTheme="majorHAnsi" w:cstheme="majorHAnsi"/>
              <w:color w:val="auto"/>
              <w:szCs w:val="20"/>
              <w:lang w:val="en-GB"/>
            </w:rPr>
            <w:t xml:space="preserve"> </w:t>
          </w:r>
        </w:p>
      </w:docPartBody>
    </w:docPart>
    <w:docPart>
      <w:docPartPr>
        <w:name w:val="4E7C169FD937402FB5CD321D56F25722"/>
        <w:category>
          <w:name w:val="General"/>
          <w:gallery w:val="placeholder"/>
        </w:category>
        <w:types>
          <w:type w:val="bbPlcHdr"/>
        </w:types>
        <w:behaviors>
          <w:behavior w:val="content"/>
        </w:behaviors>
        <w:guid w:val="{DDBE9DDD-043C-43CE-A508-0E8CD94A2A74}"/>
      </w:docPartPr>
      <w:docPartBody>
        <w:p w:rsidR="00C801FC" w:rsidRDefault="00C801FC" w:rsidP="00C801FC">
          <w:pPr>
            <w:pStyle w:val="4E7C169FD937402FB5CD321D56F25722"/>
          </w:pPr>
          <w:r w:rsidRPr="00DB2249">
            <w:rPr>
              <w:rStyle w:val="PlaceholderText"/>
              <w:szCs w:val="20"/>
            </w:rPr>
            <w:t xml:space="preserve">Choose a PLU </w:t>
          </w:r>
          <w:r>
            <w:rPr>
              <w:rStyle w:val="PlaceholderText"/>
              <w:szCs w:val="20"/>
            </w:rPr>
            <w:t>6</w:t>
          </w:r>
          <w:r w:rsidRPr="00DB2249">
            <w:rPr>
              <w:rStyle w:val="PlaceholderText"/>
              <w:szCs w:val="20"/>
            </w:rPr>
            <w:t xml:space="preserve"> Learning Outcome</w:t>
          </w:r>
          <w:r w:rsidRPr="00DB2249">
            <w:rPr>
              <w:rFonts w:asciiTheme="majorHAnsi" w:eastAsia="Calibri" w:hAnsiTheme="majorHAnsi" w:cstheme="majorHAnsi"/>
              <w:szCs w:val="20"/>
              <w:lang w:val="en-GB"/>
            </w:rPr>
            <w:t xml:space="preserve"> </w:t>
          </w:r>
        </w:p>
      </w:docPartBody>
    </w:docPart>
    <w:docPart>
      <w:docPartPr>
        <w:name w:val="6522F89150C543779198CBA866191501"/>
        <w:category>
          <w:name w:val="General"/>
          <w:gallery w:val="placeholder"/>
        </w:category>
        <w:types>
          <w:type w:val="bbPlcHdr"/>
        </w:types>
        <w:behaviors>
          <w:behavior w:val="content"/>
        </w:behaviors>
        <w:guid w:val="{CF15E05C-0313-4BA5-92D5-68BDE10E1688}"/>
      </w:docPartPr>
      <w:docPartBody>
        <w:p w:rsidR="00C801FC" w:rsidRDefault="00C801FC" w:rsidP="00C801FC">
          <w:pPr>
            <w:pStyle w:val="6522F89150C543779198CBA866191501"/>
          </w:pPr>
          <w:r w:rsidRPr="00DB2249">
            <w:rPr>
              <w:rStyle w:val="PlaceholderText"/>
              <w:szCs w:val="20"/>
            </w:rPr>
            <w:t xml:space="preserve">Choose a PLU </w:t>
          </w:r>
          <w:r>
            <w:rPr>
              <w:rStyle w:val="PlaceholderText"/>
              <w:szCs w:val="20"/>
            </w:rPr>
            <w:t>6</w:t>
          </w:r>
          <w:r w:rsidRPr="00DB2249">
            <w:rPr>
              <w:rStyle w:val="PlaceholderText"/>
              <w:szCs w:val="20"/>
            </w:rPr>
            <w:t xml:space="preserve"> Learning Outcome</w:t>
          </w:r>
          <w:r w:rsidRPr="00DB2249">
            <w:rPr>
              <w:rFonts w:asciiTheme="majorHAnsi" w:eastAsia="Calibri" w:hAnsiTheme="majorHAnsi" w:cstheme="majorHAnsi"/>
              <w:szCs w:val="20"/>
              <w:lang w:val="en-GB"/>
            </w:rPr>
            <w:t xml:space="preserve"> </w:t>
          </w:r>
        </w:p>
      </w:docPartBody>
    </w:docPart>
    <w:docPart>
      <w:docPartPr>
        <w:name w:val="2ADEEE10799A490399FDD345D5BE0F05"/>
        <w:category>
          <w:name w:val="General"/>
          <w:gallery w:val="placeholder"/>
        </w:category>
        <w:types>
          <w:type w:val="bbPlcHdr"/>
        </w:types>
        <w:behaviors>
          <w:behavior w:val="content"/>
        </w:behaviors>
        <w:guid w:val="{9B2FB77F-53DB-4C97-AAAD-5CC56FE3B3C3}"/>
      </w:docPartPr>
      <w:docPartBody>
        <w:p w:rsidR="00C801FC" w:rsidRDefault="00C801FC" w:rsidP="00C801FC">
          <w:pPr>
            <w:pStyle w:val="2ADEEE10799A490399FDD345D5BE0F05"/>
          </w:pPr>
          <w:r w:rsidRPr="00DB2249">
            <w:rPr>
              <w:rStyle w:val="PlaceholderText"/>
              <w:szCs w:val="20"/>
            </w:rPr>
            <w:t xml:space="preserve">Choose a PLU </w:t>
          </w:r>
          <w:r>
            <w:rPr>
              <w:rStyle w:val="PlaceholderText"/>
              <w:szCs w:val="20"/>
            </w:rPr>
            <w:t>5</w:t>
          </w:r>
          <w:r w:rsidRPr="00DB2249">
            <w:rPr>
              <w:rStyle w:val="PlaceholderText"/>
              <w:szCs w:val="20"/>
            </w:rPr>
            <w:t xml:space="preserve"> Learning Outcome</w:t>
          </w:r>
          <w:r w:rsidRPr="00DB2249">
            <w:rPr>
              <w:rFonts w:asciiTheme="majorHAnsi" w:eastAsia="Calibri" w:hAnsiTheme="majorHAnsi" w:cstheme="majorHAnsi"/>
              <w:szCs w:val="20"/>
              <w:lang w:val="en-GB"/>
            </w:rPr>
            <w:t xml:space="preserve"> </w:t>
          </w:r>
        </w:p>
      </w:docPartBody>
    </w:docPart>
    <w:docPart>
      <w:docPartPr>
        <w:name w:val="40B54371CEF64512BE43FE283A72D40F"/>
        <w:category>
          <w:name w:val="General"/>
          <w:gallery w:val="placeholder"/>
        </w:category>
        <w:types>
          <w:type w:val="bbPlcHdr"/>
        </w:types>
        <w:behaviors>
          <w:behavior w:val="content"/>
        </w:behaviors>
        <w:guid w:val="{253F413D-EEFE-4CB3-BFEB-5FC444BC852F}"/>
      </w:docPartPr>
      <w:docPartBody>
        <w:p w:rsidR="00C801FC" w:rsidRDefault="00C801FC" w:rsidP="00C801FC">
          <w:pPr>
            <w:pStyle w:val="40B54371CEF64512BE43FE283A72D40F"/>
          </w:pPr>
          <w:r w:rsidRPr="00DB2249">
            <w:rPr>
              <w:rStyle w:val="PlaceholderText"/>
              <w:szCs w:val="20"/>
            </w:rPr>
            <w:t xml:space="preserve">Choose a PLU </w:t>
          </w:r>
          <w:r>
            <w:rPr>
              <w:rStyle w:val="PlaceholderText"/>
              <w:szCs w:val="20"/>
            </w:rPr>
            <w:t>5</w:t>
          </w:r>
          <w:r w:rsidRPr="00DB2249">
            <w:rPr>
              <w:rStyle w:val="PlaceholderText"/>
              <w:szCs w:val="20"/>
            </w:rPr>
            <w:t xml:space="preserve"> Learning Outcome</w:t>
          </w:r>
          <w:r w:rsidRPr="00DB2249">
            <w:rPr>
              <w:rFonts w:asciiTheme="majorHAnsi" w:eastAsia="Calibri" w:hAnsiTheme="majorHAnsi" w:cstheme="majorHAnsi"/>
              <w:szCs w:val="20"/>
              <w:lang w:val="en-GB"/>
            </w:rPr>
            <w:t xml:space="preserve"> </w:t>
          </w:r>
        </w:p>
      </w:docPartBody>
    </w:docPart>
    <w:docPart>
      <w:docPartPr>
        <w:name w:val="9CF9FB4E0F0142C995ED5A5968B9AE20"/>
        <w:category>
          <w:name w:val="General"/>
          <w:gallery w:val="placeholder"/>
        </w:category>
        <w:types>
          <w:type w:val="bbPlcHdr"/>
        </w:types>
        <w:behaviors>
          <w:behavior w:val="content"/>
        </w:behaviors>
        <w:guid w:val="{3903BD71-4370-4C23-882F-982317093C7B}"/>
      </w:docPartPr>
      <w:docPartBody>
        <w:p w:rsidR="00C801FC" w:rsidRDefault="00C801FC" w:rsidP="00C801FC">
          <w:pPr>
            <w:pStyle w:val="9CF9FB4E0F0142C995ED5A5968B9AE20"/>
          </w:pPr>
          <w:r w:rsidRPr="00DB2249">
            <w:rPr>
              <w:rStyle w:val="PlaceholderText"/>
              <w:szCs w:val="20"/>
            </w:rPr>
            <w:t xml:space="preserve">Choose a PLU </w:t>
          </w:r>
          <w:r>
            <w:rPr>
              <w:rStyle w:val="PlaceholderText"/>
              <w:szCs w:val="20"/>
            </w:rPr>
            <w:t xml:space="preserve">4 </w:t>
          </w:r>
          <w:r w:rsidRPr="00DB2249">
            <w:rPr>
              <w:rStyle w:val="PlaceholderText"/>
              <w:szCs w:val="20"/>
            </w:rPr>
            <w:t>Learning Outcome</w:t>
          </w:r>
          <w:r w:rsidRPr="00DB2249">
            <w:rPr>
              <w:rFonts w:asciiTheme="majorHAnsi" w:eastAsia="Calibri" w:hAnsiTheme="majorHAnsi" w:cstheme="majorHAnsi"/>
              <w:szCs w:val="20"/>
              <w:lang w:val="en-GB"/>
            </w:rPr>
            <w:t xml:space="preserve"> </w:t>
          </w:r>
        </w:p>
      </w:docPartBody>
    </w:docPart>
    <w:docPart>
      <w:docPartPr>
        <w:name w:val="4E4598E6ACA64BF2A88A1627A0252EC8"/>
        <w:category>
          <w:name w:val="General"/>
          <w:gallery w:val="placeholder"/>
        </w:category>
        <w:types>
          <w:type w:val="bbPlcHdr"/>
        </w:types>
        <w:behaviors>
          <w:behavior w:val="content"/>
        </w:behaviors>
        <w:guid w:val="{ADE4AFD2-8B3A-44E4-8AD0-95CFBC671DB2}"/>
      </w:docPartPr>
      <w:docPartBody>
        <w:p w:rsidR="00C801FC" w:rsidRDefault="00C801FC" w:rsidP="00C801FC">
          <w:pPr>
            <w:pStyle w:val="4E4598E6ACA64BF2A88A1627A0252EC8"/>
          </w:pPr>
          <w:r w:rsidRPr="00DB2249">
            <w:rPr>
              <w:rStyle w:val="PlaceholderText"/>
              <w:szCs w:val="20"/>
            </w:rPr>
            <w:t xml:space="preserve">Choose a PLU </w:t>
          </w:r>
          <w:r>
            <w:rPr>
              <w:rStyle w:val="PlaceholderText"/>
              <w:szCs w:val="20"/>
            </w:rPr>
            <w:t xml:space="preserve">4 </w:t>
          </w:r>
          <w:r w:rsidRPr="00DB2249">
            <w:rPr>
              <w:rStyle w:val="PlaceholderText"/>
              <w:szCs w:val="20"/>
            </w:rPr>
            <w:t>Learning Outcome</w:t>
          </w:r>
          <w:r w:rsidRPr="00DB2249">
            <w:rPr>
              <w:rFonts w:asciiTheme="majorHAnsi" w:eastAsia="Calibri" w:hAnsiTheme="majorHAnsi" w:cstheme="majorHAnsi"/>
              <w:szCs w:val="20"/>
              <w:lang w:val="en-GB"/>
            </w:rPr>
            <w:t xml:space="preserve"> </w:t>
          </w:r>
        </w:p>
      </w:docPartBody>
    </w:docPart>
    <w:docPart>
      <w:docPartPr>
        <w:name w:val="441B3F93D35D4AC3B0CE6DE193310769"/>
        <w:category>
          <w:name w:val="General"/>
          <w:gallery w:val="placeholder"/>
        </w:category>
        <w:types>
          <w:type w:val="bbPlcHdr"/>
        </w:types>
        <w:behaviors>
          <w:behavior w:val="content"/>
        </w:behaviors>
        <w:guid w:val="{8155BA06-E137-4129-A6AC-865ABDBEA6F4}"/>
      </w:docPartPr>
      <w:docPartBody>
        <w:p w:rsidR="00C801FC" w:rsidRDefault="00C801FC" w:rsidP="00C801FC">
          <w:pPr>
            <w:pStyle w:val="441B3F93D35D4AC3B0CE6DE193310769"/>
          </w:pPr>
          <w:r w:rsidRPr="00DB2249">
            <w:rPr>
              <w:rStyle w:val="PlaceholderText"/>
              <w:szCs w:val="20"/>
            </w:rPr>
            <w:t xml:space="preserve">Choose a PLU </w:t>
          </w:r>
          <w:r>
            <w:rPr>
              <w:rStyle w:val="PlaceholderText"/>
              <w:szCs w:val="20"/>
            </w:rPr>
            <w:t xml:space="preserve">4 </w:t>
          </w:r>
          <w:r w:rsidRPr="00DB2249">
            <w:rPr>
              <w:rStyle w:val="PlaceholderText"/>
              <w:szCs w:val="20"/>
            </w:rPr>
            <w:t>Learning Outcome</w:t>
          </w:r>
          <w:r w:rsidRPr="00DB2249">
            <w:rPr>
              <w:rFonts w:asciiTheme="majorHAnsi" w:eastAsia="Calibri" w:hAnsiTheme="majorHAnsi" w:cstheme="majorHAnsi"/>
              <w:szCs w:val="20"/>
              <w:lang w:val="en-GB"/>
            </w:rPr>
            <w:t xml:space="preserve"> </w:t>
          </w:r>
        </w:p>
      </w:docPartBody>
    </w:docPart>
    <w:docPart>
      <w:docPartPr>
        <w:name w:val="91448A09BC634B8884E9F473A5F41D57"/>
        <w:category>
          <w:name w:val="General"/>
          <w:gallery w:val="placeholder"/>
        </w:category>
        <w:types>
          <w:type w:val="bbPlcHdr"/>
        </w:types>
        <w:behaviors>
          <w:behavior w:val="content"/>
        </w:behaviors>
        <w:guid w:val="{A00458C9-74E0-4BE8-8A30-E7B4EA4E38E1}"/>
      </w:docPartPr>
      <w:docPartBody>
        <w:p w:rsidR="00C801FC" w:rsidRDefault="00C801FC" w:rsidP="00C801FC">
          <w:pPr>
            <w:pStyle w:val="91448A09BC634B8884E9F473A5F41D57"/>
          </w:pPr>
          <w:r w:rsidRPr="00DB2249">
            <w:rPr>
              <w:rStyle w:val="PlaceholderText"/>
              <w:szCs w:val="20"/>
            </w:rPr>
            <w:t xml:space="preserve">Choose a PLU </w:t>
          </w:r>
          <w:r>
            <w:rPr>
              <w:rStyle w:val="PlaceholderText"/>
              <w:szCs w:val="20"/>
            </w:rPr>
            <w:t>5</w:t>
          </w:r>
          <w:r w:rsidRPr="00DB2249">
            <w:rPr>
              <w:rStyle w:val="PlaceholderText"/>
              <w:szCs w:val="20"/>
            </w:rPr>
            <w:t xml:space="preserve"> Learning Outcome</w:t>
          </w:r>
          <w:r w:rsidRPr="00DB2249">
            <w:rPr>
              <w:rFonts w:asciiTheme="majorHAnsi" w:eastAsia="Calibri" w:hAnsiTheme="majorHAnsi" w:cstheme="majorHAnsi"/>
              <w:szCs w:val="20"/>
              <w:lang w:val="en-GB"/>
            </w:rPr>
            <w:t xml:space="preserve"> </w:t>
          </w:r>
        </w:p>
      </w:docPartBody>
    </w:docPart>
    <w:docPart>
      <w:docPartPr>
        <w:name w:val="59CF9A55950F45FAAE7AAF31B978F447"/>
        <w:category>
          <w:name w:val="General"/>
          <w:gallery w:val="placeholder"/>
        </w:category>
        <w:types>
          <w:type w:val="bbPlcHdr"/>
        </w:types>
        <w:behaviors>
          <w:behavior w:val="content"/>
        </w:behaviors>
        <w:guid w:val="{4ADB3F53-D8C6-4667-811A-766249B120EA}"/>
      </w:docPartPr>
      <w:docPartBody>
        <w:p w:rsidR="00C801FC" w:rsidRDefault="00C801FC" w:rsidP="00C801FC">
          <w:pPr>
            <w:pStyle w:val="59CF9A55950F45FAAE7AAF31B978F447"/>
          </w:pPr>
          <w:r w:rsidRPr="00DB2249">
            <w:rPr>
              <w:rStyle w:val="PlaceholderText"/>
              <w:szCs w:val="20"/>
            </w:rPr>
            <w:t xml:space="preserve">Choose a PLU </w:t>
          </w:r>
          <w:r>
            <w:rPr>
              <w:rStyle w:val="PlaceholderText"/>
              <w:szCs w:val="20"/>
            </w:rPr>
            <w:t>6</w:t>
          </w:r>
          <w:r w:rsidRPr="00DB2249">
            <w:rPr>
              <w:rStyle w:val="PlaceholderText"/>
              <w:szCs w:val="20"/>
            </w:rPr>
            <w:t xml:space="preserve"> Learning Outcome</w:t>
          </w:r>
          <w:r w:rsidRPr="00DB2249">
            <w:rPr>
              <w:rFonts w:asciiTheme="majorHAnsi" w:eastAsia="Calibri" w:hAnsiTheme="majorHAnsi" w:cstheme="majorHAnsi"/>
              <w:szCs w:val="20"/>
              <w:lang w:val="en-GB"/>
            </w:rPr>
            <w:t xml:space="preserve"> </w:t>
          </w:r>
        </w:p>
      </w:docPartBody>
    </w:docPart>
    <w:docPart>
      <w:docPartPr>
        <w:name w:val="C9774A045F4E449ABF456DB12005DBF0"/>
        <w:category>
          <w:name w:val="General"/>
          <w:gallery w:val="placeholder"/>
        </w:category>
        <w:types>
          <w:type w:val="bbPlcHdr"/>
        </w:types>
        <w:behaviors>
          <w:behavior w:val="content"/>
        </w:behaviors>
        <w:guid w:val="{AB128F6F-6126-4997-813B-98DC8343CF3D}"/>
      </w:docPartPr>
      <w:docPartBody>
        <w:p w:rsidR="00C801FC" w:rsidRDefault="00C801FC" w:rsidP="00C801FC">
          <w:pPr>
            <w:pStyle w:val="C9774A045F4E449ABF456DB12005DBF0"/>
          </w:pPr>
          <w:r w:rsidRPr="00DB2249">
            <w:rPr>
              <w:rStyle w:val="PlaceholderText"/>
              <w:szCs w:val="20"/>
            </w:rPr>
            <w:t xml:space="preserve">Choose a PLU </w:t>
          </w:r>
          <w:r>
            <w:rPr>
              <w:rStyle w:val="PlaceholderText"/>
              <w:szCs w:val="20"/>
            </w:rPr>
            <w:t xml:space="preserve">3 </w:t>
          </w:r>
          <w:r w:rsidRPr="00DB2249">
            <w:rPr>
              <w:rStyle w:val="PlaceholderText"/>
              <w:szCs w:val="20"/>
            </w:rPr>
            <w:t>Learning Outcome</w:t>
          </w:r>
          <w:r w:rsidRPr="00DB2249">
            <w:rPr>
              <w:rFonts w:asciiTheme="majorHAnsi" w:eastAsia="Calibri" w:hAnsiTheme="majorHAnsi" w:cstheme="majorHAnsi"/>
              <w:szCs w:val="20"/>
              <w:lang w:val="en-GB"/>
            </w:rPr>
            <w:t xml:space="preserve"> </w:t>
          </w:r>
        </w:p>
      </w:docPartBody>
    </w:docPart>
    <w:docPart>
      <w:docPartPr>
        <w:name w:val="3A835AA1AC5741559AE5488933A9A9BC"/>
        <w:category>
          <w:name w:val="General"/>
          <w:gallery w:val="placeholder"/>
        </w:category>
        <w:types>
          <w:type w:val="bbPlcHdr"/>
        </w:types>
        <w:behaviors>
          <w:behavior w:val="content"/>
        </w:behaviors>
        <w:guid w:val="{43EA3006-283C-48E5-A5B0-E8E3F012A4EE}"/>
      </w:docPartPr>
      <w:docPartBody>
        <w:p w:rsidR="00C801FC" w:rsidRDefault="00C801FC" w:rsidP="00C801FC">
          <w:pPr>
            <w:pStyle w:val="3A835AA1AC5741559AE5488933A9A9BC"/>
          </w:pPr>
          <w:r w:rsidRPr="00DB2249">
            <w:rPr>
              <w:rStyle w:val="PlaceholderText"/>
              <w:szCs w:val="20"/>
            </w:rPr>
            <w:t xml:space="preserve">Choose a PLU </w:t>
          </w:r>
          <w:r>
            <w:rPr>
              <w:rStyle w:val="PlaceholderText"/>
              <w:szCs w:val="20"/>
            </w:rPr>
            <w:t xml:space="preserve">3 </w:t>
          </w:r>
          <w:r w:rsidRPr="00DB2249">
            <w:rPr>
              <w:rStyle w:val="PlaceholderText"/>
              <w:szCs w:val="20"/>
            </w:rPr>
            <w:t>Learning Outcome</w:t>
          </w:r>
          <w:r w:rsidRPr="00DB2249">
            <w:rPr>
              <w:rFonts w:asciiTheme="majorHAnsi" w:eastAsia="Calibri" w:hAnsiTheme="majorHAnsi" w:cstheme="majorHAnsi"/>
              <w:szCs w:val="20"/>
              <w:lang w:val="en-GB"/>
            </w:rPr>
            <w:t xml:space="preserve"> </w:t>
          </w:r>
        </w:p>
      </w:docPartBody>
    </w:docPart>
    <w:docPart>
      <w:docPartPr>
        <w:name w:val="DDA5740F82C2477C8098E6EB1BF6DC73"/>
        <w:category>
          <w:name w:val="General"/>
          <w:gallery w:val="placeholder"/>
        </w:category>
        <w:types>
          <w:type w:val="bbPlcHdr"/>
        </w:types>
        <w:behaviors>
          <w:behavior w:val="content"/>
        </w:behaviors>
        <w:guid w:val="{6350E261-3034-4E3F-9255-CF60CFAA3AAE}"/>
      </w:docPartPr>
      <w:docPartBody>
        <w:p w:rsidR="00C801FC" w:rsidRDefault="00C801FC" w:rsidP="00C801FC">
          <w:pPr>
            <w:pStyle w:val="DDA5740F82C2477C8098E6EB1BF6DC73"/>
          </w:pPr>
          <w:r w:rsidRPr="00DB2249">
            <w:rPr>
              <w:rStyle w:val="PlaceholderText"/>
              <w:szCs w:val="20"/>
            </w:rPr>
            <w:t xml:space="preserve">Choose a PLU </w:t>
          </w:r>
          <w:r>
            <w:rPr>
              <w:rStyle w:val="PlaceholderText"/>
              <w:szCs w:val="20"/>
            </w:rPr>
            <w:t xml:space="preserve">3 </w:t>
          </w:r>
          <w:r w:rsidRPr="00DB2249">
            <w:rPr>
              <w:rStyle w:val="PlaceholderText"/>
              <w:szCs w:val="20"/>
            </w:rPr>
            <w:t>Learning Outcome</w:t>
          </w:r>
          <w:r w:rsidRPr="00DB2249">
            <w:rPr>
              <w:rFonts w:asciiTheme="majorHAnsi" w:eastAsia="Calibri" w:hAnsiTheme="majorHAnsi" w:cstheme="majorHAnsi"/>
              <w:szCs w:val="20"/>
              <w:lang w:val="en-GB"/>
            </w:rPr>
            <w:t xml:space="preserve"> </w:t>
          </w:r>
        </w:p>
      </w:docPartBody>
    </w:docPart>
    <w:docPart>
      <w:docPartPr>
        <w:name w:val="C73CC0B8A6BB4A2E80F982178B5BE3F5"/>
        <w:category>
          <w:name w:val="General"/>
          <w:gallery w:val="placeholder"/>
        </w:category>
        <w:types>
          <w:type w:val="bbPlcHdr"/>
        </w:types>
        <w:behaviors>
          <w:behavior w:val="content"/>
        </w:behaviors>
        <w:guid w:val="{238A996A-B931-458A-8C25-31C5B6373F89}"/>
      </w:docPartPr>
      <w:docPartBody>
        <w:p w:rsidR="00C801FC" w:rsidRDefault="00C801FC" w:rsidP="00C801FC">
          <w:pPr>
            <w:pStyle w:val="C73CC0B8A6BB4A2E80F982178B5BE3F5"/>
          </w:pPr>
          <w:r w:rsidRPr="00DB2249">
            <w:rPr>
              <w:rStyle w:val="PlaceholderText"/>
              <w:szCs w:val="20"/>
            </w:rPr>
            <w:t xml:space="preserve">Choose a PLU </w:t>
          </w:r>
          <w:r>
            <w:rPr>
              <w:rStyle w:val="PlaceholderText"/>
              <w:szCs w:val="20"/>
            </w:rPr>
            <w:t xml:space="preserve">2 </w:t>
          </w:r>
          <w:r w:rsidRPr="00DB2249">
            <w:rPr>
              <w:rStyle w:val="PlaceholderText"/>
              <w:szCs w:val="20"/>
            </w:rPr>
            <w:t>Learning Outcome</w:t>
          </w:r>
          <w:r w:rsidRPr="00DB2249">
            <w:rPr>
              <w:rFonts w:asciiTheme="majorHAnsi" w:eastAsia="Calibri" w:hAnsiTheme="majorHAnsi" w:cstheme="majorHAnsi"/>
              <w:szCs w:val="20"/>
              <w:lang w:val="en-GB"/>
            </w:rPr>
            <w:t xml:space="preserve"> </w:t>
          </w:r>
        </w:p>
      </w:docPartBody>
    </w:docPart>
    <w:docPart>
      <w:docPartPr>
        <w:name w:val="76DC641FD8174758BFA6FBD18C39748C"/>
        <w:category>
          <w:name w:val="General"/>
          <w:gallery w:val="placeholder"/>
        </w:category>
        <w:types>
          <w:type w:val="bbPlcHdr"/>
        </w:types>
        <w:behaviors>
          <w:behavior w:val="content"/>
        </w:behaviors>
        <w:guid w:val="{8653C65D-9B32-4525-9542-DD00840CAAD0}"/>
      </w:docPartPr>
      <w:docPartBody>
        <w:p w:rsidR="00C801FC" w:rsidRDefault="00C801FC" w:rsidP="00C801FC">
          <w:pPr>
            <w:pStyle w:val="76DC641FD8174758BFA6FBD18C39748C"/>
          </w:pPr>
          <w:r w:rsidRPr="00DB2249">
            <w:rPr>
              <w:rStyle w:val="PlaceholderText"/>
              <w:szCs w:val="20"/>
            </w:rPr>
            <w:t xml:space="preserve">Choose a PLU </w:t>
          </w:r>
          <w:r>
            <w:rPr>
              <w:rStyle w:val="PlaceholderText"/>
              <w:szCs w:val="20"/>
            </w:rPr>
            <w:t xml:space="preserve">2 </w:t>
          </w:r>
          <w:r w:rsidRPr="00DB2249">
            <w:rPr>
              <w:rStyle w:val="PlaceholderText"/>
              <w:szCs w:val="20"/>
            </w:rPr>
            <w:t>Learning Outcome</w:t>
          </w:r>
          <w:r w:rsidRPr="00DB2249">
            <w:rPr>
              <w:rFonts w:asciiTheme="majorHAnsi" w:eastAsia="Calibri" w:hAnsiTheme="majorHAnsi" w:cstheme="majorHAnsi"/>
              <w:szCs w:val="20"/>
              <w:lang w:val="en-GB"/>
            </w:rPr>
            <w:t xml:space="preserve"> </w:t>
          </w:r>
        </w:p>
      </w:docPartBody>
    </w:docPart>
    <w:docPart>
      <w:docPartPr>
        <w:name w:val="C69873C2FF7A485089ECAB79682C8A5E"/>
        <w:category>
          <w:name w:val="General"/>
          <w:gallery w:val="placeholder"/>
        </w:category>
        <w:types>
          <w:type w:val="bbPlcHdr"/>
        </w:types>
        <w:behaviors>
          <w:behavior w:val="content"/>
        </w:behaviors>
        <w:guid w:val="{98498511-6FA7-4124-907B-97B969736EEE}"/>
      </w:docPartPr>
      <w:docPartBody>
        <w:p w:rsidR="00C801FC" w:rsidRDefault="00C801FC" w:rsidP="00C801FC">
          <w:pPr>
            <w:pStyle w:val="C69873C2FF7A485089ECAB79682C8A5E"/>
          </w:pPr>
          <w:r w:rsidRPr="00DB2249">
            <w:rPr>
              <w:rStyle w:val="PlaceholderText"/>
              <w:szCs w:val="20"/>
            </w:rPr>
            <w:t xml:space="preserve">Choose a PLU </w:t>
          </w:r>
          <w:r>
            <w:rPr>
              <w:rStyle w:val="PlaceholderText"/>
              <w:szCs w:val="20"/>
            </w:rPr>
            <w:t xml:space="preserve">2 </w:t>
          </w:r>
          <w:r w:rsidRPr="00DB2249">
            <w:rPr>
              <w:rStyle w:val="PlaceholderText"/>
              <w:szCs w:val="20"/>
            </w:rPr>
            <w:t>Learning Outcome</w:t>
          </w:r>
          <w:r w:rsidRPr="00DB2249">
            <w:rPr>
              <w:rFonts w:asciiTheme="majorHAnsi" w:eastAsia="Calibri" w:hAnsiTheme="majorHAnsi" w:cstheme="majorHAnsi"/>
              <w:szCs w:val="20"/>
              <w:lang w:val="en-GB"/>
            </w:rPr>
            <w:t xml:space="preserve"> </w:t>
          </w:r>
        </w:p>
      </w:docPartBody>
    </w:docPart>
    <w:docPart>
      <w:docPartPr>
        <w:name w:val="F736AF43AFED4649A311BB4961A44231"/>
        <w:category>
          <w:name w:val="General"/>
          <w:gallery w:val="placeholder"/>
        </w:category>
        <w:types>
          <w:type w:val="bbPlcHdr"/>
        </w:types>
        <w:behaviors>
          <w:behavior w:val="content"/>
        </w:behaviors>
        <w:guid w:val="{FE42ABF6-D8E7-448B-9595-F974075A25FE}"/>
      </w:docPartPr>
      <w:docPartBody>
        <w:p w:rsidR="00C801FC" w:rsidRDefault="00C801FC" w:rsidP="00C801FC">
          <w:pPr>
            <w:pStyle w:val="F736AF43AFED4649A311BB4961A44231"/>
          </w:pPr>
          <w:r w:rsidRPr="00DB2249">
            <w:rPr>
              <w:rStyle w:val="PlaceholderText"/>
              <w:szCs w:val="20"/>
            </w:rPr>
            <w:t>Choose a PLU 1 Learning Outcome</w:t>
          </w:r>
          <w:r w:rsidRPr="00DB2249">
            <w:rPr>
              <w:rFonts w:asciiTheme="majorHAnsi" w:eastAsia="Calibri" w:hAnsiTheme="majorHAnsi" w:cstheme="majorHAnsi"/>
              <w:szCs w:val="20"/>
              <w:lang w:val="en-GB"/>
            </w:rPr>
            <w:t xml:space="preserve"> </w:t>
          </w:r>
        </w:p>
      </w:docPartBody>
    </w:docPart>
    <w:docPart>
      <w:docPartPr>
        <w:name w:val="EC1C99EB89656944969AE51C8ABA4207"/>
        <w:category>
          <w:name w:val="General"/>
          <w:gallery w:val="placeholder"/>
        </w:category>
        <w:types>
          <w:type w:val="bbPlcHdr"/>
        </w:types>
        <w:behaviors>
          <w:behavior w:val="content"/>
        </w:behaviors>
        <w:guid w:val="{F3E39D03-A377-3345-99EB-0501FFAD5BA4}"/>
      </w:docPartPr>
      <w:docPartBody>
        <w:p w:rsidR="003D0653" w:rsidRDefault="008C3322" w:rsidP="008C3322">
          <w:pPr>
            <w:pStyle w:val="EC1C99EB89656944969AE51C8ABA4207"/>
          </w:pPr>
          <w:r w:rsidRPr="00DB2249">
            <w:rPr>
              <w:rStyle w:val="PlaceholderText"/>
              <w:szCs w:val="20"/>
            </w:rPr>
            <w:t>Choose a PLU 1 Learning Outcome</w:t>
          </w:r>
          <w:r w:rsidRPr="00DB2249">
            <w:rPr>
              <w:rFonts w:asciiTheme="majorHAnsi" w:eastAsia="Calibri" w:hAnsiTheme="majorHAnsi" w:cstheme="majorHAnsi"/>
              <w:szCs w:val="20"/>
              <w:lang w:val="en-GB"/>
            </w:rPr>
            <w:t xml:space="preserve"> </w:t>
          </w:r>
        </w:p>
      </w:docPartBody>
    </w:docPart>
    <w:docPart>
      <w:docPartPr>
        <w:name w:val="3EE008DA54C53840ADC3BF713547EA97"/>
        <w:category>
          <w:name w:val="General"/>
          <w:gallery w:val="placeholder"/>
        </w:category>
        <w:types>
          <w:type w:val="bbPlcHdr"/>
        </w:types>
        <w:behaviors>
          <w:behavior w:val="content"/>
        </w:behaviors>
        <w:guid w:val="{8769D25C-D9B8-EE41-A1B8-4CC4CFCD439F}"/>
      </w:docPartPr>
      <w:docPartBody>
        <w:p w:rsidR="003D0653" w:rsidRDefault="008C3322" w:rsidP="008C3322">
          <w:pPr>
            <w:pStyle w:val="3EE008DA54C53840ADC3BF713547EA97"/>
          </w:pPr>
          <w:r w:rsidRPr="00DB2249">
            <w:rPr>
              <w:rStyle w:val="PlaceholderText"/>
              <w:color w:val="auto"/>
              <w:szCs w:val="20"/>
            </w:rPr>
            <w:t>Choose a PLU 1 Learning Outcome</w:t>
          </w:r>
          <w:r w:rsidRPr="00DB2249">
            <w:rPr>
              <w:rFonts w:asciiTheme="majorHAnsi" w:eastAsia="Calibri" w:hAnsiTheme="majorHAnsi" w:cstheme="majorHAnsi"/>
              <w:szCs w:val="20"/>
              <w:lang w:val="en-GB"/>
            </w:rPr>
            <w:t xml:space="preserve"> </w:t>
          </w:r>
        </w:p>
      </w:docPartBody>
    </w:docPart>
    <w:docPart>
      <w:docPartPr>
        <w:name w:val="57FE66D57A67684F8D36CE6F225C7550"/>
        <w:category>
          <w:name w:val="General"/>
          <w:gallery w:val="placeholder"/>
        </w:category>
        <w:types>
          <w:type w:val="bbPlcHdr"/>
        </w:types>
        <w:behaviors>
          <w:behavior w:val="content"/>
        </w:behaviors>
        <w:guid w:val="{CD62C638-F4F0-1742-B696-E2B490EBD6A2}"/>
      </w:docPartPr>
      <w:docPartBody>
        <w:p w:rsidR="003D0653" w:rsidRDefault="008C3322" w:rsidP="008C3322">
          <w:pPr>
            <w:pStyle w:val="57FE66D57A67684F8D36CE6F225C7550"/>
          </w:pPr>
          <w:r w:rsidRPr="00DB2249">
            <w:rPr>
              <w:rStyle w:val="PlaceholderText"/>
              <w:color w:val="auto"/>
              <w:szCs w:val="20"/>
            </w:rPr>
            <w:t>Choose a PLU 1 Learning Outcome</w:t>
          </w:r>
          <w:r w:rsidRPr="00DB2249">
            <w:rPr>
              <w:rFonts w:asciiTheme="majorHAnsi" w:eastAsia="Calibri" w:hAnsiTheme="majorHAnsi" w:cstheme="majorHAnsi"/>
              <w:szCs w:val="20"/>
              <w:lang w:val="en-GB"/>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Lucida Grande">
    <w:charset w:val="00"/>
    <w:family w:val="swiss"/>
    <w:pitch w:val="variable"/>
    <w:sig w:usb0="E1000AEF" w:usb1="5000A1FF" w:usb2="00000000" w:usb3="00000000" w:csb0="000001B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67AE"/>
    <w:rsid w:val="00030449"/>
    <w:rsid w:val="001027CF"/>
    <w:rsid w:val="00130BA4"/>
    <w:rsid w:val="001F179E"/>
    <w:rsid w:val="0020272A"/>
    <w:rsid w:val="002A2DB4"/>
    <w:rsid w:val="002F5CE1"/>
    <w:rsid w:val="00305CAD"/>
    <w:rsid w:val="00312026"/>
    <w:rsid w:val="00323C01"/>
    <w:rsid w:val="00375A41"/>
    <w:rsid w:val="00381020"/>
    <w:rsid w:val="003D0653"/>
    <w:rsid w:val="003D62EA"/>
    <w:rsid w:val="00414754"/>
    <w:rsid w:val="0042307F"/>
    <w:rsid w:val="004954B7"/>
    <w:rsid w:val="00502811"/>
    <w:rsid w:val="00531232"/>
    <w:rsid w:val="00532DFC"/>
    <w:rsid w:val="00562934"/>
    <w:rsid w:val="005A275A"/>
    <w:rsid w:val="005F5F2D"/>
    <w:rsid w:val="007E734C"/>
    <w:rsid w:val="0083545D"/>
    <w:rsid w:val="00882B13"/>
    <w:rsid w:val="008917F9"/>
    <w:rsid w:val="008B6B95"/>
    <w:rsid w:val="008C3322"/>
    <w:rsid w:val="008D69FA"/>
    <w:rsid w:val="008F6EAC"/>
    <w:rsid w:val="0098727D"/>
    <w:rsid w:val="00A13599"/>
    <w:rsid w:val="00A24C04"/>
    <w:rsid w:val="00A57DF5"/>
    <w:rsid w:val="00A83270"/>
    <w:rsid w:val="00B12739"/>
    <w:rsid w:val="00B67062"/>
    <w:rsid w:val="00B819CF"/>
    <w:rsid w:val="00BA2572"/>
    <w:rsid w:val="00BB10AE"/>
    <w:rsid w:val="00BF657A"/>
    <w:rsid w:val="00C0569D"/>
    <w:rsid w:val="00C45CE5"/>
    <w:rsid w:val="00C6724A"/>
    <w:rsid w:val="00C801FC"/>
    <w:rsid w:val="00C80A4C"/>
    <w:rsid w:val="00CF6538"/>
    <w:rsid w:val="00D367AE"/>
    <w:rsid w:val="00D86E17"/>
    <w:rsid w:val="00DB615E"/>
    <w:rsid w:val="00E24B1F"/>
    <w:rsid w:val="00EC04BF"/>
    <w:rsid w:val="00EE7FC0"/>
    <w:rsid w:val="00FB3E11"/>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458673C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3322"/>
    <w:rPr>
      <w:color w:val="808080"/>
    </w:rPr>
  </w:style>
  <w:style w:type="paragraph" w:customStyle="1" w:styleId="EC1C99EB89656944969AE51C8ABA4207">
    <w:name w:val="EC1C99EB89656944969AE51C8ABA4207"/>
    <w:rsid w:val="008C3322"/>
    <w:pPr>
      <w:spacing w:after="0" w:line="240" w:lineRule="auto"/>
    </w:pPr>
    <w:rPr>
      <w:kern w:val="2"/>
      <w:sz w:val="24"/>
      <w:szCs w:val="24"/>
      <w:lang w:eastAsia="en-GB"/>
      <w14:ligatures w14:val="standardContextual"/>
    </w:rPr>
  </w:style>
  <w:style w:type="paragraph" w:customStyle="1" w:styleId="3EE008DA54C53840ADC3BF713547EA97">
    <w:name w:val="3EE008DA54C53840ADC3BF713547EA97"/>
    <w:rsid w:val="008C3322"/>
    <w:pPr>
      <w:spacing w:after="0" w:line="240" w:lineRule="auto"/>
    </w:pPr>
    <w:rPr>
      <w:kern w:val="2"/>
      <w:sz w:val="24"/>
      <w:szCs w:val="24"/>
      <w:lang w:eastAsia="en-GB"/>
      <w14:ligatures w14:val="standardContextual"/>
    </w:rPr>
  </w:style>
  <w:style w:type="paragraph" w:customStyle="1" w:styleId="57FE66D57A67684F8D36CE6F225C7550">
    <w:name w:val="57FE66D57A67684F8D36CE6F225C7550"/>
    <w:rsid w:val="008C3322"/>
    <w:pPr>
      <w:spacing w:after="0" w:line="240" w:lineRule="auto"/>
    </w:pPr>
    <w:rPr>
      <w:kern w:val="2"/>
      <w:sz w:val="24"/>
      <w:szCs w:val="24"/>
      <w:lang w:eastAsia="en-GB"/>
      <w14:ligatures w14:val="standardContextual"/>
    </w:rPr>
  </w:style>
  <w:style w:type="paragraph" w:customStyle="1" w:styleId="DDC5B736572B4C3686F83B52103206C75">
    <w:name w:val="DDC5B736572B4C3686F83B52103206C75"/>
    <w:rsid w:val="00C801FC"/>
    <w:pPr>
      <w:spacing w:after="0" w:line="240" w:lineRule="auto"/>
    </w:pPr>
    <w:rPr>
      <w:rFonts w:ascii="Arial" w:hAnsi="Arial"/>
      <w:color w:val="6F737A"/>
      <w:sz w:val="20"/>
      <w:szCs w:val="24"/>
      <w:lang w:val="en-US" w:eastAsia="en-US"/>
    </w:rPr>
  </w:style>
  <w:style w:type="paragraph" w:customStyle="1" w:styleId="43D6D70EA7CE42A984205B3E7D43286F5">
    <w:name w:val="43D6D70EA7CE42A984205B3E7D43286F5"/>
    <w:rsid w:val="00C801FC"/>
    <w:pPr>
      <w:spacing w:after="0" w:line="240" w:lineRule="auto"/>
    </w:pPr>
    <w:rPr>
      <w:rFonts w:ascii="Arial" w:hAnsi="Arial"/>
      <w:color w:val="6F737A"/>
      <w:sz w:val="20"/>
      <w:szCs w:val="24"/>
      <w:lang w:val="en-US" w:eastAsia="en-US"/>
    </w:rPr>
  </w:style>
  <w:style w:type="paragraph" w:customStyle="1" w:styleId="84EA09A804AD489EA3B5F1B7FA6B55EA5">
    <w:name w:val="84EA09A804AD489EA3B5F1B7FA6B55EA5"/>
    <w:rsid w:val="00C801FC"/>
    <w:pPr>
      <w:spacing w:after="0" w:line="240" w:lineRule="auto"/>
    </w:pPr>
    <w:rPr>
      <w:rFonts w:ascii="Arial" w:hAnsi="Arial"/>
      <w:color w:val="6F737A"/>
      <w:sz w:val="20"/>
      <w:szCs w:val="24"/>
      <w:lang w:val="en-US" w:eastAsia="en-US"/>
    </w:rPr>
  </w:style>
  <w:style w:type="paragraph" w:customStyle="1" w:styleId="53386D1F67FE4455922D01870492693B5">
    <w:name w:val="53386D1F67FE4455922D01870492693B5"/>
    <w:rsid w:val="00C801FC"/>
    <w:pPr>
      <w:spacing w:after="0" w:line="240" w:lineRule="auto"/>
    </w:pPr>
    <w:rPr>
      <w:rFonts w:ascii="Arial" w:hAnsi="Arial"/>
      <w:color w:val="6F737A"/>
      <w:sz w:val="20"/>
      <w:szCs w:val="24"/>
      <w:lang w:val="en-US" w:eastAsia="en-US"/>
    </w:rPr>
  </w:style>
  <w:style w:type="paragraph" w:customStyle="1" w:styleId="E019592553B7408A9ABBF0E3D4AE0D4D5">
    <w:name w:val="E019592553B7408A9ABBF0E3D4AE0D4D5"/>
    <w:rsid w:val="00C801FC"/>
    <w:pPr>
      <w:spacing w:after="0" w:line="240" w:lineRule="auto"/>
    </w:pPr>
    <w:rPr>
      <w:rFonts w:ascii="Arial" w:hAnsi="Arial"/>
      <w:color w:val="6F737A"/>
      <w:sz w:val="20"/>
      <w:szCs w:val="24"/>
      <w:lang w:val="en-US" w:eastAsia="en-US"/>
    </w:rPr>
  </w:style>
  <w:style w:type="paragraph" w:customStyle="1" w:styleId="FFE2E19C7BBD4E01B3BA5FBBDB88D8655">
    <w:name w:val="FFE2E19C7BBD4E01B3BA5FBBDB88D8655"/>
    <w:rsid w:val="00C801FC"/>
    <w:pPr>
      <w:spacing w:after="0" w:line="240" w:lineRule="auto"/>
    </w:pPr>
    <w:rPr>
      <w:rFonts w:ascii="Arial" w:hAnsi="Arial"/>
      <w:color w:val="6F737A"/>
      <w:sz w:val="20"/>
      <w:szCs w:val="24"/>
      <w:lang w:val="en-US" w:eastAsia="en-US"/>
    </w:rPr>
  </w:style>
  <w:style w:type="paragraph" w:customStyle="1" w:styleId="CBD5757F38D1476C907B971023F5A4D05">
    <w:name w:val="CBD5757F38D1476C907B971023F5A4D05"/>
    <w:rsid w:val="00C801FC"/>
    <w:pPr>
      <w:spacing w:after="0" w:line="240" w:lineRule="auto"/>
    </w:pPr>
    <w:rPr>
      <w:rFonts w:ascii="Arial" w:hAnsi="Arial"/>
      <w:color w:val="6F737A"/>
      <w:sz w:val="20"/>
      <w:szCs w:val="24"/>
      <w:lang w:val="en-US" w:eastAsia="en-US"/>
    </w:rPr>
  </w:style>
  <w:style w:type="paragraph" w:customStyle="1" w:styleId="DC562DE194CE49F1BC1B3DC116F93E715">
    <w:name w:val="DC562DE194CE49F1BC1B3DC116F93E715"/>
    <w:rsid w:val="00C801FC"/>
    <w:pPr>
      <w:spacing w:after="0" w:line="240" w:lineRule="auto"/>
    </w:pPr>
    <w:rPr>
      <w:rFonts w:ascii="Arial" w:hAnsi="Arial"/>
      <w:color w:val="6F737A"/>
      <w:sz w:val="20"/>
      <w:szCs w:val="24"/>
      <w:lang w:val="en-US" w:eastAsia="en-US"/>
    </w:rPr>
  </w:style>
  <w:style w:type="paragraph" w:customStyle="1" w:styleId="6FFFAFD553BE48B0AA1D180C36E1744B5">
    <w:name w:val="6FFFAFD553BE48B0AA1D180C36E1744B5"/>
    <w:rsid w:val="00C801FC"/>
    <w:pPr>
      <w:spacing w:after="0" w:line="240" w:lineRule="auto"/>
    </w:pPr>
    <w:rPr>
      <w:rFonts w:ascii="Arial" w:hAnsi="Arial"/>
      <w:color w:val="6F737A"/>
      <w:sz w:val="20"/>
      <w:szCs w:val="24"/>
      <w:lang w:val="en-US" w:eastAsia="en-US"/>
    </w:rPr>
  </w:style>
  <w:style w:type="paragraph" w:customStyle="1" w:styleId="5F56B22DA77C429892519EC4B868B24B5">
    <w:name w:val="5F56B22DA77C429892519EC4B868B24B5"/>
    <w:rsid w:val="00C801FC"/>
    <w:pPr>
      <w:spacing w:after="0" w:line="240" w:lineRule="auto"/>
    </w:pPr>
    <w:rPr>
      <w:rFonts w:ascii="Arial" w:hAnsi="Arial"/>
      <w:color w:val="6F737A"/>
      <w:sz w:val="20"/>
      <w:szCs w:val="24"/>
      <w:lang w:val="en-US" w:eastAsia="en-US"/>
    </w:rPr>
  </w:style>
  <w:style w:type="paragraph" w:customStyle="1" w:styleId="66A0E05A4AE34ECF997CD4B733E1C83B5">
    <w:name w:val="66A0E05A4AE34ECF997CD4B733E1C83B5"/>
    <w:rsid w:val="00C801FC"/>
    <w:pPr>
      <w:spacing w:after="0" w:line="240" w:lineRule="auto"/>
    </w:pPr>
    <w:rPr>
      <w:rFonts w:ascii="Arial" w:hAnsi="Arial"/>
      <w:color w:val="6F737A"/>
      <w:sz w:val="20"/>
      <w:szCs w:val="24"/>
      <w:lang w:val="en-US" w:eastAsia="en-US"/>
    </w:rPr>
  </w:style>
  <w:style w:type="paragraph" w:customStyle="1" w:styleId="BEF73B58166D44D0A6C2D3C2289E8C2E5">
    <w:name w:val="BEF73B58166D44D0A6C2D3C2289E8C2E5"/>
    <w:rsid w:val="00C801FC"/>
    <w:pPr>
      <w:spacing w:after="0" w:line="240" w:lineRule="auto"/>
    </w:pPr>
    <w:rPr>
      <w:rFonts w:ascii="Arial" w:hAnsi="Arial"/>
      <w:color w:val="6F737A"/>
      <w:sz w:val="20"/>
      <w:szCs w:val="24"/>
      <w:lang w:val="en-US" w:eastAsia="en-US"/>
    </w:rPr>
  </w:style>
  <w:style w:type="paragraph" w:customStyle="1" w:styleId="5E024B3C43DC4D3B8B9D4D8517A48C985">
    <w:name w:val="5E024B3C43DC4D3B8B9D4D8517A48C985"/>
    <w:rsid w:val="00C801FC"/>
    <w:pPr>
      <w:spacing w:after="0" w:line="240" w:lineRule="auto"/>
    </w:pPr>
    <w:rPr>
      <w:rFonts w:ascii="Arial" w:hAnsi="Arial"/>
      <w:color w:val="6F737A"/>
      <w:sz w:val="20"/>
      <w:szCs w:val="24"/>
      <w:lang w:val="en-US" w:eastAsia="en-US"/>
    </w:rPr>
  </w:style>
  <w:style w:type="paragraph" w:customStyle="1" w:styleId="1D0BFF45CF684EBFA415F4457FABECC25">
    <w:name w:val="1D0BFF45CF684EBFA415F4457FABECC25"/>
    <w:rsid w:val="00C801FC"/>
    <w:pPr>
      <w:spacing w:after="0" w:line="240" w:lineRule="auto"/>
    </w:pPr>
    <w:rPr>
      <w:rFonts w:ascii="Arial" w:hAnsi="Arial"/>
      <w:color w:val="6F737A"/>
      <w:sz w:val="20"/>
      <w:szCs w:val="24"/>
      <w:lang w:val="en-US" w:eastAsia="en-US"/>
    </w:rPr>
  </w:style>
  <w:style w:type="paragraph" w:customStyle="1" w:styleId="1D5A7147FF19421EB3E320A5209D4D395">
    <w:name w:val="1D5A7147FF19421EB3E320A5209D4D395"/>
    <w:rsid w:val="00C801FC"/>
    <w:pPr>
      <w:spacing w:after="0" w:line="240" w:lineRule="auto"/>
    </w:pPr>
    <w:rPr>
      <w:rFonts w:ascii="Arial" w:hAnsi="Arial"/>
      <w:color w:val="6F737A"/>
      <w:sz w:val="20"/>
      <w:szCs w:val="24"/>
      <w:lang w:val="en-US" w:eastAsia="en-US"/>
    </w:rPr>
  </w:style>
  <w:style w:type="paragraph" w:customStyle="1" w:styleId="C5041BDAC2A346829CB67D37680620305">
    <w:name w:val="C5041BDAC2A346829CB67D37680620305"/>
    <w:rsid w:val="00C801FC"/>
    <w:pPr>
      <w:spacing w:after="0" w:line="240" w:lineRule="auto"/>
    </w:pPr>
    <w:rPr>
      <w:rFonts w:ascii="Arial" w:hAnsi="Arial"/>
      <w:color w:val="6F737A"/>
      <w:sz w:val="20"/>
      <w:szCs w:val="24"/>
      <w:lang w:val="en-US" w:eastAsia="en-US"/>
    </w:rPr>
  </w:style>
  <w:style w:type="paragraph" w:customStyle="1" w:styleId="24A7A0D7BE3D4D538D9EF71AF437F0625">
    <w:name w:val="24A7A0D7BE3D4D538D9EF71AF437F0625"/>
    <w:rsid w:val="00C801FC"/>
    <w:pPr>
      <w:spacing w:after="0" w:line="240" w:lineRule="auto"/>
    </w:pPr>
    <w:rPr>
      <w:rFonts w:ascii="Arial" w:hAnsi="Arial"/>
      <w:color w:val="6F737A"/>
      <w:sz w:val="20"/>
      <w:szCs w:val="24"/>
      <w:lang w:val="en-US" w:eastAsia="en-US"/>
    </w:rPr>
  </w:style>
  <w:style w:type="paragraph" w:customStyle="1" w:styleId="5C0AC4F3781546449523BA2BDB7456515">
    <w:name w:val="5C0AC4F3781546449523BA2BDB7456515"/>
    <w:rsid w:val="00C801FC"/>
    <w:pPr>
      <w:spacing w:after="0" w:line="240" w:lineRule="auto"/>
    </w:pPr>
    <w:rPr>
      <w:rFonts w:ascii="Arial" w:hAnsi="Arial"/>
      <w:color w:val="6F737A"/>
      <w:sz w:val="20"/>
      <w:szCs w:val="24"/>
      <w:lang w:val="en-US" w:eastAsia="en-US"/>
    </w:rPr>
  </w:style>
  <w:style w:type="paragraph" w:customStyle="1" w:styleId="396A4E1DFB524E9FA6E16BF7819F50175">
    <w:name w:val="396A4E1DFB524E9FA6E16BF7819F50175"/>
    <w:rsid w:val="00C801FC"/>
    <w:pPr>
      <w:spacing w:after="0" w:line="240" w:lineRule="auto"/>
    </w:pPr>
    <w:rPr>
      <w:rFonts w:ascii="Arial" w:hAnsi="Arial"/>
      <w:color w:val="6F737A"/>
      <w:sz w:val="20"/>
      <w:szCs w:val="24"/>
      <w:lang w:val="en-US" w:eastAsia="en-US"/>
    </w:rPr>
  </w:style>
  <w:style w:type="paragraph" w:customStyle="1" w:styleId="4075648E884649DF95B2D9A6A1B11E215">
    <w:name w:val="4075648E884649DF95B2D9A6A1B11E215"/>
    <w:rsid w:val="00C801FC"/>
    <w:pPr>
      <w:spacing w:after="0" w:line="240" w:lineRule="auto"/>
    </w:pPr>
    <w:rPr>
      <w:rFonts w:ascii="Arial" w:hAnsi="Arial"/>
      <w:color w:val="6F737A"/>
      <w:sz w:val="20"/>
      <w:szCs w:val="24"/>
      <w:lang w:val="en-US" w:eastAsia="en-US"/>
    </w:rPr>
  </w:style>
  <w:style w:type="paragraph" w:customStyle="1" w:styleId="287A8A798FFD475F9B4D6AB825CE73355">
    <w:name w:val="287A8A798FFD475F9B4D6AB825CE73355"/>
    <w:rsid w:val="00C801FC"/>
    <w:pPr>
      <w:spacing w:after="0" w:line="240" w:lineRule="auto"/>
    </w:pPr>
    <w:rPr>
      <w:rFonts w:ascii="Arial" w:hAnsi="Arial"/>
      <w:color w:val="6F737A"/>
      <w:sz w:val="20"/>
      <w:szCs w:val="24"/>
      <w:lang w:val="en-US" w:eastAsia="en-US"/>
    </w:rPr>
  </w:style>
  <w:style w:type="paragraph" w:customStyle="1" w:styleId="BEB5341C6E44456CBFD2673877B7DDA45">
    <w:name w:val="BEB5341C6E44456CBFD2673877B7DDA45"/>
    <w:rsid w:val="00C801FC"/>
    <w:pPr>
      <w:spacing w:after="0" w:line="240" w:lineRule="auto"/>
    </w:pPr>
    <w:rPr>
      <w:rFonts w:ascii="Arial" w:hAnsi="Arial"/>
      <w:color w:val="6F737A"/>
      <w:sz w:val="20"/>
      <w:szCs w:val="24"/>
      <w:lang w:val="en-US" w:eastAsia="en-US"/>
    </w:rPr>
  </w:style>
  <w:style w:type="paragraph" w:customStyle="1" w:styleId="2D715295353C4DDEB884AE9F48C45BFA5">
    <w:name w:val="2D715295353C4DDEB884AE9F48C45BFA5"/>
    <w:rsid w:val="00C801FC"/>
    <w:pPr>
      <w:spacing w:after="0" w:line="240" w:lineRule="auto"/>
    </w:pPr>
    <w:rPr>
      <w:rFonts w:ascii="Arial" w:hAnsi="Arial"/>
      <w:color w:val="6F737A"/>
      <w:sz w:val="20"/>
      <w:szCs w:val="24"/>
      <w:lang w:val="en-US" w:eastAsia="en-US"/>
    </w:rPr>
  </w:style>
  <w:style w:type="paragraph" w:customStyle="1" w:styleId="E726C214B98A4CC59CB0FC78FB8337BC5">
    <w:name w:val="E726C214B98A4CC59CB0FC78FB8337BC5"/>
    <w:rsid w:val="00C801FC"/>
    <w:pPr>
      <w:spacing w:after="0" w:line="240" w:lineRule="auto"/>
    </w:pPr>
    <w:rPr>
      <w:rFonts w:ascii="Arial" w:hAnsi="Arial"/>
      <w:color w:val="6F737A"/>
      <w:sz w:val="20"/>
      <w:szCs w:val="24"/>
      <w:lang w:val="en-US" w:eastAsia="en-US"/>
    </w:rPr>
  </w:style>
  <w:style w:type="paragraph" w:customStyle="1" w:styleId="346A07725ADD42E5A4E44203798C24845">
    <w:name w:val="346A07725ADD42E5A4E44203798C24845"/>
    <w:rsid w:val="00C801FC"/>
    <w:pPr>
      <w:spacing w:after="0" w:line="240" w:lineRule="auto"/>
    </w:pPr>
    <w:rPr>
      <w:rFonts w:ascii="Arial" w:hAnsi="Arial"/>
      <w:color w:val="6F737A"/>
      <w:sz w:val="20"/>
      <w:szCs w:val="24"/>
      <w:lang w:val="en-US" w:eastAsia="en-US"/>
    </w:rPr>
  </w:style>
  <w:style w:type="paragraph" w:customStyle="1" w:styleId="31565F07D9614ED4A0B28B9EBC6797E95">
    <w:name w:val="31565F07D9614ED4A0B28B9EBC6797E95"/>
    <w:rsid w:val="00C801FC"/>
    <w:pPr>
      <w:spacing w:after="0" w:line="240" w:lineRule="auto"/>
    </w:pPr>
    <w:rPr>
      <w:rFonts w:ascii="Arial" w:hAnsi="Arial"/>
      <w:color w:val="6F737A"/>
      <w:sz w:val="20"/>
      <w:szCs w:val="24"/>
      <w:lang w:val="en-US" w:eastAsia="en-US"/>
    </w:rPr>
  </w:style>
  <w:style w:type="paragraph" w:customStyle="1" w:styleId="0B596803AE1D475F8DA6A6A05CA3B50F5">
    <w:name w:val="0B596803AE1D475F8DA6A6A05CA3B50F5"/>
    <w:rsid w:val="00C801FC"/>
    <w:pPr>
      <w:spacing w:after="0" w:line="240" w:lineRule="auto"/>
    </w:pPr>
    <w:rPr>
      <w:rFonts w:ascii="Arial" w:hAnsi="Arial"/>
      <w:color w:val="6F737A"/>
      <w:sz w:val="20"/>
      <w:szCs w:val="24"/>
      <w:lang w:val="en-US" w:eastAsia="en-US"/>
    </w:rPr>
  </w:style>
  <w:style w:type="paragraph" w:customStyle="1" w:styleId="19AB0BF860D24F18A45ED7F0E18A26A05">
    <w:name w:val="19AB0BF860D24F18A45ED7F0E18A26A05"/>
    <w:rsid w:val="00C801FC"/>
    <w:pPr>
      <w:spacing w:after="0" w:line="240" w:lineRule="auto"/>
    </w:pPr>
    <w:rPr>
      <w:rFonts w:ascii="Arial" w:hAnsi="Arial"/>
      <w:color w:val="6F737A"/>
      <w:sz w:val="20"/>
      <w:szCs w:val="24"/>
      <w:lang w:val="en-US" w:eastAsia="en-US"/>
    </w:rPr>
  </w:style>
  <w:style w:type="paragraph" w:customStyle="1" w:styleId="0BFB0D9963314EF6B5DF3125A4D454545">
    <w:name w:val="0BFB0D9963314EF6B5DF3125A4D454545"/>
    <w:rsid w:val="00C801FC"/>
    <w:pPr>
      <w:spacing w:after="0" w:line="240" w:lineRule="auto"/>
    </w:pPr>
    <w:rPr>
      <w:rFonts w:ascii="Arial" w:hAnsi="Arial"/>
      <w:color w:val="6F737A"/>
      <w:sz w:val="20"/>
      <w:szCs w:val="24"/>
      <w:lang w:val="en-US" w:eastAsia="en-US"/>
    </w:rPr>
  </w:style>
  <w:style w:type="paragraph" w:customStyle="1" w:styleId="5BE0BA49E3A8444B91A326C617DAF36C5">
    <w:name w:val="5BE0BA49E3A8444B91A326C617DAF36C5"/>
    <w:rsid w:val="00C801FC"/>
    <w:pPr>
      <w:spacing w:after="0" w:line="240" w:lineRule="auto"/>
    </w:pPr>
    <w:rPr>
      <w:rFonts w:ascii="Arial" w:hAnsi="Arial"/>
      <w:color w:val="6F737A"/>
      <w:sz w:val="20"/>
      <w:szCs w:val="24"/>
      <w:lang w:val="en-US" w:eastAsia="en-US"/>
    </w:rPr>
  </w:style>
  <w:style w:type="paragraph" w:customStyle="1" w:styleId="BF5A3CA0BAFE4CEB8651707A6CC4FD3F5">
    <w:name w:val="BF5A3CA0BAFE4CEB8651707A6CC4FD3F5"/>
    <w:rsid w:val="00C801FC"/>
    <w:pPr>
      <w:spacing w:after="0" w:line="240" w:lineRule="auto"/>
    </w:pPr>
    <w:rPr>
      <w:rFonts w:ascii="Arial" w:hAnsi="Arial"/>
      <w:color w:val="6F737A"/>
      <w:sz w:val="20"/>
      <w:szCs w:val="24"/>
      <w:lang w:val="en-US" w:eastAsia="en-US"/>
    </w:rPr>
  </w:style>
  <w:style w:type="paragraph" w:customStyle="1" w:styleId="161F883F4AA74A5EB7AC17DF57BF05ED5">
    <w:name w:val="161F883F4AA74A5EB7AC17DF57BF05ED5"/>
    <w:rsid w:val="00C801FC"/>
    <w:pPr>
      <w:spacing w:after="0" w:line="240" w:lineRule="auto"/>
    </w:pPr>
    <w:rPr>
      <w:rFonts w:ascii="Arial" w:hAnsi="Arial"/>
      <w:color w:val="6F737A"/>
      <w:sz w:val="20"/>
      <w:szCs w:val="24"/>
      <w:lang w:val="en-US" w:eastAsia="en-US"/>
    </w:rPr>
  </w:style>
  <w:style w:type="paragraph" w:customStyle="1" w:styleId="60BF091FAF6044139FBD0F8DFD9B33EE5">
    <w:name w:val="60BF091FAF6044139FBD0F8DFD9B33EE5"/>
    <w:rsid w:val="00C801FC"/>
    <w:pPr>
      <w:spacing w:after="0" w:line="240" w:lineRule="auto"/>
    </w:pPr>
    <w:rPr>
      <w:rFonts w:ascii="Arial" w:hAnsi="Arial"/>
      <w:color w:val="6F737A"/>
      <w:sz w:val="20"/>
      <w:szCs w:val="24"/>
      <w:lang w:val="en-US" w:eastAsia="en-US"/>
    </w:rPr>
  </w:style>
  <w:style w:type="paragraph" w:customStyle="1" w:styleId="0CD9172EA754429C99250D484F8AD6F55">
    <w:name w:val="0CD9172EA754429C99250D484F8AD6F55"/>
    <w:rsid w:val="00C801FC"/>
    <w:pPr>
      <w:spacing w:after="0" w:line="240" w:lineRule="auto"/>
    </w:pPr>
    <w:rPr>
      <w:rFonts w:ascii="Arial" w:hAnsi="Arial"/>
      <w:color w:val="6F737A"/>
      <w:sz w:val="20"/>
      <w:szCs w:val="24"/>
      <w:lang w:val="en-US" w:eastAsia="en-US"/>
    </w:rPr>
  </w:style>
  <w:style w:type="paragraph" w:customStyle="1" w:styleId="0B3E5007157C45A1A3B4D8E2B8EF9FAE5">
    <w:name w:val="0B3E5007157C45A1A3B4D8E2B8EF9FAE5"/>
    <w:rsid w:val="00C801FC"/>
    <w:pPr>
      <w:spacing w:after="0" w:line="240" w:lineRule="auto"/>
    </w:pPr>
    <w:rPr>
      <w:rFonts w:ascii="Arial" w:hAnsi="Arial"/>
      <w:color w:val="6F737A"/>
      <w:sz w:val="20"/>
      <w:szCs w:val="24"/>
      <w:lang w:val="en-US" w:eastAsia="en-US"/>
    </w:rPr>
  </w:style>
  <w:style w:type="paragraph" w:customStyle="1" w:styleId="C36E1398ABD34A72862270A053BE21B13">
    <w:name w:val="C36E1398ABD34A72862270A053BE21B13"/>
    <w:rsid w:val="00C801FC"/>
    <w:pPr>
      <w:spacing w:after="0" w:line="240" w:lineRule="auto"/>
    </w:pPr>
    <w:rPr>
      <w:rFonts w:ascii="Arial" w:hAnsi="Arial"/>
      <w:color w:val="6F737A"/>
      <w:sz w:val="20"/>
      <w:szCs w:val="24"/>
      <w:lang w:val="en-US" w:eastAsia="en-US"/>
    </w:rPr>
  </w:style>
  <w:style w:type="paragraph" w:customStyle="1" w:styleId="8F22AA03E3844040944DC3276341FA4D3">
    <w:name w:val="8F22AA03E3844040944DC3276341FA4D3"/>
    <w:rsid w:val="00C801FC"/>
    <w:pPr>
      <w:spacing w:after="0" w:line="240" w:lineRule="auto"/>
    </w:pPr>
    <w:rPr>
      <w:rFonts w:ascii="Arial" w:hAnsi="Arial"/>
      <w:color w:val="6F737A"/>
      <w:sz w:val="20"/>
      <w:szCs w:val="24"/>
      <w:lang w:val="en-US" w:eastAsia="en-US"/>
    </w:rPr>
  </w:style>
  <w:style w:type="paragraph" w:customStyle="1" w:styleId="B3B7395FD92C4D348FC0685CF8DB61153">
    <w:name w:val="B3B7395FD92C4D348FC0685CF8DB61153"/>
    <w:rsid w:val="00C801FC"/>
    <w:pPr>
      <w:spacing w:after="0" w:line="240" w:lineRule="auto"/>
    </w:pPr>
    <w:rPr>
      <w:rFonts w:ascii="Arial" w:hAnsi="Arial"/>
      <w:color w:val="6F737A"/>
      <w:sz w:val="20"/>
      <w:szCs w:val="24"/>
      <w:lang w:val="en-US" w:eastAsia="en-US"/>
    </w:rPr>
  </w:style>
  <w:style w:type="paragraph" w:customStyle="1" w:styleId="91AC536C09344AB7A6A9ACE330BA3B7B3">
    <w:name w:val="91AC536C09344AB7A6A9ACE330BA3B7B3"/>
    <w:rsid w:val="00C801FC"/>
    <w:pPr>
      <w:spacing w:after="0" w:line="240" w:lineRule="auto"/>
    </w:pPr>
    <w:rPr>
      <w:rFonts w:ascii="Arial" w:hAnsi="Arial"/>
      <w:color w:val="6F737A"/>
      <w:sz w:val="20"/>
      <w:szCs w:val="24"/>
      <w:lang w:val="en-US" w:eastAsia="en-US"/>
    </w:rPr>
  </w:style>
  <w:style w:type="paragraph" w:customStyle="1" w:styleId="7790C0C30784417B858795FE11F1974F3">
    <w:name w:val="7790C0C30784417B858795FE11F1974F3"/>
    <w:rsid w:val="00C801FC"/>
    <w:pPr>
      <w:spacing w:after="0" w:line="240" w:lineRule="auto"/>
    </w:pPr>
    <w:rPr>
      <w:rFonts w:ascii="Arial" w:hAnsi="Arial"/>
      <w:color w:val="6F737A"/>
      <w:sz w:val="20"/>
      <w:szCs w:val="24"/>
      <w:lang w:val="en-US" w:eastAsia="en-US"/>
    </w:rPr>
  </w:style>
  <w:style w:type="paragraph" w:customStyle="1" w:styleId="4E7C169FD937402FB5CD321D56F25722">
    <w:name w:val="4E7C169FD937402FB5CD321D56F25722"/>
    <w:rsid w:val="00C801FC"/>
    <w:rPr>
      <w:kern w:val="2"/>
      <w14:ligatures w14:val="standardContextual"/>
    </w:rPr>
  </w:style>
  <w:style w:type="paragraph" w:customStyle="1" w:styleId="6522F89150C543779198CBA866191501">
    <w:name w:val="6522F89150C543779198CBA866191501"/>
    <w:rsid w:val="00C801FC"/>
    <w:rPr>
      <w:kern w:val="2"/>
      <w14:ligatures w14:val="standardContextual"/>
    </w:rPr>
  </w:style>
  <w:style w:type="paragraph" w:customStyle="1" w:styleId="2ADEEE10799A490399FDD345D5BE0F05">
    <w:name w:val="2ADEEE10799A490399FDD345D5BE0F05"/>
    <w:rsid w:val="00C801FC"/>
    <w:rPr>
      <w:kern w:val="2"/>
      <w14:ligatures w14:val="standardContextual"/>
    </w:rPr>
  </w:style>
  <w:style w:type="paragraph" w:customStyle="1" w:styleId="40B54371CEF64512BE43FE283A72D40F">
    <w:name w:val="40B54371CEF64512BE43FE283A72D40F"/>
    <w:rsid w:val="00C801FC"/>
    <w:rPr>
      <w:kern w:val="2"/>
      <w14:ligatures w14:val="standardContextual"/>
    </w:rPr>
  </w:style>
  <w:style w:type="paragraph" w:customStyle="1" w:styleId="9CF9FB4E0F0142C995ED5A5968B9AE20">
    <w:name w:val="9CF9FB4E0F0142C995ED5A5968B9AE20"/>
    <w:rsid w:val="00C801FC"/>
    <w:rPr>
      <w:kern w:val="2"/>
      <w14:ligatures w14:val="standardContextual"/>
    </w:rPr>
  </w:style>
  <w:style w:type="paragraph" w:customStyle="1" w:styleId="4E4598E6ACA64BF2A88A1627A0252EC8">
    <w:name w:val="4E4598E6ACA64BF2A88A1627A0252EC8"/>
    <w:rsid w:val="00C801FC"/>
    <w:rPr>
      <w:kern w:val="2"/>
      <w14:ligatures w14:val="standardContextual"/>
    </w:rPr>
  </w:style>
  <w:style w:type="paragraph" w:customStyle="1" w:styleId="441B3F93D35D4AC3B0CE6DE193310769">
    <w:name w:val="441B3F93D35D4AC3B0CE6DE193310769"/>
    <w:rsid w:val="00C801FC"/>
    <w:rPr>
      <w:kern w:val="2"/>
      <w14:ligatures w14:val="standardContextual"/>
    </w:rPr>
  </w:style>
  <w:style w:type="paragraph" w:customStyle="1" w:styleId="91448A09BC634B8884E9F473A5F41D57">
    <w:name w:val="91448A09BC634B8884E9F473A5F41D57"/>
    <w:rsid w:val="00C801FC"/>
    <w:rPr>
      <w:kern w:val="2"/>
      <w14:ligatures w14:val="standardContextual"/>
    </w:rPr>
  </w:style>
  <w:style w:type="paragraph" w:customStyle="1" w:styleId="59CF9A55950F45FAAE7AAF31B978F447">
    <w:name w:val="59CF9A55950F45FAAE7AAF31B978F447"/>
    <w:rsid w:val="00C801FC"/>
    <w:rPr>
      <w:kern w:val="2"/>
      <w14:ligatures w14:val="standardContextual"/>
    </w:rPr>
  </w:style>
  <w:style w:type="paragraph" w:customStyle="1" w:styleId="C9774A045F4E449ABF456DB12005DBF0">
    <w:name w:val="C9774A045F4E449ABF456DB12005DBF0"/>
    <w:rsid w:val="00C801FC"/>
    <w:rPr>
      <w:kern w:val="2"/>
      <w14:ligatures w14:val="standardContextual"/>
    </w:rPr>
  </w:style>
  <w:style w:type="paragraph" w:customStyle="1" w:styleId="3A835AA1AC5741559AE5488933A9A9BC">
    <w:name w:val="3A835AA1AC5741559AE5488933A9A9BC"/>
    <w:rsid w:val="00C801FC"/>
    <w:rPr>
      <w:kern w:val="2"/>
      <w14:ligatures w14:val="standardContextual"/>
    </w:rPr>
  </w:style>
  <w:style w:type="paragraph" w:customStyle="1" w:styleId="DDA5740F82C2477C8098E6EB1BF6DC73">
    <w:name w:val="DDA5740F82C2477C8098E6EB1BF6DC73"/>
    <w:rsid w:val="00C801FC"/>
    <w:rPr>
      <w:kern w:val="2"/>
      <w14:ligatures w14:val="standardContextual"/>
    </w:rPr>
  </w:style>
  <w:style w:type="paragraph" w:customStyle="1" w:styleId="C73CC0B8A6BB4A2E80F982178B5BE3F5">
    <w:name w:val="C73CC0B8A6BB4A2E80F982178B5BE3F5"/>
    <w:rsid w:val="00C801FC"/>
    <w:rPr>
      <w:kern w:val="2"/>
      <w14:ligatures w14:val="standardContextual"/>
    </w:rPr>
  </w:style>
  <w:style w:type="paragraph" w:customStyle="1" w:styleId="76DC641FD8174758BFA6FBD18C39748C">
    <w:name w:val="76DC641FD8174758BFA6FBD18C39748C"/>
    <w:rsid w:val="00C801FC"/>
    <w:rPr>
      <w:kern w:val="2"/>
      <w14:ligatures w14:val="standardContextual"/>
    </w:rPr>
  </w:style>
  <w:style w:type="paragraph" w:customStyle="1" w:styleId="C69873C2FF7A485089ECAB79682C8A5E">
    <w:name w:val="C69873C2FF7A485089ECAB79682C8A5E"/>
    <w:rsid w:val="00C801FC"/>
    <w:rPr>
      <w:kern w:val="2"/>
      <w14:ligatures w14:val="standardContextual"/>
    </w:rPr>
  </w:style>
  <w:style w:type="paragraph" w:customStyle="1" w:styleId="DDE61E23C825480F9A4F909932E39D29">
    <w:name w:val="DDE61E23C825480F9A4F909932E39D29"/>
    <w:rsid w:val="00C801FC"/>
    <w:rPr>
      <w:kern w:val="2"/>
      <w14:ligatures w14:val="standardContextual"/>
    </w:rPr>
  </w:style>
  <w:style w:type="paragraph" w:customStyle="1" w:styleId="EDCA9A5528894F0CAAA2F4D375AB52A5">
    <w:name w:val="EDCA9A5528894F0CAAA2F4D375AB52A5"/>
    <w:rsid w:val="00C801FC"/>
    <w:rPr>
      <w:kern w:val="2"/>
      <w14:ligatures w14:val="standardContextual"/>
    </w:rPr>
  </w:style>
  <w:style w:type="paragraph" w:customStyle="1" w:styleId="983573B2BEEC42A79239FEE001A70320">
    <w:name w:val="983573B2BEEC42A79239FEE001A70320"/>
    <w:rsid w:val="00C801FC"/>
    <w:rPr>
      <w:kern w:val="2"/>
      <w14:ligatures w14:val="standardContextual"/>
    </w:rPr>
  </w:style>
  <w:style w:type="paragraph" w:customStyle="1" w:styleId="F736AF43AFED4649A311BB4961A44231">
    <w:name w:val="F736AF43AFED4649A311BB4961A44231"/>
    <w:rsid w:val="00C801F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5d1f7dc-5303-4c21-b292-c66f9a5b269a">
      <UserInfo>
        <DisplayName>Pauline White</DisplayName>
        <AccountId>20</AccountId>
        <AccountType/>
      </UserInfo>
      <UserInfo>
        <DisplayName>Claire Matthews</DisplayName>
        <AccountId>29</AccountId>
        <AccountType/>
      </UserInfo>
      <UserInfo>
        <DisplayName>Margaret O'Shea</DisplayName>
        <AccountId>30</AccountId>
        <AccountType/>
      </UserInfo>
      <UserInfo>
        <DisplayName>David King</DisplayName>
        <AccountId>31</AccountId>
        <AccountType/>
      </UserInfo>
      <UserInfo>
        <DisplayName>Gary McConway</DisplayName>
        <AccountId>32</AccountId>
        <AccountType/>
      </UserInfo>
      <UserInfo>
        <DisplayName>Eoghan Evesson</DisplayName>
        <AccountId>22</AccountId>
        <AccountType/>
      </UserInfo>
      <UserInfo>
        <DisplayName>Padraig Kirk</DisplayName>
        <AccountId>18</AccountId>
        <AccountType/>
      </UserInfo>
    </SharedWithUsers>
    <lcf76f155ced4ddcb4097134ff3c332f xmlns="d7d2cca3-e766-4b1f-92c9-2a5850a7413a">
      <Terms xmlns="http://schemas.microsoft.com/office/infopath/2007/PartnerControls"/>
    </lcf76f155ced4ddcb4097134ff3c332f>
    <TaxCatchAll xmlns="e5d1f7dc-5303-4c21-b292-c66f9a5b269a" xsi:nil="true"/>
    <DateandTime xmlns="d7d2cca3-e766-4b1f-92c9-2a5850a7413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1276EA9B3348542922F2DC30C701C1A" ma:contentTypeVersion="19" ma:contentTypeDescription="Create a new document." ma:contentTypeScope="" ma:versionID="11721bb6f4c17fd6059a24570d549e96">
  <xsd:schema xmlns:xsd="http://www.w3.org/2001/XMLSchema" xmlns:xs="http://www.w3.org/2001/XMLSchema" xmlns:p="http://schemas.microsoft.com/office/2006/metadata/properties" xmlns:ns2="d7d2cca3-e766-4b1f-92c9-2a5850a7413a" xmlns:ns3="e5d1f7dc-5303-4c21-b292-c66f9a5b269a" targetNamespace="http://schemas.microsoft.com/office/2006/metadata/properties" ma:root="true" ma:fieldsID="f99095837d0ca579d65ce86b6415ca83" ns2:_="" ns3:_="">
    <xsd:import namespace="d7d2cca3-e766-4b1f-92c9-2a5850a7413a"/>
    <xsd:import namespace="e5d1f7dc-5303-4c21-b292-c66f9a5b26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DateandTim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d2cca3-e766-4b1f-92c9-2a5850a741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7c90686-b975-4123-9b95-f27ff4c4f8b7" ma:termSetId="09814cd3-568e-fe90-9814-8d621ff8fb84" ma:anchorId="fba54fb3-c3e1-fe81-a776-ca4b69148c4d" ma:open="true" ma:isKeyword="false">
      <xsd:complexType>
        <xsd:sequence>
          <xsd:element ref="pc:Terms" minOccurs="0" maxOccurs="1"/>
        </xsd:sequence>
      </xsd:complexType>
    </xsd:element>
    <xsd:element name="DateandTime" ma:index="24" nillable="true" ma:displayName="Date and Time" ma:format="DateTime" ma:internalName="DateandTime">
      <xsd:simpleType>
        <xsd:restriction base="dms:DateTim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d1f7dc-5303-4c21-b292-c66f9a5b269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c98ede5-0841-4049-a675-7ba8886c055d}" ma:internalName="TaxCatchAll" ma:showField="CatchAllData" ma:web="e5d1f7dc-5303-4c21-b292-c66f9a5b26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E0BF09-A9E3-4032-8968-FC57F008329D}">
  <ds:schemaRefs>
    <ds:schemaRef ds:uri="http://schemas.microsoft.com/office/2006/metadata/properties"/>
    <ds:schemaRef ds:uri="http://schemas.microsoft.com/office/infopath/2007/PartnerControls"/>
    <ds:schemaRef ds:uri="e5d1f7dc-5303-4c21-b292-c66f9a5b269a"/>
    <ds:schemaRef ds:uri="d7d2cca3-e766-4b1f-92c9-2a5850a7413a"/>
  </ds:schemaRefs>
</ds:datastoreItem>
</file>

<file path=customXml/itemProps2.xml><?xml version="1.0" encoding="utf-8"?>
<ds:datastoreItem xmlns:ds="http://schemas.openxmlformats.org/officeDocument/2006/customXml" ds:itemID="{32855FA6-D71D-4D68-AB3B-0A3CC4ACCC5C}"/>
</file>

<file path=customXml/itemProps3.xml><?xml version="1.0" encoding="utf-8"?>
<ds:datastoreItem xmlns:ds="http://schemas.openxmlformats.org/officeDocument/2006/customXml" ds:itemID="{AD082895-0336-4762-89F6-EAD80D1EBA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98</TotalTime>
  <Pages>1</Pages>
  <Words>751</Words>
  <Characters>428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Element</Company>
  <LinksUpToDate>false</LinksUpToDate>
  <CharactersWithSpaces>5024</CharactersWithSpaces>
  <SharedDoc>false</SharedDoc>
  <HLinks>
    <vt:vector size="6" baseType="variant">
      <vt:variant>
        <vt:i4>7274598</vt:i4>
      </vt:variant>
      <vt:variant>
        <vt:i4>0</vt:i4>
      </vt:variant>
      <vt:variant>
        <vt:i4>0</vt:i4>
      </vt:variant>
      <vt:variant>
        <vt:i4>5</vt:i4>
      </vt:variant>
      <vt:variant>
        <vt:lpwstr>http://www.jct.ie/musi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ál Scully</dc:creator>
  <cp:keywords/>
  <dc:description/>
  <cp:lastModifiedBy>Seán Óg  Collins</cp:lastModifiedBy>
  <cp:revision>77</cp:revision>
  <cp:lastPrinted>2023-03-14T14:39:00Z</cp:lastPrinted>
  <dcterms:created xsi:type="dcterms:W3CDTF">2024-01-15T12:28:00Z</dcterms:created>
  <dcterms:modified xsi:type="dcterms:W3CDTF">2024-01-15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276EA9B3348542922F2DC30C701C1A</vt:lpwstr>
  </property>
  <property fmtid="{D5CDD505-2E9C-101B-9397-08002B2CF9AE}" pid="3" name="MediaServiceImageTags">
    <vt:lpwstr/>
  </property>
  <property fmtid="{D5CDD505-2E9C-101B-9397-08002B2CF9AE}" pid="4" name="MSIP_Label_d1756428-4d52-4035-8892-3fe934e1c91d_Enabled">
    <vt:lpwstr>true</vt:lpwstr>
  </property>
  <property fmtid="{D5CDD505-2E9C-101B-9397-08002B2CF9AE}" pid="5" name="MSIP_Label_d1756428-4d52-4035-8892-3fe934e1c91d_SetDate">
    <vt:lpwstr>2024-01-15T12:28:50Z</vt:lpwstr>
  </property>
  <property fmtid="{D5CDD505-2E9C-101B-9397-08002B2CF9AE}" pid="6" name="MSIP_Label_d1756428-4d52-4035-8892-3fe934e1c91d_Method">
    <vt:lpwstr>Standard</vt:lpwstr>
  </property>
  <property fmtid="{D5CDD505-2E9C-101B-9397-08002B2CF9AE}" pid="7" name="MSIP_Label_d1756428-4d52-4035-8892-3fe934e1c91d_Name">
    <vt:lpwstr>defa4170-0d19-0005-0004-bc88714345d2</vt:lpwstr>
  </property>
  <property fmtid="{D5CDD505-2E9C-101B-9397-08002B2CF9AE}" pid="8" name="MSIP_Label_d1756428-4d52-4035-8892-3fe934e1c91d_SiteId">
    <vt:lpwstr>a37bb191-a98b-4c55-a0b0-f9ab5f345e6d</vt:lpwstr>
  </property>
  <property fmtid="{D5CDD505-2E9C-101B-9397-08002B2CF9AE}" pid="9" name="MSIP_Label_d1756428-4d52-4035-8892-3fe934e1c91d_ActionId">
    <vt:lpwstr>62f3f2ff-36bf-49dd-a51a-52f63edfa3a9</vt:lpwstr>
  </property>
  <property fmtid="{D5CDD505-2E9C-101B-9397-08002B2CF9AE}" pid="10" name="MSIP_Label_d1756428-4d52-4035-8892-3fe934e1c91d_ContentBits">
    <vt:lpwstr>0</vt:lpwstr>
  </property>
</Properties>
</file>